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6A29914D"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542700">
        <w:rPr>
          <w:rFonts w:ascii="Arial" w:eastAsia="Arial" w:hAnsi="Arial" w:cs="Arial"/>
          <w:sz w:val="28"/>
          <w:szCs w:val="28"/>
        </w:rPr>
        <w:t>4</w:t>
      </w:r>
      <w:r w:rsidR="00C33F63">
        <w:rPr>
          <w:rFonts w:ascii="Arial" w:eastAsia="Arial" w:hAnsi="Arial" w:cs="Arial"/>
          <w:sz w:val="28"/>
          <w:szCs w:val="28"/>
        </w:rPr>
        <w:t>8</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0644D497"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8D4E51">
        <w:rPr>
          <w:rFonts w:ascii="Arial" w:eastAsia="Arial" w:hAnsi="Arial" w:cs="Arial"/>
          <w:sz w:val="24"/>
          <w:szCs w:val="24"/>
        </w:rPr>
        <w:t>2</w:t>
      </w:r>
      <w:r w:rsidR="009E33A5">
        <w:rPr>
          <w:rFonts w:ascii="Arial" w:eastAsia="Arial" w:hAnsi="Arial" w:cs="Arial"/>
          <w:sz w:val="24"/>
          <w:szCs w:val="24"/>
        </w:rPr>
        <w:t>2</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C33F63">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6B66B1" w:rsidRDefault="002638C6" w:rsidP="00D04565">
      <w:pPr>
        <w:spacing w:after="0" w:line="240" w:lineRule="auto"/>
        <w:contextualSpacing/>
        <w:jc w:val="both"/>
        <w:rPr>
          <w:rFonts w:ascii="Arial" w:eastAsia="Arial" w:hAnsi="Arial" w:cs="Arial"/>
          <w:b/>
          <w:color w:val="002060"/>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6FB81D88" w14:textId="1B0FCADD" w:rsidR="002638C6" w:rsidRPr="00B01C74" w:rsidRDefault="00EB19CC" w:rsidP="00D70D81">
      <w:pPr>
        <w:widowControl/>
        <w:spacing w:after="0" w:line="240" w:lineRule="auto"/>
        <w:contextualSpacing/>
        <w:jc w:val="both"/>
        <w:rPr>
          <w:rFonts w:ascii="Arial" w:eastAsia="Arial" w:hAnsi="Arial" w:cs="Arial"/>
          <w:b/>
          <w:color w:val="0070C0"/>
          <w:sz w:val="24"/>
          <w:szCs w:val="24"/>
        </w:rPr>
      </w:pPr>
      <w:r w:rsidRPr="009E33A5">
        <w:rPr>
          <w:rFonts w:ascii="Arial" w:eastAsia="Arial" w:hAnsi="Arial" w:cs="Arial"/>
          <w:sz w:val="24"/>
          <w:szCs w:val="24"/>
        </w:rPr>
        <w:t>As</w:t>
      </w:r>
      <w:r w:rsidR="00D16141" w:rsidRPr="009E33A5">
        <w:rPr>
          <w:rFonts w:ascii="Arial" w:eastAsia="Arial" w:hAnsi="Arial" w:cs="Arial"/>
          <w:sz w:val="24"/>
          <w:szCs w:val="24"/>
        </w:rPr>
        <w:t xml:space="preserve"> </w:t>
      </w:r>
      <w:r w:rsidRPr="009E33A5">
        <w:rPr>
          <w:rFonts w:ascii="Arial" w:eastAsia="Arial" w:hAnsi="Arial" w:cs="Arial"/>
          <w:sz w:val="24"/>
          <w:szCs w:val="24"/>
        </w:rPr>
        <w:t>of</w:t>
      </w:r>
      <w:r w:rsidR="00D16141" w:rsidRPr="009E33A5">
        <w:rPr>
          <w:rFonts w:ascii="Arial" w:eastAsia="Arial" w:hAnsi="Arial" w:cs="Arial"/>
          <w:sz w:val="24"/>
          <w:szCs w:val="24"/>
        </w:rPr>
        <w:t xml:space="preserve"> </w:t>
      </w:r>
      <w:r w:rsidR="00615BB8" w:rsidRPr="00B01C74">
        <w:rPr>
          <w:rFonts w:ascii="Arial" w:eastAsia="Arial" w:hAnsi="Arial" w:cs="Arial"/>
          <w:b/>
          <w:color w:val="0070C0"/>
          <w:sz w:val="24"/>
          <w:szCs w:val="24"/>
        </w:rPr>
        <w:t>2</w:t>
      </w:r>
      <w:r w:rsidR="00B01C74" w:rsidRPr="00B01C74">
        <w:rPr>
          <w:rFonts w:ascii="Arial" w:eastAsia="Arial" w:hAnsi="Arial" w:cs="Arial"/>
          <w:b/>
          <w:color w:val="0070C0"/>
          <w:sz w:val="24"/>
          <w:szCs w:val="24"/>
        </w:rPr>
        <w:t>2</w:t>
      </w:r>
      <w:r w:rsidR="00193A2D" w:rsidRPr="00B01C74">
        <w:rPr>
          <w:rFonts w:ascii="Arial" w:eastAsia="Arial" w:hAnsi="Arial" w:cs="Arial"/>
          <w:b/>
          <w:color w:val="0070C0"/>
          <w:sz w:val="24"/>
          <w:szCs w:val="24"/>
        </w:rPr>
        <w:t xml:space="preserve"> January 2021</w:t>
      </w:r>
      <w:r w:rsidR="00C55046" w:rsidRPr="00B01C74">
        <w:rPr>
          <w:rFonts w:ascii="Arial" w:eastAsia="Arial" w:hAnsi="Arial" w:cs="Arial"/>
          <w:b/>
          <w:color w:val="0070C0"/>
          <w:sz w:val="24"/>
          <w:szCs w:val="24"/>
        </w:rPr>
        <w:t>,</w:t>
      </w:r>
      <w:r w:rsidR="00D16141" w:rsidRPr="00B01C74">
        <w:rPr>
          <w:rFonts w:ascii="Arial" w:eastAsia="Arial" w:hAnsi="Arial" w:cs="Arial"/>
          <w:b/>
          <w:color w:val="0070C0"/>
          <w:sz w:val="24"/>
          <w:szCs w:val="24"/>
        </w:rPr>
        <w:t xml:space="preserve"> </w:t>
      </w:r>
      <w:r w:rsidR="00C55046" w:rsidRPr="00B01C74">
        <w:rPr>
          <w:rFonts w:ascii="Arial" w:eastAsia="Arial" w:hAnsi="Arial" w:cs="Arial"/>
          <w:b/>
          <w:color w:val="0070C0"/>
          <w:sz w:val="24"/>
          <w:szCs w:val="24"/>
        </w:rPr>
        <w:t>4PM</w:t>
      </w:r>
      <w:r w:rsidRPr="009E33A5">
        <w:rPr>
          <w:rFonts w:ascii="Arial" w:eastAsia="Arial" w:hAnsi="Arial" w:cs="Arial"/>
          <w:sz w:val="24"/>
          <w:szCs w:val="24"/>
        </w:rPr>
        <w:t>,</w:t>
      </w:r>
      <w:r w:rsidR="00D16141" w:rsidRPr="009E33A5">
        <w:rPr>
          <w:rFonts w:ascii="Arial" w:eastAsia="Arial" w:hAnsi="Arial" w:cs="Arial"/>
          <w:sz w:val="24"/>
          <w:szCs w:val="24"/>
        </w:rPr>
        <w:t xml:space="preserve"> </w:t>
      </w:r>
      <w:r w:rsidRPr="009E33A5">
        <w:rPr>
          <w:rFonts w:ascii="Arial" w:eastAsia="Arial" w:hAnsi="Arial" w:cs="Arial"/>
          <w:sz w:val="24"/>
          <w:szCs w:val="24"/>
        </w:rPr>
        <w:t>the</w:t>
      </w:r>
      <w:r w:rsidR="00D16141" w:rsidRPr="009E33A5">
        <w:rPr>
          <w:rFonts w:ascii="Arial" w:eastAsia="Arial" w:hAnsi="Arial" w:cs="Arial"/>
          <w:sz w:val="24"/>
          <w:szCs w:val="24"/>
        </w:rPr>
        <w:t xml:space="preserve"> </w:t>
      </w:r>
      <w:r w:rsidRPr="009E33A5">
        <w:rPr>
          <w:rFonts w:ascii="Arial" w:eastAsia="Arial" w:hAnsi="Arial" w:cs="Arial"/>
          <w:sz w:val="24"/>
          <w:szCs w:val="24"/>
        </w:rPr>
        <w:t>Department</w:t>
      </w:r>
      <w:r w:rsidR="00D16141" w:rsidRPr="009E33A5">
        <w:rPr>
          <w:rFonts w:ascii="Arial" w:eastAsia="Arial" w:hAnsi="Arial" w:cs="Arial"/>
          <w:sz w:val="24"/>
          <w:szCs w:val="24"/>
        </w:rPr>
        <w:t xml:space="preserve"> </w:t>
      </w:r>
      <w:r w:rsidRPr="009E33A5">
        <w:rPr>
          <w:rFonts w:ascii="Arial" w:eastAsia="Arial" w:hAnsi="Arial" w:cs="Arial"/>
          <w:sz w:val="24"/>
          <w:szCs w:val="24"/>
        </w:rPr>
        <w:t>of</w:t>
      </w:r>
      <w:r w:rsidR="00D16141" w:rsidRPr="009E33A5">
        <w:rPr>
          <w:rFonts w:ascii="Arial" w:eastAsia="Arial" w:hAnsi="Arial" w:cs="Arial"/>
          <w:sz w:val="24"/>
          <w:szCs w:val="24"/>
        </w:rPr>
        <w:t xml:space="preserve"> </w:t>
      </w:r>
      <w:r w:rsidRPr="009E33A5">
        <w:rPr>
          <w:rFonts w:ascii="Arial" w:eastAsia="Arial" w:hAnsi="Arial" w:cs="Arial"/>
          <w:sz w:val="24"/>
          <w:szCs w:val="24"/>
        </w:rPr>
        <w:t>Health</w:t>
      </w:r>
      <w:r w:rsidR="00D16141" w:rsidRPr="009E33A5">
        <w:rPr>
          <w:rFonts w:ascii="Arial" w:eastAsia="Arial" w:hAnsi="Arial" w:cs="Arial"/>
          <w:sz w:val="24"/>
          <w:szCs w:val="24"/>
        </w:rPr>
        <w:t xml:space="preserve"> </w:t>
      </w:r>
      <w:r w:rsidRPr="009E33A5">
        <w:rPr>
          <w:rFonts w:ascii="Arial" w:eastAsia="Arial" w:hAnsi="Arial" w:cs="Arial"/>
          <w:sz w:val="24"/>
          <w:szCs w:val="24"/>
        </w:rPr>
        <w:t>(DOH)</w:t>
      </w:r>
      <w:r w:rsidR="00D16141" w:rsidRPr="009E33A5">
        <w:rPr>
          <w:rFonts w:ascii="Arial" w:eastAsia="Arial" w:hAnsi="Arial" w:cs="Arial"/>
          <w:sz w:val="24"/>
          <w:szCs w:val="24"/>
        </w:rPr>
        <w:t xml:space="preserve"> </w:t>
      </w:r>
      <w:r w:rsidRPr="009E33A5">
        <w:rPr>
          <w:rFonts w:ascii="Arial" w:eastAsia="Arial" w:hAnsi="Arial" w:cs="Arial"/>
          <w:sz w:val="24"/>
          <w:szCs w:val="24"/>
        </w:rPr>
        <w:t>has</w:t>
      </w:r>
      <w:r w:rsidR="00D16141" w:rsidRPr="009E33A5">
        <w:rPr>
          <w:rFonts w:ascii="Arial" w:eastAsia="Arial" w:hAnsi="Arial" w:cs="Arial"/>
          <w:sz w:val="24"/>
          <w:szCs w:val="24"/>
        </w:rPr>
        <w:t xml:space="preserve"> </w:t>
      </w:r>
      <w:r w:rsidRPr="009E33A5">
        <w:rPr>
          <w:rFonts w:ascii="Arial" w:eastAsia="Arial" w:hAnsi="Arial" w:cs="Arial"/>
          <w:sz w:val="24"/>
          <w:szCs w:val="24"/>
        </w:rPr>
        <w:t>recorded</w:t>
      </w:r>
      <w:r w:rsidR="00D16141" w:rsidRPr="009E33A5">
        <w:rPr>
          <w:rFonts w:ascii="Arial" w:eastAsia="Arial" w:hAnsi="Arial" w:cs="Arial"/>
          <w:sz w:val="24"/>
          <w:szCs w:val="24"/>
        </w:rPr>
        <w:t xml:space="preserve"> </w:t>
      </w:r>
      <w:r w:rsidRPr="009E33A5">
        <w:rPr>
          <w:rFonts w:ascii="Arial" w:eastAsia="Arial" w:hAnsi="Arial" w:cs="Arial"/>
          <w:sz w:val="24"/>
          <w:szCs w:val="24"/>
        </w:rPr>
        <w:t>a</w:t>
      </w:r>
      <w:r w:rsidR="00D16141" w:rsidRPr="009E33A5">
        <w:rPr>
          <w:rFonts w:ascii="Arial" w:eastAsia="Arial" w:hAnsi="Arial" w:cs="Arial"/>
          <w:sz w:val="24"/>
          <w:szCs w:val="24"/>
        </w:rPr>
        <w:t xml:space="preserve"> </w:t>
      </w:r>
      <w:r w:rsidRPr="009E33A5">
        <w:rPr>
          <w:rFonts w:ascii="Arial" w:eastAsia="Arial" w:hAnsi="Arial" w:cs="Arial"/>
          <w:sz w:val="24"/>
          <w:szCs w:val="24"/>
        </w:rPr>
        <w:t>total</w:t>
      </w:r>
      <w:r w:rsidR="00D16141" w:rsidRPr="009E33A5">
        <w:rPr>
          <w:rFonts w:ascii="Arial" w:eastAsia="Arial" w:hAnsi="Arial" w:cs="Arial"/>
          <w:sz w:val="24"/>
          <w:szCs w:val="24"/>
        </w:rPr>
        <w:t xml:space="preserve"> </w:t>
      </w:r>
      <w:r w:rsidRPr="009E33A5">
        <w:rPr>
          <w:rFonts w:ascii="Arial" w:eastAsia="Arial" w:hAnsi="Arial" w:cs="Arial"/>
          <w:sz w:val="24"/>
          <w:szCs w:val="24"/>
        </w:rPr>
        <w:t>of</w:t>
      </w:r>
      <w:r w:rsidR="00D16141" w:rsidRPr="009E33A5">
        <w:rPr>
          <w:rFonts w:ascii="Arial" w:eastAsia="Arial" w:hAnsi="Arial" w:cs="Arial"/>
          <w:sz w:val="24"/>
          <w:szCs w:val="24"/>
        </w:rPr>
        <w:t xml:space="preserve"> </w:t>
      </w:r>
      <w:r w:rsidR="00B01C74" w:rsidRPr="00B01C74">
        <w:rPr>
          <w:rFonts w:ascii="Arial" w:eastAsia="Arial" w:hAnsi="Arial" w:cs="Arial"/>
          <w:b/>
          <w:color w:val="0070C0"/>
          <w:sz w:val="24"/>
          <w:szCs w:val="24"/>
        </w:rPr>
        <w:t xml:space="preserve">509,887 </w:t>
      </w:r>
      <w:r w:rsidR="00FD6C15" w:rsidRPr="00B01C74">
        <w:rPr>
          <w:rFonts w:ascii="Arial" w:eastAsia="Arial" w:hAnsi="Arial" w:cs="Arial"/>
          <w:b/>
          <w:color w:val="0070C0"/>
          <w:sz w:val="24"/>
          <w:szCs w:val="24"/>
        </w:rPr>
        <w:t>co</w:t>
      </w:r>
      <w:r w:rsidRPr="00B01C74">
        <w:rPr>
          <w:rFonts w:ascii="Arial" w:eastAsia="Arial" w:hAnsi="Arial" w:cs="Arial"/>
          <w:b/>
          <w:color w:val="0070C0"/>
          <w:sz w:val="24"/>
          <w:szCs w:val="24"/>
        </w:rPr>
        <w:t>nfirmed</w:t>
      </w:r>
      <w:r w:rsidR="00D16141" w:rsidRPr="00B01C74">
        <w:rPr>
          <w:rFonts w:ascii="Arial" w:eastAsia="Arial" w:hAnsi="Arial" w:cs="Arial"/>
          <w:b/>
          <w:color w:val="0070C0"/>
          <w:sz w:val="24"/>
          <w:szCs w:val="24"/>
        </w:rPr>
        <w:t xml:space="preserve"> </w:t>
      </w:r>
      <w:r w:rsidRPr="00B01C74">
        <w:rPr>
          <w:rFonts w:ascii="Arial" w:eastAsia="Arial" w:hAnsi="Arial" w:cs="Arial"/>
          <w:b/>
          <w:color w:val="0070C0"/>
          <w:sz w:val="24"/>
          <w:szCs w:val="24"/>
        </w:rPr>
        <w:t>cases</w:t>
      </w:r>
      <w:r w:rsidRPr="009E33A5">
        <w:rPr>
          <w:rFonts w:ascii="Arial" w:eastAsia="Arial" w:hAnsi="Arial" w:cs="Arial"/>
          <w:sz w:val="24"/>
          <w:szCs w:val="24"/>
        </w:rPr>
        <w:t>;</w:t>
      </w:r>
      <w:r w:rsidR="00D16141" w:rsidRPr="009E33A5">
        <w:rPr>
          <w:rFonts w:ascii="Arial" w:eastAsia="Arial" w:hAnsi="Arial" w:cs="Arial"/>
          <w:sz w:val="24"/>
          <w:szCs w:val="24"/>
        </w:rPr>
        <w:t xml:space="preserve"> </w:t>
      </w:r>
      <w:r w:rsidRPr="009E33A5">
        <w:rPr>
          <w:rFonts w:ascii="Arial" w:eastAsia="Arial" w:hAnsi="Arial" w:cs="Arial"/>
          <w:sz w:val="24"/>
          <w:szCs w:val="24"/>
        </w:rPr>
        <w:t>of</w:t>
      </w:r>
      <w:r w:rsidR="00D16141" w:rsidRPr="009E33A5">
        <w:rPr>
          <w:rFonts w:ascii="Arial" w:eastAsia="Arial" w:hAnsi="Arial" w:cs="Arial"/>
          <w:sz w:val="24"/>
          <w:szCs w:val="24"/>
        </w:rPr>
        <w:t xml:space="preserve"> </w:t>
      </w:r>
      <w:r w:rsidRPr="009E33A5">
        <w:rPr>
          <w:rFonts w:ascii="Arial" w:eastAsia="Arial" w:hAnsi="Arial" w:cs="Arial"/>
          <w:sz w:val="24"/>
          <w:szCs w:val="24"/>
        </w:rPr>
        <w:t>which,</w:t>
      </w:r>
      <w:r w:rsidR="00D16141" w:rsidRPr="009E33A5">
        <w:rPr>
          <w:rFonts w:ascii="Arial" w:eastAsia="Arial" w:hAnsi="Arial" w:cs="Arial"/>
          <w:sz w:val="24"/>
          <w:szCs w:val="24"/>
        </w:rPr>
        <w:t xml:space="preserve"> </w:t>
      </w:r>
      <w:r w:rsidR="00B01C74" w:rsidRPr="00B01C74">
        <w:rPr>
          <w:rFonts w:ascii="Arial" w:eastAsia="Arial" w:hAnsi="Arial" w:cs="Arial"/>
          <w:b/>
          <w:color w:val="0070C0"/>
          <w:sz w:val="24"/>
          <w:szCs w:val="24"/>
        </w:rPr>
        <w:t xml:space="preserve">32,031 </w:t>
      </w:r>
      <w:r w:rsidRPr="009E33A5">
        <w:rPr>
          <w:rFonts w:ascii="Arial" w:eastAsia="Arial" w:hAnsi="Arial" w:cs="Arial"/>
          <w:sz w:val="24"/>
          <w:szCs w:val="24"/>
        </w:rPr>
        <w:t>are</w:t>
      </w:r>
      <w:r w:rsidR="00D16141" w:rsidRPr="009E33A5">
        <w:rPr>
          <w:rFonts w:ascii="Arial" w:eastAsia="Arial" w:hAnsi="Arial" w:cs="Arial"/>
          <w:sz w:val="24"/>
          <w:szCs w:val="24"/>
        </w:rPr>
        <w:t xml:space="preserve"> </w:t>
      </w:r>
      <w:r w:rsidRPr="00B01C74">
        <w:rPr>
          <w:rFonts w:ascii="Arial" w:eastAsia="Arial" w:hAnsi="Arial" w:cs="Arial"/>
          <w:b/>
          <w:color w:val="0070C0"/>
          <w:sz w:val="24"/>
          <w:szCs w:val="24"/>
        </w:rPr>
        <w:t>active</w:t>
      </w:r>
      <w:r w:rsidRPr="009E33A5">
        <w:rPr>
          <w:rFonts w:ascii="Arial" w:eastAsia="Arial" w:hAnsi="Arial" w:cs="Arial"/>
          <w:sz w:val="24"/>
          <w:szCs w:val="24"/>
        </w:rPr>
        <w:t>,</w:t>
      </w:r>
      <w:r w:rsidR="00D16141" w:rsidRPr="009E33A5">
        <w:rPr>
          <w:rFonts w:ascii="Arial" w:eastAsia="Arial" w:hAnsi="Arial" w:cs="Arial"/>
          <w:sz w:val="24"/>
          <w:szCs w:val="24"/>
        </w:rPr>
        <w:t xml:space="preserve"> </w:t>
      </w:r>
      <w:r w:rsidR="00B01C74" w:rsidRPr="00B01C74">
        <w:rPr>
          <w:rFonts w:ascii="Arial" w:eastAsia="Arial" w:hAnsi="Arial" w:cs="Arial"/>
          <w:b/>
          <w:color w:val="0070C0"/>
          <w:sz w:val="24"/>
          <w:szCs w:val="24"/>
        </w:rPr>
        <w:t xml:space="preserve">467,720 </w:t>
      </w:r>
      <w:r w:rsidRPr="009E33A5">
        <w:rPr>
          <w:rFonts w:ascii="Arial" w:eastAsia="Arial" w:hAnsi="Arial" w:cs="Arial"/>
          <w:sz w:val="24"/>
          <w:szCs w:val="24"/>
        </w:rPr>
        <w:t>have</w:t>
      </w:r>
      <w:r w:rsidR="00D16141" w:rsidRPr="009E33A5">
        <w:rPr>
          <w:rFonts w:ascii="Arial" w:eastAsia="Arial" w:hAnsi="Arial" w:cs="Arial"/>
          <w:sz w:val="24"/>
          <w:szCs w:val="24"/>
        </w:rPr>
        <w:t xml:space="preserve"> </w:t>
      </w:r>
      <w:r w:rsidRPr="00B01C74">
        <w:rPr>
          <w:rFonts w:ascii="Arial" w:eastAsia="Arial" w:hAnsi="Arial" w:cs="Arial"/>
          <w:b/>
          <w:color w:val="0070C0"/>
          <w:sz w:val="24"/>
          <w:szCs w:val="24"/>
        </w:rPr>
        <w:t>recovered</w:t>
      </w:r>
      <w:r w:rsidR="00D16141" w:rsidRPr="009E33A5">
        <w:rPr>
          <w:rFonts w:ascii="Arial" w:eastAsia="Arial" w:hAnsi="Arial" w:cs="Arial"/>
          <w:sz w:val="24"/>
          <w:szCs w:val="24"/>
        </w:rPr>
        <w:t xml:space="preserve"> </w:t>
      </w:r>
      <w:r w:rsidRPr="009E33A5">
        <w:rPr>
          <w:rFonts w:ascii="Arial" w:eastAsia="Arial" w:hAnsi="Arial" w:cs="Arial"/>
          <w:sz w:val="24"/>
          <w:szCs w:val="24"/>
        </w:rPr>
        <w:t>and</w:t>
      </w:r>
      <w:r w:rsidR="00D16141" w:rsidRPr="009E33A5">
        <w:rPr>
          <w:rFonts w:ascii="Arial" w:eastAsia="Arial" w:hAnsi="Arial" w:cs="Arial"/>
          <w:sz w:val="24"/>
          <w:szCs w:val="24"/>
        </w:rPr>
        <w:t xml:space="preserve"> </w:t>
      </w:r>
      <w:r w:rsidR="00B01C74" w:rsidRPr="00B01C74">
        <w:rPr>
          <w:rFonts w:ascii="Arial" w:eastAsia="Arial" w:hAnsi="Arial" w:cs="Arial"/>
          <w:b/>
          <w:color w:val="0070C0"/>
          <w:sz w:val="24"/>
          <w:szCs w:val="24"/>
        </w:rPr>
        <w:t xml:space="preserve">10,136 </w:t>
      </w:r>
      <w:r w:rsidR="007767C5" w:rsidRPr="00B01C74">
        <w:rPr>
          <w:rFonts w:ascii="Arial" w:eastAsia="Arial" w:hAnsi="Arial" w:cs="Arial"/>
          <w:b/>
          <w:color w:val="0070C0"/>
          <w:sz w:val="24"/>
          <w:szCs w:val="24"/>
        </w:rPr>
        <w:t>deaths</w:t>
      </w:r>
      <w:r w:rsidR="007767C5" w:rsidRPr="00B01C74">
        <w:rPr>
          <w:rFonts w:ascii="Arial" w:eastAsia="Arial" w:hAnsi="Arial" w:cs="Arial"/>
          <w:bCs/>
          <w:color w:val="0070C0"/>
          <w:sz w:val="24"/>
          <w:szCs w:val="24"/>
        </w:rPr>
        <w:t>.</w:t>
      </w:r>
    </w:p>
    <w:p w14:paraId="22E235F4" w14:textId="4944FC94" w:rsidR="00D36D13" w:rsidRPr="00F55556" w:rsidRDefault="003E4C18" w:rsidP="00193A2D">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A20D2E">
        <w:rPr>
          <w:rFonts w:ascii="Arial" w:eastAsia="Arial" w:hAnsi="Arial" w:cs="Arial"/>
          <w:i/>
          <w:color w:val="0070C0"/>
          <w:sz w:val="16"/>
          <w:szCs w:val="16"/>
        </w:rPr>
        <w:t>3</w:t>
      </w:r>
      <w:r w:rsidR="00615BB8">
        <w:rPr>
          <w:rFonts w:ascii="Arial" w:eastAsia="Arial" w:hAnsi="Arial" w:cs="Arial"/>
          <w:i/>
          <w:color w:val="0070C0"/>
          <w:sz w:val="16"/>
          <w:szCs w:val="16"/>
        </w:rPr>
        <w:t>1</w:t>
      </w:r>
      <w:r w:rsidR="0067202E">
        <w:rPr>
          <w:rFonts w:ascii="Arial" w:eastAsia="Arial" w:hAnsi="Arial" w:cs="Arial"/>
          <w:i/>
          <w:color w:val="0070C0"/>
          <w:sz w:val="16"/>
          <w:szCs w:val="16"/>
        </w:rPr>
        <w:t>4</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D05087" w:rsidRDefault="002638C6" w:rsidP="00D04565">
      <w:pPr>
        <w:pStyle w:val="NoSpacing1"/>
        <w:contextualSpacing/>
        <w:rPr>
          <w:rFonts w:ascii="Arial" w:hAnsi="Arial" w:cs="Arial"/>
          <w:b/>
          <w:color w:val="002060"/>
          <w:sz w:val="12"/>
        </w:rPr>
      </w:pPr>
    </w:p>
    <w:p w14:paraId="4000349A" w14:textId="023FF3F8" w:rsidR="009702AE" w:rsidRPr="009E33A5"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9E33A5">
        <w:rPr>
          <w:rFonts w:ascii="Arial" w:eastAsia="Arial" w:hAnsi="Arial" w:cs="Arial"/>
          <w:sz w:val="24"/>
          <w:szCs w:val="24"/>
        </w:rPr>
        <w:t>A</w:t>
      </w:r>
      <w:r w:rsidR="00D16141" w:rsidRPr="009E33A5">
        <w:rPr>
          <w:rFonts w:ascii="Arial" w:eastAsia="Arial" w:hAnsi="Arial" w:cs="Arial"/>
          <w:sz w:val="24"/>
          <w:szCs w:val="24"/>
        </w:rPr>
        <w:t xml:space="preserve"> </w:t>
      </w:r>
      <w:r w:rsidRPr="009E33A5">
        <w:rPr>
          <w:rFonts w:ascii="Arial" w:eastAsia="Arial" w:hAnsi="Arial" w:cs="Arial"/>
          <w:sz w:val="24"/>
          <w:szCs w:val="24"/>
        </w:rPr>
        <w:t>total</w:t>
      </w:r>
      <w:r w:rsidR="00D16141" w:rsidRPr="009E33A5">
        <w:rPr>
          <w:rFonts w:ascii="Arial" w:eastAsia="Arial" w:hAnsi="Arial" w:cs="Arial"/>
          <w:sz w:val="24"/>
          <w:szCs w:val="24"/>
        </w:rPr>
        <w:t xml:space="preserve"> </w:t>
      </w:r>
      <w:r w:rsidRPr="009E33A5">
        <w:rPr>
          <w:rFonts w:ascii="Arial" w:eastAsia="Arial" w:hAnsi="Arial" w:cs="Arial"/>
          <w:sz w:val="24"/>
          <w:szCs w:val="24"/>
        </w:rPr>
        <w:t>of</w:t>
      </w:r>
      <w:r w:rsidR="00D16141" w:rsidRPr="009E33A5">
        <w:rPr>
          <w:rFonts w:ascii="Arial" w:eastAsia="Arial" w:hAnsi="Arial" w:cs="Arial"/>
          <w:b/>
          <w:bCs/>
          <w:sz w:val="24"/>
          <w:szCs w:val="24"/>
        </w:rPr>
        <w:t xml:space="preserve"> </w:t>
      </w:r>
      <w:r w:rsidR="004652C8" w:rsidRPr="00C71CF3">
        <w:rPr>
          <w:rFonts w:ascii="Arial" w:eastAsia="Arial" w:hAnsi="Arial" w:cs="Arial"/>
          <w:b/>
          <w:color w:val="0070C0"/>
          <w:sz w:val="24"/>
          <w:szCs w:val="24"/>
        </w:rPr>
        <w:t>₱</w:t>
      </w:r>
      <w:r w:rsidR="00C71CF3" w:rsidRPr="00C71CF3">
        <w:rPr>
          <w:rFonts w:ascii="Arial" w:eastAsia="Arial" w:hAnsi="Arial" w:cs="Arial"/>
          <w:b/>
          <w:bCs/>
          <w:color w:val="0070C0"/>
          <w:sz w:val="24"/>
          <w:szCs w:val="24"/>
        </w:rPr>
        <w:t xml:space="preserve">1,923,759,835.30 </w:t>
      </w:r>
      <w:r w:rsidRPr="009E33A5">
        <w:rPr>
          <w:rFonts w:ascii="Arial" w:eastAsia="Arial" w:hAnsi="Arial" w:cs="Arial"/>
          <w:sz w:val="24"/>
          <w:szCs w:val="24"/>
        </w:rPr>
        <w:t>worth</w:t>
      </w:r>
      <w:r w:rsidR="00D16141" w:rsidRPr="009E33A5">
        <w:rPr>
          <w:rFonts w:ascii="Arial" w:eastAsia="Arial" w:hAnsi="Arial" w:cs="Arial"/>
          <w:sz w:val="24"/>
          <w:szCs w:val="24"/>
        </w:rPr>
        <w:t xml:space="preserve"> </w:t>
      </w:r>
      <w:r w:rsidRPr="009E33A5">
        <w:rPr>
          <w:rFonts w:ascii="Arial" w:eastAsia="Arial" w:hAnsi="Arial" w:cs="Arial"/>
          <w:sz w:val="24"/>
          <w:szCs w:val="24"/>
        </w:rPr>
        <w:t>of</w:t>
      </w:r>
      <w:r w:rsidR="00D16141" w:rsidRPr="009E33A5">
        <w:rPr>
          <w:rFonts w:ascii="Arial" w:eastAsia="Arial" w:hAnsi="Arial" w:cs="Arial"/>
          <w:sz w:val="24"/>
          <w:szCs w:val="24"/>
        </w:rPr>
        <w:t xml:space="preserve"> </w:t>
      </w:r>
      <w:r w:rsidRPr="009E33A5">
        <w:rPr>
          <w:rFonts w:ascii="Arial" w:eastAsia="Arial" w:hAnsi="Arial" w:cs="Arial"/>
          <w:sz w:val="24"/>
          <w:szCs w:val="24"/>
        </w:rPr>
        <w:t>assistance</w:t>
      </w:r>
      <w:r w:rsidR="00D16141" w:rsidRPr="009E33A5">
        <w:rPr>
          <w:rFonts w:ascii="Arial" w:eastAsia="Arial" w:hAnsi="Arial" w:cs="Arial"/>
          <w:sz w:val="24"/>
          <w:szCs w:val="24"/>
        </w:rPr>
        <w:t xml:space="preserve"> </w:t>
      </w:r>
      <w:r w:rsidRPr="009E33A5">
        <w:rPr>
          <w:rFonts w:ascii="Arial" w:eastAsia="Arial" w:hAnsi="Arial" w:cs="Arial"/>
          <w:sz w:val="24"/>
          <w:szCs w:val="24"/>
        </w:rPr>
        <w:t>was</w:t>
      </w:r>
      <w:r w:rsidR="00D16141" w:rsidRPr="009E33A5">
        <w:rPr>
          <w:rFonts w:ascii="Arial" w:eastAsia="Arial" w:hAnsi="Arial" w:cs="Arial"/>
          <w:sz w:val="24"/>
          <w:szCs w:val="24"/>
        </w:rPr>
        <w:t xml:space="preserve"> </w:t>
      </w:r>
      <w:r w:rsidRPr="009E33A5">
        <w:rPr>
          <w:rFonts w:ascii="Arial" w:eastAsia="Arial" w:hAnsi="Arial" w:cs="Arial"/>
          <w:sz w:val="24"/>
          <w:szCs w:val="24"/>
        </w:rPr>
        <w:t>provided</w:t>
      </w:r>
      <w:r w:rsidR="00D16141" w:rsidRPr="009E33A5">
        <w:rPr>
          <w:rFonts w:ascii="Arial" w:eastAsia="Arial" w:hAnsi="Arial" w:cs="Arial"/>
          <w:sz w:val="24"/>
          <w:szCs w:val="24"/>
        </w:rPr>
        <w:t xml:space="preserve"> </w:t>
      </w:r>
      <w:r w:rsidRPr="009E33A5">
        <w:rPr>
          <w:rFonts w:ascii="Arial" w:eastAsia="Arial" w:hAnsi="Arial" w:cs="Arial"/>
          <w:sz w:val="24"/>
          <w:szCs w:val="24"/>
        </w:rPr>
        <w:t>to</w:t>
      </w:r>
      <w:r w:rsidR="00D16141" w:rsidRPr="009E33A5">
        <w:rPr>
          <w:rFonts w:ascii="Arial" w:eastAsia="Arial" w:hAnsi="Arial" w:cs="Arial"/>
          <w:sz w:val="24"/>
          <w:szCs w:val="24"/>
        </w:rPr>
        <w:t xml:space="preserve"> </w:t>
      </w:r>
      <w:r w:rsidRPr="009E33A5">
        <w:rPr>
          <w:rFonts w:ascii="Arial" w:eastAsia="Arial" w:hAnsi="Arial" w:cs="Arial"/>
          <w:sz w:val="24"/>
          <w:szCs w:val="24"/>
        </w:rPr>
        <w:t>the</w:t>
      </w:r>
      <w:r w:rsidR="00D16141" w:rsidRPr="009E33A5">
        <w:rPr>
          <w:rFonts w:ascii="Arial" w:eastAsia="Arial" w:hAnsi="Arial" w:cs="Arial"/>
          <w:sz w:val="24"/>
          <w:szCs w:val="24"/>
        </w:rPr>
        <w:t xml:space="preserve"> </w:t>
      </w:r>
      <w:r w:rsidRPr="009E33A5">
        <w:rPr>
          <w:rFonts w:ascii="Arial" w:eastAsia="Arial" w:hAnsi="Arial" w:cs="Arial"/>
          <w:sz w:val="24"/>
          <w:szCs w:val="24"/>
        </w:rPr>
        <w:t>families</w:t>
      </w:r>
      <w:r w:rsidR="00D16141" w:rsidRPr="009E33A5">
        <w:rPr>
          <w:rFonts w:ascii="Arial" w:eastAsia="Arial" w:hAnsi="Arial" w:cs="Arial"/>
          <w:sz w:val="24"/>
          <w:szCs w:val="24"/>
        </w:rPr>
        <w:t xml:space="preserve"> </w:t>
      </w:r>
      <w:r w:rsidRPr="009E33A5">
        <w:rPr>
          <w:rFonts w:ascii="Arial" w:eastAsia="Arial" w:hAnsi="Arial" w:cs="Arial"/>
          <w:sz w:val="24"/>
          <w:szCs w:val="24"/>
        </w:rPr>
        <w:t>and</w:t>
      </w:r>
      <w:r w:rsidR="00D16141" w:rsidRPr="009E33A5">
        <w:rPr>
          <w:rFonts w:ascii="Arial" w:eastAsia="Arial" w:hAnsi="Arial" w:cs="Arial"/>
          <w:sz w:val="24"/>
          <w:szCs w:val="24"/>
        </w:rPr>
        <w:t xml:space="preserve"> </w:t>
      </w:r>
      <w:r w:rsidRPr="009E33A5">
        <w:rPr>
          <w:rFonts w:ascii="Arial" w:eastAsia="Arial" w:hAnsi="Arial" w:cs="Arial"/>
          <w:sz w:val="24"/>
          <w:szCs w:val="24"/>
        </w:rPr>
        <w:t>individuals</w:t>
      </w:r>
      <w:r w:rsidR="00D16141" w:rsidRPr="009E33A5">
        <w:rPr>
          <w:rFonts w:ascii="Arial" w:eastAsia="Arial" w:hAnsi="Arial" w:cs="Arial"/>
          <w:sz w:val="24"/>
          <w:szCs w:val="24"/>
        </w:rPr>
        <w:t xml:space="preserve"> </w:t>
      </w:r>
      <w:r w:rsidRPr="009E33A5">
        <w:rPr>
          <w:rFonts w:ascii="Arial" w:eastAsia="Arial" w:hAnsi="Arial" w:cs="Arial"/>
          <w:sz w:val="24"/>
          <w:szCs w:val="24"/>
        </w:rPr>
        <w:t>including</w:t>
      </w:r>
      <w:r w:rsidR="00D16141" w:rsidRPr="009E33A5">
        <w:rPr>
          <w:rFonts w:ascii="Arial" w:eastAsia="Arial" w:hAnsi="Arial" w:cs="Arial"/>
          <w:sz w:val="24"/>
          <w:szCs w:val="24"/>
        </w:rPr>
        <w:t xml:space="preserve"> </w:t>
      </w:r>
      <w:r w:rsidRPr="009E33A5">
        <w:rPr>
          <w:rFonts w:ascii="Arial" w:eastAsia="Arial" w:hAnsi="Arial" w:cs="Arial"/>
          <w:sz w:val="24"/>
          <w:szCs w:val="24"/>
        </w:rPr>
        <w:t>strandees</w:t>
      </w:r>
      <w:r w:rsidR="00D16141" w:rsidRPr="009E33A5">
        <w:rPr>
          <w:rFonts w:ascii="Arial" w:eastAsia="Arial" w:hAnsi="Arial" w:cs="Arial"/>
          <w:sz w:val="24"/>
          <w:szCs w:val="24"/>
        </w:rPr>
        <w:t xml:space="preserve"> </w:t>
      </w:r>
      <w:r w:rsidRPr="009E33A5">
        <w:rPr>
          <w:rFonts w:ascii="Arial" w:eastAsia="Arial" w:hAnsi="Arial" w:cs="Arial"/>
          <w:sz w:val="24"/>
          <w:szCs w:val="24"/>
        </w:rPr>
        <w:t>affected</w:t>
      </w:r>
      <w:r w:rsidR="00D16141" w:rsidRPr="009E33A5">
        <w:rPr>
          <w:rFonts w:ascii="Arial" w:eastAsia="Arial" w:hAnsi="Arial" w:cs="Arial"/>
          <w:sz w:val="24"/>
          <w:szCs w:val="24"/>
        </w:rPr>
        <w:t xml:space="preserve"> </w:t>
      </w:r>
      <w:r w:rsidRPr="009E33A5">
        <w:rPr>
          <w:rFonts w:ascii="Arial" w:eastAsia="Arial" w:hAnsi="Arial" w:cs="Arial"/>
          <w:sz w:val="24"/>
          <w:szCs w:val="24"/>
        </w:rPr>
        <w:t>by</w:t>
      </w:r>
      <w:r w:rsidR="00D16141" w:rsidRPr="009E33A5">
        <w:rPr>
          <w:rFonts w:ascii="Arial" w:eastAsia="Arial" w:hAnsi="Arial" w:cs="Arial"/>
          <w:sz w:val="24"/>
          <w:szCs w:val="24"/>
        </w:rPr>
        <w:t xml:space="preserve"> </w:t>
      </w:r>
      <w:r w:rsidRPr="009E33A5">
        <w:rPr>
          <w:rFonts w:ascii="Arial" w:eastAsia="Arial" w:hAnsi="Arial" w:cs="Arial"/>
          <w:sz w:val="24"/>
          <w:szCs w:val="24"/>
        </w:rPr>
        <w:t>community</w:t>
      </w:r>
      <w:r w:rsidR="00D16141" w:rsidRPr="009E33A5">
        <w:rPr>
          <w:rFonts w:ascii="Arial" w:eastAsia="Arial" w:hAnsi="Arial" w:cs="Arial"/>
          <w:sz w:val="24"/>
          <w:szCs w:val="24"/>
        </w:rPr>
        <w:t xml:space="preserve"> </w:t>
      </w:r>
      <w:r w:rsidRPr="009E33A5">
        <w:rPr>
          <w:rFonts w:ascii="Arial" w:eastAsia="Arial" w:hAnsi="Arial" w:cs="Arial"/>
          <w:sz w:val="24"/>
          <w:szCs w:val="24"/>
        </w:rPr>
        <w:t>quarantine</w:t>
      </w:r>
      <w:r w:rsidR="00D16141" w:rsidRPr="009E33A5">
        <w:rPr>
          <w:rFonts w:ascii="Arial" w:eastAsia="Arial" w:hAnsi="Arial" w:cs="Arial"/>
          <w:sz w:val="24"/>
          <w:szCs w:val="24"/>
        </w:rPr>
        <w:t xml:space="preserve"> </w:t>
      </w:r>
      <w:r w:rsidRPr="009E33A5">
        <w:rPr>
          <w:rFonts w:ascii="Arial" w:eastAsia="Arial" w:hAnsi="Arial" w:cs="Arial"/>
          <w:sz w:val="24"/>
          <w:szCs w:val="24"/>
        </w:rPr>
        <w:t>being</w:t>
      </w:r>
      <w:r w:rsidR="00D16141" w:rsidRPr="009E33A5">
        <w:rPr>
          <w:rFonts w:ascii="Arial" w:eastAsia="Arial" w:hAnsi="Arial" w:cs="Arial"/>
          <w:sz w:val="24"/>
          <w:szCs w:val="24"/>
        </w:rPr>
        <w:t xml:space="preserve"> </w:t>
      </w:r>
      <w:r w:rsidRPr="009E33A5">
        <w:rPr>
          <w:rFonts w:ascii="Arial" w:eastAsia="Arial" w:hAnsi="Arial" w:cs="Arial"/>
          <w:sz w:val="24"/>
          <w:szCs w:val="24"/>
        </w:rPr>
        <w:t>implemented</w:t>
      </w:r>
      <w:r w:rsidR="00D16141" w:rsidRPr="009E33A5">
        <w:rPr>
          <w:rFonts w:ascii="Arial" w:eastAsia="Arial" w:hAnsi="Arial" w:cs="Arial"/>
          <w:sz w:val="24"/>
          <w:szCs w:val="24"/>
        </w:rPr>
        <w:t xml:space="preserve"> </w:t>
      </w:r>
      <w:r w:rsidRPr="009E33A5">
        <w:rPr>
          <w:rFonts w:ascii="Arial" w:eastAsia="Arial" w:hAnsi="Arial" w:cs="Arial"/>
          <w:sz w:val="24"/>
          <w:szCs w:val="24"/>
        </w:rPr>
        <w:t>due</w:t>
      </w:r>
      <w:r w:rsidR="00D16141" w:rsidRPr="009E33A5">
        <w:rPr>
          <w:rFonts w:ascii="Arial" w:eastAsia="Arial" w:hAnsi="Arial" w:cs="Arial"/>
          <w:sz w:val="24"/>
          <w:szCs w:val="24"/>
        </w:rPr>
        <w:t xml:space="preserve"> </w:t>
      </w:r>
      <w:r w:rsidRPr="009E33A5">
        <w:rPr>
          <w:rFonts w:ascii="Arial" w:eastAsia="Arial" w:hAnsi="Arial" w:cs="Arial"/>
          <w:sz w:val="24"/>
          <w:szCs w:val="24"/>
        </w:rPr>
        <w:t>to</w:t>
      </w:r>
      <w:r w:rsidR="00D16141" w:rsidRPr="009E33A5">
        <w:rPr>
          <w:rFonts w:ascii="Arial" w:eastAsia="Arial" w:hAnsi="Arial" w:cs="Arial"/>
          <w:sz w:val="24"/>
          <w:szCs w:val="24"/>
        </w:rPr>
        <w:t xml:space="preserve"> </w:t>
      </w:r>
      <w:r w:rsidRPr="009E33A5">
        <w:rPr>
          <w:rFonts w:ascii="Arial" w:eastAsia="Arial" w:hAnsi="Arial" w:cs="Arial"/>
          <w:sz w:val="24"/>
          <w:szCs w:val="24"/>
        </w:rPr>
        <w:t>COVID-19</w:t>
      </w:r>
      <w:r w:rsidR="00D16141" w:rsidRPr="009E33A5">
        <w:rPr>
          <w:rFonts w:ascii="Arial" w:eastAsia="Arial" w:hAnsi="Arial" w:cs="Arial"/>
          <w:sz w:val="24"/>
          <w:szCs w:val="24"/>
        </w:rPr>
        <w:t xml:space="preserve"> </w:t>
      </w:r>
      <w:r w:rsidRPr="009E33A5">
        <w:rPr>
          <w:rFonts w:ascii="Arial" w:eastAsia="Arial" w:hAnsi="Arial" w:cs="Arial"/>
          <w:sz w:val="24"/>
          <w:szCs w:val="24"/>
        </w:rPr>
        <w:t>pandemic;</w:t>
      </w:r>
      <w:r w:rsidR="00D16141" w:rsidRPr="009E33A5">
        <w:rPr>
          <w:rFonts w:ascii="Arial" w:eastAsia="Arial" w:hAnsi="Arial" w:cs="Arial"/>
          <w:sz w:val="24"/>
          <w:szCs w:val="24"/>
        </w:rPr>
        <w:t xml:space="preserve"> </w:t>
      </w:r>
      <w:r w:rsidRPr="009E33A5">
        <w:rPr>
          <w:rFonts w:ascii="Arial" w:eastAsia="Arial" w:hAnsi="Arial" w:cs="Arial"/>
          <w:sz w:val="24"/>
          <w:szCs w:val="24"/>
        </w:rPr>
        <w:t>of</w:t>
      </w:r>
      <w:r w:rsidR="00D16141" w:rsidRPr="009E33A5">
        <w:rPr>
          <w:rFonts w:ascii="Arial" w:eastAsia="Arial" w:hAnsi="Arial" w:cs="Arial"/>
          <w:sz w:val="24"/>
          <w:szCs w:val="24"/>
        </w:rPr>
        <w:t xml:space="preserve"> </w:t>
      </w:r>
      <w:r w:rsidRPr="009E33A5">
        <w:rPr>
          <w:rFonts w:ascii="Arial" w:eastAsia="Arial" w:hAnsi="Arial" w:cs="Arial"/>
          <w:sz w:val="24"/>
          <w:szCs w:val="24"/>
        </w:rPr>
        <w:t>which,</w:t>
      </w:r>
      <w:r w:rsidR="00201C7A" w:rsidRPr="009E33A5">
        <w:rPr>
          <w:rFonts w:ascii="Arial" w:eastAsia="Arial" w:hAnsi="Arial" w:cs="Arial"/>
          <w:sz w:val="24"/>
          <w:szCs w:val="24"/>
        </w:rPr>
        <w:t xml:space="preserve"> </w:t>
      </w:r>
      <w:r w:rsidR="00CD47B7" w:rsidRPr="00C71CF3">
        <w:rPr>
          <w:rFonts w:ascii="Arial" w:eastAsia="Arial" w:hAnsi="Arial" w:cs="Arial"/>
          <w:b/>
          <w:color w:val="0070C0"/>
          <w:sz w:val="24"/>
          <w:szCs w:val="24"/>
        </w:rPr>
        <w:t>₱</w:t>
      </w:r>
      <w:r w:rsidR="00C71CF3" w:rsidRPr="00C71CF3">
        <w:rPr>
          <w:rFonts w:ascii="Arial" w:eastAsia="Arial" w:hAnsi="Arial" w:cs="Arial"/>
          <w:b/>
          <w:color w:val="0070C0"/>
          <w:sz w:val="24"/>
          <w:szCs w:val="24"/>
        </w:rPr>
        <w:t xml:space="preserve">1,411,774,466.81 </w:t>
      </w:r>
      <w:r w:rsidRPr="009E33A5">
        <w:rPr>
          <w:rFonts w:ascii="Arial" w:eastAsia="Arial" w:hAnsi="Arial" w:cs="Arial"/>
          <w:bCs/>
          <w:sz w:val="24"/>
          <w:szCs w:val="24"/>
        </w:rPr>
        <w:t>was</w:t>
      </w:r>
      <w:r w:rsidR="00D16141" w:rsidRPr="009E33A5">
        <w:rPr>
          <w:rFonts w:ascii="Arial" w:eastAsia="Arial" w:hAnsi="Arial" w:cs="Arial"/>
          <w:sz w:val="24"/>
          <w:szCs w:val="24"/>
        </w:rPr>
        <w:t xml:space="preserve"> </w:t>
      </w:r>
      <w:r w:rsidRPr="009E33A5">
        <w:rPr>
          <w:rFonts w:ascii="Arial" w:eastAsia="Arial" w:hAnsi="Arial" w:cs="Arial"/>
          <w:sz w:val="24"/>
          <w:szCs w:val="24"/>
        </w:rPr>
        <w:t>provided</w:t>
      </w:r>
      <w:r w:rsidR="00D16141" w:rsidRPr="009E33A5">
        <w:rPr>
          <w:rFonts w:ascii="Arial" w:eastAsia="Arial" w:hAnsi="Arial" w:cs="Arial"/>
          <w:sz w:val="24"/>
          <w:szCs w:val="24"/>
        </w:rPr>
        <w:t xml:space="preserve"> </w:t>
      </w:r>
      <w:r w:rsidRPr="009E33A5">
        <w:rPr>
          <w:rFonts w:ascii="Arial" w:eastAsia="Arial" w:hAnsi="Arial" w:cs="Arial"/>
          <w:sz w:val="24"/>
          <w:szCs w:val="24"/>
        </w:rPr>
        <w:t>by</w:t>
      </w:r>
      <w:r w:rsidR="00D16141" w:rsidRPr="009E33A5">
        <w:rPr>
          <w:rFonts w:ascii="Arial" w:eastAsia="Arial" w:hAnsi="Arial" w:cs="Arial"/>
          <w:sz w:val="24"/>
          <w:szCs w:val="24"/>
        </w:rPr>
        <w:t xml:space="preserve"> </w:t>
      </w:r>
      <w:r w:rsidRPr="00C71CF3">
        <w:rPr>
          <w:rFonts w:ascii="Arial" w:eastAsia="Arial" w:hAnsi="Arial" w:cs="Arial"/>
          <w:b/>
          <w:color w:val="0070C0"/>
          <w:sz w:val="24"/>
          <w:szCs w:val="24"/>
        </w:rPr>
        <w:t>DSWD</w:t>
      </w:r>
      <w:r w:rsidRPr="009E33A5">
        <w:rPr>
          <w:rFonts w:ascii="Arial" w:eastAsia="Arial" w:hAnsi="Arial" w:cs="Arial"/>
          <w:sz w:val="24"/>
          <w:szCs w:val="24"/>
        </w:rPr>
        <w:t>,</w:t>
      </w:r>
      <w:r w:rsidR="00D16141" w:rsidRPr="009E33A5">
        <w:rPr>
          <w:rFonts w:ascii="Arial" w:eastAsia="Arial" w:hAnsi="Arial" w:cs="Arial"/>
          <w:b/>
          <w:sz w:val="24"/>
          <w:szCs w:val="24"/>
        </w:rPr>
        <w:t xml:space="preserve"> </w:t>
      </w:r>
      <w:r w:rsidRPr="009E33A5">
        <w:rPr>
          <w:rFonts w:ascii="Arial" w:eastAsia="Arial" w:hAnsi="Arial" w:cs="Arial"/>
          <w:b/>
          <w:sz w:val="24"/>
          <w:szCs w:val="24"/>
        </w:rPr>
        <w:t>₱</w:t>
      </w:r>
      <w:r w:rsidR="00A82D9C" w:rsidRPr="009E33A5">
        <w:rPr>
          <w:rFonts w:ascii="Arial" w:eastAsia="Arial" w:hAnsi="Arial" w:cs="Arial"/>
          <w:b/>
          <w:bCs/>
          <w:sz w:val="24"/>
          <w:szCs w:val="24"/>
        </w:rPr>
        <w:t xml:space="preserve">480,134,958.53 </w:t>
      </w:r>
      <w:r w:rsidRPr="009E33A5">
        <w:rPr>
          <w:rFonts w:ascii="Arial" w:eastAsia="Arial" w:hAnsi="Arial" w:cs="Arial"/>
          <w:sz w:val="24"/>
          <w:szCs w:val="24"/>
        </w:rPr>
        <w:t>from</w:t>
      </w:r>
      <w:r w:rsidR="00D16141" w:rsidRPr="009E33A5">
        <w:rPr>
          <w:rFonts w:ascii="Arial" w:eastAsia="Arial" w:hAnsi="Arial" w:cs="Arial"/>
          <w:sz w:val="24"/>
          <w:szCs w:val="24"/>
        </w:rPr>
        <w:t xml:space="preserve"> </w:t>
      </w:r>
      <w:r w:rsidRPr="009E33A5">
        <w:rPr>
          <w:rFonts w:ascii="Arial" w:eastAsia="Arial" w:hAnsi="Arial" w:cs="Arial"/>
          <w:b/>
          <w:sz w:val="24"/>
          <w:szCs w:val="24"/>
        </w:rPr>
        <w:t>NGOs</w:t>
      </w:r>
      <w:r w:rsidRPr="009E33A5">
        <w:rPr>
          <w:rFonts w:ascii="Arial" w:eastAsia="Arial" w:hAnsi="Arial" w:cs="Arial"/>
          <w:sz w:val="24"/>
          <w:szCs w:val="24"/>
        </w:rPr>
        <w:t>,</w:t>
      </w:r>
      <w:r w:rsidR="00D16141" w:rsidRPr="009E33A5">
        <w:rPr>
          <w:rFonts w:ascii="Arial" w:eastAsia="Arial" w:hAnsi="Arial" w:cs="Arial"/>
          <w:sz w:val="24"/>
          <w:szCs w:val="24"/>
        </w:rPr>
        <w:t xml:space="preserve"> </w:t>
      </w:r>
      <w:r w:rsidRPr="009E33A5">
        <w:rPr>
          <w:rFonts w:ascii="Arial" w:eastAsia="Arial" w:hAnsi="Arial" w:cs="Arial"/>
          <w:sz w:val="24"/>
          <w:szCs w:val="24"/>
        </w:rPr>
        <w:t>and</w:t>
      </w:r>
      <w:r w:rsidR="00D16141" w:rsidRPr="009E33A5">
        <w:rPr>
          <w:rFonts w:ascii="Arial" w:eastAsia="Arial" w:hAnsi="Arial" w:cs="Arial"/>
          <w:sz w:val="24"/>
          <w:szCs w:val="24"/>
        </w:rPr>
        <w:t xml:space="preserve"> </w:t>
      </w:r>
      <w:r w:rsidRPr="009E33A5">
        <w:rPr>
          <w:rFonts w:ascii="Arial" w:eastAsia="Arial" w:hAnsi="Arial" w:cs="Arial"/>
          <w:b/>
          <w:sz w:val="24"/>
          <w:szCs w:val="24"/>
        </w:rPr>
        <w:t>₱</w:t>
      </w:r>
      <w:r w:rsidR="00D67BA9" w:rsidRPr="009E33A5">
        <w:rPr>
          <w:rFonts w:ascii="Arial" w:eastAsia="Arial" w:hAnsi="Arial" w:cs="Arial"/>
          <w:b/>
          <w:bCs/>
          <w:sz w:val="24"/>
          <w:szCs w:val="24"/>
        </w:rPr>
        <w:t>31,850,409.96</w:t>
      </w:r>
      <w:r w:rsidR="00D16141" w:rsidRPr="009E33A5">
        <w:rPr>
          <w:rFonts w:ascii="Arial" w:eastAsia="Arial" w:hAnsi="Arial" w:cs="Arial"/>
          <w:b/>
          <w:bCs/>
          <w:sz w:val="24"/>
          <w:szCs w:val="24"/>
        </w:rPr>
        <w:t xml:space="preserve"> </w:t>
      </w:r>
      <w:r w:rsidRPr="009E33A5">
        <w:rPr>
          <w:rFonts w:ascii="Arial" w:eastAsia="Arial" w:hAnsi="Arial" w:cs="Arial"/>
          <w:sz w:val="24"/>
          <w:szCs w:val="24"/>
        </w:rPr>
        <w:t>from</w:t>
      </w:r>
      <w:r w:rsidR="00D16141" w:rsidRPr="009E33A5">
        <w:rPr>
          <w:rFonts w:ascii="Arial" w:eastAsia="Arial" w:hAnsi="Arial" w:cs="Arial"/>
          <w:sz w:val="24"/>
          <w:szCs w:val="24"/>
        </w:rPr>
        <w:t xml:space="preserve"> </w:t>
      </w:r>
      <w:r w:rsidRPr="009E33A5">
        <w:rPr>
          <w:rFonts w:ascii="Arial" w:eastAsia="Arial" w:hAnsi="Arial" w:cs="Arial"/>
          <w:b/>
          <w:sz w:val="24"/>
          <w:szCs w:val="24"/>
        </w:rPr>
        <w:t>Private</w:t>
      </w:r>
      <w:r w:rsidR="00D16141" w:rsidRPr="009E33A5">
        <w:rPr>
          <w:rFonts w:ascii="Arial" w:eastAsia="Arial" w:hAnsi="Arial" w:cs="Arial"/>
          <w:b/>
          <w:sz w:val="24"/>
          <w:szCs w:val="24"/>
        </w:rPr>
        <w:t xml:space="preserve"> </w:t>
      </w:r>
      <w:r w:rsidRPr="009E33A5">
        <w:rPr>
          <w:rFonts w:ascii="Arial" w:eastAsia="Arial" w:hAnsi="Arial" w:cs="Arial"/>
          <w:b/>
          <w:sz w:val="24"/>
          <w:szCs w:val="24"/>
        </w:rPr>
        <w:t>Partners</w:t>
      </w:r>
      <w:r w:rsidR="00D16141" w:rsidRPr="009E33A5">
        <w:rPr>
          <w:rFonts w:ascii="Arial" w:eastAsia="Arial" w:hAnsi="Arial" w:cs="Arial"/>
          <w:b/>
          <w:sz w:val="20"/>
          <w:szCs w:val="20"/>
        </w:rPr>
        <w:t xml:space="preserve"> </w:t>
      </w:r>
      <w:r w:rsidRPr="009E33A5">
        <w:rPr>
          <w:rFonts w:ascii="Arial" w:eastAsia="Arial" w:hAnsi="Arial" w:cs="Arial"/>
          <w:sz w:val="24"/>
          <w:szCs w:val="24"/>
        </w:rPr>
        <w:t>(see</w:t>
      </w:r>
      <w:r w:rsidR="00D16141" w:rsidRPr="009E33A5">
        <w:rPr>
          <w:rFonts w:ascii="Arial" w:eastAsia="Arial" w:hAnsi="Arial" w:cs="Arial"/>
          <w:sz w:val="24"/>
          <w:szCs w:val="24"/>
        </w:rPr>
        <w:t xml:space="preserve"> </w:t>
      </w:r>
      <w:r w:rsidRPr="009E33A5">
        <w:rPr>
          <w:rFonts w:ascii="Arial" w:eastAsia="Arial" w:hAnsi="Arial" w:cs="Arial"/>
          <w:sz w:val="24"/>
          <w:szCs w:val="24"/>
        </w:rPr>
        <w:t>Table</w:t>
      </w:r>
      <w:r w:rsidR="00D16141" w:rsidRPr="009E33A5">
        <w:rPr>
          <w:rFonts w:ascii="Arial" w:eastAsia="Arial" w:hAnsi="Arial" w:cs="Arial"/>
          <w:sz w:val="24"/>
          <w:szCs w:val="24"/>
        </w:rPr>
        <w:t xml:space="preserve"> </w:t>
      </w:r>
      <w:r w:rsidRPr="009E33A5">
        <w:rPr>
          <w:rFonts w:ascii="Arial" w:eastAsia="Arial" w:hAnsi="Arial" w:cs="Arial"/>
          <w:sz w:val="24"/>
          <w:szCs w:val="24"/>
        </w:rPr>
        <w:t>1).</w:t>
      </w:r>
    </w:p>
    <w:p w14:paraId="62EEBC0E" w14:textId="30722125" w:rsidR="009702AE" w:rsidRPr="004B4C69" w:rsidRDefault="005E36BD" w:rsidP="00D04565">
      <w:pPr>
        <w:spacing w:after="0" w:line="240" w:lineRule="auto"/>
        <w:ind w:left="426"/>
        <w:contextualSpacing/>
        <w:jc w:val="both"/>
        <w:rPr>
          <w:rFonts w:ascii="Arial" w:hAnsi="Arial" w:cs="Arial"/>
          <w:b/>
          <w:bCs/>
          <w:i/>
          <w:iCs/>
          <w:sz w:val="20"/>
          <w:szCs w:val="20"/>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C71CF3" w14:paraId="1272F486" w14:textId="77777777" w:rsidTr="00C71CF3">
        <w:trPr>
          <w:trHeight w:val="20"/>
          <w:tblHeader/>
        </w:trPr>
        <w:tc>
          <w:tcPr>
            <w:tcW w:w="2149"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05493291" w14:textId="77777777" w:rsidR="00C71CF3" w:rsidRDefault="00C71CF3" w:rsidP="00C71CF3">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64259FDE" w14:textId="77777777" w:rsidR="00C71CF3" w:rsidRDefault="00C71CF3" w:rsidP="00C71CF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C71CF3" w14:paraId="606D1716" w14:textId="77777777" w:rsidTr="00C71CF3">
        <w:trPr>
          <w:trHeight w:val="20"/>
          <w:tblHeader/>
        </w:trPr>
        <w:tc>
          <w:tcPr>
            <w:tcW w:w="2149" w:type="pct"/>
            <w:gridSpan w:val="2"/>
            <w:vMerge/>
            <w:tcBorders>
              <w:top w:val="single" w:sz="4" w:space="0" w:color="000000"/>
              <w:left w:val="single" w:sz="4" w:space="0" w:color="000000"/>
              <w:bottom w:val="nil"/>
              <w:right w:val="single" w:sz="4" w:space="0" w:color="000000"/>
            </w:tcBorders>
            <w:vAlign w:val="center"/>
            <w:hideMark/>
          </w:tcPr>
          <w:p w14:paraId="7C463C04" w14:textId="77777777" w:rsidR="00C71CF3" w:rsidRDefault="00C71CF3" w:rsidP="00C71CF3">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2D795CE4" w14:textId="77777777" w:rsidR="00C71CF3" w:rsidRDefault="00C71CF3" w:rsidP="00C71CF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23ED5EFC" w14:textId="77777777" w:rsidR="00C71CF3" w:rsidRDefault="00C71CF3" w:rsidP="00C71CF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w:t>
            </w:r>
            <w:bookmarkStart w:id="1" w:name="_GoBack"/>
            <w:bookmarkEnd w:id="1"/>
            <w:r>
              <w:rPr>
                <w:rFonts w:ascii="Arial Narrow" w:hAnsi="Arial Narrow"/>
                <w:b/>
                <w:bCs/>
                <w:color w:val="000000"/>
                <w:sz w:val="20"/>
                <w:szCs w:val="20"/>
              </w:rPr>
              <w:t xml:space="preserve">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6461C050" w14:textId="77777777" w:rsidR="00C71CF3" w:rsidRDefault="00C71CF3" w:rsidP="00C71CF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151BA3F1" w14:textId="77777777" w:rsidR="00C71CF3" w:rsidRDefault="00C71CF3" w:rsidP="00C71CF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C71CF3" w14:paraId="0F9F3970"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2AC485" w14:textId="77777777" w:rsidR="00C71CF3" w:rsidRDefault="00C71CF3" w:rsidP="00C71CF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55C22630" w14:textId="56AEB06D"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11,774,466.81 </w:t>
            </w:r>
          </w:p>
        </w:tc>
        <w:tc>
          <w:tcPr>
            <w:tcW w:w="675" w:type="pct"/>
            <w:tcBorders>
              <w:top w:val="nil"/>
              <w:left w:val="nil"/>
              <w:bottom w:val="single" w:sz="4" w:space="0" w:color="000000"/>
              <w:right w:val="single" w:sz="4" w:space="0" w:color="000000"/>
            </w:tcBorders>
            <w:shd w:val="clear" w:color="A5A5A5" w:fill="A5A5A5"/>
            <w:noWrap/>
            <w:vAlign w:val="bottom"/>
            <w:hideMark/>
          </w:tcPr>
          <w:p w14:paraId="143FF3A7" w14:textId="5E4E0B7E"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0,134,958.53 </w:t>
            </w:r>
          </w:p>
        </w:tc>
        <w:tc>
          <w:tcPr>
            <w:tcW w:w="624" w:type="pct"/>
            <w:tcBorders>
              <w:top w:val="nil"/>
              <w:left w:val="nil"/>
              <w:bottom w:val="single" w:sz="4" w:space="0" w:color="000000"/>
              <w:right w:val="single" w:sz="4" w:space="0" w:color="000000"/>
            </w:tcBorders>
            <w:shd w:val="clear" w:color="A5A5A5" w:fill="A5A5A5"/>
            <w:noWrap/>
            <w:vAlign w:val="bottom"/>
            <w:hideMark/>
          </w:tcPr>
          <w:p w14:paraId="74731CF0" w14:textId="663D029E"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7F2A2A21" w14:textId="7E910E30"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23,759,835.30 </w:t>
            </w:r>
          </w:p>
        </w:tc>
      </w:tr>
      <w:tr w:rsidR="00C71CF3" w14:paraId="264EBED3"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A6B447E"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302F8891" w14:textId="289378A9"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629,575.85 </w:t>
            </w:r>
          </w:p>
        </w:tc>
        <w:tc>
          <w:tcPr>
            <w:tcW w:w="675" w:type="pct"/>
            <w:tcBorders>
              <w:top w:val="nil"/>
              <w:left w:val="nil"/>
              <w:bottom w:val="single" w:sz="4" w:space="0" w:color="000000"/>
              <w:right w:val="single" w:sz="4" w:space="0" w:color="000000"/>
            </w:tcBorders>
            <w:shd w:val="clear" w:color="A5A5A5" w:fill="A5A5A5"/>
            <w:noWrap/>
            <w:vAlign w:val="bottom"/>
            <w:hideMark/>
          </w:tcPr>
          <w:p w14:paraId="2A96E0A5" w14:textId="3387E08D"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7934D5BB" w14:textId="241C5B74"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AF8652F" w14:textId="18926062"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1,039,575.85 </w:t>
            </w:r>
          </w:p>
        </w:tc>
      </w:tr>
      <w:tr w:rsidR="00C71CF3" w14:paraId="688DA314"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FB7D2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0BFCBBC7" w14:textId="5C7484F2"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087,874.69 </w:t>
            </w:r>
          </w:p>
        </w:tc>
        <w:tc>
          <w:tcPr>
            <w:tcW w:w="675" w:type="pct"/>
            <w:tcBorders>
              <w:top w:val="nil"/>
              <w:left w:val="nil"/>
              <w:bottom w:val="single" w:sz="4" w:space="0" w:color="000000"/>
              <w:right w:val="single" w:sz="4" w:space="0" w:color="000000"/>
            </w:tcBorders>
            <w:shd w:val="clear" w:color="auto" w:fill="auto"/>
            <w:noWrap/>
            <w:vAlign w:val="bottom"/>
            <w:hideMark/>
          </w:tcPr>
          <w:p w14:paraId="79BC71C5" w14:textId="681F85EB"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D658069" w14:textId="6180BE03"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9FC2113" w14:textId="73073BB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87,874.69 </w:t>
            </w:r>
          </w:p>
        </w:tc>
      </w:tr>
      <w:tr w:rsidR="00C71CF3" w14:paraId="7576B7B2"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B6138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018E789" w14:textId="2D3B0014"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357,399.36 </w:t>
            </w:r>
          </w:p>
        </w:tc>
        <w:tc>
          <w:tcPr>
            <w:tcW w:w="675" w:type="pct"/>
            <w:tcBorders>
              <w:top w:val="nil"/>
              <w:left w:val="nil"/>
              <w:bottom w:val="single" w:sz="4" w:space="0" w:color="000000"/>
              <w:right w:val="single" w:sz="4" w:space="0" w:color="000000"/>
            </w:tcBorders>
            <w:shd w:val="clear" w:color="auto" w:fill="auto"/>
            <w:noWrap/>
            <w:vAlign w:val="bottom"/>
            <w:hideMark/>
          </w:tcPr>
          <w:p w14:paraId="2677280C" w14:textId="17EE7C42"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4480D74" w14:textId="2319D9BB"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B3904B8" w14:textId="0EBA138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457,399.36 </w:t>
            </w:r>
          </w:p>
        </w:tc>
      </w:tr>
      <w:tr w:rsidR="00C71CF3" w14:paraId="73326C37"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7211F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4128E729" w14:textId="60A2FB9F"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007,450.00 </w:t>
            </w:r>
          </w:p>
        </w:tc>
        <w:tc>
          <w:tcPr>
            <w:tcW w:w="675" w:type="pct"/>
            <w:tcBorders>
              <w:top w:val="nil"/>
              <w:left w:val="nil"/>
              <w:bottom w:val="single" w:sz="4" w:space="0" w:color="000000"/>
              <w:right w:val="single" w:sz="4" w:space="0" w:color="000000"/>
            </w:tcBorders>
            <w:shd w:val="clear" w:color="auto" w:fill="auto"/>
            <w:noWrap/>
            <w:vAlign w:val="bottom"/>
            <w:hideMark/>
          </w:tcPr>
          <w:p w14:paraId="5938D7F9" w14:textId="0F65F93E"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4C2619E" w14:textId="3BB165FD"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027D565" w14:textId="75F9EA4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32,450.00 </w:t>
            </w:r>
          </w:p>
        </w:tc>
      </w:tr>
      <w:tr w:rsidR="00C71CF3" w14:paraId="1BDB877C"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6E62B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55CE7760" w14:textId="639F993C"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89,218.00 </w:t>
            </w:r>
          </w:p>
        </w:tc>
        <w:tc>
          <w:tcPr>
            <w:tcW w:w="675" w:type="pct"/>
            <w:tcBorders>
              <w:top w:val="nil"/>
              <w:left w:val="nil"/>
              <w:bottom w:val="single" w:sz="4" w:space="0" w:color="000000"/>
              <w:right w:val="single" w:sz="4" w:space="0" w:color="000000"/>
            </w:tcBorders>
            <w:shd w:val="clear" w:color="auto" w:fill="auto"/>
            <w:noWrap/>
            <w:vAlign w:val="bottom"/>
            <w:hideMark/>
          </w:tcPr>
          <w:p w14:paraId="6CC676D0" w14:textId="07B4046C"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4C8FAB5" w14:textId="5813BBD0"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D46B004" w14:textId="75074EA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9,218.00 </w:t>
            </w:r>
          </w:p>
        </w:tc>
      </w:tr>
      <w:tr w:rsidR="00C71CF3" w14:paraId="47D6BAFC"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E9679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48386AB1" w14:textId="6AC4B0B4"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69,119.10 </w:t>
            </w:r>
          </w:p>
        </w:tc>
        <w:tc>
          <w:tcPr>
            <w:tcW w:w="675" w:type="pct"/>
            <w:tcBorders>
              <w:top w:val="nil"/>
              <w:left w:val="nil"/>
              <w:bottom w:val="single" w:sz="4" w:space="0" w:color="000000"/>
              <w:right w:val="single" w:sz="4" w:space="0" w:color="000000"/>
            </w:tcBorders>
            <w:shd w:val="clear" w:color="auto" w:fill="auto"/>
            <w:noWrap/>
            <w:vAlign w:val="bottom"/>
            <w:hideMark/>
          </w:tcPr>
          <w:p w14:paraId="3761E9C9" w14:textId="55B3C436"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4252838F" w14:textId="087BE89A"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28DDFFC" w14:textId="3ABC3D7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476,619.10 </w:t>
            </w:r>
          </w:p>
        </w:tc>
      </w:tr>
      <w:tr w:rsidR="00C71CF3" w14:paraId="081B1E90"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D039E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36492888" w14:textId="31DE7606"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48,120.00 </w:t>
            </w:r>
          </w:p>
        </w:tc>
        <w:tc>
          <w:tcPr>
            <w:tcW w:w="675" w:type="pct"/>
            <w:tcBorders>
              <w:top w:val="nil"/>
              <w:left w:val="nil"/>
              <w:bottom w:val="single" w:sz="4" w:space="0" w:color="000000"/>
              <w:right w:val="single" w:sz="4" w:space="0" w:color="000000"/>
            </w:tcBorders>
            <w:shd w:val="clear" w:color="auto" w:fill="auto"/>
            <w:noWrap/>
            <w:vAlign w:val="bottom"/>
            <w:hideMark/>
          </w:tcPr>
          <w:p w14:paraId="2FA4C14C" w14:textId="0B19F8DE"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E985CEB" w14:textId="02DE8261"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6319B2F" w14:textId="7ECE235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40,620.00 </w:t>
            </w:r>
          </w:p>
        </w:tc>
      </w:tr>
      <w:tr w:rsidR="00C71CF3" w14:paraId="7B214E13"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702E8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51B62EC3" w14:textId="76A6FA6B"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3,588,798.00 </w:t>
            </w:r>
          </w:p>
        </w:tc>
        <w:tc>
          <w:tcPr>
            <w:tcW w:w="675" w:type="pct"/>
            <w:tcBorders>
              <w:top w:val="nil"/>
              <w:left w:val="nil"/>
              <w:bottom w:val="single" w:sz="4" w:space="0" w:color="000000"/>
              <w:right w:val="single" w:sz="4" w:space="0" w:color="000000"/>
            </w:tcBorders>
            <w:shd w:val="clear" w:color="auto" w:fill="auto"/>
            <w:noWrap/>
            <w:vAlign w:val="bottom"/>
            <w:hideMark/>
          </w:tcPr>
          <w:p w14:paraId="552CC562" w14:textId="53F2E2F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19D1293" w14:textId="0EF3F721"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1DE604D" w14:textId="17A7FD4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031,298.00 </w:t>
            </w:r>
          </w:p>
        </w:tc>
      </w:tr>
      <w:tr w:rsidR="00C71CF3" w14:paraId="18F75417"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BD228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3DE20648" w14:textId="6B492108"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883,960.00 </w:t>
            </w:r>
          </w:p>
        </w:tc>
        <w:tc>
          <w:tcPr>
            <w:tcW w:w="675" w:type="pct"/>
            <w:tcBorders>
              <w:top w:val="nil"/>
              <w:left w:val="nil"/>
              <w:bottom w:val="single" w:sz="4" w:space="0" w:color="000000"/>
              <w:right w:val="single" w:sz="4" w:space="0" w:color="000000"/>
            </w:tcBorders>
            <w:shd w:val="clear" w:color="auto" w:fill="auto"/>
            <w:noWrap/>
            <w:vAlign w:val="bottom"/>
            <w:hideMark/>
          </w:tcPr>
          <w:p w14:paraId="2317DA50" w14:textId="4ABD1E0A"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51F06F4" w14:textId="56F55171"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25A9AF3" w14:textId="4E32698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83,960.00 </w:t>
            </w:r>
          </w:p>
        </w:tc>
      </w:tr>
      <w:tr w:rsidR="00C71CF3" w14:paraId="165831F1"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61BAE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374C8491" w14:textId="5C0F4464"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867530" w14:textId="17DA70C2"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A4A62FD" w14:textId="4ABE813C"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2C478BA" w14:textId="1F6FF8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C71CF3" w14:paraId="261A0AA1"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80B12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7418433C" w14:textId="6D130616"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59,300.00 </w:t>
            </w:r>
          </w:p>
        </w:tc>
        <w:tc>
          <w:tcPr>
            <w:tcW w:w="675" w:type="pct"/>
            <w:tcBorders>
              <w:top w:val="nil"/>
              <w:left w:val="nil"/>
              <w:bottom w:val="single" w:sz="4" w:space="0" w:color="000000"/>
              <w:right w:val="single" w:sz="4" w:space="0" w:color="000000"/>
            </w:tcBorders>
            <w:shd w:val="clear" w:color="auto" w:fill="auto"/>
            <w:noWrap/>
            <w:vAlign w:val="bottom"/>
            <w:hideMark/>
          </w:tcPr>
          <w:p w14:paraId="61D8457D" w14:textId="6E0C98D9"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0EEAD71" w14:textId="5ECE3B72"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F80AA82" w14:textId="2E549D4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74,300.00 </w:t>
            </w:r>
          </w:p>
        </w:tc>
      </w:tr>
      <w:tr w:rsidR="00C71CF3" w14:paraId="4F7D7F44"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168E5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0C5E8C60" w14:textId="64AF8E3B"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982,480.00 </w:t>
            </w:r>
          </w:p>
        </w:tc>
        <w:tc>
          <w:tcPr>
            <w:tcW w:w="675" w:type="pct"/>
            <w:tcBorders>
              <w:top w:val="nil"/>
              <w:left w:val="nil"/>
              <w:bottom w:val="single" w:sz="4" w:space="0" w:color="000000"/>
              <w:right w:val="single" w:sz="4" w:space="0" w:color="000000"/>
            </w:tcBorders>
            <w:shd w:val="clear" w:color="auto" w:fill="auto"/>
            <w:noWrap/>
            <w:vAlign w:val="bottom"/>
            <w:hideMark/>
          </w:tcPr>
          <w:p w14:paraId="223BF546" w14:textId="0B12A67E"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13D5352" w14:textId="1BEC93CA"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8B26946" w14:textId="1022A62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2,480.00 </w:t>
            </w:r>
          </w:p>
        </w:tc>
      </w:tr>
      <w:tr w:rsidR="00C71CF3" w14:paraId="2B23412A"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882F9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F959BAD" w14:textId="0607D126"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37,484.00 </w:t>
            </w:r>
          </w:p>
        </w:tc>
        <w:tc>
          <w:tcPr>
            <w:tcW w:w="675" w:type="pct"/>
            <w:tcBorders>
              <w:top w:val="nil"/>
              <w:left w:val="nil"/>
              <w:bottom w:val="single" w:sz="4" w:space="0" w:color="000000"/>
              <w:right w:val="single" w:sz="4" w:space="0" w:color="000000"/>
            </w:tcBorders>
            <w:shd w:val="clear" w:color="auto" w:fill="auto"/>
            <w:noWrap/>
            <w:vAlign w:val="bottom"/>
            <w:hideMark/>
          </w:tcPr>
          <w:p w14:paraId="19821910" w14:textId="6778DB2C"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F082CCB" w14:textId="755977DF"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7AB2124" w14:textId="0DD6A2E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9,984.00 </w:t>
            </w:r>
          </w:p>
        </w:tc>
      </w:tr>
      <w:tr w:rsidR="00C71CF3" w14:paraId="4E277071"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87AEF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2A510BBC" w14:textId="7F9DC2F5"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023BED64" w14:textId="3D446E0B"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00EC163" w14:textId="04890780"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11DC550" w14:textId="377CDA7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C71CF3" w14:paraId="0CE54332"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118BD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6E2ED3C7" w14:textId="408A61F2"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10,763.60 </w:t>
            </w:r>
          </w:p>
        </w:tc>
        <w:tc>
          <w:tcPr>
            <w:tcW w:w="675" w:type="pct"/>
            <w:tcBorders>
              <w:top w:val="nil"/>
              <w:left w:val="nil"/>
              <w:bottom w:val="single" w:sz="4" w:space="0" w:color="000000"/>
              <w:right w:val="single" w:sz="4" w:space="0" w:color="000000"/>
            </w:tcBorders>
            <w:shd w:val="clear" w:color="auto" w:fill="auto"/>
            <w:noWrap/>
            <w:vAlign w:val="bottom"/>
            <w:hideMark/>
          </w:tcPr>
          <w:p w14:paraId="157F723B" w14:textId="3BCB42C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54DFB81" w14:textId="282734B5"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BB654F0" w14:textId="06A98FF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0,763.60 </w:t>
            </w:r>
          </w:p>
        </w:tc>
      </w:tr>
      <w:tr w:rsidR="00C71CF3" w14:paraId="16A6612C"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4F9DF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536D0864" w14:textId="5C4EE5D6"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195,385.80 </w:t>
            </w:r>
          </w:p>
        </w:tc>
        <w:tc>
          <w:tcPr>
            <w:tcW w:w="675" w:type="pct"/>
            <w:tcBorders>
              <w:top w:val="nil"/>
              <w:left w:val="nil"/>
              <w:bottom w:val="single" w:sz="4" w:space="0" w:color="000000"/>
              <w:right w:val="single" w:sz="4" w:space="0" w:color="000000"/>
            </w:tcBorders>
            <w:shd w:val="clear" w:color="auto" w:fill="auto"/>
            <w:noWrap/>
            <w:vAlign w:val="bottom"/>
            <w:hideMark/>
          </w:tcPr>
          <w:p w14:paraId="18E7CC7B" w14:textId="0D315CA1"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F9C5098" w14:textId="01E10FD5"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ACC9CC0" w14:textId="5B255E3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80,385.80 </w:t>
            </w:r>
          </w:p>
        </w:tc>
      </w:tr>
      <w:tr w:rsidR="00C71CF3" w14:paraId="58AC8961"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EA8C5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4C1761D0" w14:textId="38DA7129"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7,403,623.30 </w:t>
            </w:r>
          </w:p>
        </w:tc>
        <w:tc>
          <w:tcPr>
            <w:tcW w:w="675" w:type="pct"/>
            <w:tcBorders>
              <w:top w:val="nil"/>
              <w:left w:val="nil"/>
              <w:bottom w:val="single" w:sz="4" w:space="0" w:color="000000"/>
              <w:right w:val="single" w:sz="4" w:space="0" w:color="000000"/>
            </w:tcBorders>
            <w:shd w:val="clear" w:color="auto" w:fill="auto"/>
            <w:noWrap/>
            <w:vAlign w:val="bottom"/>
            <w:hideMark/>
          </w:tcPr>
          <w:p w14:paraId="381051D6" w14:textId="3C9A5846"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5206072" w14:textId="18C00A68"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620F039" w14:textId="11C0138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253,623.30 </w:t>
            </w:r>
          </w:p>
        </w:tc>
      </w:tr>
      <w:tr w:rsidR="00C71CF3" w14:paraId="270D32A6"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1F43C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078E916" w14:textId="2369138A"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092,260.00 </w:t>
            </w:r>
          </w:p>
        </w:tc>
        <w:tc>
          <w:tcPr>
            <w:tcW w:w="675" w:type="pct"/>
            <w:tcBorders>
              <w:top w:val="nil"/>
              <w:left w:val="nil"/>
              <w:bottom w:val="single" w:sz="4" w:space="0" w:color="000000"/>
              <w:right w:val="single" w:sz="4" w:space="0" w:color="000000"/>
            </w:tcBorders>
            <w:shd w:val="clear" w:color="auto" w:fill="auto"/>
            <w:noWrap/>
            <w:vAlign w:val="bottom"/>
            <w:hideMark/>
          </w:tcPr>
          <w:p w14:paraId="7992D41E" w14:textId="7983119D"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0E08F04" w14:textId="433C764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1DB59B5" w14:textId="179DCB6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92,260.00 </w:t>
            </w:r>
          </w:p>
        </w:tc>
      </w:tr>
      <w:tr w:rsidR="00C71CF3" w14:paraId="6BB73B79"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5CBF2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411D3100" w14:textId="458E5D5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17EDA8F1" w14:textId="10FD574C"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376D429" w14:textId="6B029929"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0B5DB9F" w14:textId="361FA90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C71CF3" w14:paraId="07F3626F"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71938E"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73369F80" w14:textId="5B360F29"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795,641.18 </w:t>
            </w:r>
          </w:p>
        </w:tc>
        <w:tc>
          <w:tcPr>
            <w:tcW w:w="675" w:type="pct"/>
            <w:tcBorders>
              <w:top w:val="nil"/>
              <w:left w:val="nil"/>
              <w:bottom w:val="single" w:sz="4" w:space="0" w:color="000000"/>
              <w:right w:val="single" w:sz="4" w:space="0" w:color="000000"/>
            </w:tcBorders>
            <w:shd w:val="clear" w:color="A5A5A5" w:fill="A5A5A5"/>
            <w:noWrap/>
            <w:vAlign w:val="bottom"/>
            <w:hideMark/>
          </w:tcPr>
          <w:p w14:paraId="1191E784" w14:textId="64003311"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256B69BA" w14:textId="032541F6"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24C3D5F2" w14:textId="5D2F08C7"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451,751.77 </w:t>
            </w:r>
          </w:p>
        </w:tc>
      </w:tr>
      <w:tr w:rsidR="00C71CF3" w14:paraId="33387EB6"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13F4AC"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B9E34BD" w14:textId="38805C41"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1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5F5A10B9" w14:textId="058588F5"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D406FC9" w14:textId="07707F54"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0D3F0C" w14:textId="2B86C976"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15,583.38 </w:t>
            </w:r>
          </w:p>
        </w:tc>
      </w:tr>
      <w:tr w:rsidR="00C71CF3" w14:paraId="37D79A5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1CD4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0E043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2CC4E536" w14:textId="1CFCF3C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189A0EAE" w14:textId="7DD3F0B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931D651" w14:textId="617493C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7C89A" w14:textId="570E346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C71CF3" w14:paraId="6E17922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969CD"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CC80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04424CE6" w14:textId="1C38BB1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E8CC84D" w14:textId="1272A24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9ED2D60" w14:textId="7FE6170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F2C260" w14:textId="6A99EF2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C71CF3" w14:paraId="5F48272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E9B44"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7431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66C4A1F7" w14:textId="22948E8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208662F7" w14:textId="64DB372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E8F563A" w14:textId="536B07B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BC743" w14:textId="0251D5E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C71CF3" w14:paraId="1771B62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3373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A4BB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417691F4" w14:textId="5FA55AC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7CCA1095" w14:textId="7369624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EEB2740" w14:textId="16E55E8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4DBDA8" w14:textId="3DDD4CF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C71CF3" w14:paraId="1C6A672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644D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B04C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1AA333FE" w14:textId="755CE2E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20E5624" w14:textId="3354099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B0B65C3" w14:textId="3BA1FAE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BDD01" w14:textId="7CBA6C1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C71CF3" w14:paraId="2CD22C1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4EDE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7BED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48D1049D" w14:textId="29ED6ED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15AAD1F4" w14:textId="5A5036A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5454C17" w14:textId="185BCEE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4EF03" w14:textId="47083B5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C71CF3" w14:paraId="6239155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16A2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3570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6EAE8C18" w14:textId="637396F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9416BC8" w14:textId="2D06C19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1DD0A343" w14:textId="21E1E42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3FF61" w14:textId="47016AB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C71CF3" w14:paraId="0FFBA55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5648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F784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6155E35A" w14:textId="6C838AB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36FFF04D" w14:textId="788165B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13B29670" w14:textId="2B803D1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1FFB5" w14:textId="325725A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C71CF3" w14:paraId="4110F5E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395C2"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51D6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6B96B24A" w14:textId="3749F08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F42BCF8" w14:textId="1947E3C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E5821C8" w14:textId="0203BA1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4A529" w14:textId="6219261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C71CF3" w14:paraId="6F543F8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5865D"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07E8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4D327AE6" w14:textId="10D594F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24A1A771" w14:textId="77A58F7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8A16461" w14:textId="50F3544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4BE46" w14:textId="0A517F3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C71CF3" w14:paraId="153B378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5C51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436828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6A3A7551" w14:textId="74723E5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5FB3A36D" w14:textId="0F5ADC1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991883C" w14:textId="782F57A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40E09" w14:textId="64C51BF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C71CF3" w14:paraId="05F913C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D073D"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B6B8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1C79E980" w14:textId="2D162A4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0BFF8ED9" w14:textId="7A7FB97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617C8E9" w14:textId="0882856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387AF" w14:textId="4EDE1E3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C71CF3" w14:paraId="4410827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86C8B"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8F3A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48D726E1" w14:textId="3687FAC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00FB52D8" w14:textId="107AF82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44A5D86C" w14:textId="578FC70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C8AAB" w14:textId="2F01E21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C71CF3" w14:paraId="3F9C38B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AAA02"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8FC3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56BFF277" w14:textId="064F4C5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1CC59314" w14:textId="67319FC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62A8238E" w14:textId="72D6C8A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8EEC0" w14:textId="0EB09AC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C71CF3" w14:paraId="3A9F58B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936D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AFA2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6F5B8EA5" w14:textId="365B1FA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267C4009" w14:textId="0C02BBD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7B168EC" w14:textId="2593934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2DC6F" w14:textId="400D0D7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C71CF3" w14:paraId="428B88B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BBF9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1225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2FE08AA7" w14:textId="47A602E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5433F0F9" w14:textId="4666B8C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7B06529" w14:textId="4D51593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25B487" w14:textId="1F3B0AD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C71CF3" w14:paraId="5E058BC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7CCA2"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256F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681016BA" w14:textId="645263C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C44D036" w14:textId="15DB459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6F47E03" w14:textId="0F727C1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92FD1F" w14:textId="300FC82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C71CF3" w14:paraId="7EBC051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FC1A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43F1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7B361E83" w14:textId="62445E8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63D85C4" w14:textId="117E377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141ABE8" w14:textId="10F320F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6CDF37" w14:textId="40AE970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C71CF3" w14:paraId="3D29B4D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C217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3CB17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7B70F6E5" w14:textId="2D344EC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7BCB923" w14:textId="2051335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E1736A0" w14:textId="43F76AF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779D5" w14:textId="2C11FBD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C71CF3" w14:paraId="366B198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AD15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D52B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502B1018" w14:textId="02B2786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F154BDA" w14:textId="618A400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F0BA997" w14:textId="5DA94D6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5AC98" w14:textId="3BBEDB2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C71CF3" w14:paraId="05507FA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F803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5FFC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2152CB5E" w14:textId="342387B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0050869B" w14:textId="1BB9805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C48974A" w14:textId="695C1B8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0C773" w14:textId="0E6EA26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C71CF3" w14:paraId="12C742B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D699A"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092D8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0A24AC87" w14:textId="2C1A191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3BFB5CA8" w14:textId="366333D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51E79EA" w14:textId="444436E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7DA86" w14:textId="72F517C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C71CF3" w14:paraId="0E6B976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6251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9C45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1D4D0C8E" w14:textId="10F00E94" w:rsidR="00C71CF3" w:rsidRDefault="00C71CF3" w:rsidP="00C71CF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2FE75A36" w14:textId="2B46C4B0" w:rsidR="00C71CF3" w:rsidRDefault="00C71CF3" w:rsidP="00C71CF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97C8D0D" w14:textId="39BE4621" w:rsidR="00C71CF3" w:rsidRDefault="00C71CF3" w:rsidP="00C71CF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3C17D9" w14:textId="48C6431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C71CF3" w14:paraId="698AA332"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9D2842"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81E48E3" w14:textId="6B76F548"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66,647.83 </w:t>
            </w:r>
          </w:p>
        </w:tc>
        <w:tc>
          <w:tcPr>
            <w:tcW w:w="675" w:type="pct"/>
            <w:tcBorders>
              <w:top w:val="nil"/>
              <w:left w:val="nil"/>
              <w:bottom w:val="single" w:sz="4" w:space="0" w:color="000000"/>
              <w:right w:val="single" w:sz="4" w:space="0" w:color="000000"/>
            </w:tcBorders>
            <w:shd w:val="clear" w:color="D8D8D8" w:fill="D8D8D8"/>
            <w:noWrap/>
            <w:vAlign w:val="bottom"/>
            <w:hideMark/>
          </w:tcPr>
          <w:p w14:paraId="7CDF0F4B" w14:textId="5F67BE78"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5AA07E" w14:textId="06D4D994"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73CBB925" w14:textId="57B32A29"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66,647.83 </w:t>
            </w:r>
          </w:p>
        </w:tc>
      </w:tr>
      <w:tr w:rsidR="00C71CF3" w14:paraId="4E5DEF7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39E98"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7D02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1CC89AEB" w14:textId="6A3856B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56EBF8CB" w14:textId="2B1B2DE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47244" w14:textId="1D9BEE3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907178" w14:textId="6E343A9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C71CF3" w14:paraId="43AB8A2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8B77F"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4420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4A44E30D" w14:textId="4AD5F6D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4FC73686" w14:textId="0834EE4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3937D" w14:textId="36AD6CF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BDEFF6" w14:textId="70218A4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C71CF3" w14:paraId="231931D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F050F"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1C79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0EE30670" w14:textId="32094AD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67A9F99" w14:textId="146E7EA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9912B" w14:textId="64BEEE8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2D745" w14:textId="30045F0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C71CF3" w14:paraId="1C20EE3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981F6"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B7C1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3D73F092" w14:textId="23A5921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23E0DAB2" w14:textId="4CA602D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2A759" w14:textId="4AD2C16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4ABC27" w14:textId="538F71F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C71CF3" w14:paraId="4F686AF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EDFB0"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82F8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6503A6DB" w14:textId="40EB49A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675" w:type="pct"/>
            <w:tcBorders>
              <w:top w:val="nil"/>
              <w:left w:val="nil"/>
              <w:bottom w:val="single" w:sz="4" w:space="0" w:color="000000"/>
              <w:right w:val="single" w:sz="4" w:space="0" w:color="000000"/>
            </w:tcBorders>
            <w:shd w:val="clear" w:color="auto" w:fill="auto"/>
            <w:noWrap/>
            <w:vAlign w:val="bottom"/>
            <w:hideMark/>
          </w:tcPr>
          <w:p w14:paraId="5824F98C" w14:textId="0B7BB88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64F78" w14:textId="1D72A7A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37FBE" w14:textId="10A1A6C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C71CF3" w14:paraId="698019A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DA3B5"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E464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2239C384" w14:textId="020EFC6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1D0E769F" w14:textId="420C096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9792B" w14:textId="264885F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A446E" w14:textId="513BD7A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C71CF3" w14:paraId="7148E0C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633CD"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E288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46C569A2" w14:textId="33A20AF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1E72343C" w14:textId="6167649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AA71C" w14:textId="7AD82F7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F99153" w14:textId="270F669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C71CF3" w14:paraId="1CD166D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5663B"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F90D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38B38249" w14:textId="796387F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5999F49F" w14:textId="4C0A9A7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A6A42" w14:textId="2761C82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B0811" w14:textId="5FB6E13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C71CF3" w14:paraId="166A94D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24D66"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003F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58E5FB1E" w14:textId="516106C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09DF918F" w14:textId="4239361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FBE63" w14:textId="7EBB396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97D8F3" w14:textId="3DA99DD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C71CF3" w14:paraId="2F9D366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D6058"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5BEB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132A63B" w14:textId="1139ED0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6F201C58" w14:textId="2832C2F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C3FEC" w14:textId="36CE258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D2690" w14:textId="598A523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C71CF3" w14:paraId="062F228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C1FCC"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CB8E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056EC0C1" w14:textId="5C0543F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04E55421" w14:textId="7538716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92950" w14:textId="28DA417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2CC29" w14:textId="0D4D413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C71CF3" w14:paraId="4BB20CD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C6285"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C5B1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71F0365B" w14:textId="25BCC62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2762448F" w14:textId="102149A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CF365" w14:textId="6CD41F5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2548A" w14:textId="2ACD4B2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C71CF3" w14:paraId="63791AF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49F95"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ABF1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1BD0C1E6" w14:textId="2237211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32AB5C69" w14:textId="42909CD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50966" w14:textId="2B46D25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6856B" w14:textId="374CF57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C71CF3" w14:paraId="28A1ACC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D0978"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104D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5E940B3E" w14:textId="1E405E0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70802083" w14:textId="4C72BDE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C3D5E" w14:textId="6CBA2C9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B420D" w14:textId="03CA9F1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C71CF3" w14:paraId="04B1F39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E8079"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3798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7E9AD6A8" w14:textId="241068D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1529F354" w14:textId="1320B1C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8A095" w14:textId="37E5EB4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E5170C" w14:textId="79C04D2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C71CF3" w14:paraId="18DCB3F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9AABD"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7DCD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075F14B2" w14:textId="7627B6C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65A9B153" w14:textId="45A79C4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4B3FD" w14:textId="547AA62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9CDE5" w14:textId="6624A3F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C71CF3" w14:paraId="3AB5DA8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1DD08"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959D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03B96AF3" w14:textId="1D36466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7B48A2D2" w14:textId="2A9396F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B5B7C" w14:textId="79959F1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16E00" w14:textId="3781ACB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C71CF3" w14:paraId="0E420AE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E4A48"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49E0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3FF00FCC" w14:textId="4E2B2F7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779ACBFD" w14:textId="1239A57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0A2AC" w14:textId="00E2F8B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D5A68" w14:textId="3F03BDB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C71CF3" w14:paraId="5CB2349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9A99F"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D00D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0A762E45" w14:textId="391D928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675" w:type="pct"/>
            <w:tcBorders>
              <w:top w:val="nil"/>
              <w:left w:val="nil"/>
              <w:bottom w:val="single" w:sz="4" w:space="0" w:color="000000"/>
              <w:right w:val="single" w:sz="4" w:space="0" w:color="000000"/>
            </w:tcBorders>
            <w:shd w:val="clear" w:color="auto" w:fill="auto"/>
            <w:noWrap/>
            <w:vAlign w:val="bottom"/>
            <w:hideMark/>
          </w:tcPr>
          <w:p w14:paraId="72D9D1B3" w14:textId="0995E39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EA88E" w14:textId="6493FC8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5120C" w14:textId="1695515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C71CF3" w14:paraId="028D990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97E92"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99737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3BEF808F" w14:textId="3CC3FFE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6E23D01A" w14:textId="31A536C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F373B2" w14:textId="610B85C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A766B" w14:textId="4F9D03F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C71CF3" w14:paraId="086C1DB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35C56"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9FFB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2B843AAF" w14:textId="1063761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75" w:type="pct"/>
            <w:tcBorders>
              <w:top w:val="nil"/>
              <w:left w:val="nil"/>
              <w:bottom w:val="single" w:sz="4" w:space="0" w:color="000000"/>
              <w:right w:val="single" w:sz="4" w:space="0" w:color="000000"/>
            </w:tcBorders>
            <w:shd w:val="clear" w:color="auto" w:fill="auto"/>
            <w:noWrap/>
            <w:vAlign w:val="bottom"/>
            <w:hideMark/>
          </w:tcPr>
          <w:p w14:paraId="0ACC1808" w14:textId="7741464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2B04A" w14:textId="540925D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1E85E" w14:textId="4212C2C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C71CF3" w14:paraId="0919C02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BC3FA"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5A1BE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07ED0460" w14:textId="042B55A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ACD84BC" w14:textId="2409DC4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9DA11" w14:textId="04B7A39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F99BD" w14:textId="69808B4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C71CF3" w14:paraId="04A9644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D5F80"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5885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3FC5F73" w14:textId="4BC7EB7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63E6A38E" w14:textId="113A06B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D6431" w14:textId="070C9B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96AF7" w14:textId="03A9D91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C71CF3" w14:paraId="242EA08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94D90"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16F9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D43E63A" w14:textId="7A1B6E4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0E41324" w14:textId="382AF1C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F1E46" w14:textId="0BD86A5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9473D" w14:textId="294BCF8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C71CF3" w14:paraId="6CBCE7E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19C82"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E00E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4E25FB1B" w14:textId="77CCAE8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21F1C71" w14:textId="37F088E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2E887" w14:textId="60C4D14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F55D8" w14:textId="3000305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C71CF3" w14:paraId="7DCEC07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A7299"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B290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4451DC64" w14:textId="2F246CF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1380C2EB" w14:textId="53CE835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27C00" w14:textId="6B4B931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BE28B" w14:textId="0B45399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C71CF3" w14:paraId="725253F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A8A7D"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5FE7F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24524FF0" w14:textId="624408D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04D16AEE" w14:textId="018F31E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FDD89" w14:textId="4D4139C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2D000" w14:textId="39D0289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C71CF3" w14:paraId="787F498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BD48A"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599C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01A88956" w14:textId="6E39853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39A96443" w14:textId="1AAB143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7824C6" w14:textId="6DB3E4E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79B58" w14:textId="0CB3E6F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C71CF3" w14:paraId="45DF7AC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46941"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B6B8D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73DE8604" w14:textId="78686AA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3AC84D33" w14:textId="6143739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68036" w14:textId="7A705A3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1538F" w14:textId="325EB13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C71CF3" w14:paraId="2C556DD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5F870"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8B9D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088EBFE2" w14:textId="36270C7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6763F2DA" w14:textId="44AEE05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68866B" w14:textId="611BEB2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F95597" w14:textId="70D13F1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C71CF3" w14:paraId="739E360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633C6C"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1F65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22245228" w14:textId="5B3DE79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c>
          <w:tcPr>
            <w:tcW w:w="675" w:type="pct"/>
            <w:tcBorders>
              <w:top w:val="nil"/>
              <w:left w:val="nil"/>
              <w:bottom w:val="single" w:sz="4" w:space="0" w:color="000000"/>
              <w:right w:val="single" w:sz="4" w:space="0" w:color="000000"/>
            </w:tcBorders>
            <w:shd w:val="clear" w:color="auto" w:fill="auto"/>
            <w:noWrap/>
            <w:vAlign w:val="bottom"/>
            <w:hideMark/>
          </w:tcPr>
          <w:p w14:paraId="6670873F" w14:textId="15F8DB4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15701" w14:textId="5D527B3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3700A" w14:textId="1F4C9F4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r>
      <w:tr w:rsidR="00C71CF3" w14:paraId="5E793E25"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8C8BD5"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05DD2EA4" w14:textId="3A0CC31B"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62,429.64 </w:t>
            </w:r>
          </w:p>
        </w:tc>
        <w:tc>
          <w:tcPr>
            <w:tcW w:w="675" w:type="pct"/>
            <w:tcBorders>
              <w:top w:val="nil"/>
              <w:left w:val="nil"/>
              <w:bottom w:val="single" w:sz="4" w:space="0" w:color="000000"/>
              <w:right w:val="single" w:sz="4" w:space="0" w:color="000000"/>
            </w:tcBorders>
            <w:shd w:val="clear" w:color="D8D8D8" w:fill="D8D8D8"/>
            <w:noWrap/>
            <w:vAlign w:val="bottom"/>
            <w:hideMark/>
          </w:tcPr>
          <w:p w14:paraId="11530F44" w14:textId="5A6A56B5"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A7D5455" w14:textId="06BD7613"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7519164B" w14:textId="78D05E84"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879,741.28 </w:t>
            </w:r>
          </w:p>
        </w:tc>
      </w:tr>
      <w:tr w:rsidR="00C71CF3" w14:paraId="3E454AF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1F7DE"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EE51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2DC7EE30" w14:textId="20885E1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6A0975CF" w14:textId="53988EF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98641" w14:textId="5AAB8F4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02F5A" w14:textId="60C2A24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C71CF3" w14:paraId="63FDEDE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9B336"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CCB0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6E46808B" w14:textId="32D7FAB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21BE57FF" w14:textId="2A4FC87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2A316" w14:textId="28D345F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774779" w14:textId="7B197CA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C71CF3" w14:paraId="7925CA2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CCE5A"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509D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1F777152" w14:textId="622ECC4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44432610" w14:textId="3206B3C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81465" w14:textId="13BF000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345B4" w14:textId="45EF934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C71CF3" w14:paraId="1A10303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92A1D"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615C6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332281EF" w14:textId="31A13AC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4DDF6F63" w14:textId="6C799CD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10056" w14:textId="1855B22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68EC6" w14:textId="3CB95C9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C71CF3" w14:paraId="7E4D564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6E2EE"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0CB7B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11F035F5" w14:textId="78E9AF8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752A902" w14:textId="30AF3F3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A839F" w14:textId="59C9F0B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8590D" w14:textId="50E5248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C71CF3" w14:paraId="6D66762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50803"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149E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79BD3BFE" w14:textId="58F7BED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6BB382FF" w14:textId="76BF2F5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55710" w14:textId="0E5870E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9E658" w14:textId="476B102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C71CF3" w14:paraId="2C9B7AD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00BF1"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6D89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2A8F1F79" w14:textId="7CB3DEF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675" w:type="pct"/>
            <w:tcBorders>
              <w:top w:val="nil"/>
              <w:left w:val="nil"/>
              <w:bottom w:val="single" w:sz="4" w:space="0" w:color="000000"/>
              <w:right w:val="single" w:sz="4" w:space="0" w:color="000000"/>
            </w:tcBorders>
            <w:shd w:val="clear" w:color="auto" w:fill="auto"/>
            <w:noWrap/>
            <w:vAlign w:val="bottom"/>
            <w:hideMark/>
          </w:tcPr>
          <w:p w14:paraId="4FB734E8" w14:textId="761D455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57ADA" w14:textId="753BFB8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6DD7B" w14:textId="2A20485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C71CF3" w14:paraId="660DCBB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39A89"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C683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1106D5C8" w14:textId="58D1E52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265.00 </w:t>
            </w:r>
          </w:p>
        </w:tc>
        <w:tc>
          <w:tcPr>
            <w:tcW w:w="675" w:type="pct"/>
            <w:tcBorders>
              <w:top w:val="nil"/>
              <w:left w:val="nil"/>
              <w:bottom w:val="single" w:sz="4" w:space="0" w:color="000000"/>
              <w:right w:val="single" w:sz="4" w:space="0" w:color="000000"/>
            </w:tcBorders>
            <w:shd w:val="clear" w:color="auto" w:fill="auto"/>
            <w:noWrap/>
            <w:vAlign w:val="bottom"/>
            <w:hideMark/>
          </w:tcPr>
          <w:p w14:paraId="4E441E4A" w14:textId="4D9ACCD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AE569" w14:textId="5E4B3E7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224FAF88" w14:textId="32FBD9F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400.00 </w:t>
            </w:r>
          </w:p>
        </w:tc>
      </w:tr>
      <w:tr w:rsidR="00C71CF3" w14:paraId="3A22923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C5CF5"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6EF0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1F5DD3F0" w14:textId="79086F5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6D986E95" w14:textId="05329EC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74683" w14:textId="0CDAABF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8D725" w14:textId="595E9BF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C71CF3" w14:paraId="03FD5BF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F1CEB"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5494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1CA8DD78" w14:textId="6436519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c>
          <w:tcPr>
            <w:tcW w:w="675" w:type="pct"/>
            <w:tcBorders>
              <w:top w:val="nil"/>
              <w:left w:val="nil"/>
              <w:bottom w:val="single" w:sz="4" w:space="0" w:color="000000"/>
              <w:right w:val="single" w:sz="4" w:space="0" w:color="000000"/>
            </w:tcBorders>
            <w:shd w:val="clear" w:color="auto" w:fill="auto"/>
            <w:noWrap/>
            <w:vAlign w:val="bottom"/>
            <w:hideMark/>
          </w:tcPr>
          <w:p w14:paraId="154512AC" w14:textId="37539CA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A0E4E" w14:textId="512F1F7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37431" w14:textId="054223D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r>
      <w:tr w:rsidR="00C71CF3" w14:paraId="124A8D6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CBB63"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D9D7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303E58D6" w14:textId="48A7E76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62E2E095" w14:textId="09B9C3E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EA1FA" w14:textId="563BAEE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28B23C" w14:textId="1773574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C71CF3" w14:paraId="4D2B29B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F6795"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CD59DB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6A0F4B9E" w14:textId="545EEEB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67D4CEB4" w14:textId="62BBB03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AB537" w14:textId="54E2040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6F96A" w14:textId="7B38BB6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C71CF3" w14:paraId="0E8F6AF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BC233"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5CFE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E85C5A9" w14:textId="21C57B1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0CFC97E0" w14:textId="68A36BB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515B17AF" w14:textId="09CE20F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86DF7" w14:textId="08BDE60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C71CF3" w14:paraId="09CE424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704C2"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E527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6BE0D06" w14:textId="4F18E49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040673B4" w14:textId="1F4A429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16FAD" w14:textId="5CCE075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5E491" w14:textId="05EB9F7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C71CF3" w14:paraId="36E4FD7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26395"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431C4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0BA09EC5" w14:textId="2BC319F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2BF7B047" w14:textId="6A8065B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25CEC" w14:textId="446FACE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3AE5E" w14:textId="0A2363B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C71CF3" w14:paraId="74D4EEC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C128D"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062A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19623D9" w14:textId="5738EE0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17E9FAA0" w14:textId="21701E8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087D9" w14:textId="717C906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83A63" w14:textId="0F9815B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C71CF3" w14:paraId="2C6AF23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87FFD"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2DBF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3AD380B" w14:textId="0715C41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074BE95F" w14:textId="1A4214C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4A028" w14:textId="3FD1012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11C0CC51" w14:textId="29E5C33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C71CF3" w14:paraId="4E9E4F0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B7AC2"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01163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2CBEA04A" w14:textId="5633D8C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2817FBF8" w14:textId="520B5F7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A1EB4" w14:textId="707140A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8AF6A" w14:textId="665828C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C71CF3" w14:paraId="68AA730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B5B86"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2E73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126C0F88" w14:textId="1AC12A0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569C87E2" w14:textId="481334C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5BAC6" w14:textId="68925DE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B1752" w14:textId="2DC7D7E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C71CF3" w14:paraId="1DD10F3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B2C34"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BB93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7FEDED76" w14:textId="0EC8266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65BBD0AF" w14:textId="0BE1E68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7141BD7C" w14:textId="19CD602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0F3E2E" w14:textId="70A314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C71CF3" w14:paraId="25A88C37"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4102F9"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711C0D6E" w14:textId="76078679"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47,658.33 </w:t>
            </w:r>
          </w:p>
        </w:tc>
        <w:tc>
          <w:tcPr>
            <w:tcW w:w="675" w:type="pct"/>
            <w:tcBorders>
              <w:top w:val="nil"/>
              <w:left w:val="nil"/>
              <w:bottom w:val="single" w:sz="4" w:space="0" w:color="000000"/>
              <w:right w:val="single" w:sz="4" w:space="0" w:color="000000"/>
            </w:tcBorders>
            <w:shd w:val="clear" w:color="D8D8D8" w:fill="D8D8D8"/>
            <w:noWrap/>
            <w:vAlign w:val="bottom"/>
            <w:hideMark/>
          </w:tcPr>
          <w:p w14:paraId="5C3C2248" w14:textId="7068B052"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09FBFE99" w14:textId="0E09DE74"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2362F047" w14:textId="72BFD3D2"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589,779.28 </w:t>
            </w:r>
          </w:p>
        </w:tc>
      </w:tr>
      <w:tr w:rsidR="00C71CF3" w14:paraId="7C0C25F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7EB34"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6FFD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4FB17554" w14:textId="62FCACC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050.00 </w:t>
            </w:r>
          </w:p>
        </w:tc>
        <w:tc>
          <w:tcPr>
            <w:tcW w:w="675" w:type="pct"/>
            <w:tcBorders>
              <w:top w:val="nil"/>
              <w:left w:val="nil"/>
              <w:bottom w:val="single" w:sz="4" w:space="0" w:color="000000"/>
              <w:right w:val="single" w:sz="4" w:space="0" w:color="000000"/>
            </w:tcBorders>
            <w:shd w:val="clear" w:color="auto" w:fill="auto"/>
            <w:noWrap/>
            <w:vAlign w:val="bottom"/>
            <w:hideMark/>
          </w:tcPr>
          <w:p w14:paraId="65EF0762" w14:textId="19832AC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B1BB6" w14:textId="634C90F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2D82E" w14:textId="419EBE7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050.00 </w:t>
            </w:r>
          </w:p>
        </w:tc>
      </w:tr>
      <w:tr w:rsidR="00C71CF3" w14:paraId="4219F9C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A4D79"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B10D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0661177E" w14:textId="0594ABE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55CEF006" w14:textId="3BFA1C9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B04CE" w14:textId="0A39FAA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43FA2" w14:textId="40143C8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C71CF3" w14:paraId="5141C77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1000A"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B864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171B3B5F" w14:textId="3E107E5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0AC15C5E" w14:textId="335965B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1461C" w14:textId="4B747DB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EB7058" w14:textId="67D1E41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C71CF3" w14:paraId="2696A64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D345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1D8B8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777D998B" w14:textId="408E38D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87866DA" w14:textId="0F09713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E8EB1" w14:textId="5D3BE91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4D970" w14:textId="57525F6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C71CF3" w14:paraId="30C3675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5F71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50C8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750DF1CD" w14:textId="608BF67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3023B1C" w14:textId="6308CA2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281E7" w14:textId="2B56B70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305E67DD" w14:textId="7BE8238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C71CF3" w14:paraId="4101C27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F8D0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32AE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5B80B694" w14:textId="7BCE1BC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73E9387C" w14:textId="31D03EE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8DC64" w14:textId="009760B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BBF2C" w14:textId="2062066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C71CF3" w14:paraId="1E43418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E340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E165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2F5B7A0B" w14:textId="7C0429E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6365D68E" w14:textId="705B87E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4E844" w14:textId="2648605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F5B02" w14:textId="7BCAD20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C71CF3" w14:paraId="7CA8755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6B8B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9B71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5FD219C4" w14:textId="5164FEA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A334C65" w14:textId="77FC548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69083" w14:textId="62E65A2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2D8EB" w14:textId="59EBB82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C71CF3" w14:paraId="6C475B1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AF08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B895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262FF3CB" w14:textId="0E6677F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18A886E5" w14:textId="1655117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BB1FF" w14:textId="5A46FDB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83CF5" w14:textId="78D1458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C71CF3" w14:paraId="4F6F2CE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F7F1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3C670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0E4A7707" w14:textId="4AFA0C4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9C51372" w14:textId="5F6B4FF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7D653" w14:textId="243B837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0E362D29" w14:textId="307EE3D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C71CF3" w14:paraId="03C2BB0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962F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5A20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21559E5E" w14:textId="4B0AC3A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6CA93BFC" w14:textId="454FF49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F2976" w14:textId="59F6D5D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4A965188" w14:textId="07E208C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C71CF3" w14:paraId="09B1F74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ECA19"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BFBE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82B5FB9" w14:textId="4264380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3042CC1" w14:textId="4EFFB70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594D9" w14:textId="749F48B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7C9C0D2A" w14:textId="758943D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C71CF3" w14:paraId="163BB2A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80B6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93EA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7934C81B" w14:textId="70393C7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EDAC4A" w14:textId="1FEC403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79615" w14:textId="545F24B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45457F91" w14:textId="6D083FB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C71CF3" w14:paraId="717D0F3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13D09"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F349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8229401" w14:textId="729726E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c>
          <w:tcPr>
            <w:tcW w:w="675" w:type="pct"/>
            <w:tcBorders>
              <w:top w:val="nil"/>
              <w:left w:val="nil"/>
              <w:bottom w:val="single" w:sz="4" w:space="0" w:color="000000"/>
              <w:right w:val="single" w:sz="4" w:space="0" w:color="000000"/>
            </w:tcBorders>
            <w:shd w:val="clear" w:color="auto" w:fill="auto"/>
            <w:noWrap/>
            <w:vAlign w:val="bottom"/>
            <w:hideMark/>
          </w:tcPr>
          <w:p w14:paraId="31948E7B" w14:textId="2163038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ACD4A" w14:textId="74E29B8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26A19" w14:textId="2C99510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r>
      <w:tr w:rsidR="00C71CF3" w14:paraId="59C15CA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E3594"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A656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08B00253" w14:textId="19FD9B7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6355D396" w14:textId="62338D2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30C7D" w14:textId="24F7A0B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2FFF0" w14:textId="3B361C3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C71CF3" w14:paraId="5DB4490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C2A9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9D1D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2C851FA5" w14:textId="3D339C6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0A1BC94C" w14:textId="7EA0A41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61F9B" w14:textId="751EB85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76395" w14:textId="6C885EF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C71CF3" w14:paraId="5D93A5C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1B18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5A10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325E65FA" w14:textId="0BB9A2D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6A7AEDA7" w14:textId="6738E9D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C049A" w14:textId="07D9ADC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492EC2" w14:textId="4BA771D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C71CF3" w14:paraId="34748F8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B092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AD27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2D581883" w14:textId="40A4FD7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27B11CCD" w14:textId="6CE75D0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AABBB0" w14:textId="53D3294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F3943" w14:textId="0635A8A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C71CF3" w14:paraId="44DFCD1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27C1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E6C1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3395BF58" w14:textId="6EDBE58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12DA58A8" w14:textId="7F22202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7D5A9" w14:textId="69D394D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C89D0" w14:textId="2EDD12C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C71CF3" w14:paraId="507BA1D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C1E6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B866C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224CEEEA" w14:textId="53C17C1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7C764711" w14:textId="52338FA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162FE" w14:textId="1F68CD9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F8204" w14:textId="4771852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C71CF3" w14:paraId="6AB4103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C1BB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FB27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682F470A" w14:textId="5FA3921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78C53E78" w14:textId="587B319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FA7AC1" w14:textId="1C281D0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40D03" w14:textId="09004F3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C71CF3" w14:paraId="68ECA66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E1B6B"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E95C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5F543507" w14:textId="1B5D2AB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C83298E" w14:textId="06D2BBD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E0887" w14:textId="76DAD35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9D1A5" w14:textId="0A8193F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71CF3" w14:paraId="08E64D5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8497B"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7D6E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122BAF30" w14:textId="3136A68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0EC8D6B" w14:textId="0670821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A188F" w14:textId="4BB8B92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D2C38" w14:textId="6E86F13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71CF3" w14:paraId="4A0C009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2CDB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AB2A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4374B451" w14:textId="7D49ACF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6F3666BB" w14:textId="25FAA1D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015F0" w14:textId="3B14493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6515C" w14:textId="2EAEE7D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C71CF3" w14:paraId="3AA8E2D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FE70A"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F555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0F096A89" w14:textId="5ABFCAD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748B646" w14:textId="7A18CA7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59796" w14:textId="4DFFD86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52E96" w14:textId="419EC40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71CF3" w14:paraId="237AF5A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354B4"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56E3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4182BC8D" w14:textId="7C97BE7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4F88555F" w14:textId="69528E6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009C9" w14:textId="3F6B3B3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4298D" w14:textId="3F27006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C71CF3" w14:paraId="362D18E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E725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449D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17F0C034" w14:textId="1B4E419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0A0A4650" w14:textId="24EFB6E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8201D" w14:textId="3DED4AB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4C317" w14:textId="395D605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C71CF3" w14:paraId="2C69443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2388D"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06E1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3EED0FCC" w14:textId="078CCBF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2783E70B" w14:textId="6CE2696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353FC" w14:textId="06DC72E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9ACDC" w14:textId="250D578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C71CF3" w14:paraId="5D4BF22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BF3E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7A09D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11D94EA9" w14:textId="2EB4904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58AB6809" w14:textId="45AA3AC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2F56A" w14:textId="58C3EE1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4DBCAC" w14:textId="4AD008C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C71CF3" w14:paraId="425EDD3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633BD"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BA48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26F3210A" w14:textId="0FC509F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847423D" w14:textId="3E827C7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5148C" w14:textId="34D14BF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21866" w14:textId="62A7F6C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C71CF3" w14:paraId="47AABDC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970DB"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B4E4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4A07205C" w14:textId="7375BBD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0E713B19" w14:textId="77BEDFC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4E11C" w14:textId="2A66748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556CBD65" w14:textId="60C439E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C71CF3" w14:paraId="767C6C0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07A2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BF13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09823908" w14:textId="0212023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63D29E27" w14:textId="31B673D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A2B7E" w14:textId="4CB44A0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334C5" w14:textId="2A5C71E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C71CF3" w14:paraId="7599EC5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8B87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8523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13D6E44C" w14:textId="37193E3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600E2B2" w14:textId="20CA4BE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58B26" w14:textId="2E8BBF2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80B64" w14:textId="061CD6F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C71CF3" w14:paraId="569B636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BDC5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107AE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0248ABF8" w14:textId="0E27131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FA02B7" w14:textId="4D2D45A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6F41B" w14:textId="241E005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0FA78B" w14:textId="40EA30A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C71CF3" w14:paraId="20748F2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0389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79CC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48D52573" w14:textId="36892E4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970.00 </w:t>
            </w:r>
          </w:p>
        </w:tc>
        <w:tc>
          <w:tcPr>
            <w:tcW w:w="675" w:type="pct"/>
            <w:tcBorders>
              <w:top w:val="nil"/>
              <w:left w:val="nil"/>
              <w:bottom w:val="single" w:sz="4" w:space="0" w:color="000000"/>
              <w:right w:val="single" w:sz="4" w:space="0" w:color="000000"/>
            </w:tcBorders>
            <w:shd w:val="clear" w:color="auto" w:fill="auto"/>
            <w:noWrap/>
            <w:vAlign w:val="bottom"/>
            <w:hideMark/>
          </w:tcPr>
          <w:p w14:paraId="340A935B" w14:textId="26645D5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3D716" w14:textId="274AE81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381F3658" w14:textId="6674369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970.00 </w:t>
            </w:r>
          </w:p>
        </w:tc>
      </w:tr>
      <w:tr w:rsidR="00C71CF3" w14:paraId="1DF1E6E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A4CC6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30B5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621827EE" w14:textId="03F4353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3C0CF5E" w14:textId="186BC63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0374B" w14:textId="2F4E64D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6128A" w14:textId="5607E84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C71CF3" w14:paraId="1A44535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3797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8BE4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2137712C" w14:textId="137A14B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66FD693E" w14:textId="7E52EFD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B5B92" w14:textId="56D083F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4C709" w14:textId="1486F40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C71CF3" w14:paraId="4282769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D73B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C0D4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41E6AE5E" w14:textId="2F823AA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49BC27DC" w14:textId="0AB5994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520959" w14:textId="47F08EE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D80C9" w14:textId="691524E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C71CF3" w14:paraId="76B2582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D257A"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374E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1B8811D1" w14:textId="714ABB7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4E204163" w14:textId="46B33D6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46795139" w14:textId="29A57DF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2DE4E1" w14:textId="4F33895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C71CF3" w14:paraId="6E5B883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D279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487B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61A7A311" w14:textId="32D09D1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77279B5D" w14:textId="4148183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036F8" w14:textId="5D20187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62C9AF6B" w14:textId="4C94F61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C71CF3" w14:paraId="564FD9F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598D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581D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2D92FA1C" w14:textId="0B4FDE5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c>
          <w:tcPr>
            <w:tcW w:w="675" w:type="pct"/>
            <w:tcBorders>
              <w:top w:val="nil"/>
              <w:left w:val="nil"/>
              <w:bottom w:val="single" w:sz="4" w:space="0" w:color="000000"/>
              <w:right w:val="single" w:sz="4" w:space="0" w:color="000000"/>
            </w:tcBorders>
            <w:shd w:val="clear" w:color="auto" w:fill="auto"/>
            <w:noWrap/>
            <w:vAlign w:val="bottom"/>
            <w:hideMark/>
          </w:tcPr>
          <w:p w14:paraId="7A91D850" w14:textId="022CCE9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47497" w14:textId="66FF08D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9A4B1" w14:textId="30F5966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r>
      <w:tr w:rsidR="00C71CF3" w14:paraId="1C77923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AA7E2"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7754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671BC989" w14:textId="7A34117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300F804F" w14:textId="706BFC1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A33FC" w14:textId="585EB88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4B6929DB" w14:textId="1D5DB6F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C71CF3" w14:paraId="27C6B5E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067A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4285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688C4275" w14:textId="71ADC97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7DE6CD3" w14:textId="0409320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1D130" w14:textId="621B2AB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305E9" w14:textId="02F7335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71CF3" w14:paraId="0F31643D"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3E2FB9"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25B991E4" w14:textId="07C4B01E"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687,824.22 </w:t>
            </w:r>
          </w:p>
        </w:tc>
        <w:tc>
          <w:tcPr>
            <w:tcW w:w="675" w:type="pct"/>
            <w:tcBorders>
              <w:top w:val="nil"/>
              <w:left w:val="nil"/>
              <w:bottom w:val="single" w:sz="4" w:space="0" w:color="000000"/>
              <w:right w:val="single" w:sz="4" w:space="0" w:color="000000"/>
            </w:tcBorders>
            <w:shd w:val="clear" w:color="A5A5A5" w:fill="A5A5A5"/>
            <w:noWrap/>
            <w:vAlign w:val="bottom"/>
            <w:hideMark/>
          </w:tcPr>
          <w:p w14:paraId="5B1EAED2" w14:textId="114CD13E"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32583B5" w14:textId="59EAD0C9"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13A934B" w14:textId="4AA55AD5"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687,824.22 </w:t>
            </w:r>
          </w:p>
        </w:tc>
      </w:tr>
      <w:tr w:rsidR="00C71CF3" w14:paraId="0891431C"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DF3047"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314C15DF" w14:textId="6EA1C555"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4EEFCC13" w14:textId="196044AB"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074DA5B" w14:textId="14D6AC80"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DE9ACA5" w14:textId="0887F5AB"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C71CF3" w14:paraId="16A6E52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844BD"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1F00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0A616568" w14:textId="732E33B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557BF0BD" w14:textId="0381C33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F7813" w14:textId="18CBD93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E3C94" w14:textId="6EF69A3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C71CF3" w14:paraId="74590E8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154B9"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BEAF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4D42C513" w14:textId="357A29E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158F49BD" w14:textId="4C41EEB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C975A" w14:textId="5999F90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71A4F" w14:textId="5823BCA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C71CF3" w14:paraId="4B8E219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F5C5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1D61C7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3E0FF207" w14:textId="521D506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04C4D1E2" w14:textId="2A5507F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48EB1" w14:textId="3A4D346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2C9A1" w14:textId="608FDC0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C71CF3" w14:paraId="7EA90D5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AB01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211D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04E404E9" w14:textId="7EAA750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3A9D05FC" w14:textId="46479A0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B55E3" w14:textId="239A752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AA7EE" w14:textId="3BE402D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C71CF3" w14:paraId="2AB1082B"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72493B"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597028EF" w14:textId="05075BD7"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036,370.59 </w:t>
            </w:r>
          </w:p>
        </w:tc>
        <w:tc>
          <w:tcPr>
            <w:tcW w:w="675" w:type="pct"/>
            <w:tcBorders>
              <w:top w:val="nil"/>
              <w:left w:val="nil"/>
              <w:bottom w:val="single" w:sz="4" w:space="0" w:color="000000"/>
              <w:right w:val="single" w:sz="4" w:space="0" w:color="000000"/>
            </w:tcBorders>
            <w:shd w:val="clear" w:color="D8D8D8" w:fill="D8D8D8"/>
            <w:noWrap/>
            <w:vAlign w:val="bottom"/>
            <w:hideMark/>
          </w:tcPr>
          <w:p w14:paraId="3EDF441F" w14:textId="761FF492"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45374D" w14:textId="50A25F37"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86736DF" w14:textId="1F02713B"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036,370.59 </w:t>
            </w:r>
          </w:p>
        </w:tc>
      </w:tr>
      <w:tr w:rsidR="00C71CF3" w14:paraId="4A53835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31689"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4797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674468B9" w14:textId="25937A3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675" w:type="pct"/>
            <w:tcBorders>
              <w:top w:val="nil"/>
              <w:left w:val="nil"/>
              <w:bottom w:val="single" w:sz="4" w:space="0" w:color="000000"/>
              <w:right w:val="single" w:sz="4" w:space="0" w:color="000000"/>
            </w:tcBorders>
            <w:shd w:val="clear" w:color="auto" w:fill="auto"/>
            <w:noWrap/>
            <w:vAlign w:val="bottom"/>
            <w:hideMark/>
          </w:tcPr>
          <w:p w14:paraId="46727EB6" w14:textId="37D3BBC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3EF79" w14:textId="0E474AF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7B6C940" w14:textId="38ABBD6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C71CF3" w14:paraId="0ED6EC9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2EB24"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3769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2EC8F5F1" w14:textId="4DA8BA1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6E8FEC49" w14:textId="56C1616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8AAE3" w14:textId="2C9F4B0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09A29" w14:textId="563247D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C71CF3" w14:paraId="3F7DCA0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01514"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59C7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1201941F" w14:textId="1ADF0A8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619C36E3" w14:textId="116C818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28333" w14:textId="189026E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0021C" w14:textId="45B722D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C71CF3" w14:paraId="312ADE0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D6BC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C925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60E65C9B" w14:textId="3EB0473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007B9A14" w14:textId="284E0C1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296BB" w14:textId="5BCA3F1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D56E1" w14:textId="015216D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C71CF3" w14:paraId="0A41082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3898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EFC1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48EA0394" w14:textId="562866D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54981CF5" w14:textId="0EB533E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BB4D3" w14:textId="693C2DA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74E9FA" w14:textId="21DC02B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C71CF3" w14:paraId="1221623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3264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01E4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3AD745EB" w14:textId="6A0807A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6FA208F5" w14:textId="48F04DA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E8EDF" w14:textId="64326AE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FBE232" w14:textId="349D0CE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C71CF3" w14:paraId="77BD9FE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0DD5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785B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1CD222D7" w14:textId="5246E9A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831.91 </w:t>
            </w:r>
          </w:p>
        </w:tc>
        <w:tc>
          <w:tcPr>
            <w:tcW w:w="675" w:type="pct"/>
            <w:tcBorders>
              <w:top w:val="nil"/>
              <w:left w:val="nil"/>
              <w:bottom w:val="single" w:sz="4" w:space="0" w:color="000000"/>
              <w:right w:val="single" w:sz="4" w:space="0" w:color="000000"/>
            </w:tcBorders>
            <w:shd w:val="clear" w:color="auto" w:fill="auto"/>
            <w:noWrap/>
            <w:vAlign w:val="bottom"/>
            <w:hideMark/>
          </w:tcPr>
          <w:p w14:paraId="448F45BB" w14:textId="7788EF5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2F68B" w14:textId="66E56BC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903A5" w14:textId="135F7FC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831.91 </w:t>
            </w:r>
          </w:p>
        </w:tc>
      </w:tr>
      <w:tr w:rsidR="00C71CF3" w14:paraId="64B838D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CBF1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2B51D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1EEF43FA" w14:textId="150FDDC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5C0FA15D" w14:textId="5E45E05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E5AEE" w14:textId="167487A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336BF" w14:textId="63F68AE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C71CF3" w14:paraId="79B3540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A83A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A545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4591AAC6" w14:textId="51AEC4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005157BC" w14:textId="6D6EFC7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F66B1" w14:textId="4207A8B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37243" w14:textId="6CA1AA6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C71CF3" w14:paraId="052D508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B424B"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B287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64EC2263" w14:textId="59A054F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675" w:type="pct"/>
            <w:tcBorders>
              <w:top w:val="nil"/>
              <w:left w:val="nil"/>
              <w:bottom w:val="single" w:sz="4" w:space="0" w:color="000000"/>
              <w:right w:val="single" w:sz="4" w:space="0" w:color="000000"/>
            </w:tcBorders>
            <w:shd w:val="clear" w:color="auto" w:fill="auto"/>
            <w:noWrap/>
            <w:vAlign w:val="bottom"/>
            <w:hideMark/>
          </w:tcPr>
          <w:p w14:paraId="51F022E7" w14:textId="7479AFB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7EA30" w14:textId="32C43D2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5FE6FE" w14:textId="5E7DB84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C71CF3" w14:paraId="31E7536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8067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DDE6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0468D11C" w14:textId="4A6126F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442AD68B" w14:textId="549FDB6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757541" w14:textId="1989135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200186" w14:textId="5D05B08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C71CF3" w14:paraId="2E71A77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6D16A"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C77D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579D827D" w14:textId="5981849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675" w:type="pct"/>
            <w:tcBorders>
              <w:top w:val="nil"/>
              <w:left w:val="nil"/>
              <w:bottom w:val="single" w:sz="4" w:space="0" w:color="000000"/>
              <w:right w:val="single" w:sz="4" w:space="0" w:color="000000"/>
            </w:tcBorders>
            <w:shd w:val="clear" w:color="auto" w:fill="auto"/>
            <w:noWrap/>
            <w:vAlign w:val="bottom"/>
            <w:hideMark/>
          </w:tcPr>
          <w:p w14:paraId="50A3CF19" w14:textId="0FA0832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CDC2E" w14:textId="5A1D147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7B258" w14:textId="372D713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C71CF3" w14:paraId="6D265A1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1933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94D7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5A4CC52F" w14:textId="4659E18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4E3593CF" w14:textId="30867A6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45013" w14:textId="4EBB8CC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0EDFA" w14:textId="6CEC5A5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C71CF3" w14:paraId="2C2F2CB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A64F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03E7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4EC8E98B" w14:textId="5E3093C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0CB447A6" w14:textId="7A5AD6C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D7016" w14:textId="4E1BF79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1F275" w14:textId="598FE7D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C71CF3" w14:paraId="1A898B1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3943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9E81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437A43C0" w14:textId="289D24A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675" w:type="pct"/>
            <w:tcBorders>
              <w:top w:val="nil"/>
              <w:left w:val="nil"/>
              <w:bottom w:val="single" w:sz="4" w:space="0" w:color="000000"/>
              <w:right w:val="single" w:sz="4" w:space="0" w:color="000000"/>
            </w:tcBorders>
            <w:shd w:val="clear" w:color="auto" w:fill="auto"/>
            <w:noWrap/>
            <w:vAlign w:val="bottom"/>
            <w:hideMark/>
          </w:tcPr>
          <w:p w14:paraId="448604D3" w14:textId="53909B7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3F7F4" w14:textId="291D44D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C3BA8" w14:textId="3FA6931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C71CF3" w14:paraId="6FF7B51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9391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FCB0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7F1C6A56" w14:textId="0CE3C22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00285830" w14:textId="06B110F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BCF21" w14:textId="6B4B256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5E679" w14:textId="4957057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C71CF3" w14:paraId="29EA49A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B9E1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D4EC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6D64AB8B" w14:textId="5C72424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4A15DF9E" w14:textId="06608FA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08E6F" w14:textId="59891C0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51098" w14:textId="3385958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C71CF3" w14:paraId="45A030F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8222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E2D22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6CA55E3C" w14:textId="786CFFD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1F1D20DB" w14:textId="6A56C30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22B2E" w14:textId="6F6F6D6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F5157" w14:textId="199A49B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C71CF3" w14:paraId="5E32410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3AD6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0264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2DEA48AB" w14:textId="18E578F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0FF282CB" w14:textId="145444E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061D6" w14:textId="3EBBF7B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64281" w14:textId="3F30ACB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C71CF3" w14:paraId="0786780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6890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3D4A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09327905" w14:textId="4441BAC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70596092" w14:textId="37B9B1A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AC43D" w14:textId="699E33B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73418" w14:textId="592575D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C71CF3" w14:paraId="21B6B8F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863F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FBB0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A1682D0" w14:textId="22A288E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6CA530CA" w14:textId="46F58E2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D9D50" w14:textId="16101F9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98B723" w14:textId="0D57DED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C71CF3" w14:paraId="4D6C59B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1DFD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6648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325C367D" w14:textId="5E6D4AD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16A314E8" w14:textId="53F279A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5C44D" w14:textId="274A97B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288468" w14:textId="101D3F4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C71CF3" w14:paraId="38FD409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B2D8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D8E2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63D30AF0" w14:textId="574F0D3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32578FCD" w14:textId="356981F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4738D" w14:textId="2996234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1DE62" w14:textId="6873166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C71CF3" w14:paraId="1EDEA01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4161B"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0F28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19962F3E" w14:textId="29D5C13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319F2874" w14:textId="308463B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FB631" w14:textId="43E45DC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D5DA7" w14:textId="77E73E6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C71CF3" w14:paraId="39CC16C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F823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27FB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138AA198" w14:textId="604525E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4865FF56" w14:textId="6753738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016C26" w14:textId="5BE6EE6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EA27B" w14:textId="2E15F09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C71CF3" w14:paraId="46B94F7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1F4A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3A54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28C76862" w14:textId="726BF2E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04FC532B" w14:textId="40D5E72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F4ABF" w14:textId="211539C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36F14" w14:textId="54A6542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C71CF3" w14:paraId="1123F45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A9C7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0597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15350FD6" w14:textId="386511F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2FAD43E8" w14:textId="3565A6B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2F9D8" w14:textId="13F043E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78FC9" w14:textId="1F9D076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C71CF3" w14:paraId="2396BEC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0F9FB"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2E64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67281DCF" w14:textId="12FBFC5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090C7202" w14:textId="383863A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E681B" w14:textId="55F80F8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CA22F" w14:textId="37C0BF8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C71CF3" w14:paraId="2318B2C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128F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C60D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98B25C5" w14:textId="56AA08E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c>
          <w:tcPr>
            <w:tcW w:w="675" w:type="pct"/>
            <w:tcBorders>
              <w:top w:val="nil"/>
              <w:left w:val="nil"/>
              <w:bottom w:val="single" w:sz="4" w:space="0" w:color="000000"/>
              <w:right w:val="single" w:sz="4" w:space="0" w:color="000000"/>
            </w:tcBorders>
            <w:shd w:val="clear" w:color="auto" w:fill="auto"/>
            <w:noWrap/>
            <w:vAlign w:val="bottom"/>
            <w:hideMark/>
          </w:tcPr>
          <w:p w14:paraId="0A34A301" w14:textId="7D41C2D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E05D4" w14:textId="72AC20A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24CCA" w14:textId="3CF9C29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r>
      <w:tr w:rsidR="00C71CF3" w14:paraId="0DCFCF5D"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8E79FF"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45EAE3FC" w14:textId="3213FC5E"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c>
          <w:tcPr>
            <w:tcW w:w="675" w:type="pct"/>
            <w:tcBorders>
              <w:top w:val="nil"/>
              <w:left w:val="nil"/>
              <w:bottom w:val="single" w:sz="4" w:space="0" w:color="000000"/>
              <w:right w:val="single" w:sz="4" w:space="0" w:color="000000"/>
            </w:tcBorders>
            <w:shd w:val="clear" w:color="D8D8D8" w:fill="D8D8D8"/>
            <w:noWrap/>
            <w:vAlign w:val="bottom"/>
            <w:hideMark/>
          </w:tcPr>
          <w:p w14:paraId="5F3904CD" w14:textId="43AF6587"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97A068A" w14:textId="3D969136"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599C59" w14:textId="36978E39"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r>
      <w:tr w:rsidR="00C71CF3" w14:paraId="2CB7FDE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2CBC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02C1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538955EF" w14:textId="3C4234C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56B2A643" w14:textId="48EBA51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13C85" w14:textId="0D81393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A9B8E8A" w14:textId="63F6DB6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C71CF3" w14:paraId="35955EB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4627B"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2E12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69D542AD" w14:textId="6E16DB8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c>
          <w:tcPr>
            <w:tcW w:w="675" w:type="pct"/>
            <w:tcBorders>
              <w:top w:val="nil"/>
              <w:left w:val="nil"/>
              <w:bottom w:val="single" w:sz="4" w:space="0" w:color="000000"/>
              <w:right w:val="single" w:sz="4" w:space="0" w:color="000000"/>
            </w:tcBorders>
            <w:shd w:val="clear" w:color="auto" w:fill="auto"/>
            <w:noWrap/>
            <w:vAlign w:val="bottom"/>
            <w:hideMark/>
          </w:tcPr>
          <w:p w14:paraId="356BE40E" w14:textId="1255DCC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8B492" w14:textId="45CE801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40374" w14:textId="1312950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r>
      <w:tr w:rsidR="00C71CF3" w14:paraId="0CE87DE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0848D"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9F3C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399A2256" w14:textId="78AFB53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69241F8C" w14:textId="6288B8E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B23B0" w14:textId="40C3A5A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F4EB02" w14:textId="18D71C4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C71CF3" w14:paraId="437BFB2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3AA8A"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247E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512C2AC0" w14:textId="034E92C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2670E171" w14:textId="61BF04F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56FC9" w14:textId="39E0C15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1E53A7" w14:textId="0999338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C71CF3" w14:paraId="5E9FC4F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E8D3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D2BF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356D3FAF" w14:textId="499584A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3B30EE06" w14:textId="56B3243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820AA" w14:textId="433BACB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9F459" w14:textId="54FDAAA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C71CF3" w14:paraId="0C1809A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3E7E9"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4A79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5FCF274C" w14:textId="743D743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292372B7" w14:textId="1776449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4A3BB" w14:textId="167EDE1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A212F" w14:textId="62FA8B3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C71CF3" w14:paraId="07288CF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61B3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BEC98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2945EA87" w14:textId="09496AC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675" w:type="pct"/>
            <w:tcBorders>
              <w:top w:val="nil"/>
              <w:left w:val="nil"/>
              <w:bottom w:val="single" w:sz="4" w:space="0" w:color="000000"/>
              <w:right w:val="single" w:sz="4" w:space="0" w:color="000000"/>
            </w:tcBorders>
            <w:shd w:val="clear" w:color="auto" w:fill="auto"/>
            <w:noWrap/>
            <w:vAlign w:val="bottom"/>
            <w:hideMark/>
          </w:tcPr>
          <w:p w14:paraId="7A431681" w14:textId="7F435A7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34E6B" w14:textId="0013F42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44CF1" w14:textId="459A033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C71CF3" w14:paraId="747C093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4001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587C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3CE74B1E" w14:textId="5B6D86D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1039859C" w14:textId="69413A3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75EA2" w14:textId="09AFE69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61FBA" w14:textId="50E3BB4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C71CF3" w14:paraId="1C5F0DC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7AA3B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6FBB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2452A432" w14:textId="6607414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1171E56A" w14:textId="66AB34E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7ABF6A" w14:textId="302AAC4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E3048" w14:textId="63D2936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C71CF3" w14:paraId="089FC1E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05A0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B2E2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0916D6C1" w14:textId="033E3DB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4C396754" w14:textId="1E027A8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DEAB7" w14:textId="2D6D8DC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24938" w14:textId="0662FA4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C71CF3" w14:paraId="7EBC359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ED5F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277A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2D747013" w14:textId="3383E97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675" w:type="pct"/>
            <w:tcBorders>
              <w:top w:val="nil"/>
              <w:left w:val="nil"/>
              <w:bottom w:val="single" w:sz="4" w:space="0" w:color="000000"/>
              <w:right w:val="single" w:sz="4" w:space="0" w:color="000000"/>
            </w:tcBorders>
            <w:shd w:val="clear" w:color="auto" w:fill="auto"/>
            <w:noWrap/>
            <w:vAlign w:val="bottom"/>
            <w:hideMark/>
          </w:tcPr>
          <w:p w14:paraId="66FC43CB" w14:textId="4DCE649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1BA1B" w14:textId="4DCB57B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D8537" w14:textId="6A9977C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C71CF3" w14:paraId="5CA636B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FEA6D"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B1021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70A9B917" w14:textId="3727EC4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3A2EA2EA" w14:textId="4A0AAE4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CB2B7" w14:textId="4C62FA2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0E9CE" w14:textId="165AD40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C71CF3" w14:paraId="64C7E26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DCAC4"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8BB9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3D304E9E" w14:textId="4FB8179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0144CBEF" w14:textId="32A942C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03CB5" w14:textId="5AC2448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35BE06" w14:textId="0D2F117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C71CF3" w14:paraId="2A4D792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5EE9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03C1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116E9255" w14:textId="111ED92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59F07509" w14:textId="1792826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6AFE9" w14:textId="6D0BB83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76F15" w14:textId="068F77B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C71CF3" w14:paraId="76ACD45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CD49B"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5348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3F1DAA9D" w14:textId="146BA33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70271503" w14:textId="58CFE7B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DF4F9" w14:textId="4A3896E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8BC90C" w14:textId="7E367E5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C71CF3" w14:paraId="64730F4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AAE3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9B4F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1F004ACA" w14:textId="70C4264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675" w:type="pct"/>
            <w:tcBorders>
              <w:top w:val="nil"/>
              <w:left w:val="nil"/>
              <w:bottom w:val="single" w:sz="4" w:space="0" w:color="000000"/>
              <w:right w:val="single" w:sz="4" w:space="0" w:color="000000"/>
            </w:tcBorders>
            <w:shd w:val="clear" w:color="auto" w:fill="auto"/>
            <w:noWrap/>
            <w:vAlign w:val="bottom"/>
            <w:hideMark/>
          </w:tcPr>
          <w:p w14:paraId="6941DFCD" w14:textId="424E0A1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33B30F" w14:textId="1BAFF2A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91C65" w14:textId="456F125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C71CF3" w14:paraId="608E25A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E06AA"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2628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34B9B1ED" w14:textId="71FFF18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52EB9A74" w14:textId="281F6D4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12750" w14:textId="0F1C81B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DF35D" w14:textId="4EF00EC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C71CF3" w14:paraId="70EDBA1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8577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FF5C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089497B5" w14:textId="70BFEC8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478CA803" w14:textId="1A655EC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649D6" w14:textId="11688AD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1B9346" w14:textId="153F433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C71CF3" w14:paraId="56A79D8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835FA"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BB85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1DAB0F69" w14:textId="01762F0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467AFF05" w14:textId="1212CAA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62E6A" w14:textId="1F73438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FA346" w14:textId="3456D21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C71CF3" w14:paraId="3481180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54245A"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393B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0E47D464" w14:textId="689452D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675" w:type="pct"/>
            <w:tcBorders>
              <w:top w:val="nil"/>
              <w:left w:val="nil"/>
              <w:bottom w:val="single" w:sz="4" w:space="0" w:color="000000"/>
              <w:right w:val="single" w:sz="4" w:space="0" w:color="000000"/>
            </w:tcBorders>
            <w:shd w:val="clear" w:color="auto" w:fill="auto"/>
            <w:noWrap/>
            <w:vAlign w:val="bottom"/>
            <w:hideMark/>
          </w:tcPr>
          <w:p w14:paraId="74ABB73F" w14:textId="2235373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1F18E" w14:textId="0DC1CF1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CD696" w14:textId="3F4E870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C71CF3" w14:paraId="0D563F8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38EB9"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7224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45BBCEAC" w14:textId="6D649E7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50F46923" w14:textId="04839F8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23696" w14:textId="6272D79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4EE48" w14:textId="029A578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C71CF3" w14:paraId="40336AC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03C84"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E745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32B0EB2B" w14:textId="37F005A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483A9CC0" w14:textId="7EE89CB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9C3A36" w14:textId="6D26033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1CF89" w14:textId="6B1470C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C71CF3" w14:paraId="2523010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4FE8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4985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7F863180" w14:textId="12E23CB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5A25F628" w14:textId="493E36A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143B4" w14:textId="5D6FDB3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F552B" w14:textId="0E1EF03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C71CF3" w14:paraId="520D356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A478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C7AAF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3EF5944D" w14:textId="27A7C50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6E472304" w14:textId="463BFE5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73083" w14:textId="519121E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CE656" w14:textId="6E23525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C71CF3" w14:paraId="06B800A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77BAD"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2E076F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78409068" w14:textId="464E998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5FF0EC34" w14:textId="2354882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27290" w14:textId="6B4FA7D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1D8D3" w14:textId="436B71C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C71CF3" w14:paraId="6C77B12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EC782"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8BE3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13E509DD" w14:textId="192A8FC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54B80F44" w14:textId="292D6A3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E9572" w14:textId="5401805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805E9" w14:textId="4DE92C1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C71CF3" w14:paraId="3ADF381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337F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818F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278281B7" w14:textId="55AD39D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c>
          <w:tcPr>
            <w:tcW w:w="675" w:type="pct"/>
            <w:tcBorders>
              <w:top w:val="nil"/>
              <w:left w:val="nil"/>
              <w:bottom w:val="single" w:sz="4" w:space="0" w:color="000000"/>
              <w:right w:val="single" w:sz="4" w:space="0" w:color="000000"/>
            </w:tcBorders>
            <w:shd w:val="clear" w:color="auto" w:fill="auto"/>
            <w:noWrap/>
            <w:vAlign w:val="bottom"/>
            <w:hideMark/>
          </w:tcPr>
          <w:p w14:paraId="54B715FB" w14:textId="0CC83A7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3297C" w14:textId="6F4C64D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B31B8" w14:textId="4505BF3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r>
      <w:tr w:rsidR="00C71CF3" w14:paraId="47469A5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862F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95A9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5B947FC2" w14:textId="71293AA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6AF624D1" w14:textId="3D24D2C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F62FA" w14:textId="0D0F9E9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B5172B" w14:textId="18DC21C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C71CF3" w14:paraId="27CFA8E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B237D"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D5B3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1191EB22" w14:textId="43661E5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25F64521" w14:textId="2DE13F3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6CB4B" w14:textId="325B02A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71E0F4" w14:textId="54D4F62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C71CF3" w14:paraId="5289210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FDC4B"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3076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540ED2A" w14:textId="2641447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36D734CE" w14:textId="789D015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11A6CA" w14:textId="7152A19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387910" w14:textId="5D3B0B3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C71CF3" w14:paraId="1A16994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49E3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6CFA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7D88A5CF" w14:textId="173D4C1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7E4DF13A" w14:textId="0E269C8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C482B" w14:textId="39C2E19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D9441B" w14:textId="2EB136A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C71CF3" w14:paraId="68E9814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2E79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CACC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5BFC5AD4" w14:textId="522CD68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7B35545F" w14:textId="5C4D11E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2CD27" w14:textId="64B7A06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B528C2" w14:textId="3AE8270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C71CF3" w14:paraId="5E5FE30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162B9"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53C8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2AF0FC43" w14:textId="2A9F248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7A0A66BC" w14:textId="684132A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436AD" w14:textId="6CC0800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278C5" w14:textId="47443F0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C71CF3" w14:paraId="3EC73FB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545A2"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D134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70F9197A" w14:textId="248E410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1F534E3D" w14:textId="569B23C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D49CF" w14:textId="25BF88D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56742" w14:textId="597BD5E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C71CF3" w14:paraId="37E7DE8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5441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2586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7B5979E" w14:textId="1B12401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0C867773" w14:textId="555255B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12250" w14:textId="3E0CE05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E1EFE" w14:textId="17E8087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C71CF3" w14:paraId="786EE41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FA16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EC7A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656E1B19" w14:textId="6D76FDC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4C126838" w14:textId="43FB4F4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519E3" w14:textId="3694659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F08BD" w14:textId="1F3432D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C71CF3" w14:paraId="5F6A9FF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157B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EF00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B4A3F1E" w14:textId="6970C48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3A6412FA" w14:textId="318A5FB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8D9B0" w14:textId="6BB5511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3F8C0" w14:textId="72E54B4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C71CF3" w14:paraId="3A8F0F0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8764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DE1E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693F19AD" w14:textId="6A9845D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34C8F0BE" w14:textId="7ACF165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C87C45" w14:textId="608A061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543556" w14:textId="1D23C0E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C71CF3" w14:paraId="3FE18DDA"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3FE027"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3686E786" w14:textId="065E3580"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706CD1B9" w14:textId="066EC6B9"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B6A271" w14:textId="614F4359"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E8282D3" w14:textId="76356A6E"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r>
      <w:tr w:rsidR="00C71CF3" w14:paraId="4997645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BBCA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2734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221CF4E9" w14:textId="445E1BF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4BEC5620" w14:textId="6EC1893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0EE67" w14:textId="5DD1A82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2B6CB05" w14:textId="2DC2E28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C71CF3" w14:paraId="7F8A151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1628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5DB7B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785E1683" w14:textId="38ACA2F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4C92856B" w14:textId="59C6AE0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52E04" w14:textId="0DAE47F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3289E" w14:textId="40C8BA7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C71CF3" w14:paraId="33DEC7C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79EB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1D03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1C4E9FAF" w14:textId="503A030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0F50C927" w14:textId="4E0009C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1A912" w14:textId="08FE167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FFF174" w14:textId="40DA960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C71CF3" w14:paraId="1D5D6C1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318E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00AB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1CA73D43" w14:textId="62AE805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56E5EAB6" w14:textId="2DFBA4E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A38A9" w14:textId="1BB5BC5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C7E7D" w14:textId="5395E32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C71CF3" w14:paraId="7991D43F"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093AD3"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11228387" w14:textId="423BCA7B"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741C8178" w14:textId="5039A0FD"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9FD7FA" w14:textId="22329753"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2D3D35" w14:textId="007354B0"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C71CF3" w14:paraId="76D8C35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8655B"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5373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16431231" w14:textId="0C73B6E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261DAEE7" w14:textId="7F0AFC9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BAA3C" w14:textId="3848342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F4EA33A" w14:textId="629516A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C71CF3" w14:paraId="243FEC5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A76DB"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EADD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7D9EE0F2" w14:textId="6C49AC5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5328A2B1" w14:textId="4D33A39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64707" w14:textId="546FB1B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FB281" w14:textId="4B84116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C71CF3" w14:paraId="05788A7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A614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1D56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47759622" w14:textId="710E3C0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050D609C" w14:textId="383170B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FF45F" w14:textId="5D107AD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EC717" w14:textId="2E0B908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C71CF3" w14:paraId="2941D8B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480D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EDBB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6D2FFD2E" w14:textId="0567AC7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6510B7A8" w14:textId="42AA5A6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2A23D" w14:textId="5CB3428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6E1D0" w14:textId="52A20A2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C71CF3" w14:paraId="1A1233F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4548D"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CC7E2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6A10DC09" w14:textId="45471E3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23D629C0" w14:textId="174F720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C747A" w14:textId="382C668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D6254" w14:textId="2CA2E6A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C71CF3" w14:paraId="2C1016AC"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5F6F1B"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33362E62" w14:textId="507A858E"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409E3BB2" w14:textId="1EFE2606"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164EA31" w14:textId="2F96A727"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7791B10" w14:textId="42F8C469"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C71CF3" w14:paraId="40F947A2"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28082"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12489B4D" w14:textId="59922163"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67A8290" w14:textId="48263D91"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EF88E4" w14:textId="492F493F"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634FCE" w14:textId="317B2632"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C71CF3" w14:paraId="681D7A0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3DFBBA"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EDB4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205FCC73" w14:textId="2CE6D7D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16332974" w14:textId="1CC8970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A112B" w14:textId="7120219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18A25" w14:textId="019A4BF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C71CF3" w14:paraId="4A913F2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EDDB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CB5C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0905AC1F" w14:textId="0949E21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39A8D03E" w14:textId="3565114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9B018" w14:textId="25AA157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54CD4" w14:textId="6B17A50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C71CF3" w14:paraId="000116F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F8DD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2059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437D556F" w14:textId="344D4E8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3A436C86" w14:textId="5E1F309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72B6B" w14:textId="133AB36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9806F" w14:textId="07F0241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C71CF3" w14:paraId="225872A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BBAB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6809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74CF98C3" w14:textId="52B5F0E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5B24595D" w14:textId="4612E2F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52D9D" w14:textId="5B2F4C4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397EF" w14:textId="580F225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C71CF3" w14:paraId="11E507E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327D4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CF11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07BB146C" w14:textId="3A2B7EE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0B24C3" w14:textId="4298460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E2926" w14:textId="4247A2C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D8E9E" w14:textId="7E5C20E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C71CF3" w14:paraId="355AB74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C43B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DA7E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77D02C00" w14:textId="289BB71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0834F457" w14:textId="5FC2725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E564A" w14:textId="349E3EC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146EC" w14:textId="1F9087F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C71CF3" w14:paraId="410C60B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52B8D"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4B27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18D03F67" w14:textId="1B3C038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081D0BAB" w14:textId="5179FAB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549E7" w14:textId="2323F6D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11842" w14:textId="20E9CC1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C71CF3" w14:paraId="3A8CDA3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60912"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6B5C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CA97781" w14:textId="369F7A7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2C5A5745" w14:textId="7FEC405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2CFE1" w14:textId="3CB4C78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DAE19" w14:textId="507D74C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C71CF3" w14:paraId="758C54B0"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9D11E1"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4CC3B5A9" w14:textId="7687E66C"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0B1CF4D5" w14:textId="6B05584B"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0E93A16" w14:textId="096182B7"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664C5D" w14:textId="664698F6"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C71CF3" w14:paraId="7DFA3AE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9DA0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DFC3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2AD169E7" w14:textId="30B551A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3ED884EE" w14:textId="71BB068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07947" w14:textId="382498F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E951F6" w14:textId="5E4FD68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C71CF3" w14:paraId="065EB93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2CFB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8706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735E25F1" w14:textId="1407285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7DE283A9" w14:textId="5FAA67B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1E6FF" w14:textId="2BEDC8A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7C789" w14:textId="4505D39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C71CF3" w14:paraId="2EE4B46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398B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59CD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19CF86C1" w14:textId="4FEF20B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49716411" w14:textId="500E088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8C4BB" w14:textId="1ACC9FF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400AA2" w14:textId="1A6C357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C71CF3" w14:paraId="7EE310D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8CAAD"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415B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46B27A54" w14:textId="29D0F52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480BC8CC" w14:textId="6F870A0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3239D" w14:textId="5FE265C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9E7EB" w14:textId="07660CD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C71CF3" w14:paraId="79A08CA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8F1B9"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E314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1925604A" w14:textId="0AF30FA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49EBB526" w14:textId="60DF2BD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14A78" w14:textId="7051492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E2CB5D" w14:textId="4C0C046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C71CF3" w14:paraId="11D9A64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16CD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8489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6F05D1AC" w14:textId="7F75280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4D49A740" w14:textId="1DC3965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20E28" w14:textId="43DF03A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5C814" w14:textId="2CFAFA9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C71CF3" w14:paraId="3CDF33D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C7A6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0E3B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1BACA798" w14:textId="22040FA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A62A0A" w14:textId="070A71B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7A7D7" w14:textId="1C831B2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E8D4A" w14:textId="55BF96F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C71CF3" w14:paraId="48E2E13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47E6B"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2BB5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2BDADF97" w14:textId="7C43E32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06C0608D" w14:textId="6D31D01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4B9A5" w14:textId="1E36829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2C029" w14:textId="4E96AD3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C71CF3" w14:paraId="22A54F9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6488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A401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47F85C6F" w14:textId="51D9B6E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1DFEF820" w14:textId="06B4351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1A962" w14:textId="23DAB1F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BF28F" w14:textId="4BF8EC1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C71CF3" w14:paraId="1D39707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BF09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966F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346FB53F" w14:textId="5A6AE31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3C890F79" w14:textId="5E51B53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2369C6" w14:textId="649277B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DC271" w14:textId="16F73FB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C71CF3" w14:paraId="2199576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BA7F2"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6C34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9FE8F3A" w14:textId="5AACE67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75C97763" w14:textId="293B8F8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61091" w14:textId="7573DDA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E67168" w14:textId="128F164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C71CF3" w14:paraId="060DC0A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A11B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6350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2B6E2DEF" w14:textId="572FDE9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3CE4E71E" w14:textId="63E99E7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333B4" w14:textId="38B975F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35702" w14:textId="5979306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C71CF3" w14:paraId="47CCBD8D"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A52AE6"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536B9E08" w14:textId="453763D0"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629A88FF" w14:textId="085CB8DC"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D8694A6" w14:textId="769276AC"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0F01815E" w14:textId="4A4E803B"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C71CF3" w14:paraId="0DE1EB01" w14:textId="77777777" w:rsidTr="00C71CF3">
        <w:trPr>
          <w:trHeight w:val="20"/>
        </w:trPr>
        <w:tc>
          <w:tcPr>
            <w:tcW w:w="86" w:type="pct"/>
            <w:tcBorders>
              <w:top w:val="nil"/>
              <w:left w:val="nil"/>
              <w:bottom w:val="single" w:sz="4" w:space="0" w:color="000000"/>
              <w:right w:val="nil"/>
            </w:tcBorders>
            <w:shd w:val="clear" w:color="auto" w:fill="auto"/>
            <w:noWrap/>
            <w:vAlign w:val="bottom"/>
            <w:hideMark/>
          </w:tcPr>
          <w:p w14:paraId="1490B23A" w14:textId="77777777" w:rsidR="00C71CF3" w:rsidRDefault="00C71CF3" w:rsidP="00C71CF3">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0E12130C" w14:textId="77777777" w:rsidR="00C71CF3" w:rsidRDefault="00C71CF3" w:rsidP="00C71CF3">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66715AC5" w14:textId="6EBDEDCE" w:rsidR="00C71CF3" w:rsidRDefault="00C71CF3" w:rsidP="00C71CF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B4263D" w14:textId="455DFD05" w:rsidR="00C71CF3" w:rsidRDefault="00C71CF3" w:rsidP="00C71CF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BB081" w14:textId="6E02CF2B" w:rsidR="00C71CF3" w:rsidRDefault="00C71CF3" w:rsidP="00C71CF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61EFD23" w14:textId="41DFCAFE" w:rsidR="00C71CF3" w:rsidRDefault="00C71CF3" w:rsidP="00C71CF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C71CF3" w14:paraId="7F86CE3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13D3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51A4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3C1DE657" w14:textId="602DC5C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621A7B8F" w14:textId="56EAF5D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302A1" w14:textId="3788BAB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8A09E" w14:textId="5DA0BDD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C71CF3" w14:paraId="2CEC095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15D94"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8FFC1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6CC5D10B" w14:textId="57A81C8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7BF18E06" w14:textId="2E305E8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28645" w14:textId="2A2B08A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45FC48" w14:textId="2EF1E75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C71CF3" w14:paraId="00F4699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EDE0A"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90F8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19A4BB08" w14:textId="1697DFE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5FA7DC6C" w14:textId="6635EA5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0161E" w14:textId="463EA51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D528A" w14:textId="287FA2B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C71CF3" w14:paraId="795ABC5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3068B"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EC9A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62ABEC94" w14:textId="57CF9CB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789FD7D5" w14:textId="2B19513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80010" w14:textId="4F6B585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73F0D" w14:textId="5343E3D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C71CF3" w14:paraId="0E6CC8F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982D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E705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35C79BF5" w14:textId="1D8015D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45B6D940" w14:textId="67CEF75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93E86" w14:textId="16512B8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05F16" w14:textId="2781745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C71CF3" w14:paraId="6EFA38A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66ED9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4D03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2CA456E6" w14:textId="7443241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37A680A2" w14:textId="1DEAAAD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1A0D8" w14:textId="181286A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437B7" w14:textId="19111E2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C71CF3" w14:paraId="075201D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B477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1651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341FFA6C" w14:textId="0A099B8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49D6DD9F" w14:textId="58E143F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0F52D" w14:textId="3D9630A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CAA613" w14:textId="0C6AF0D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C71CF3" w14:paraId="74D000D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E68C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9A59C6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416E625A" w14:textId="78E26E6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42BFFA5A" w14:textId="77DF9B8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41880" w14:textId="64470F1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CBD1F" w14:textId="4CF6C9C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C71CF3" w14:paraId="55B2B00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D02E2"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47CB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42D1E99A" w14:textId="2749CC7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09FB8081" w14:textId="06700C3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D9A40" w14:textId="3949A6F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3445E" w14:textId="6062976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C71CF3" w14:paraId="3A8E74C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8BDC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4AFE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2B4D8830" w14:textId="3F05DDF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586E6DA8" w14:textId="3520149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71A62B" w14:textId="3643D59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0074D1" w14:textId="16368B6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C71CF3" w14:paraId="1EC04E6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2E3F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137C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7514AE98" w14:textId="040BF22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357AE200" w14:textId="7037C4F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CD950" w14:textId="0BF1BA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9BE8F" w14:textId="2F437EB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C71CF3" w14:paraId="4F354C6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C0F0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9119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5C95122B" w14:textId="33A0517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5DE6D190" w14:textId="1051C53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26843" w14:textId="7609ADD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66C236" w14:textId="197EBD3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C71CF3" w14:paraId="69A172D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22EB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70E0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563108F0" w14:textId="0F18372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3230D174" w14:textId="1BAF672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0290F" w14:textId="114ED36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3D6BA" w14:textId="29FA170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C71CF3" w14:paraId="7ACC2BB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F70B4"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397F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19FA7C49" w14:textId="6081A3E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397EB8EA" w14:textId="2D61A1E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88ABEB" w14:textId="6FA8852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83815" w14:textId="506728E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C71CF3" w14:paraId="44BB6CF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5B3C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F421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12577A46" w14:textId="6C4EFFA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40FA83F4" w14:textId="353B124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A50E24" w14:textId="3FA090F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C6781" w14:textId="135D8EC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C71CF3" w14:paraId="0434121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04D4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12E7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2C50D311" w14:textId="24A43F6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33BDF75D" w14:textId="7B24593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76981" w14:textId="323B23A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272E9E" w14:textId="243F39E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C71CF3" w14:paraId="5159F2B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6695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369B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249CA100" w14:textId="3A3BC38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27D943F5" w14:textId="34FB069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0E85E" w14:textId="1847765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AF3A3D" w14:textId="6CB8206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C71CF3" w14:paraId="0F1CF89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0B43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F61A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6FE10C51" w14:textId="731CCD0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27A2846D" w14:textId="32910CF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F0CF6" w14:textId="4CFB862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0F828" w14:textId="24FFEAA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C71CF3" w14:paraId="2CB983B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A6FF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5EA7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3A9F9BC3" w14:textId="3D0B2BD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18274FD9" w14:textId="029FA18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F00AA" w14:textId="0BDD631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94284" w14:textId="2F65DAB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C71CF3" w14:paraId="17CD91F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FD5E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EF75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01244D7B" w14:textId="1ADADC4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68BD1EFB" w14:textId="24A0FAA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A5EF9" w14:textId="6A47CEE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A48F4" w14:textId="6736547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C71CF3" w14:paraId="245FBC3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52B4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39793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4FEBFE95" w14:textId="525C34B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2B927E9C" w14:textId="1499D42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FF067" w14:textId="3359A02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66F11" w14:textId="2562A8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C71CF3" w14:paraId="2187824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53A9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48E5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0B47167" w14:textId="080574F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756F23D4" w14:textId="12B288B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E6AAF" w14:textId="7306981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FA059" w14:textId="1B08D14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C71CF3" w14:paraId="25C11A7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E832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19B44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7725C41B" w14:textId="74328F3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7EE14879" w14:textId="18CCBDF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A65626" w14:textId="60E5156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3C3F3" w14:textId="72A6633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C71CF3" w14:paraId="46E4E4C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040BB"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0446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42D615D" w14:textId="40AD307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2BFCF1F2" w14:textId="55AC340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DA9D7E" w14:textId="2FADA9B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8B6AD" w14:textId="1F33326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C71CF3" w14:paraId="0AC7877B"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28E57B"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79F874F3" w14:textId="5AA1062A"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4BAB833D" w14:textId="47F8EF29"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DD6A9D5" w14:textId="7507E33D"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F3E0EB7" w14:textId="383EDFB8"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C71CF3" w14:paraId="39FE4834"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3A53D0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1523B427" w14:textId="0A2EA59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15C2F7E4" w14:textId="2830F3D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C9062" w14:textId="3E2DB24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2C0666" w14:textId="5B38532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C71CF3" w14:paraId="3D1647A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4C1DD"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E265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118260A1" w14:textId="1C8B120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51C1C5CC" w14:textId="23B18C1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DFDA0" w14:textId="4E7EB07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7A6CA" w14:textId="4366106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C71CF3" w14:paraId="204E4F9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8D62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D286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4A93F021" w14:textId="0D0BD64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286FED5E" w14:textId="5844D2B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1FEA5" w14:textId="044D1F3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2F56E" w14:textId="3712C49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C71CF3" w14:paraId="4CB2E9A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50D48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7575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5DE0237" w14:textId="60001A7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0107C396" w14:textId="031F55F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70F89" w14:textId="328815A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BBD88" w14:textId="523EC2B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C71CF3" w14:paraId="53F2706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B7D2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CD27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23E36A96" w14:textId="2E7BD63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667CD548" w14:textId="3B8E353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F0E5C" w14:textId="3CA6421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6CC26" w14:textId="586BE40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C71CF3" w14:paraId="06DBAAC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FB5E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833C0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7AA1FCAD" w14:textId="7110115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336784E4" w14:textId="5CD32C7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1E50A" w14:textId="7489392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C6BAD" w14:textId="44A3B1F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C71CF3" w14:paraId="2A40039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399D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0B4A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423E45D3" w14:textId="49F854D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6A09987A" w14:textId="4631176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B5E95" w14:textId="56701A0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840EF" w14:textId="3E23E24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C71CF3" w14:paraId="4A3E817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7825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10BF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4523F497" w14:textId="16B3184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0F6B2F1B" w14:textId="26F0C75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AE804" w14:textId="154AB66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A3A6B0" w14:textId="591C943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C71CF3" w14:paraId="5E52FC3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A39D4"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9544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4B740974" w14:textId="7ED30B8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3D9B8E2B" w14:textId="76892C3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9D819" w14:textId="70AEE46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D3EDB4" w14:textId="72A5B34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C71CF3" w14:paraId="322EA3D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1A98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2B0E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2D79ABF1" w14:textId="4183951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2FC61977" w14:textId="713892B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BA6B2" w14:textId="1F6306B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C6EAE8" w14:textId="3894ABF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C71CF3" w14:paraId="0ABCA71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1507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8D6B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50A33E58" w14:textId="6CB1510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219B9175" w14:textId="1D16020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80706" w14:textId="4FC2AC2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A262FE" w14:textId="049D35D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C71CF3" w14:paraId="7DC8983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381D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7DB9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172FC6DD" w14:textId="209A1F0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1EECCDB3" w14:textId="0DC4ED6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C1574" w14:textId="4D4A406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F003A4" w14:textId="61C53C7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C71CF3" w14:paraId="5F7194D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3AC6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9B72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0174DEF7" w14:textId="355017B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7B9A643F" w14:textId="06DC2D6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4BFC5" w14:textId="70FD21D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3DC9BF" w14:textId="49AF123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C71CF3" w14:paraId="2E4A0D5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861B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8656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03D69FF9" w14:textId="46DB14C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5BC3C3A2" w14:textId="0EBD77E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51631" w14:textId="1EAF5B7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0FE57" w14:textId="7728803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C71CF3" w14:paraId="01045BD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EEAF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8539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36C274A" w14:textId="1088E95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172C34C0" w14:textId="43CC98A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06EC3" w14:textId="474D1DE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5ED7B" w14:textId="60701F6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C71CF3" w14:paraId="28C285E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3AD2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79D6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763E0F4E" w14:textId="1CE932E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5DE2334" w14:textId="70A72FF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95E6D" w14:textId="2F83B10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A861F2" w14:textId="6BE2658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C71CF3" w14:paraId="5709526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8255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E6C4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2BEDA80E" w14:textId="76A418B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5754F215" w14:textId="1C01BD3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D7F707" w14:textId="742DFEB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CBADC" w14:textId="2327B04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C71CF3" w14:paraId="79C9D33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A1F8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7E15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FDCD75E" w14:textId="51233DE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163F084B" w14:textId="4775CD4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DE23E" w14:textId="439CE47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D1274" w14:textId="531AC48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C71CF3" w14:paraId="7A52B24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9C8F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F84A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3718544" w14:textId="38F383B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05123FD3" w14:textId="59DA297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72505" w14:textId="0A8EE27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C40078" w14:textId="13363B2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C71CF3" w14:paraId="434BA61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EB1A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220E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05F5BBA1" w14:textId="1B024EB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3F2BC450" w14:textId="15A4F6C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70D14" w14:textId="0A51314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D6DD7" w14:textId="77CD818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C71CF3" w14:paraId="64EAF94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EFFF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F8BF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2B4A4526" w14:textId="0A6EB43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5B4B8D48" w14:textId="665CED9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7F21F" w14:textId="4B21AAF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08FD7" w14:textId="6111A7D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C71CF3" w14:paraId="2530E34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91DC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791F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539684B2" w14:textId="78EA8BD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506D78B4" w14:textId="54516D8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C7BA4" w14:textId="7C36F62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E00BC8" w14:textId="7EAEAAD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C71CF3" w14:paraId="0EE6F4C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B082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4D4A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611FCB22" w14:textId="7BB7974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1BC0D2E9" w14:textId="3516ABA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7FC46" w14:textId="088C2E7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45FC25" w14:textId="6FA6FFC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C71CF3" w14:paraId="4B3ACF9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A42C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F974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668AEB89" w14:textId="4197C2F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7A7ACCD2" w14:textId="760CC7D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07D43" w14:textId="63ABAD2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25F9D" w14:textId="4F807EE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C71CF3" w14:paraId="0C7EF0A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9DD19"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3BF6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2431C807" w14:textId="5DB03BC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24D37B94" w14:textId="77D110B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3897BC" w14:textId="27FBDE9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21DF42" w14:textId="1A4D78E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C71CF3" w14:paraId="5D11CC9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1D129"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2041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7A0392EF" w14:textId="608E191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7628DE05" w14:textId="3915B3A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DA681F" w14:textId="25D8AAE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D91BF2" w14:textId="0F42698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C71CF3" w14:paraId="04B3603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3514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17A5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50AE3C62" w14:textId="46F3B2E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4F55F7" w14:textId="317A822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1C0D1" w14:textId="4B7499B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EF4D4" w14:textId="3E18F21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C71CF3" w14:paraId="02800C63"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7F6A88"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6326DEF6" w14:textId="7B1E5F83"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6544716F" w14:textId="5938F132"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DC0A903" w14:textId="0E960EAD"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3208AF8" w14:textId="4A9CF1B4"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C71CF3" w14:paraId="16FD0837"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567DF9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7CF9BBCF" w14:textId="5A9335F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13A6F31F" w14:textId="629008B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9AB6E" w14:textId="48E51DB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C25329" w14:textId="1104E7A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C71CF3" w14:paraId="21DE425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0E1E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8179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688CE0AD" w14:textId="767ED03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7F94463A" w14:textId="1F0DDB6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72929" w14:textId="61F06C1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3011C" w14:textId="3495E1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C71CF3" w14:paraId="747E2B5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42C7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BC7A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4D36F808" w14:textId="66CAE4B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50D624BF" w14:textId="3DEF013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C850F" w14:textId="2BA1382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969D8" w14:textId="3C689A7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C71CF3" w14:paraId="72C64D3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127A2"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A3DE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59D5AEC4" w14:textId="41CE39B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759E8C1D" w14:textId="61B0BC0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2187D" w14:textId="305D79C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2593D" w14:textId="15529B1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C71CF3" w14:paraId="1ACA85F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DA2A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4DE5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6FF39ADB" w14:textId="0E4599D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6F88B42C" w14:textId="5580797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4FC7C" w14:textId="7D5BADC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70EAB" w14:textId="1444DDF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C71CF3" w14:paraId="70D60FC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3533D"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D2F9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15B69071" w14:textId="0717BA5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17CFEC76" w14:textId="159EEA1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F2131" w14:textId="7132C04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922BA" w14:textId="782DF48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C71CF3" w14:paraId="2ED9458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97B0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174B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16C75AAA" w14:textId="0946CCD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78EDD87D" w14:textId="47773C6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971E1B" w14:textId="74D85EC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AE4D2" w14:textId="3589213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C71CF3" w14:paraId="68AC83E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CFB79"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5829F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454F0734" w14:textId="30C918D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03D43641" w14:textId="2F40FE0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1FF5A" w14:textId="5990572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E1230" w14:textId="0F0485D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C71CF3" w14:paraId="2E7A5ED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CB47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435F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1687EEF3" w14:textId="50A8797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77E6910D" w14:textId="65E105F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7A970" w14:textId="67A61C5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0C287F" w14:textId="130EFFA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C71CF3" w14:paraId="4ADBAF9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9420C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9B27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06FFEF46" w14:textId="3291632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238B0FE5" w14:textId="143FA87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D9843" w14:textId="45F2F3B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71489" w14:textId="5833E43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C71CF3" w14:paraId="0F34BDF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B7224"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6C3D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6C13029D" w14:textId="2C4FD5C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30582B23" w14:textId="50EF6FF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B98FC" w14:textId="7538A56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A8C906" w14:textId="76DDE3C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C71CF3" w14:paraId="28731A4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8EEA4"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5980D1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453A89B6" w14:textId="33BFF24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71C1F5F6" w14:textId="6DA922B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5DF52" w14:textId="1DB66A2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55177E" w14:textId="73C5D5A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C71CF3" w14:paraId="00DB94A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4305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07BC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2B19AE9B" w14:textId="52EB0F4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134C28F5" w14:textId="02C8403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BFEC4" w14:textId="359164A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99526" w14:textId="3C2CF2A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C71CF3" w14:paraId="68B7378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3310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B8E6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61F34D6F" w14:textId="40DBC62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4DEE9382" w14:textId="7FC15A5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DC98D" w14:textId="773716A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A1292" w14:textId="38A3330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C71CF3" w14:paraId="4E6CA6F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A946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D1DF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15F497E8" w14:textId="08B26C8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637451DB" w14:textId="013BD6A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52FB4" w14:textId="67A2C13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B3CA82" w14:textId="221F297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C71CF3" w14:paraId="011FDFC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DE02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D23E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5677A97D" w14:textId="52B016E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47AE0663" w14:textId="154BD44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7E5F8" w14:textId="32204CF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E4B69" w14:textId="3BFA0A5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C71CF3" w14:paraId="4D38667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88699"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062F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0D26D2F" w14:textId="2973CE8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53B385C8" w14:textId="65790A2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01E1A" w14:textId="387D97E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F9A1F" w14:textId="60BFB09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C71CF3" w14:paraId="2EC68F7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F967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CCFD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0CBD4452" w14:textId="1F09A68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53F2A487" w14:textId="6C704CB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EA55D" w14:textId="425FE50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A9DDA" w14:textId="5F8BD60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C71CF3" w14:paraId="0104C0E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A5E7D"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792D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1B19FDA2" w14:textId="2F08155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4F23DF21" w14:textId="27A87EE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3E66E" w14:textId="0F5C59C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BE3F4" w14:textId="7AC961C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C71CF3" w14:paraId="142C677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8959D"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0770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2D227E4D" w14:textId="3CAAA39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1F5427DE" w14:textId="47AB1B7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A2598" w14:textId="1EA5FFE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13008" w14:textId="1389F8E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C71CF3" w14:paraId="6D3183E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A21CA"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F08E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1944E9BF" w14:textId="6B6BEBB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03C812D7" w14:textId="169D228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877C67" w14:textId="74592FD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C3B08" w14:textId="5E9D4B7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C71CF3" w14:paraId="3708927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E71F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86CF0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ABFE44D" w14:textId="0022B80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2EA64BBE" w14:textId="5374146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495E9" w14:textId="6FA235F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7D5F8" w14:textId="24BAAAE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C71CF3" w14:paraId="7395A76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8A7F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F9CE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20B3D171" w14:textId="51A6C0B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2D76AF5F" w14:textId="0030982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2A8C0" w14:textId="144A4F0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0B467" w14:textId="5F318C0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C71CF3" w14:paraId="2D30E784"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4458BC"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0C0D0C3A" w14:textId="06DED666"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6B9ABE12" w14:textId="4BE40CF3"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7AB0CD" w14:textId="131349EA"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DD707B" w14:textId="596C9278"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C71CF3" w14:paraId="55BF94D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E7BB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CB6E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2C11A831" w14:textId="2160B14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3C6E2556" w14:textId="623EAAD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B1D4C" w14:textId="7829727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BFCA46" w14:textId="2E217FF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C71CF3" w14:paraId="31764C9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E5C9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2EE2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78A87F66" w14:textId="62BC84E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732C75D8" w14:textId="7533821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1E12C" w14:textId="59BE7F0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1818A5" w14:textId="7A5BC57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C71CF3" w14:paraId="0FB3995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5A7E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741B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32D068BD" w14:textId="7E4C092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004EE60B" w14:textId="43E141D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DBDD21" w14:textId="69D430B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F307B" w14:textId="2C49572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C71CF3" w14:paraId="6313D1F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EF42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9499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0F4831F2" w14:textId="02BAA6C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5FB0C48A" w14:textId="1E24845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0C1BE" w14:textId="3EF8FB6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5672C" w14:textId="4C05F96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C71CF3" w14:paraId="4C5575D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A8F14"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FBB6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1C4F652" w14:textId="4FF4DE4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0C2A7F75" w14:textId="5CA6552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872E9" w14:textId="00050B0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0D3275" w14:textId="0805A81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C71CF3" w14:paraId="50E533B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7847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09EC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1897BC7E" w14:textId="4E90CD7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1026E7D9" w14:textId="703EB6D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91A8B" w14:textId="68473A2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C0E80" w14:textId="611E778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C71CF3" w14:paraId="5C0C06A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CFC6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C7D0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C051517" w14:textId="19BEAF0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5A06D8E3" w14:textId="5B2C784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B6BE2" w14:textId="026D2B5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69AC3" w14:textId="343F17F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C71CF3" w14:paraId="70F5D1A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7158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170A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5F3B6845" w14:textId="26EFFBF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051C025A" w14:textId="49FA002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2DDA9" w14:textId="71DD762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E6142" w14:textId="51EDA3A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C71CF3" w14:paraId="4208A50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9DC9A"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0C90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2DFBE2A9" w14:textId="6B26FF4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3333492F" w14:textId="6E21FD3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B571B" w14:textId="28B4365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98823" w14:textId="16445CC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C71CF3" w14:paraId="376CD0C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07A4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FC31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27FD411F" w14:textId="2492895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39B81967" w14:textId="43FE8DB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367C5" w14:textId="6BC64B9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A0EB3A" w14:textId="568259D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C71CF3" w14:paraId="0E0AFB4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36CA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BA87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6839E139" w14:textId="0F60B52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0F82304F" w14:textId="581D2E0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4100F" w14:textId="6FE2B08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8BC42" w14:textId="4057B70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C71CF3" w14:paraId="687E6F7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6C1B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1502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1F7DED59" w14:textId="3EDC497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3D0733BE" w14:textId="57A72B1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8D3A4" w14:textId="546EDE1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C2FB0" w14:textId="5B5834C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C71CF3" w14:paraId="69D7A22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7241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0437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1FAA415F" w14:textId="4C7DF16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619A9202" w14:textId="50C336C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02EEC" w14:textId="1564E2F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4BF32" w14:textId="517A43A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C71CF3" w14:paraId="0666007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3A8FA"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6424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16C8A3BD" w14:textId="2167F03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2A3E4142" w14:textId="7E8F297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A5246" w14:textId="6B49BA7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32457" w14:textId="7EBEAD2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C71CF3" w14:paraId="7D1776A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B92A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5822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647E230C" w14:textId="7E832C4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56137540" w14:textId="165DE9B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5F5B0" w14:textId="6CFAC3D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F27D3" w14:textId="1D54961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C71CF3" w14:paraId="7EB688B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0F7C9"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E963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33F483CF" w14:textId="7B5A5F7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467163E8" w14:textId="6D7EA5C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28E9B" w14:textId="488A740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5832F" w14:textId="2EB1FFE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C71CF3" w14:paraId="602DD2A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81BB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C14B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AF3BD80" w14:textId="032C484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43B98522" w14:textId="6F72647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53494" w14:textId="00687A1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2EF9B0" w14:textId="3F0C35E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C71CF3" w14:paraId="6C4DD979"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F7BC2B"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32FA937D" w14:textId="72E36FAD"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51F90264" w14:textId="3B9D166F"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8DDAA51" w14:textId="42FCC286"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DBC628" w14:textId="1AADCE1D"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C71CF3" w14:paraId="1A3AEF9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CFB3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DEAA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74001708" w14:textId="37629BD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428077C8" w14:textId="3BB1FEF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00075" w14:textId="0D6B915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E6950" w14:textId="376AE54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C71CF3" w14:paraId="10F8590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733C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5B0A2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44A23DDC" w14:textId="370F411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1F2BEEC6" w14:textId="1A40C23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3F133" w14:textId="7EB6431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93879" w14:textId="2AA87F8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C71CF3" w14:paraId="787449D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CC1BB"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0E86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34802CC7" w14:textId="6114601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3442B013" w14:textId="26FAFAB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9A450" w14:textId="005DA18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181FA" w14:textId="19F66EF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C71CF3" w14:paraId="4AE1942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14D7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4B29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5A84B3E2" w14:textId="58657EB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2FF5BB32" w14:textId="7CCC140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B3BB1" w14:textId="068E870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DB691" w14:textId="0B7EE72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C71CF3" w14:paraId="3BE5357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E238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4E0F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5A57E435" w14:textId="69B9E05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78DABC16" w14:textId="283C8C5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E9B57" w14:textId="0F2A421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A427C" w14:textId="03473EF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C71CF3" w14:paraId="792FAC1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1B6DB"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10CB7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7E5B9C1A" w14:textId="4A8C0CD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1B80910D" w14:textId="3CFE323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96016" w14:textId="6B209C7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806F4" w14:textId="169A39F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C71CF3" w14:paraId="3D709E6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A9679"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B73C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34B66321" w14:textId="0D320A4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5405B2CB" w14:textId="6F2C256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8EC5C" w14:textId="0008915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084B9" w14:textId="2027574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C71CF3" w14:paraId="0AF2B57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A80A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77F3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6C6FE19" w14:textId="712947B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2B0EDE9F" w14:textId="63B33C9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F55EC" w14:textId="03E9035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10289B" w14:textId="73C5E47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C71CF3" w14:paraId="4589BC09"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28C3C4"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62EB03C1" w14:textId="5F22710E"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427,377.34 </w:t>
            </w:r>
          </w:p>
        </w:tc>
        <w:tc>
          <w:tcPr>
            <w:tcW w:w="675" w:type="pct"/>
            <w:tcBorders>
              <w:top w:val="nil"/>
              <w:left w:val="nil"/>
              <w:bottom w:val="single" w:sz="4" w:space="0" w:color="000000"/>
              <w:right w:val="single" w:sz="4" w:space="0" w:color="000000"/>
            </w:tcBorders>
            <w:shd w:val="clear" w:color="A5A5A5" w:fill="A5A5A5"/>
            <w:noWrap/>
            <w:vAlign w:val="bottom"/>
            <w:hideMark/>
          </w:tcPr>
          <w:p w14:paraId="6CFBDCE0" w14:textId="3315782D"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988,423.50 </w:t>
            </w:r>
          </w:p>
        </w:tc>
        <w:tc>
          <w:tcPr>
            <w:tcW w:w="624" w:type="pct"/>
            <w:tcBorders>
              <w:top w:val="nil"/>
              <w:left w:val="nil"/>
              <w:bottom w:val="single" w:sz="4" w:space="0" w:color="000000"/>
              <w:right w:val="single" w:sz="4" w:space="0" w:color="000000"/>
            </w:tcBorders>
            <w:shd w:val="clear" w:color="A5A5A5" w:fill="A5A5A5"/>
            <w:noWrap/>
            <w:vAlign w:val="bottom"/>
            <w:hideMark/>
          </w:tcPr>
          <w:p w14:paraId="15556E72" w14:textId="20AA01D6"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97AC2A4" w14:textId="51559F14"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1,415,800.84 </w:t>
            </w:r>
          </w:p>
        </w:tc>
      </w:tr>
      <w:tr w:rsidR="00C71CF3" w14:paraId="20F9F844"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FF706C"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1588C032" w14:textId="28E40568"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036,493.85 </w:t>
            </w:r>
          </w:p>
        </w:tc>
        <w:tc>
          <w:tcPr>
            <w:tcW w:w="675" w:type="pct"/>
            <w:tcBorders>
              <w:top w:val="nil"/>
              <w:left w:val="nil"/>
              <w:bottom w:val="single" w:sz="4" w:space="0" w:color="000000"/>
              <w:right w:val="single" w:sz="4" w:space="0" w:color="000000"/>
            </w:tcBorders>
            <w:shd w:val="clear" w:color="D8D8D8" w:fill="D8D8D8"/>
            <w:noWrap/>
            <w:vAlign w:val="bottom"/>
            <w:hideMark/>
          </w:tcPr>
          <w:p w14:paraId="3A41F34A" w14:textId="041DB9EE"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52,342.40 </w:t>
            </w:r>
          </w:p>
        </w:tc>
        <w:tc>
          <w:tcPr>
            <w:tcW w:w="624" w:type="pct"/>
            <w:tcBorders>
              <w:top w:val="nil"/>
              <w:left w:val="nil"/>
              <w:bottom w:val="single" w:sz="4" w:space="0" w:color="000000"/>
              <w:right w:val="single" w:sz="4" w:space="0" w:color="000000"/>
            </w:tcBorders>
            <w:shd w:val="clear" w:color="D8D8D8" w:fill="D8D8D8"/>
            <w:noWrap/>
            <w:vAlign w:val="bottom"/>
            <w:hideMark/>
          </w:tcPr>
          <w:p w14:paraId="0F1F2F68" w14:textId="5035B826"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6A743C" w14:textId="0BECED91"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5,188,836.25 </w:t>
            </w:r>
          </w:p>
        </w:tc>
      </w:tr>
      <w:tr w:rsidR="00C71CF3" w14:paraId="7DBA4436"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B613B5"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541ED9C6" w14:textId="5FE1704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3E9564A9" w14:textId="5C9F707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0443782C" w14:textId="15F6870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B65DC1E" w14:textId="4C26C5E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C71CF3" w14:paraId="0A8783B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7B93C"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7EA291D"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3D37E9D1" w14:textId="36C1740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2511DE2E" w14:textId="642258A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549BA" w14:textId="2D30BF5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6A3531" w14:textId="36C2383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C71CF3" w14:paraId="61A99D3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531C4"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CE2F2B7"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79860708" w14:textId="1E8053C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2,440.50 </w:t>
            </w:r>
          </w:p>
        </w:tc>
        <w:tc>
          <w:tcPr>
            <w:tcW w:w="675" w:type="pct"/>
            <w:tcBorders>
              <w:top w:val="nil"/>
              <w:left w:val="nil"/>
              <w:bottom w:val="single" w:sz="4" w:space="0" w:color="000000"/>
              <w:right w:val="single" w:sz="4" w:space="0" w:color="000000"/>
            </w:tcBorders>
            <w:shd w:val="clear" w:color="auto" w:fill="auto"/>
            <w:noWrap/>
            <w:vAlign w:val="bottom"/>
            <w:hideMark/>
          </w:tcPr>
          <w:p w14:paraId="25C8B2B9" w14:textId="14D77DB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7D1D94" w14:textId="0AEF58E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E47D5A" w14:textId="1FB94CE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2,440.50 </w:t>
            </w:r>
          </w:p>
        </w:tc>
      </w:tr>
      <w:tr w:rsidR="00C71CF3" w14:paraId="2A6CCBD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137A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1A28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3F848469" w14:textId="01F7CA4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c>
          <w:tcPr>
            <w:tcW w:w="675" w:type="pct"/>
            <w:tcBorders>
              <w:top w:val="nil"/>
              <w:left w:val="nil"/>
              <w:bottom w:val="single" w:sz="4" w:space="0" w:color="000000"/>
              <w:right w:val="single" w:sz="4" w:space="0" w:color="000000"/>
            </w:tcBorders>
            <w:shd w:val="clear" w:color="auto" w:fill="auto"/>
            <w:noWrap/>
            <w:vAlign w:val="bottom"/>
            <w:hideMark/>
          </w:tcPr>
          <w:p w14:paraId="59D87D8B" w14:textId="33836E4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52FAF" w14:textId="6FCFBEC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345E3" w14:textId="2CCCDF0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r>
      <w:tr w:rsidR="00C71CF3" w14:paraId="67C2602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5B22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160D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128CA838" w14:textId="5A3D87E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2,830.00 </w:t>
            </w:r>
          </w:p>
        </w:tc>
        <w:tc>
          <w:tcPr>
            <w:tcW w:w="675" w:type="pct"/>
            <w:tcBorders>
              <w:top w:val="nil"/>
              <w:left w:val="nil"/>
              <w:bottom w:val="single" w:sz="4" w:space="0" w:color="000000"/>
              <w:right w:val="single" w:sz="4" w:space="0" w:color="000000"/>
            </w:tcBorders>
            <w:shd w:val="clear" w:color="auto" w:fill="auto"/>
            <w:noWrap/>
            <w:vAlign w:val="bottom"/>
            <w:hideMark/>
          </w:tcPr>
          <w:p w14:paraId="391E21D8" w14:textId="5A72FF6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54052978" w14:textId="64678D3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4BDCD" w14:textId="03F3774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5,830.00 </w:t>
            </w:r>
          </w:p>
        </w:tc>
      </w:tr>
      <w:tr w:rsidR="00C71CF3" w14:paraId="074D112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07E1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2B0E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14E907ED" w14:textId="70C92BC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675" w:type="pct"/>
            <w:tcBorders>
              <w:top w:val="nil"/>
              <w:left w:val="nil"/>
              <w:bottom w:val="single" w:sz="4" w:space="0" w:color="000000"/>
              <w:right w:val="single" w:sz="4" w:space="0" w:color="000000"/>
            </w:tcBorders>
            <w:shd w:val="clear" w:color="auto" w:fill="auto"/>
            <w:noWrap/>
            <w:vAlign w:val="bottom"/>
            <w:hideMark/>
          </w:tcPr>
          <w:p w14:paraId="4AE1D48E" w14:textId="551B765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54A43409" w14:textId="0BB435A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D1F0D" w14:textId="40C628D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4,227.00 </w:t>
            </w:r>
          </w:p>
        </w:tc>
      </w:tr>
      <w:tr w:rsidR="00C71CF3" w14:paraId="3EA563C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7364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9C4A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07C99DAD" w14:textId="2F46D88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675" w:type="pct"/>
            <w:tcBorders>
              <w:top w:val="nil"/>
              <w:left w:val="nil"/>
              <w:bottom w:val="single" w:sz="4" w:space="0" w:color="000000"/>
              <w:right w:val="single" w:sz="4" w:space="0" w:color="000000"/>
            </w:tcBorders>
            <w:shd w:val="clear" w:color="auto" w:fill="auto"/>
            <w:noWrap/>
            <w:vAlign w:val="bottom"/>
            <w:hideMark/>
          </w:tcPr>
          <w:p w14:paraId="5CB29E15" w14:textId="47E000D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77A39" w14:textId="2A3C37B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C8BA71" w14:textId="6C3E2A1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C71CF3" w14:paraId="5ED65FF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2BF1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A76E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60CF6A2E" w14:textId="6F28C62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10295BC1" w14:textId="3ED1928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1DB1A3F4" w14:textId="5AA9BD0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B7AE4" w14:textId="704120B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9,367.00 </w:t>
            </w:r>
          </w:p>
        </w:tc>
      </w:tr>
      <w:tr w:rsidR="00C71CF3" w14:paraId="5A5BD0F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C1FC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B229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2FFA5E16" w14:textId="45AF4E7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32F82F0F" w14:textId="7D929E6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22DB5" w14:textId="60154B0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08218" w14:textId="69C4EC4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C71CF3" w14:paraId="370C7EE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CBCD9"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582E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57CAFED4" w14:textId="01AB233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c>
          <w:tcPr>
            <w:tcW w:w="675" w:type="pct"/>
            <w:tcBorders>
              <w:top w:val="nil"/>
              <w:left w:val="nil"/>
              <w:bottom w:val="single" w:sz="4" w:space="0" w:color="000000"/>
              <w:right w:val="single" w:sz="4" w:space="0" w:color="000000"/>
            </w:tcBorders>
            <w:shd w:val="clear" w:color="auto" w:fill="auto"/>
            <w:noWrap/>
            <w:vAlign w:val="bottom"/>
            <w:hideMark/>
          </w:tcPr>
          <w:p w14:paraId="219EE5FB" w14:textId="589FCB0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9954A" w14:textId="7E108BD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12030" w14:textId="7256A04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r>
      <w:tr w:rsidR="00C71CF3" w14:paraId="3BB6181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DE10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E935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2E479407" w14:textId="75EF871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675" w:type="pct"/>
            <w:tcBorders>
              <w:top w:val="nil"/>
              <w:left w:val="nil"/>
              <w:bottom w:val="single" w:sz="4" w:space="0" w:color="000000"/>
              <w:right w:val="single" w:sz="4" w:space="0" w:color="000000"/>
            </w:tcBorders>
            <w:shd w:val="clear" w:color="auto" w:fill="auto"/>
            <w:noWrap/>
            <w:vAlign w:val="bottom"/>
            <w:hideMark/>
          </w:tcPr>
          <w:p w14:paraId="0B068A17" w14:textId="561B6C8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14EC5B04" w14:textId="6D7C025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C66F1" w14:textId="076B9C1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C71CF3" w14:paraId="6ED7596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83EAB"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9050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0EE3C940" w14:textId="7AD4496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3AC4396" w14:textId="090209C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9B932" w14:textId="554C877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3275A1" w14:textId="570EE43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2,500.00 </w:t>
            </w:r>
          </w:p>
        </w:tc>
      </w:tr>
      <w:tr w:rsidR="00C71CF3" w14:paraId="045B3BC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CF1C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4056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18F13843" w14:textId="350A1FC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3,437.00 </w:t>
            </w:r>
          </w:p>
        </w:tc>
        <w:tc>
          <w:tcPr>
            <w:tcW w:w="675" w:type="pct"/>
            <w:tcBorders>
              <w:top w:val="nil"/>
              <w:left w:val="nil"/>
              <w:bottom w:val="single" w:sz="4" w:space="0" w:color="000000"/>
              <w:right w:val="single" w:sz="4" w:space="0" w:color="000000"/>
            </w:tcBorders>
            <w:shd w:val="clear" w:color="auto" w:fill="auto"/>
            <w:noWrap/>
            <w:vAlign w:val="bottom"/>
            <w:hideMark/>
          </w:tcPr>
          <w:p w14:paraId="79081A02" w14:textId="70C88C5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6DABD5B" w14:textId="08BFF32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F24FF" w14:textId="4FF666D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63,437.00 </w:t>
            </w:r>
          </w:p>
        </w:tc>
      </w:tr>
      <w:tr w:rsidR="00C71CF3" w14:paraId="4CB6E48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125C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2E6A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6AB7B10B" w14:textId="5052F35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240FD00F" w14:textId="403FD39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D99DB" w14:textId="3725B5F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42832" w14:textId="2B41E43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C71CF3" w14:paraId="5543239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8D04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AFC1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27762FCA" w14:textId="51AADC7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6,688.00 </w:t>
            </w:r>
          </w:p>
        </w:tc>
        <w:tc>
          <w:tcPr>
            <w:tcW w:w="675" w:type="pct"/>
            <w:tcBorders>
              <w:top w:val="nil"/>
              <w:left w:val="nil"/>
              <w:bottom w:val="single" w:sz="4" w:space="0" w:color="000000"/>
              <w:right w:val="single" w:sz="4" w:space="0" w:color="000000"/>
            </w:tcBorders>
            <w:shd w:val="clear" w:color="auto" w:fill="auto"/>
            <w:noWrap/>
            <w:vAlign w:val="bottom"/>
            <w:hideMark/>
          </w:tcPr>
          <w:p w14:paraId="7C1410A7" w14:textId="3BF5507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8CFC052" w14:textId="6EFACC2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11C1C3" w14:textId="6B4EBAA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19,188.00 </w:t>
            </w:r>
          </w:p>
        </w:tc>
      </w:tr>
      <w:tr w:rsidR="00C71CF3" w14:paraId="491D731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A2CB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51DA1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5F28A95A" w14:textId="4F1269F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35F5CB59" w14:textId="294CF7A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6DB8B" w14:textId="5FFE071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11E8B" w14:textId="28BF899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C71CF3" w14:paraId="2A3D425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4325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C9BDAF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22B3740" w14:textId="0D1EF7F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7EF37B12" w14:textId="07BCDE4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5DC5663C" w14:textId="762B83C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00002" w14:textId="54CF2E4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C71CF3" w14:paraId="6F3C311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7CA8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116E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29285371" w14:textId="24685EC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71,049.00 </w:t>
            </w:r>
          </w:p>
        </w:tc>
        <w:tc>
          <w:tcPr>
            <w:tcW w:w="675" w:type="pct"/>
            <w:tcBorders>
              <w:top w:val="nil"/>
              <w:left w:val="nil"/>
              <w:bottom w:val="single" w:sz="4" w:space="0" w:color="000000"/>
              <w:right w:val="single" w:sz="4" w:space="0" w:color="000000"/>
            </w:tcBorders>
            <w:shd w:val="clear" w:color="auto" w:fill="auto"/>
            <w:noWrap/>
            <w:vAlign w:val="bottom"/>
            <w:hideMark/>
          </w:tcPr>
          <w:p w14:paraId="0B15E062" w14:textId="3101344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614DCA45" w14:textId="466D87C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559B87" w14:textId="702C35D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99,449.00 </w:t>
            </w:r>
          </w:p>
        </w:tc>
      </w:tr>
      <w:tr w:rsidR="00C71CF3" w14:paraId="478633F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3BE74"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E6FD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61B53CC8" w14:textId="2F9AE54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c>
          <w:tcPr>
            <w:tcW w:w="675" w:type="pct"/>
            <w:tcBorders>
              <w:top w:val="nil"/>
              <w:left w:val="nil"/>
              <w:bottom w:val="single" w:sz="4" w:space="0" w:color="000000"/>
              <w:right w:val="single" w:sz="4" w:space="0" w:color="000000"/>
            </w:tcBorders>
            <w:shd w:val="clear" w:color="auto" w:fill="auto"/>
            <w:noWrap/>
            <w:vAlign w:val="bottom"/>
            <w:hideMark/>
          </w:tcPr>
          <w:p w14:paraId="00E9AEE9" w14:textId="6740CE4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7C37D" w14:textId="7F7D53C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4357A6" w14:textId="74E0F28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r>
      <w:tr w:rsidR="00C71CF3" w14:paraId="7D743AC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5475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EAF4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2466BBAB" w14:textId="2354646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143A522F" w14:textId="11208F1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1C6F9E5B" w14:textId="7EB428C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AD544" w14:textId="1663F4B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4,389.00 </w:t>
            </w:r>
          </w:p>
        </w:tc>
      </w:tr>
      <w:tr w:rsidR="00C71CF3" w14:paraId="15DB81B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F395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860C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03B68559" w14:textId="1F91A82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0C2657E4" w14:textId="49A0363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66DEA" w14:textId="65D2E60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38AAB" w14:textId="6C9EB6B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C71CF3" w14:paraId="2BA6778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CEB4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BD94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66BBD06F" w14:textId="74ED8BB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4E382962" w14:textId="5026728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8867E" w14:textId="17058B3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C6D37" w14:textId="77EEB92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C71CF3" w14:paraId="1C55BE7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33CE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3FD6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49D1496" w14:textId="023203B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59,375.00 </w:t>
            </w:r>
          </w:p>
        </w:tc>
        <w:tc>
          <w:tcPr>
            <w:tcW w:w="675" w:type="pct"/>
            <w:tcBorders>
              <w:top w:val="nil"/>
              <w:left w:val="nil"/>
              <w:bottom w:val="single" w:sz="4" w:space="0" w:color="000000"/>
              <w:right w:val="single" w:sz="4" w:space="0" w:color="000000"/>
            </w:tcBorders>
            <w:shd w:val="clear" w:color="auto" w:fill="auto"/>
            <w:noWrap/>
            <w:vAlign w:val="bottom"/>
            <w:hideMark/>
          </w:tcPr>
          <w:p w14:paraId="392B92DD" w14:textId="6E79F00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57ADEFFE" w14:textId="745C8D3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CB698" w14:textId="013AF13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2,926.40 </w:t>
            </w:r>
          </w:p>
        </w:tc>
      </w:tr>
      <w:tr w:rsidR="00C71CF3" w14:paraId="27377D4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8752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3538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74182D45" w14:textId="47111DA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c>
          <w:tcPr>
            <w:tcW w:w="675" w:type="pct"/>
            <w:tcBorders>
              <w:top w:val="nil"/>
              <w:left w:val="nil"/>
              <w:bottom w:val="single" w:sz="4" w:space="0" w:color="000000"/>
              <w:right w:val="single" w:sz="4" w:space="0" w:color="000000"/>
            </w:tcBorders>
            <w:shd w:val="clear" w:color="auto" w:fill="auto"/>
            <w:noWrap/>
            <w:vAlign w:val="bottom"/>
            <w:hideMark/>
          </w:tcPr>
          <w:p w14:paraId="5E8D97FE" w14:textId="64F7002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CC2B6" w14:textId="4E45BA0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6BF58" w14:textId="71BCBAF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r>
      <w:tr w:rsidR="00C71CF3" w14:paraId="371D56A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E767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4AE3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0DBC6A25" w14:textId="1D6CB4C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c>
          <w:tcPr>
            <w:tcW w:w="675" w:type="pct"/>
            <w:tcBorders>
              <w:top w:val="nil"/>
              <w:left w:val="nil"/>
              <w:bottom w:val="single" w:sz="4" w:space="0" w:color="000000"/>
              <w:right w:val="single" w:sz="4" w:space="0" w:color="000000"/>
            </w:tcBorders>
            <w:shd w:val="clear" w:color="auto" w:fill="auto"/>
            <w:noWrap/>
            <w:vAlign w:val="bottom"/>
            <w:hideMark/>
          </w:tcPr>
          <w:p w14:paraId="1040D214" w14:textId="04C3644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80B6E" w14:textId="7D24806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B3D5A" w14:textId="01769B9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r>
      <w:tr w:rsidR="00C71CF3" w14:paraId="7AF5C5C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1030D"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EFC2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768BB2A3" w14:textId="7631E92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685114F1" w14:textId="230EEE2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D59F7" w14:textId="582E153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91083B" w14:textId="63C6F48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C71CF3" w14:paraId="013CB08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1575B"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7125D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4EC54C2C" w14:textId="4DA0548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675" w:type="pct"/>
            <w:tcBorders>
              <w:top w:val="nil"/>
              <w:left w:val="nil"/>
              <w:bottom w:val="single" w:sz="4" w:space="0" w:color="000000"/>
              <w:right w:val="single" w:sz="4" w:space="0" w:color="000000"/>
            </w:tcBorders>
            <w:shd w:val="clear" w:color="auto" w:fill="auto"/>
            <w:noWrap/>
            <w:vAlign w:val="bottom"/>
            <w:hideMark/>
          </w:tcPr>
          <w:p w14:paraId="02080E21" w14:textId="05D930C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2A8CF" w14:textId="0B71B73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2D61C" w14:textId="726742F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C71CF3" w14:paraId="4200298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CF6C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2F02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4CE4822F" w14:textId="64A61C5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c>
          <w:tcPr>
            <w:tcW w:w="675" w:type="pct"/>
            <w:tcBorders>
              <w:top w:val="nil"/>
              <w:left w:val="nil"/>
              <w:bottom w:val="single" w:sz="4" w:space="0" w:color="000000"/>
              <w:right w:val="single" w:sz="4" w:space="0" w:color="000000"/>
            </w:tcBorders>
            <w:shd w:val="clear" w:color="auto" w:fill="auto"/>
            <w:noWrap/>
            <w:vAlign w:val="bottom"/>
            <w:hideMark/>
          </w:tcPr>
          <w:p w14:paraId="75632BF3" w14:textId="52B0688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9F22C" w14:textId="6282087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EC8D93" w14:textId="6ECF2BF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r>
      <w:tr w:rsidR="00C71CF3" w14:paraId="298942C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5F3D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74F3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E98182D" w14:textId="3E2468E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675" w:type="pct"/>
            <w:tcBorders>
              <w:top w:val="nil"/>
              <w:left w:val="nil"/>
              <w:bottom w:val="single" w:sz="4" w:space="0" w:color="000000"/>
              <w:right w:val="single" w:sz="4" w:space="0" w:color="000000"/>
            </w:tcBorders>
            <w:shd w:val="clear" w:color="auto" w:fill="auto"/>
            <w:noWrap/>
            <w:vAlign w:val="bottom"/>
            <w:hideMark/>
          </w:tcPr>
          <w:p w14:paraId="0BE44C98" w14:textId="60E9B31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505B1951" w14:textId="7ED841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717CF" w14:textId="1D19CE4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C71CF3" w14:paraId="0847EE1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4B42D"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0E5E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2B51D585" w14:textId="4BFFF82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c>
          <w:tcPr>
            <w:tcW w:w="675" w:type="pct"/>
            <w:tcBorders>
              <w:top w:val="nil"/>
              <w:left w:val="nil"/>
              <w:bottom w:val="single" w:sz="4" w:space="0" w:color="000000"/>
              <w:right w:val="single" w:sz="4" w:space="0" w:color="000000"/>
            </w:tcBorders>
            <w:shd w:val="clear" w:color="auto" w:fill="auto"/>
            <w:noWrap/>
            <w:vAlign w:val="bottom"/>
            <w:hideMark/>
          </w:tcPr>
          <w:p w14:paraId="7D792508" w14:textId="2A44306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E9C51" w14:textId="6B37D9F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0FA55F" w14:textId="087D397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r>
      <w:tr w:rsidR="00C71CF3" w14:paraId="097AEAB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624F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45F6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350C1C07" w14:textId="11E55B6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c>
          <w:tcPr>
            <w:tcW w:w="675" w:type="pct"/>
            <w:tcBorders>
              <w:top w:val="nil"/>
              <w:left w:val="nil"/>
              <w:bottom w:val="single" w:sz="4" w:space="0" w:color="000000"/>
              <w:right w:val="single" w:sz="4" w:space="0" w:color="000000"/>
            </w:tcBorders>
            <w:shd w:val="clear" w:color="auto" w:fill="auto"/>
            <w:noWrap/>
            <w:vAlign w:val="bottom"/>
            <w:hideMark/>
          </w:tcPr>
          <w:p w14:paraId="2C9C01D3" w14:textId="007D00C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EC7DA" w14:textId="0EA1008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5EBFD" w14:textId="13D6D6D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r>
      <w:tr w:rsidR="00C71CF3" w14:paraId="6EF604A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AD22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D2F6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3A0091AE" w14:textId="20FC657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57,805.50 </w:t>
            </w:r>
          </w:p>
        </w:tc>
        <w:tc>
          <w:tcPr>
            <w:tcW w:w="675" w:type="pct"/>
            <w:tcBorders>
              <w:top w:val="nil"/>
              <w:left w:val="nil"/>
              <w:bottom w:val="single" w:sz="4" w:space="0" w:color="000000"/>
              <w:right w:val="single" w:sz="4" w:space="0" w:color="000000"/>
            </w:tcBorders>
            <w:shd w:val="clear" w:color="auto" w:fill="auto"/>
            <w:noWrap/>
            <w:vAlign w:val="bottom"/>
            <w:hideMark/>
          </w:tcPr>
          <w:p w14:paraId="42E1A570" w14:textId="488078C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6594A2BC" w14:textId="502D327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3F977" w14:textId="3F2B993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93,965.50 </w:t>
            </w:r>
          </w:p>
        </w:tc>
      </w:tr>
      <w:tr w:rsidR="00C71CF3" w14:paraId="3A347E7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E2E6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6D8E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7A1B9AEF" w14:textId="7BB4B08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675" w:type="pct"/>
            <w:tcBorders>
              <w:top w:val="nil"/>
              <w:left w:val="nil"/>
              <w:bottom w:val="single" w:sz="4" w:space="0" w:color="000000"/>
              <w:right w:val="single" w:sz="4" w:space="0" w:color="000000"/>
            </w:tcBorders>
            <w:shd w:val="clear" w:color="auto" w:fill="auto"/>
            <w:noWrap/>
            <w:vAlign w:val="bottom"/>
            <w:hideMark/>
          </w:tcPr>
          <w:p w14:paraId="1013C9A0" w14:textId="3C8ED25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AA9E8" w14:textId="1050297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51E9F" w14:textId="1657445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C71CF3" w14:paraId="5FF94F2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4B11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6A7DA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4A62146D" w14:textId="79E9D9C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2FB6875F" w14:textId="5124A64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415F7" w14:textId="45513CF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B5F06" w14:textId="439F456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C71CF3" w14:paraId="7E8FF50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E9389"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EDF1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01D133A0" w14:textId="6A43EC5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51B6326D" w14:textId="37B6913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96D5E" w14:textId="5D21163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A5A3F6" w14:textId="70F411D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C71CF3" w14:paraId="2F893AF1"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B7CD27"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6D46599C" w14:textId="3CA737C7"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47,21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3EE8AD08" w14:textId="157AB538"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229,487.20 </w:t>
            </w:r>
          </w:p>
        </w:tc>
        <w:tc>
          <w:tcPr>
            <w:tcW w:w="624" w:type="pct"/>
            <w:tcBorders>
              <w:top w:val="nil"/>
              <w:left w:val="nil"/>
              <w:bottom w:val="single" w:sz="4" w:space="0" w:color="000000"/>
              <w:right w:val="single" w:sz="4" w:space="0" w:color="000000"/>
            </w:tcBorders>
            <w:shd w:val="clear" w:color="D8D8D8" w:fill="D8D8D8"/>
            <w:noWrap/>
            <w:vAlign w:val="bottom"/>
            <w:hideMark/>
          </w:tcPr>
          <w:p w14:paraId="7F42F361" w14:textId="6860DDF6"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67FCA85" w14:textId="73AACA58"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976,703.95 </w:t>
            </w:r>
          </w:p>
        </w:tc>
      </w:tr>
      <w:tr w:rsidR="00C71CF3" w14:paraId="3B6BA89F"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A6F53C"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261AD5CA" w14:textId="6477691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6E887BCC" w14:textId="2185603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05024403" w14:textId="51C6357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2F7E727" w14:textId="5BFECA8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C71CF3" w14:paraId="34B55FA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0B35B"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35D6A7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11CB6C12" w14:textId="010D30A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43FDB186" w14:textId="3C24B18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04A5A" w14:textId="197FA8E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15562" w14:textId="421B31F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C71CF3" w14:paraId="415982C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35559"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DFC5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45167A9C" w14:textId="614B2A4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6A86D2" w14:textId="33AE778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2D917" w14:textId="3E83721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F270A" w14:textId="2E24D39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C71CF3" w14:paraId="3540D91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9CA9B"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E616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1C4B254D" w14:textId="7EB1CBD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09E2CB00" w14:textId="02A0920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8,500.00 </w:t>
            </w:r>
          </w:p>
        </w:tc>
        <w:tc>
          <w:tcPr>
            <w:tcW w:w="624" w:type="pct"/>
            <w:tcBorders>
              <w:top w:val="nil"/>
              <w:left w:val="nil"/>
              <w:bottom w:val="single" w:sz="4" w:space="0" w:color="000000"/>
              <w:right w:val="single" w:sz="4" w:space="0" w:color="000000"/>
            </w:tcBorders>
            <w:shd w:val="clear" w:color="auto" w:fill="auto"/>
            <w:noWrap/>
            <w:vAlign w:val="bottom"/>
            <w:hideMark/>
          </w:tcPr>
          <w:p w14:paraId="5C92722D" w14:textId="2D9F34F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30482" w14:textId="715EDFF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4,477.00 </w:t>
            </w:r>
          </w:p>
        </w:tc>
      </w:tr>
      <w:tr w:rsidR="00C71CF3" w14:paraId="706D34E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5874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25CB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329AE637" w14:textId="520DE67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7EA5BE" w14:textId="1D89BE8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4A97218" w14:textId="1B73E98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AD72A" w14:textId="68695B4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C71CF3" w14:paraId="5DBB2DD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4840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9B3D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779635BE" w14:textId="2B357E8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5898C204" w14:textId="5081187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7758075D" w14:textId="72824E7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F7AEB" w14:textId="612FC94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C71CF3" w14:paraId="61F4E11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B3C5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7CE1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319B4B5C" w14:textId="142B5BE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2DA6E8EE" w14:textId="4E168EC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30.00 </w:t>
            </w:r>
          </w:p>
        </w:tc>
        <w:tc>
          <w:tcPr>
            <w:tcW w:w="624" w:type="pct"/>
            <w:tcBorders>
              <w:top w:val="nil"/>
              <w:left w:val="nil"/>
              <w:bottom w:val="single" w:sz="4" w:space="0" w:color="000000"/>
              <w:right w:val="single" w:sz="4" w:space="0" w:color="000000"/>
            </w:tcBorders>
            <w:shd w:val="clear" w:color="auto" w:fill="auto"/>
            <w:noWrap/>
            <w:vAlign w:val="bottom"/>
            <w:hideMark/>
          </w:tcPr>
          <w:p w14:paraId="7742CA80" w14:textId="29C2C26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F7ABF" w14:textId="5986118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0,292.00 </w:t>
            </w:r>
          </w:p>
        </w:tc>
      </w:tr>
      <w:tr w:rsidR="00C71CF3" w14:paraId="60E3669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C9BF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8B77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7A93FEF0" w14:textId="000C34D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1AA836CC" w14:textId="36950CD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B0275" w14:textId="019940E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AA0DE2" w14:textId="44E6D92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C71CF3" w14:paraId="177F98C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3F11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A4122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065A7C54" w14:textId="7B962ED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606187" w14:textId="479F1D4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A6F08" w14:textId="0DB9FA7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D24A77" w14:textId="5B114D6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C71CF3" w14:paraId="46C6852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543E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A58B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328B65D6" w14:textId="3B08A61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28CEA37A" w14:textId="26B8481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1A6245E8" w14:textId="6689DA8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208CCE" w14:textId="725B335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C71CF3" w14:paraId="49EEEF8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F7D4A"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6625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58177101" w14:textId="364FC65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1657258F" w14:textId="1144A97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7,750.00 </w:t>
            </w:r>
          </w:p>
        </w:tc>
        <w:tc>
          <w:tcPr>
            <w:tcW w:w="624" w:type="pct"/>
            <w:tcBorders>
              <w:top w:val="nil"/>
              <w:left w:val="nil"/>
              <w:bottom w:val="single" w:sz="4" w:space="0" w:color="000000"/>
              <w:right w:val="single" w:sz="4" w:space="0" w:color="000000"/>
            </w:tcBorders>
            <w:shd w:val="clear" w:color="auto" w:fill="auto"/>
            <w:noWrap/>
            <w:vAlign w:val="bottom"/>
            <w:hideMark/>
          </w:tcPr>
          <w:p w14:paraId="28488B89" w14:textId="687402D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DBD2C" w14:textId="627C587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180.00 </w:t>
            </w:r>
          </w:p>
        </w:tc>
      </w:tr>
      <w:tr w:rsidR="00C71CF3" w14:paraId="4ED3FB2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76D1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065B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25DBFCF9" w14:textId="3C53C38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8492DC" w14:textId="15B402B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1002B075" w14:textId="1226E84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82443" w14:textId="366668F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C71CF3" w14:paraId="6A5CC01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7C93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EEA9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340B8C9C" w14:textId="0B2AE56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3A1E1503" w14:textId="371196C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8F3D9" w14:textId="1B3B5FD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FAAEA" w14:textId="272D0E3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C71CF3" w14:paraId="29A219B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2914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BC62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437DA7F4" w14:textId="5439912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A107B1" w14:textId="43017CD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0F927" w14:textId="341B36F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31D90" w14:textId="02135C9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C71CF3" w14:paraId="3D38E22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0893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D151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28FEF4D7" w14:textId="5BE5C5E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039BA5" w14:textId="09401EE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1D76E3FB" w14:textId="4BA6E8A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4E242" w14:textId="52C27F1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C71CF3" w14:paraId="3D3B581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8ECD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241C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5391608E" w14:textId="3EB9698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320074" w14:textId="56FDAC2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825F4" w14:textId="3912D25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4C3E1" w14:textId="46C0B67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C71CF3" w14:paraId="319CD27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F63E4"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97ED2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3E70F9E2" w14:textId="18F37B9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0F2F265A" w14:textId="5DD88C5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EF69B" w14:textId="6F2D62E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75CB7" w14:textId="533E0CF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C71CF3" w14:paraId="5B19C40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2EDFA"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08C5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12052E31" w14:textId="2A403FD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6BC9CAF1" w14:textId="546A0CC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B61C8" w14:textId="7F31A5C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31498" w14:textId="09FEDD9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C71CF3" w14:paraId="713EB58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19B2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A0ED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2989437A" w14:textId="626226C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11EE5738" w14:textId="6A7DBB1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7F94C626" w14:textId="7D6E355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29299" w14:textId="0E141F6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C71CF3" w14:paraId="087629F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79E0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05D77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0128E707" w14:textId="57F8188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136.00 </w:t>
            </w:r>
          </w:p>
        </w:tc>
        <w:tc>
          <w:tcPr>
            <w:tcW w:w="675" w:type="pct"/>
            <w:tcBorders>
              <w:top w:val="nil"/>
              <w:left w:val="nil"/>
              <w:bottom w:val="single" w:sz="4" w:space="0" w:color="000000"/>
              <w:right w:val="single" w:sz="4" w:space="0" w:color="000000"/>
            </w:tcBorders>
            <w:shd w:val="clear" w:color="auto" w:fill="auto"/>
            <w:noWrap/>
            <w:vAlign w:val="bottom"/>
            <w:hideMark/>
          </w:tcPr>
          <w:p w14:paraId="19339A63" w14:textId="5D8EEB3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6BB68D33" w14:textId="0EFFCF6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53BC93" w14:textId="6472C43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9,791.00 </w:t>
            </w:r>
          </w:p>
        </w:tc>
      </w:tr>
      <w:tr w:rsidR="00C71CF3" w14:paraId="182CB6C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3FAE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CA55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4D0C4E3" w14:textId="14DB955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081E2C15" w14:textId="4CE40F5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DDF99" w14:textId="40D93D4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7AC60" w14:textId="2125D1A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C71CF3" w14:paraId="2D843D6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C598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2EE6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3C70A9E7" w14:textId="3EE38F9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4932DD82" w14:textId="00C12AF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88EDB" w14:textId="362F9FD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D3E1A" w14:textId="7D784B5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C71CF3" w14:paraId="7340565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500C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B69A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3CC1B8BC" w14:textId="075C7A4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D8E88C" w14:textId="4010874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125E446A" w14:textId="44920B9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34C3B" w14:textId="5813541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C71CF3" w14:paraId="4876D42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D187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FF3A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5A94365F" w14:textId="2ED52C7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02F6C48A" w14:textId="3BDBA6F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24" w:type="pct"/>
            <w:tcBorders>
              <w:top w:val="nil"/>
              <w:left w:val="nil"/>
              <w:bottom w:val="single" w:sz="4" w:space="0" w:color="000000"/>
              <w:right w:val="single" w:sz="4" w:space="0" w:color="000000"/>
            </w:tcBorders>
            <w:shd w:val="clear" w:color="auto" w:fill="auto"/>
            <w:noWrap/>
            <w:vAlign w:val="bottom"/>
            <w:hideMark/>
          </w:tcPr>
          <w:p w14:paraId="4FDE966F" w14:textId="3CD81AF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DF1ED" w14:textId="6815EE6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C71CF3" w14:paraId="045ECABB"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B5F22D"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0C18748E" w14:textId="4F7D8B61"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20,887.74 </w:t>
            </w:r>
          </w:p>
        </w:tc>
        <w:tc>
          <w:tcPr>
            <w:tcW w:w="675" w:type="pct"/>
            <w:tcBorders>
              <w:top w:val="nil"/>
              <w:left w:val="nil"/>
              <w:bottom w:val="single" w:sz="4" w:space="0" w:color="000000"/>
              <w:right w:val="single" w:sz="4" w:space="0" w:color="000000"/>
            </w:tcBorders>
            <w:shd w:val="clear" w:color="D8D8D8" w:fill="D8D8D8"/>
            <w:noWrap/>
            <w:vAlign w:val="bottom"/>
            <w:hideMark/>
          </w:tcPr>
          <w:p w14:paraId="213C14A6" w14:textId="09478B25"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763,533.31 </w:t>
            </w:r>
          </w:p>
        </w:tc>
        <w:tc>
          <w:tcPr>
            <w:tcW w:w="624" w:type="pct"/>
            <w:tcBorders>
              <w:top w:val="nil"/>
              <w:left w:val="nil"/>
              <w:bottom w:val="single" w:sz="4" w:space="0" w:color="000000"/>
              <w:right w:val="single" w:sz="4" w:space="0" w:color="000000"/>
            </w:tcBorders>
            <w:shd w:val="clear" w:color="D8D8D8" w:fill="D8D8D8"/>
            <w:noWrap/>
            <w:vAlign w:val="bottom"/>
            <w:hideMark/>
          </w:tcPr>
          <w:p w14:paraId="18F0EC77" w14:textId="279AB4AF"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DAC41A2" w14:textId="58F18D48"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284,421.05 </w:t>
            </w:r>
          </w:p>
        </w:tc>
      </w:tr>
      <w:tr w:rsidR="00C71CF3" w14:paraId="1CA93C64"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942A8C"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263102B2" w14:textId="2005BF2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41253B" w14:textId="5ABB1B6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7B3E159B" w14:textId="16896F4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7CFDEF6" w14:textId="61D899A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C71CF3" w14:paraId="2246517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E849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0B06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606B3CD2" w14:textId="7CF4FB5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093E5A" w14:textId="011F5C8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9B20D" w14:textId="27B3C88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06EC5" w14:textId="20928AA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71CF3" w14:paraId="2FD17A0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EEF4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F775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0A318BE3" w14:textId="77C93AF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29D04A0D" w14:textId="1DB90EA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58C3F" w14:textId="52E69FE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21737" w14:textId="6A54F9A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C71CF3" w14:paraId="1482FF8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2A7A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5532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0CF30710" w14:textId="3BB2505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62629DC5" w14:textId="2E16BD9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C4B67CD" w14:textId="05D3B28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A307C" w14:textId="5E15EE5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C71CF3" w14:paraId="0CDAA7E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2C3D4"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F5C4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6034F055" w14:textId="713D943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69F4C39B" w14:textId="0EB17F2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6E0107D8" w14:textId="7F13B16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96D0F2" w14:textId="17E4F82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C71CF3" w14:paraId="4E384D3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860E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5932F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2F03F88E" w14:textId="4859750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675" w:type="pct"/>
            <w:tcBorders>
              <w:top w:val="nil"/>
              <w:left w:val="nil"/>
              <w:bottom w:val="single" w:sz="4" w:space="0" w:color="000000"/>
              <w:right w:val="single" w:sz="4" w:space="0" w:color="000000"/>
            </w:tcBorders>
            <w:shd w:val="clear" w:color="auto" w:fill="auto"/>
            <w:noWrap/>
            <w:vAlign w:val="bottom"/>
            <w:hideMark/>
          </w:tcPr>
          <w:p w14:paraId="4663317C" w14:textId="1405D37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666E29FA" w14:textId="789404A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D440C" w14:textId="343BACE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C71CF3" w14:paraId="334D74E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7DE92"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276D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6535A384" w14:textId="51ACD11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55CEEC7F" w14:textId="7464CF8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3B367" w14:textId="11F7B2D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66C81" w14:textId="3F9A226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C71CF3" w14:paraId="7FEC682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A3B8D"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B593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6339F695" w14:textId="64C187E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B5921D" w14:textId="0AA45DD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33029" w14:textId="189717D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B75A1" w14:textId="1B014C8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71CF3" w14:paraId="7184D0C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4384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081F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6016D013" w14:textId="78F93AE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393F98" w14:textId="45706A1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3D498A21" w14:textId="23DB97D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4DAA5" w14:textId="0CC2CB4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C71CF3" w14:paraId="7143AD6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AE852"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F4CE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10F64630" w14:textId="1D51ECD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52EF541C" w14:textId="33C937F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AAA9C" w14:textId="37AAC3C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006D9" w14:textId="103C4FD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C71CF3" w14:paraId="3752A7B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09BA4"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FBE3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75712370" w14:textId="3D1354E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696944" w14:textId="4E3E470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36F806A2" w14:textId="450C194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33FC7" w14:textId="38F1C6A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C71CF3" w14:paraId="16E41F8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8B29A"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8B4B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356959D9" w14:textId="3A3D8F6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25A8A86F" w14:textId="193D95E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24" w:type="pct"/>
            <w:tcBorders>
              <w:top w:val="nil"/>
              <w:left w:val="nil"/>
              <w:bottom w:val="single" w:sz="4" w:space="0" w:color="000000"/>
              <w:right w:val="single" w:sz="4" w:space="0" w:color="000000"/>
            </w:tcBorders>
            <w:shd w:val="clear" w:color="auto" w:fill="auto"/>
            <w:noWrap/>
            <w:vAlign w:val="bottom"/>
            <w:hideMark/>
          </w:tcPr>
          <w:p w14:paraId="5252728E" w14:textId="1A9B36C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18F52" w14:textId="41B1653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C71CF3" w14:paraId="1EB769B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B00C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D79674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357BBCE0" w14:textId="647691E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09AC1F" w14:textId="0A760B3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1D1DCA" w14:textId="3E7E8F9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CCA3D" w14:textId="32D550B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71CF3" w14:paraId="003857A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060E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3928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6DC93FD9" w14:textId="7D193AA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A35CF2" w14:textId="193536D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18629" w14:textId="0264AB1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488FE" w14:textId="2B17B3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71CF3" w14:paraId="6661165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7C1A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C82D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13D4B7FC" w14:textId="116D665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A2FE16" w14:textId="2715353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1FA6D08" w14:textId="7782C9D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599FC" w14:textId="73063F1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C71CF3" w14:paraId="220F3B4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3C20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6807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1F8C63B4" w14:textId="02FD3FD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67D9A284" w14:textId="47335DC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C8FA6" w14:textId="5AF14C7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FAA25" w14:textId="307C499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C71CF3" w14:paraId="4AF348F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2444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2FD3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0818E626" w14:textId="206F993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c>
          <w:tcPr>
            <w:tcW w:w="675" w:type="pct"/>
            <w:tcBorders>
              <w:top w:val="nil"/>
              <w:left w:val="nil"/>
              <w:bottom w:val="single" w:sz="4" w:space="0" w:color="000000"/>
              <w:right w:val="single" w:sz="4" w:space="0" w:color="000000"/>
            </w:tcBorders>
            <w:shd w:val="clear" w:color="auto" w:fill="auto"/>
            <w:noWrap/>
            <w:vAlign w:val="bottom"/>
            <w:hideMark/>
          </w:tcPr>
          <w:p w14:paraId="3E41F814" w14:textId="4955406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6DA8E" w14:textId="46FE6DD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B3168" w14:textId="3F53AE7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r>
      <w:tr w:rsidR="00C71CF3" w14:paraId="44755A8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3BC1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3C8A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5F86544F" w14:textId="22971D7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5D5522" w14:textId="6FD5E88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7CB8B" w14:textId="2703F71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689DAA" w14:textId="0D43AE5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71CF3" w14:paraId="35337D0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DAEE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CAA11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7E91CCE8" w14:textId="368D189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3A6EE847" w14:textId="6B581E1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1B958" w14:textId="20C879D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03EBC" w14:textId="668A361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C71CF3" w14:paraId="118B06E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F468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0DD7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304C0754" w14:textId="6125A53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6FC1DBBB" w14:textId="140B69E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7B179A4D" w14:textId="463859E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78876" w14:textId="326EDC0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C71CF3" w14:paraId="3A87024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3FB2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69B9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6B5D1327" w14:textId="216A36D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6CB4AAB0" w14:textId="2028024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6A0514F3" w14:textId="547B901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01A796" w14:textId="2FD7500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C71CF3" w14:paraId="06B1B26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E4C8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9E95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61F9D82B" w14:textId="0F7521F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48E6C57C" w14:textId="1D0592F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2F40C" w14:textId="60135D1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94D92" w14:textId="098F54E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C71CF3" w14:paraId="594CDB6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512F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69FB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58AA42F0" w14:textId="6B01A18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16D6DD03" w14:textId="3DD8AAF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BE97E2D" w14:textId="32011F4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A6621" w14:textId="6C5768F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C71CF3" w14:paraId="780155E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9C8F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EFC80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DD9B126" w14:textId="33EBACD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036DDB45" w14:textId="50FA7AE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19F17" w14:textId="60A963E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C0F19A" w14:textId="6407693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C71CF3" w14:paraId="0B1F769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A025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7D7A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1F284582" w14:textId="19A4A6D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66FF5607" w14:textId="3CE3CB2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6C944785" w14:textId="5374B0B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8B89F" w14:textId="3DA3AA0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C71CF3" w14:paraId="3EC7FA4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6507B"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A6AA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707A7F0D" w14:textId="481B534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266915A1" w14:textId="63F0B00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7,815.88 </w:t>
            </w:r>
          </w:p>
        </w:tc>
        <w:tc>
          <w:tcPr>
            <w:tcW w:w="624" w:type="pct"/>
            <w:tcBorders>
              <w:top w:val="nil"/>
              <w:left w:val="nil"/>
              <w:bottom w:val="single" w:sz="4" w:space="0" w:color="000000"/>
              <w:right w:val="single" w:sz="4" w:space="0" w:color="000000"/>
            </w:tcBorders>
            <w:shd w:val="clear" w:color="auto" w:fill="auto"/>
            <w:noWrap/>
            <w:vAlign w:val="bottom"/>
            <w:hideMark/>
          </w:tcPr>
          <w:p w14:paraId="286F775D" w14:textId="4E48C23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2F543" w14:textId="0418C3B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6,135.88 </w:t>
            </w:r>
          </w:p>
        </w:tc>
      </w:tr>
      <w:tr w:rsidR="00C71CF3" w14:paraId="5453A89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A82EA"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D192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A1AFEAD" w14:textId="0C4EECC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28A92950" w14:textId="1D4E136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7CA29C34" w14:textId="5D39F06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F754C" w14:textId="0D78DE4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C71CF3" w14:paraId="26A5849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6B93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C341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25750A4" w14:textId="6836E8F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6ABD67D6" w14:textId="65F01BF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7F4568CA" w14:textId="0EB5C34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1FB61" w14:textId="43F0731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C71CF3" w14:paraId="02DA28C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C723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68E4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765C517D" w14:textId="414A40C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4EAF2E9B" w14:textId="31514E5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319BD670" w14:textId="5342987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E5044" w14:textId="339C662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C71CF3" w14:paraId="464574C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B3F9A"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39A3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2060F5D6" w14:textId="1C8CC8B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42C3DBA6" w14:textId="211C832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CE3F07" w14:textId="457FDB8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4D392" w14:textId="39932E3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C71CF3" w14:paraId="6C1A4B6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D25E4"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39FD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4FD84A22" w14:textId="073A4DF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37A0CF52" w14:textId="75F8866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E55E1" w14:textId="3CAC7DD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17175" w14:textId="69F7333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C71CF3" w14:paraId="73F0CC6F"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CA92B8"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416B6599" w14:textId="03112380"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2,93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02586BB" w14:textId="25295A67"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AAEA034" w14:textId="3532F67B"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44D6CA" w14:textId="4CA3F231"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80,242.00 </w:t>
            </w:r>
          </w:p>
        </w:tc>
      </w:tr>
      <w:tr w:rsidR="00C71CF3" w14:paraId="6B19CF27"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DFC258"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5E2FAC44" w14:textId="317A9F6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F0A81C" w14:textId="13DF8BE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E1A3B" w14:textId="3AE0C2B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6F11E08" w14:textId="45882B0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C71CF3" w14:paraId="1DCA708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CF87D"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5ADD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1C2B40E4" w14:textId="7CC3575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652340" w14:textId="74E291B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61F79" w14:textId="180609F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23AE7" w14:textId="3038B8F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C71CF3" w14:paraId="4BFD68E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AF4BA"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B8B0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7231E80E" w14:textId="7EFA037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A050BA" w14:textId="7E712E2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5E249" w14:textId="6085302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6E7F4" w14:textId="64EFCCE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C71CF3" w14:paraId="2475189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D9FD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A9B2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4B7E2385" w14:textId="3619526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2579B0" w14:textId="3E8B80B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A1CA5" w14:textId="53C80F0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E9B943" w14:textId="736C471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71CF3" w14:paraId="16D308C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CCC6B"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AF8D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6AA27E0" w14:textId="795C7AF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C8A44D" w14:textId="0CF663A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3F557" w14:textId="1EDD10A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7DC81" w14:textId="2192AF1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C71CF3" w14:paraId="78DC798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53BF9"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A8C5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134680A8" w14:textId="2587C9A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C27677" w14:textId="05ACE09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76701" w14:textId="360F269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77EE8" w14:textId="49F670D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C71CF3" w14:paraId="2F85C55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FE5F2"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558F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09820233" w14:textId="79DD44D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9B20B0" w14:textId="08C3A11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1E8AF" w14:textId="15D856A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87F3B" w14:textId="525DA9F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C71CF3" w14:paraId="7DCF7F8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14CD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D959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7F00B89D" w14:textId="71B2B1C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B75B7D" w14:textId="133FE8A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24" w:type="pct"/>
            <w:tcBorders>
              <w:top w:val="nil"/>
              <w:left w:val="nil"/>
              <w:bottom w:val="single" w:sz="4" w:space="0" w:color="000000"/>
              <w:right w:val="single" w:sz="4" w:space="0" w:color="000000"/>
            </w:tcBorders>
            <w:shd w:val="clear" w:color="auto" w:fill="auto"/>
            <w:noWrap/>
            <w:vAlign w:val="bottom"/>
            <w:hideMark/>
          </w:tcPr>
          <w:p w14:paraId="6A3DBF5F" w14:textId="0F42A3C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E38E1B" w14:textId="3A006FE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C71CF3" w14:paraId="6C1931D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CDA4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DB2A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412C6021" w14:textId="37BCE22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709E30" w14:textId="266567E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18D3A" w14:textId="4CD7767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43B23B" w14:textId="59C701A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C71CF3" w14:paraId="07B8FCA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9C59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F276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24D653B6" w14:textId="3FFDE72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562BAF" w14:textId="6B3D11E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6A5BF" w14:textId="1B7894A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1940A" w14:textId="2D9AFEB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C71CF3" w14:paraId="3B2C7CE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1754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CD9C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6DFB1E26" w14:textId="536432C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55C091DD" w14:textId="3616F29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8A114" w14:textId="7CAE6EE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85547" w14:textId="7EF3C31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C71CF3" w14:paraId="189993F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08A5A"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86FC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6234A092" w14:textId="3AA0493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00F03C" w14:textId="5340F8D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CF68D" w14:textId="2C4D50C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B675F" w14:textId="2E70EF7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C71CF3" w14:paraId="0BA214B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D0B4B"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7236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4556C4A5" w14:textId="101711C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C2C2B0" w14:textId="7C32992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39E1F" w14:textId="40B745B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5F056" w14:textId="30E1D68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C71CF3" w14:paraId="49466F7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01ABE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C038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46900046" w14:textId="5035118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675A0B" w14:textId="0DAB9DB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61EF5" w14:textId="192191B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E5102" w14:textId="31E9DB2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C71CF3" w14:paraId="5240725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E71A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C176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1EAB63B3" w14:textId="372EC5F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1C9F39" w14:textId="38DE555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51556" w14:textId="2760521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E076F6" w14:textId="56E7724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C71CF3" w14:paraId="47518C6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0401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67D5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5F12DF59" w14:textId="7763D6E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720F3F62" w14:textId="44BCBCB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4DFF7B93" w14:textId="5718C93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34A2AC" w14:textId="5F6FE0E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C71CF3" w14:paraId="76A09DA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354A9"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38EB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3395F817" w14:textId="61E6972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5B5164" w14:textId="0D08A91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E244D" w14:textId="2AF337B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34F93" w14:textId="6C69BF3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C71CF3" w14:paraId="219294C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E0FE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4D5C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51CA0A5C" w14:textId="51E381F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FC47CF" w14:textId="7B5B32D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BA89D" w14:textId="1B37ACC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075C3" w14:textId="42E57BC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C71CF3" w14:paraId="74C085B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369F2"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42AD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134CC10B" w14:textId="6383648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96805E" w14:textId="4CB0A33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7408E" w14:textId="2504F42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48073" w14:textId="1F0550C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C71CF3" w14:paraId="60B9877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73B7D"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1FB4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10E0EC72" w14:textId="5B3A9B5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1FDB803F" w14:textId="4F39143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3B885" w14:textId="00576C7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5A92AB" w14:textId="0292D41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C71CF3" w14:paraId="31C489D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F5FF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137E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0FA9B8F0" w14:textId="65D883A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288EE0" w14:textId="5F1A9C8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17FE105A" w14:textId="0E2CC81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6129B" w14:textId="0114EEF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C71CF3" w14:paraId="4F46D25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8EC8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6AE5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0E1B1B65" w14:textId="2054B80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F6B8B9" w14:textId="08D8996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9728A" w14:textId="40D6CF6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BF019" w14:textId="7A2DBBB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C71CF3" w14:paraId="618B593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1072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D884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67E16BA6" w14:textId="4B4EC5A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EB9C11" w14:textId="457E97A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F0D11" w14:textId="7ECB16C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53DA9" w14:textId="351E851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C71CF3" w14:paraId="5025957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B084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A199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00A552E3" w14:textId="1244C9C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698071" w14:textId="68AD8C9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14ED0" w14:textId="6EBC36B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945BF" w14:textId="6860056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C71CF3" w14:paraId="64DBBCA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3D15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2F20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4F6B3D26" w14:textId="4CDB864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15AF66" w14:textId="5A8DECD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6B8AB" w14:textId="7FD5B0E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173F15" w14:textId="5245C76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C71CF3" w14:paraId="5CF0AB1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0489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4D124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EC4318C" w14:textId="3D8BB1F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ADA153" w14:textId="10C6FA7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2C258" w14:textId="2A83855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697F7" w14:textId="566D277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71CF3" w14:paraId="269EC93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021F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4CD3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5DC081F4" w14:textId="7E20AC1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464D79" w14:textId="7E3332D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70102" w14:textId="0DD6FE8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E92B4" w14:textId="4CB9633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C71CF3" w14:paraId="52670DA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A74A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795E6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5F26FF9D" w14:textId="66AF7B1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290957" w14:textId="677819C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8509C" w14:textId="7DAB714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1929D8" w14:textId="69702B6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C71CF3" w14:paraId="7524C8F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36C6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26FC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2BE60BC4" w14:textId="15E53CC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5E3113" w14:textId="26917C3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D7BB2" w14:textId="2C69EBB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F34AE" w14:textId="27DAE7C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71CF3" w14:paraId="5427E89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E3F5D"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19D0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68C262B2" w14:textId="3F6859A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512D3F" w14:textId="0B56378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1708D" w14:textId="0D9FE0C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7A093" w14:textId="489643F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71CF3" w14:paraId="0C04E17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2C3B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C368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6CF49F19" w14:textId="3D337E2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887BE9" w14:textId="227C56C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6A756" w14:textId="66A130E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E544D" w14:textId="6A3BB3D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C71CF3" w14:paraId="25ABF70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9933A"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A1F67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1F79A16E" w14:textId="38D79BC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1832BD26" w14:textId="2BE5F8F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F1984" w14:textId="05C875A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2DE6E" w14:textId="406E966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C71CF3" w14:paraId="7B54DD2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FC16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C20D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422441A1" w14:textId="7221705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03F68473" w14:textId="434042A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3E3C8" w14:textId="610CFB4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62560" w14:textId="174BF24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C71CF3" w14:paraId="20E9DA0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4A54B"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5E16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5015C866" w14:textId="044C931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6EB5CB8E" w14:textId="6C25CC8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F07B0" w14:textId="4B7C9E7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6C394" w14:textId="437B3B9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C71CF3" w14:paraId="769510C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E59D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A883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25399043" w14:textId="7A61A33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2C6016BC" w14:textId="508CC16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4ED34" w14:textId="04F4CFE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CEBF6" w14:textId="448D33B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C71CF3" w14:paraId="102FA7F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2CA3D"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5558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7CAE43C6" w14:textId="7EB50D1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6B042E" w14:textId="2CF7DB6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C3F49" w14:textId="35F9FFA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4C6E9" w14:textId="068A799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71CF3" w14:paraId="735B845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CA2D4"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0F538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0904BBA3" w14:textId="73DEBEC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9F2247" w14:textId="284874E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2AAE7" w14:textId="62E96C0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320BB" w14:textId="2883526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C71CF3" w14:paraId="2893B707"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0F8B7"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6F8248BD" w14:textId="17B63F69"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49,84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42D66B4" w14:textId="25926DE5"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35,757.59 </w:t>
            </w:r>
          </w:p>
        </w:tc>
        <w:tc>
          <w:tcPr>
            <w:tcW w:w="624" w:type="pct"/>
            <w:tcBorders>
              <w:top w:val="nil"/>
              <w:left w:val="nil"/>
              <w:bottom w:val="single" w:sz="4" w:space="0" w:color="000000"/>
              <w:right w:val="single" w:sz="4" w:space="0" w:color="000000"/>
            </w:tcBorders>
            <w:shd w:val="clear" w:color="D8D8D8" w:fill="D8D8D8"/>
            <w:noWrap/>
            <w:vAlign w:val="bottom"/>
            <w:hideMark/>
          </w:tcPr>
          <w:p w14:paraId="0CCA04E6" w14:textId="79FEB5AC"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D2AA89F" w14:textId="1F407C02"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385,597.59 </w:t>
            </w:r>
          </w:p>
        </w:tc>
      </w:tr>
      <w:tr w:rsidR="00C71CF3" w14:paraId="479F911C"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E14429"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6E00B0B5" w14:textId="1963DE4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880B76" w14:textId="4574493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1D2C8383" w14:textId="19E0FBE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FBE03AB" w14:textId="36281BD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C71CF3" w14:paraId="5D28BF5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EBEC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9CFC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6EE5E0CF" w14:textId="5A297C2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03EE5047" w14:textId="359E509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688A56A2" w14:textId="6360E30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A7073" w14:textId="0D49B77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C71CF3" w14:paraId="190C8F6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09AE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49D1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368C36BB" w14:textId="7247758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3C1C6BA4" w14:textId="65B9941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3,450.00 </w:t>
            </w:r>
          </w:p>
        </w:tc>
        <w:tc>
          <w:tcPr>
            <w:tcW w:w="624" w:type="pct"/>
            <w:tcBorders>
              <w:top w:val="nil"/>
              <w:left w:val="nil"/>
              <w:bottom w:val="single" w:sz="4" w:space="0" w:color="000000"/>
              <w:right w:val="single" w:sz="4" w:space="0" w:color="000000"/>
            </w:tcBorders>
            <w:shd w:val="clear" w:color="auto" w:fill="auto"/>
            <w:noWrap/>
            <w:vAlign w:val="bottom"/>
            <w:hideMark/>
          </w:tcPr>
          <w:p w14:paraId="295A45E6" w14:textId="25D7CDE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3861CC" w14:textId="30FD2F4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91,886.00 </w:t>
            </w:r>
          </w:p>
        </w:tc>
      </w:tr>
      <w:tr w:rsidR="00C71CF3" w14:paraId="1548837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6100D"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28DF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770C8B33" w14:textId="3A37B1F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c>
          <w:tcPr>
            <w:tcW w:w="675" w:type="pct"/>
            <w:tcBorders>
              <w:top w:val="nil"/>
              <w:left w:val="nil"/>
              <w:bottom w:val="single" w:sz="4" w:space="0" w:color="000000"/>
              <w:right w:val="single" w:sz="4" w:space="0" w:color="000000"/>
            </w:tcBorders>
            <w:shd w:val="clear" w:color="auto" w:fill="auto"/>
            <w:noWrap/>
            <w:vAlign w:val="bottom"/>
            <w:hideMark/>
          </w:tcPr>
          <w:p w14:paraId="37452142" w14:textId="7223638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9B305" w14:textId="0229584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5C30C" w14:textId="344ADE1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r>
      <w:tr w:rsidR="00C71CF3" w14:paraId="5D29ED2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9545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53FB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0C7AD6A2" w14:textId="39B0E6B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5F88B554" w14:textId="7C8AD71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1455D" w14:textId="2A8DC2E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EBF34" w14:textId="3D03831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C71CF3" w14:paraId="3088B90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AF08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69D68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0E574246" w14:textId="1A43C3A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496335F" w14:textId="4E4E403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871.00 </w:t>
            </w:r>
          </w:p>
        </w:tc>
        <w:tc>
          <w:tcPr>
            <w:tcW w:w="624" w:type="pct"/>
            <w:tcBorders>
              <w:top w:val="nil"/>
              <w:left w:val="nil"/>
              <w:bottom w:val="single" w:sz="4" w:space="0" w:color="000000"/>
              <w:right w:val="single" w:sz="4" w:space="0" w:color="000000"/>
            </w:tcBorders>
            <w:shd w:val="clear" w:color="auto" w:fill="auto"/>
            <w:noWrap/>
            <w:vAlign w:val="bottom"/>
            <w:hideMark/>
          </w:tcPr>
          <w:p w14:paraId="513DA957" w14:textId="5F1FCA7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9642AD" w14:textId="3AB487E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0,441.00 </w:t>
            </w:r>
          </w:p>
        </w:tc>
      </w:tr>
      <w:tr w:rsidR="00C71CF3" w14:paraId="285F65B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FBEC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7963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600A8A5B" w14:textId="560CD8B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0F6A9EC0" w14:textId="04850A3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0858EF7D" w14:textId="3FE2E82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849AD" w14:textId="435DD76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C71CF3" w14:paraId="585C172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CE3BB"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49721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2DABEC66" w14:textId="3DDFB41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98D66D" w14:textId="5D616BB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7D66F779" w14:textId="1BB4090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0E207" w14:textId="0787035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C71CF3" w14:paraId="7E4C8C3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15A0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7D27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31F1750C" w14:textId="3DED83C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17241D16" w14:textId="05AED6F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C92A8" w14:textId="2C708E2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323AD" w14:textId="4F0E973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C71CF3" w14:paraId="3AE0D80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C418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A6AD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67C1F75F" w14:textId="4D6AFAB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173BF0F9" w14:textId="044F35D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719844CA" w14:textId="563A04E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3EC65" w14:textId="3F33F98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C71CF3" w14:paraId="341DBC6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B54D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82719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5C4D154F" w14:textId="3D8928B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976.00 </w:t>
            </w:r>
          </w:p>
        </w:tc>
        <w:tc>
          <w:tcPr>
            <w:tcW w:w="675" w:type="pct"/>
            <w:tcBorders>
              <w:top w:val="nil"/>
              <w:left w:val="nil"/>
              <w:bottom w:val="single" w:sz="4" w:space="0" w:color="000000"/>
              <w:right w:val="single" w:sz="4" w:space="0" w:color="000000"/>
            </w:tcBorders>
            <w:shd w:val="clear" w:color="auto" w:fill="auto"/>
            <w:noWrap/>
            <w:vAlign w:val="bottom"/>
            <w:hideMark/>
          </w:tcPr>
          <w:p w14:paraId="143754EA" w14:textId="507E370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29C146FD" w14:textId="1DFDED6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CD114D" w14:textId="7F7C951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7,839.00 </w:t>
            </w:r>
          </w:p>
        </w:tc>
      </w:tr>
      <w:tr w:rsidR="00C71CF3" w14:paraId="7551F3A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2420A"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C6C6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7D184F8F" w14:textId="3D4D9EF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28B12978" w14:textId="5D8ED73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2F90B8A3" w14:textId="3F7BC0B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80919" w14:textId="4006A93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C71CF3" w14:paraId="0D7DB9E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D12E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AFB7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4C1DCC03" w14:textId="0E36B6A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2E286988" w14:textId="7CC0B75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54319" w14:textId="4D777B7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BF4DE" w14:textId="5138756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C71CF3" w14:paraId="4FBB068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075F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9F89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0752A8BA" w14:textId="5B2D7C6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091FA251" w14:textId="3B49EE1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DA2C07D" w14:textId="3510D36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BF44B2" w14:textId="38B518D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C71CF3" w14:paraId="06A16A4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55249"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2A90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7DFBBB65" w14:textId="5B83530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3D511EEF" w14:textId="6C82E7B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1C796F" w14:textId="3E76855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B8386" w14:textId="3B1E6B9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C71CF3" w14:paraId="69F93A36"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75C00F"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35560319" w14:textId="62167059"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142,701.33 </w:t>
            </w:r>
          </w:p>
        </w:tc>
        <w:tc>
          <w:tcPr>
            <w:tcW w:w="675" w:type="pct"/>
            <w:tcBorders>
              <w:top w:val="nil"/>
              <w:left w:val="nil"/>
              <w:bottom w:val="single" w:sz="4" w:space="0" w:color="000000"/>
              <w:right w:val="single" w:sz="4" w:space="0" w:color="000000"/>
            </w:tcBorders>
            <w:shd w:val="clear" w:color="A5A5A5" w:fill="A5A5A5"/>
            <w:noWrap/>
            <w:vAlign w:val="bottom"/>
            <w:hideMark/>
          </w:tcPr>
          <w:p w14:paraId="3FC1B577" w14:textId="384BC04E"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55B78D7" w14:textId="039E0DEC"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1378515" w14:textId="0B062B35"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142,701.33 </w:t>
            </w:r>
          </w:p>
        </w:tc>
      </w:tr>
      <w:tr w:rsidR="00C71CF3" w14:paraId="39D27617"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3B23AE"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0CD47992" w14:textId="35C50B42"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4E4881B9" w14:textId="142E3ADB"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A56C13" w14:textId="19390A54"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B2FF4E3" w14:textId="17EB3129"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C71CF3" w14:paraId="686FD55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93116"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D05F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61C9A612" w14:textId="23B6FCC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0FF4F13C" w14:textId="11313C8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74577" w14:textId="14B94BD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0C8AF" w14:textId="33E6062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C71CF3" w14:paraId="081FFA8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8366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D134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0491AD5" w14:textId="71CCEB2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5F970BE8" w14:textId="06FE46A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0BBC4" w14:textId="45750BD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02B0A" w14:textId="06BE9C4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C71CF3" w14:paraId="6A67032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9A82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423E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49B31370" w14:textId="62EC795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75FD8F71" w14:textId="05D3640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4E780" w14:textId="210846C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1E04E" w14:textId="62430EC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C71CF3" w14:paraId="4589357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FC6F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060C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3A7E4A00" w14:textId="091A5E3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19E9BE50" w14:textId="284E589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6D483" w14:textId="1AAB40F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36A13" w14:textId="4E15C1B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C71CF3" w14:paraId="2114E44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5ED6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15EF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4A4D556" w14:textId="6AE3686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993982" w14:textId="77B9F98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FEDF7" w14:textId="663DE8B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91059" w14:textId="3A23423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C71CF3" w14:paraId="1AEF7DB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719C4"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44C1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4D181108" w14:textId="2742A45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2F52315B" w14:textId="6635A0D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C348A" w14:textId="45A1619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89316" w14:textId="0D8E9A4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C71CF3" w14:paraId="3B4049CA"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B5F32C"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0F3ED334" w14:textId="0A5C989F"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78391AE0" w14:textId="66307962"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1C8EAED" w14:textId="043E89DA"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3E96122" w14:textId="55A2F592"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C71CF3" w14:paraId="0D00F72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BAE9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49E8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6782A78A" w14:textId="3A76AD6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1A6234B3" w14:textId="34DE5A6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C6928" w14:textId="2BF7F8D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AEADD" w14:textId="0619283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C71CF3" w14:paraId="3465445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5747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2045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7F0E9630" w14:textId="7257DD2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6DA49BEE" w14:textId="0BA4C53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FEFA43" w14:textId="503A42C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3BF78" w14:textId="2232E87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C71CF3" w14:paraId="795A46C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BD79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A536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10ADB1CB" w14:textId="007F3BD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728A6E78" w14:textId="2F8E06C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CD480" w14:textId="219CA08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10359" w14:textId="3A51A63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C71CF3" w14:paraId="1D6C3A0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AD54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5D90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5544E50" w14:textId="557EB28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6E4D52AA" w14:textId="649529A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92A69" w14:textId="2CA5184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CD24B" w14:textId="7CCA941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C71CF3" w14:paraId="606FE09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BBE0B"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B6841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6BF71763" w14:textId="2433552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491C6B" w14:textId="40D97AC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3D443" w14:textId="1F2A48B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8312AB" w14:textId="7096208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C71CF3" w14:paraId="3EB900C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8031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B0AA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72839FB2" w14:textId="649A73D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3E926E5E" w14:textId="5F21D97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0EBFC" w14:textId="2C7EA52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9E23C" w14:textId="37DFCF9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C71CF3" w14:paraId="26D2292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F71C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C2AC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42194BD" w14:textId="0041A6F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47541A4F" w14:textId="4617A4C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22816" w14:textId="0A4447E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48903D" w14:textId="5FF35FB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C71CF3" w14:paraId="6BAA4A8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0F2CD"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F84D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77C71C17" w14:textId="3827A18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2C8D9A37" w14:textId="369AC93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1ED32" w14:textId="70720A5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5805C" w14:textId="1EC5283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C71CF3" w14:paraId="7A788D0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9CF5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3522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EC2B7FF" w14:textId="7A3ECAD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4F197CB7" w14:textId="74C112D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25279" w14:textId="42C3D3E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2A533" w14:textId="52DE0DE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C71CF3" w14:paraId="00DC2CD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7879B"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A308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E14A88D" w14:textId="2DC25FA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1992E638" w14:textId="0022957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6A047" w14:textId="1E0C693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F8488" w14:textId="2241567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C71CF3" w14:paraId="07F8B2A3"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B159B3"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43CAEBD7" w14:textId="2A51E744"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AC664D8" w14:textId="5BFA9302"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8178A70" w14:textId="26239EA7"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26A79C" w14:textId="1F2428ED"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C71CF3" w14:paraId="051A021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9DC12"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C9BF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00E855A2" w14:textId="0B9D8EE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29E7D7" w14:textId="19FDFB7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00198" w14:textId="4A6F330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9E52E" w14:textId="0D02BB2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71CF3" w14:paraId="6A2A02C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DC5F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FE69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6EAD736F" w14:textId="49D3F16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0F3267F5" w14:textId="1E9B336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CAD495" w14:textId="4080212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A22E8" w14:textId="292B2A1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C71CF3" w14:paraId="1A6B6DE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8BC9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6FCB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7CB8C8FF" w14:textId="0F69A61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5803CF67" w14:textId="50ACD56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88A7F" w14:textId="3CC1852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5E915" w14:textId="39D5655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C71CF3" w14:paraId="7A62EFA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4BF6B"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026B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40A91E55" w14:textId="19015D5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32FD680B" w14:textId="70A305C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8D2B37" w14:textId="0D7F971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BF9FD1" w14:textId="5B23D27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C71CF3" w14:paraId="4744E06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1255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1AF9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27CA879B" w14:textId="11D82E9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C104ED" w14:textId="3C88F89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E6B3BE" w14:textId="4F0D350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A49FB" w14:textId="1210906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C71CF3" w14:paraId="4712C38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0939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A39E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5F5D3CE5" w14:textId="616F1F7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F60A84" w14:textId="7612D3F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E1DF3" w14:textId="3B779AD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FF5BA" w14:textId="7330379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71CF3" w14:paraId="1899DB9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4D01D"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0C4D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6C5C8A47" w14:textId="4F9AA82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3531B0A4" w14:textId="77C6C70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25E51" w14:textId="4FBFB7E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921FE" w14:textId="63A03C1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C71CF3" w14:paraId="6F8CB00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9691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2B87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6ABC27F0" w14:textId="1816B95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4F5519B3" w14:textId="4704562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7B701" w14:textId="4D72EF8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C46613" w14:textId="0C906EA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C71CF3" w14:paraId="17396E4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A078A"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FEA8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5FA471F7" w14:textId="0D0D9C6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42B5016C" w14:textId="59C1D22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46D44" w14:textId="669C188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E0AC2A" w14:textId="5897F80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C71CF3" w14:paraId="4C5D219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9257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2E0CA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07A77F9E" w14:textId="031BDC3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D77EEE" w14:textId="3647F9F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D4295" w14:textId="7723B8F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602AF7" w14:textId="1A32928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71CF3" w14:paraId="6FF90F4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E923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C4B8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4B0B5EED" w14:textId="4106BF7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4589DC" w14:textId="5B500E7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675A5" w14:textId="39E2564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C01AD" w14:textId="23F5BB7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71CF3" w14:paraId="4388359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D0BC9"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9FFF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52ECF6A0" w14:textId="1882564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BE40CC" w14:textId="470B689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8C8CD" w14:textId="0B05FA2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C0929" w14:textId="2FF152E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71CF3" w14:paraId="0072155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C0D69"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1B5A2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515E37F3" w14:textId="48F0C5B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953E72" w14:textId="6770DF6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8954BC" w14:textId="7EC5878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4886A" w14:textId="745A486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71CF3" w14:paraId="5F353A4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A55D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D119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1289DC4A" w14:textId="77AAF11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D4C4B5" w14:textId="48A116F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B3053" w14:textId="3A3486F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C9DD22" w14:textId="2E06DA6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71CF3" w14:paraId="03560C5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A1A0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53CA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644E920" w14:textId="1935647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B04047" w14:textId="0BCCCA4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E9A7D" w14:textId="5C94A8D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99E2D" w14:textId="083F122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71CF3" w14:paraId="79482203"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2490AB"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70CEBDE5" w14:textId="78B8047D"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4,851.83 </w:t>
            </w:r>
          </w:p>
        </w:tc>
        <w:tc>
          <w:tcPr>
            <w:tcW w:w="675" w:type="pct"/>
            <w:tcBorders>
              <w:top w:val="nil"/>
              <w:left w:val="nil"/>
              <w:bottom w:val="single" w:sz="4" w:space="0" w:color="000000"/>
              <w:right w:val="single" w:sz="4" w:space="0" w:color="000000"/>
            </w:tcBorders>
            <w:shd w:val="clear" w:color="D8D8D8" w:fill="D8D8D8"/>
            <w:noWrap/>
            <w:vAlign w:val="bottom"/>
            <w:hideMark/>
          </w:tcPr>
          <w:p w14:paraId="4657E8DC" w14:textId="264127F9"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58D24B4" w14:textId="46943908"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C5CCA2" w14:textId="00280B26"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4,851.83 </w:t>
            </w:r>
          </w:p>
        </w:tc>
      </w:tr>
      <w:tr w:rsidR="00C71CF3" w14:paraId="0253CD7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DD20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EB6D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6339830A" w14:textId="07316FD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3064F92A" w14:textId="76CA5A0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794A1" w14:textId="66132D6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DAC33" w14:textId="6D261BF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C71CF3" w14:paraId="034B627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EE749"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BC22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0954FCFC" w14:textId="4D2DB63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1C7A11B6" w14:textId="3130A63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63582" w14:textId="0942D5B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F6D28" w14:textId="45370A9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C71CF3" w14:paraId="6DF07D2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D14EA"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8633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2C33692F" w14:textId="275E434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4B5703FE" w14:textId="1325BEC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111E5" w14:textId="4CB5CB7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586A3D" w14:textId="047C439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C71CF3" w14:paraId="71D7025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E169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5550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628BD3E5" w14:textId="10DDEC0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294CD6AD" w14:textId="35071FB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48690" w14:textId="5DE6A29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B0261" w14:textId="0A7FD9B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C71CF3" w14:paraId="5A5F434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1281B"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C7AA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6C2B7479" w14:textId="7C92D42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202B2F" w14:textId="0B80C91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59333" w14:textId="45AEA1E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CDF4B" w14:textId="5D8D87A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C71CF3" w14:paraId="491932D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5889D"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076A5E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72C6A770" w14:textId="278A8F4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4A1279CF" w14:textId="2A905F3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7D96F" w14:textId="3218FEB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BD4BFF" w14:textId="6FC595D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C71CF3" w14:paraId="6E264FC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0BE6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5036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7716B86" w14:textId="189C3DE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36E858" w14:textId="49E926B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C4AB1" w14:textId="286C1C4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A3028" w14:textId="6B3F0DE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C71CF3" w14:paraId="695F907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FC96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D75B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4649C166" w14:textId="7999350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900.00 </w:t>
            </w:r>
          </w:p>
        </w:tc>
        <w:tc>
          <w:tcPr>
            <w:tcW w:w="675" w:type="pct"/>
            <w:tcBorders>
              <w:top w:val="nil"/>
              <w:left w:val="nil"/>
              <w:bottom w:val="single" w:sz="4" w:space="0" w:color="000000"/>
              <w:right w:val="single" w:sz="4" w:space="0" w:color="000000"/>
            </w:tcBorders>
            <w:shd w:val="clear" w:color="auto" w:fill="auto"/>
            <w:noWrap/>
            <w:vAlign w:val="bottom"/>
            <w:hideMark/>
          </w:tcPr>
          <w:p w14:paraId="168D50AE" w14:textId="7487126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CE8E5" w14:textId="3DA26CC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5F702E" w14:textId="18E83A8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900.00 </w:t>
            </w:r>
          </w:p>
        </w:tc>
      </w:tr>
      <w:tr w:rsidR="00C71CF3" w14:paraId="201EC02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70E5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CD30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3A97836" w14:textId="392E4E1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7564F8" w14:textId="5911C72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F3E29" w14:textId="73F7A33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F069FD" w14:textId="5681EC7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C71CF3" w14:paraId="2962D2B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DE584"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ADAE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774BF973" w14:textId="1E52DD8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38AD9974" w14:textId="39BF966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4C789" w14:textId="4D71F45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7CF27" w14:textId="715A20F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C71CF3" w14:paraId="52CFDFC1"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3AEEF4"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22EDE820" w14:textId="546622B5"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BEED32B" w14:textId="01317AC2"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27CD4C" w14:textId="0B363E2C"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FBAAAF" w14:textId="668E663E"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C71CF3" w14:paraId="68605CA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7C369"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9A053E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66BEDC8A" w14:textId="4831CDC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431F995C" w14:textId="38E9E95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B4899" w14:textId="0B92ABD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CD7D2" w14:textId="6F2429C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C71CF3" w14:paraId="038DB50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EF91C"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63798D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5DEF38A2" w14:textId="62EA42D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5C9876" w14:textId="3136F34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1B924" w14:textId="4CC3F68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85E7C" w14:textId="4A8A01E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C71CF3" w14:paraId="7BD7F7B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6C2A7"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7467D3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663DE32B" w14:textId="6ED40DF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6F40DA23" w14:textId="2F1E5F7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D51AD" w14:textId="03AF7D9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30F20" w14:textId="791BDF5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C71CF3" w14:paraId="342F958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7376C"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225F21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34C53D9D" w14:textId="55F65AC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0DD98130" w14:textId="5F32885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DB70C" w14:textId="4B7CC26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4326F" w14:textId="29BFF27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C71CF3" w14:paraId="0D87D00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847A4"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731322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55CBD69" w14:textId="5AA5B96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71DB1911" w14:textId="429E10C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D9CA7" w14:textId="20EB1CA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FC010" w14:textId="39AB797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C71CF3" w14:paraId="058B140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34D98"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7047F8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329D70E7" w14:textId="66E266A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D01285B" w14:textId="3ECBEB3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60E1E" w14:textId="45C89CD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84D52" w14:textId="7C2D58A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C71CF3" w14:paraId="1DA4879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B8D08"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BAE52D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49AD8B6D" w14:textId="38B3DED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21CAB5B5" w14:textId="2E4AB01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9A3D0" w14:textId="7727E30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E5235" w14:textId="266CC11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C71CF3" w14:paraId="2F6D3A3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322AB"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985E06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2FFE8092" w14:textId="5E77F3B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519740DF" w14:textId="212D364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A09111" w14:textId="3136E66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9FBC9" w14:textId="1020B81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C71CF3" w14:paraId="6D31D49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F34EA"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B7D9BD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5CCFA493" w14:textId="520171B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24E97AB7" w14:textId="2176C6F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573C2" w14:textId="1497B09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69292" w14:textId="260987B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C71CF3" w14:paraId="37229CB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66241"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EE41B9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6002A693" w14:textId="279D080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60BD3CE0" w14:textId="2B802BF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557A8" w14:textId="7D36ECD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0B2A7" w14:textId="1174D2D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C71CF3" w14:paraId="5B64CC6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2EF79"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9CA6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48A5A169" w14:textId="6CA802D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152E1F80" w14:textId="0810D60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B29A0" w14:textId="77857BE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8947A" w14:textId="0CC2514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C71CF3" w14:paraId="0D17A51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1B10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2492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5ECC8DD" w14:textId="27D4931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E29796" w14:textId="1D814CB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E0C0B" w14:textId="53FD5BC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0BE76" w14:textId="0E6E14A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71CF3" w14:paraId="1144890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600C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7E74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747119C2" w14:textId="28C3719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31F62ECC" w14:textId="487FE35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6E23BF" w14:textId="7B8F62A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5E35D9" w14:textId="119A46E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C71CF3" w14:paraId="4DF7BBE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A423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AFBF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0001CBA" w14:textId="0213F8D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5ACCD5" w14:textId="016D387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0E93D" w14:textId="33FD5E6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B08554" w14:textId="218D9B7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C71CF3" w14:paraId="0CF8AF5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FBB2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C5A4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C513B94" w14:textId="3B5A3CD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73675D0D" w14:textId="4C0E7C3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9B614" w14:textId="263C27B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B0EEE" w14:textId="38796E1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C71CF3" w14:paraId="01A7681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C094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DC79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37CF7015" w14:textId="743F26A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2C0BA940" w14:textId="24078EA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8CB00" w14:textId="6F0F6A6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0952C" w14:textId="22FA6DC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C71CF3" w14:paraId="01AE9AC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2040B"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1D5D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592669A5" w14:textId="63CEDC5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31AFC5D2" w14:textId="15ED07C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4CBD3" w14:textId="2815CCF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C42E1" w14:textId="391034B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C71CF3" w14:paraId="05B04B17"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750430"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7E2E5FE1" w14:textId="4515D3AD"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818,754.25 </w:t>
            </w:r>
          </w:p>
        </w:tc>
        <w:tc>
          <w:tcPr>
            <w:tcW w:w="675" w:type="pct"/>
            <w:tcBorders>
              <w:top w:val="nil"/>
              <w:left w:val="nil"/>
              <w:bottom w:val="single" w:sz="4" w:space="0" w:color="000000"/>
              <w:right w:val="single" w:sz="4" w:space="0" w:color="000000"/>
            </w:tcBorders>
            <w:shd w:val="clear" w:color="A5A5A5" w:fill="A5A5A5"/>
            <w:noWrap/>
            <w:vAlign w:val="bottom"/>
            <w:hideMark/>
          </w:tcPr>
          <w:p w14:paraId="542145A8" w14:textId="6C8A797B"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B7A0EE2" w14:textId="394B6A0F"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499A734" w14:textId="06C3FD67"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895,704.25 </w:t>
            </w:r>
          </w:p>
        </w:tc>
      </w:tr>
      <w:tr w:rsidR="00C71CF3" w14:paraId="1BF337EF"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3D529F"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6697907A" w14:textId="167DC4AD"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16,89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F8E75AE" w14:textId="3680CB53"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7457A7C" w14:textId="0B24A360"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3F78E4ED" w14:textId="12A17661"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62,646.00 </w:t>
            </w:r>
          </w:p>
        </w:tc>
      </w:tr>
      <w:tr w:rsidR="00C71CF3" w14:paraId="0E325FF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58B8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6099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5199C582" w14:textId="0EAAB6A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133AF128" w14:textId="448A8AA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258B5" w14:textId="2FF91DB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1F50B" w14:textId="11F7FC5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C71CF3" w14:paraId="16418FE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77C3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41CE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225566C4" w14:textId="724ADA7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4154447F" w14:textId="4C32188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48710" w14:textId="523E8FE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E633A" w14:textId="5D20C33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C71CF3" w14:paraId="01C53C3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B214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8AB1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37493700" w14:textId="656DFB2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0ECFCF13" w14:textId="7B8E228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7B7BC" w14:textId="2BAAAE5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08B1A" w14:textId="10F205E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C71CF3" w14:paraId="16BAD0F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2CBD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71C44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5D82CC57" w14:textId="7337E73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9,833.16 </w:t>
            </w:r>
          </w:p>
        </w:tc>
        <w:tc>
          <w:tcPr>
            <w:tcW w:w="675" w:type="pct"/>
            <w:tcBorders>
              <w:top w:val="nil"/>
              <w:left w:val="nil"/>
              <w:bottom w:val="single" w:sz="4" w:space="0" w:color="000000"/>
              <w:right w:val="single" w:sz="4" w:space="0" w:color="000000"/>
            </w:tcBorders>
            <w:shd w:val="clear" w:color="auto" w:fill="auto"/>
            <w:noWrap/>
            <w:vAlign w:val="bottom"/>
            <w:hideMark/>
          </w:tcPr>
          <w:p w14:paraId="7DE61548" w14:textId="0DCC465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7ECB746C" w14:textId="0789A9E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3E4A72" w14:textId="0081290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233.16 </w:t>
            </w:r>
          </w:p>
        </w:tc>
      </w:tr>
      <w:tr w:rsidR="00C71CF3" w14:paraId="3B17B30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EFCC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52E5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32AFD90F" w14:textId="0AECA1D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1F26EE4A" w14:textId="04BE759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33905E8E" w14:textId="0BEBA90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846FA" w14:textId="44B409F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C71CF3" w14:paraId="79BB452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C9F1D"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0E78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1CAE6D79" w14:textId="2C683F5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41.98 </w:t>
            </w:r>
          </w:p>
        </w:tc>
        <w:tc>
          <w:tcPr>
            <w:tcW w:w="675" w:type="pct"/>
            <w:tcBorders>
              <w:top w:val="nil"/>
              <w:left w:val="nil"/>
              <w:bottom w:val="single" w:sz="4" w:space="0" w:color="000000"/>
              <w:right w:val="single" w:sz="4" w:space="0" w:color="000000"/>
            </w:tcBorders>
            <w:shd w:val="clear" w:color="auto" w:fill="auto"/>
            <w:noWrap/>
            <w:vAlign w:val="bottom"/>
            <w:hideMark/>
          </w:tcPr>
          <w:p w14:paraId="6AAA8F79" w14:textId="2A08079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F10F7" w14:textId="7ABBDAF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A9ECE" w14:textId="4D48BE3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41.98 </w:t>
            </w:r>
          </w:p>
        </w:tc>
      </w:tr>
      <w:tr w:rsidR="00C71CF3" w14:paraId="193B09E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A222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BD77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58E54EF6" w14:textId="502EE45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675" w:type="pct"/>
            <w:tcBorders>
              <w:top w:val="nil"/>
              <w:left w:val="nil"/>
              <w:bottom w:val="single" w:sz="4" w:space="0" w:color="000000"/>
              <w:right w:val="single" w:sz="4" w:space="0" w:color="000000"/>
            </w:tcBorders>
            <w:shd w:val="clear" w:color="auto" w:fill="auto"/>
            <w:noWrap/>
            <w:vAlign w:val="bottom"/>
            <w:hideMark/>
          </w:tcPr>
          <w:p w14:paraId="70131AB1" w14:textId="0894E8B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3E4A6" w14:textId="64B6806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780F5" w14:textId="585328F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C71CF3" w14:paraId="6895B57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F6AC2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37C6A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48CC2CF6" w14:textId="0BB8C03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5BE5B9CC" w14:textId="1B74D8D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5BE8C" w14:textId="02709FE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BC8DE" w14:textId="1829109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C71CF3" w14:paraId="5B13B31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FF87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AC8D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6C87A603" w14:textId="5D55A1E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2AF8ACFD" w14:textId="28C5C96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12EF8" w14:textId="45DAE86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39764" w14:textId="239C6D6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C71CF3" w14:paraId="7E518AE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B4CE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327C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602A6EB6" w14:textId="21E0BE0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56E61F65" w14:textId="3A01CFE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F5961" w14:textId="4A50A64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4C976" w14:textId="1E30013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C71CF3" w14:paraId="27FDED0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BCF3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59231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52A4B081" w14:textId="6177ACF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13141BB5" w14:textId="6C0C59B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7B63D" w14:textId="12EF2E8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70093" w14:textId="54BCDD2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C71CF3" w14:paraId="0FE2D66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A24E4"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61D6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0A0241A6" w14:textId="4D3A215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139D3940" w14:textId="4A284E6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AA0BB8" w14:textId="3D25348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03F8D" w14:textId="02AB04C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C71CF3" w14:paraId="59D46E8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8AAA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8869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59E01D3B" w14:textId="7F889D6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c>
          <w:tcPr>
            <w:tcW w:w="675" w:type="pct"/>
            <w:tcBorders>
              <w:top w:val="nil"/>
              <w:left w:val="nil"/>
              <w:bottom w:val="single" w:sz="4" w:space="0" w:color="000000"/>
              <w:right w:val="single" w:sz="4" w:space="0" w:color="000000"/>
            </w:tcBorders>
            <w:shd w:val="clear" w:color="auto" w:fill="auto"/>
            <w:noWrap/>
            <w:vAlign w:val="bottom"/>
            <w:hideMark/>
          </w:tcPr>
          <w:p w14:paraId="05CE3A20" w14:textId="0693D84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8A15C" w14:textId="3D88D7F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3280E" w14:textId="2BD72AF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r>
      <w:tr w:rsidR="00C71CF3" w14:paraId="3CC83AC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25D1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DACA0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648418C5" w14:textId="3FB33B2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c>
          <w:tcPr>
            <w:tcW w:w="675" w:type="pct"/>
            <w:tcBorders>
              <w:top w:val="nil"/>
              <w:left w:val="nil"/>
              <w:bottom w:val="single" w:sz="4" w:space="0" w:color="000000"/>
              <w:right w:val="single" w:sz="4" w:space="0" w:color="000000"/>
            </w:tcBorders>
            <w:shd w:val="clear" w:color="auto" w:fill="auto"/>
            <w:noWrap/>
            <w:vAlign w:val="bottom"/>
            <w:hideMark/>
          </w:tcPr>
          <w:p w14:paraId="3AB7354E" w14:textId="6E7BDE1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4BA51" w14:textId="610C6E9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C8C1D" w14:textId="0E51815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r>
      <w:tr w:rsidR="00C71CF3" w14:paraId="02188AA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4DDDB"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FFF6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4E364BB7" w14:textId="6D31827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14038CE4" w14:textId="522E1CC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0BF66" w14:textId="631EEC9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B8B37" w14:textId="2BB9AB2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C71CF3" w14:paraId="34BFE6D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D1CEA"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AFF7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274793DB" w14:textId="6310032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7FFFEEBA" w14:textId="125EAFB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76624A" w14:textId="4CC9F92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56928" w14:textId="62DDDFC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C71CF3" w14:paraId="11F1F55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6BE1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81E6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4472196C" w14:textId="27401F0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68462830" w14:textId="3E373FF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09F1D" w14:textId="2055549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50807" w14:textId="693D5CD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C71CF3" w14:paraId="4762599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E141A"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5E8D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6D3226D7" w14:textId="5C7D028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380902C9" w14:textId="2308827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CBC73" w14:textId="0E74740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66309" w14:textId="3457ACD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C71CF3" w14:paraId="1F3C73B5"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14B3EE"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C476768" w14:textId="12207738"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32,40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0A56F898" w14:textId="69854BF1"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8BA3C7" w14:textId="07F6A864"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916EADA" w14:textId="7BCABE4C"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32,409.67 </w:t>
            </w:r>
          </w:p>
        </w:tc>
      </w:tr>
      <w:tr w:rsidR="00C71CF3" w14:paraId="6DE7995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F974E"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C802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215D128A" w14:textId="7026EA5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0A9CFEB8" w14:textId="0C62A42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4905E" w14:textId="0ADCB21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283307A" w14:textId="60886E6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C71CF3" w14:paraId="3037303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2F426"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D49B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0651F19D" w14:textId="05744B0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10AEB861" w14:textId="56C7F49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41863" w14:textId="2A11A1E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85BD0" w14:textId="521D4B0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C71CF3" w14:paraId="47F83D5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40F51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8122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3BAE54D7" w14:textId="66CB684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29F985B0" w14:textId="71D25A8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A72A6" w14:textId="6315FB8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D2F9C" w14:textId="63E2867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C71CF3" w14:paraId="0D250BB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5883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6C75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792A6B5C" w14:textId="1EBCC5B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069.64 </w:t>
            </w:r>
          </w:p>
        </w:tc>
        <w:tc>
          <w:tcPr>
            <w:tcW w:w="675" w:type="pct"/>
            <w:tcBorders>
              <w:top w:val="nil"/>
              <w:left w:val="nil"/>
              <w:bottom w:val="single" w:sz="4" w:space="0" w:color="000000"/>
              <w:right w:val="single" w:sz="4" w:space="0" w:color="000000"/>
            </w:tcBorders>
            <w:shd w:val="clear" w:color="auto" w:fill="auto"/>
            <w:noWrap/>
            <w:vAlign w:val="bottom"/>
            <w:hideMark/>
          </w:tcPr>
          <w:p w14:paraId="6B6593F1" w14:textId="2CFF6E8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9831B" w14:textId="0367BF7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774B5" w14:textId="607FB79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069.64 </w:t>
            </w:r>
          </w:p>
        </w:tc>
      </w:tr>
      <w:tr w:rsidR="00C71CF3" w14:paraId="727B124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E20C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D255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070EAF1D" w14:textId="673D35C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59608E9A" w14:textId="0BC8A47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B8415" w14:textId="7E45F94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7072D" w14:textId="4325AAE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C71CF3" w14:paraId="4BFC5F4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8175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4224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1D439DCA" w14:textId="3777C98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6091770" w14:textId="1810F8A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50159" w14:textId="5BD5984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18F1F" w14:textId="5EFF1A2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C71CF3" w14:paraId="1B7FE3B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0A194"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382B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12DB2337" w14:textId="51FCCA3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7BE2C24E" w14:textId="716CCB9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5158F" w14:textId="5C4B184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8E618" w14:textId="123C4F7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C71CF3" w14:paraId="67894AB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F916A"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A503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14355855" w14:textId="619C3A0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5D8A6761" w14:textId="17DCBF0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CDE6A" w14:textId="518CA44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D4ABE" w14:textId="25A769E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C71CF3" w14:paraId="1F44047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52E4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CDF5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2CA0D104" w14:textId="0E4A1BB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307F5A26" w14:textId="661A2D7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23986" w14:textId="3BF97AA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59BB9" w14:textId="0FC0945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C71CF3" w14:paraId="5A87F86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B1CD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D7FD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215EA6B0" w14:textId="670E549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472D7545" w14:textId="5621810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8AEE9" w14:textId="60DB50B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5AE821" w14:textId="0AEFD6B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C71CF3" w14:paraId="411569D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16D0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03E5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7AF49486" w14:textId="23BC500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13F2E1BA" w14:textId="0076DDB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A5896" w14:textId="46C2BC4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B55F49" w14:textId="351E362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C71CF3" w14:paraId="1F74701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9E2F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4648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3822AB86" w14:textId="5DF1A9A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251B0AE6" w14:textId="50D235A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DDD84" w14:textId="595E7A1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7E121" w14:textId="2A1CC65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C71CF3" w14:paraId="6ECA540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D695D"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FFF6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74B624D3" w14:textId="4AFF024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0AAFB003" w14:textId="6FBC3BD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01239" w14:textId="24E07B4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7D1D9" w14:textId="463FB8A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C71CF3" w14:paraId="21C4CBF4"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07C8AB"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CAA46D3" w14:textId="425F1643"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13 </w:t>
            </w:r>
          </w:p>
        </w:tc>
        <w:tc>
          <w:tcPr>
            <w:tcW w:w="675" w:type="pct"/>
            <w:tcBorders>
              <w:top w:val="nil"/>
              <w:left w:val="nil"/>
              <w:bottom w:val="single" w:sz="4" w:space="0" w:color="000000"/>
              <w:right w:val="single" w:sz="4" w:space="0" w:color="000000"/>
            </w:tcBorders>
            <w:shd w:val="clear" w:color="D8D8D8" w:fill="D8D8D8"/>
            <w:noWrap/>
            <w:vAlign w:val="bottom"/>
            <w:hideMark/>
          </w:tcPr>
          <w:p w14:paraId="6B6BEC69" w14:textId="0042E840"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659573B" w14:textId="51218575"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74393E" w14:textId="6E259D64"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13 </w:t>
            </w:r>
          </w:p>
        </w:tc>
      </w:tr>
      <w:tr w:rsidR="00C71CF3" w14:paraId="75B3CBF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10D9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3D57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7E210E1E" w14:textId="10251D0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55279793" w14:textId="434FFDD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EB3D9" w14:textId="3CF0E88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27676AE" w14:textId="5991D50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C71CF3" w14:paraId="2E61795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401D9"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789E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38A2DD08" w14:textId="46CB06E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5B063B85" w14:textId="3D033BB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63F53" w14:textId="0AB9F09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81D1B" w14:textId="40EA32A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C71CF3" w14:paraId="1340421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9B5A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9E15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0B85B5C6" w14:textId="223DE18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239B1C23" w14:textId="26E836B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32ED4" w14:textId="425880D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832C2" w14:textId="2C7EF53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C71CF3" w14:paraId="0D6C3C4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3A7A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34F7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6CFD537C" w14:textId="54A4DB4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4D78BD86" w14:textId="2DF6B7B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B92BA" w14:textId="69A9300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8A344" w14:textId="1A7936C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C71CF3" w14:paraId="5E422A3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20C39"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ABADA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4F322D1F" w14:textId="5F00937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52F9DA59" w14:textId="4A7EA1F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A6B3D" w14:textId="6DE0B5A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30D403" w14:textId="51FCF36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C71CF3" w14:paraId="0AB209B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96EF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3F44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2FBEC76B" w14:textId="2363672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44F5313B" w14:textId="0CDD399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E8AB7" w14:textId="4083D32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C3FA2" w14:textId="28BC5E9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C71CF3" w14:paraId="56B7DB0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A64A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3371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7D45A65A" w14:textId="6CC1A66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740BB697" w14:textId="011E4E6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68AE47" w14:textId="7C8E7DE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F2912A" w14:textId="55DE4F3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C71CF3" w14:paraId="72339FF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9F9C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F17A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37CB913A" w14:textId="139191D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178F27F4" w14:textId="156FD5D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C72DC" w14:textId="70C7BA4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F5D1B" w14:textId="5F43673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C71CF3" w14:paraId="2CDEDBF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C815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4A28C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260BACD8" w14:textId="020D37F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28F29DAE" w14:textId="4446418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97F36D" w14:textId="067C2E0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6286EC" w14:textId="2FAA383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C71CF3" w14:paraId="245BC0A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A1AA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C624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4FE37597" w14:textId="22813F5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64231159" w14:textId="6518DD7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5D67F6" w14:textId="24AF96E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A2009" w14:textId="03AF063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C71CF3" w14:paraId="77BE82A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B8AA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338C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6DA52957" w14:textId="043EE1F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742FD7A7" w14:textId="30FFAF9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114FB" w14:textId="240C678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ED001" w14:textId="04D4932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C71CF3" w14:paraId="1F630D8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6A3F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D4B9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0378D7CA" w14:textId="2FCF3FC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4DFB1941" w14:textId="6461F13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4A749" w14:textId="6624D51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258BD" w14:textId="287F0F1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C71CF3" w14:paraId="418957F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99BE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DB8F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089CC3DB" w14:textId="14049FE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011254EC" w14:textId="775ABDD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50833A" w14:textId="1B137A0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72955" w14:textId="39B1CD8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C71CF3" w14:paraId="7BBCBAF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0F134"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323A7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79FAF579" w14:textId="75A8246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2BA80CE8" w14:textId="2EF4609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3F420" w14:textId="4116D2B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95347" w14:textId="241631C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C71CF3" w14:paraId="5A76F7C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D45FD"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2AD7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41D65F30" w14:textId="66A3ECF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580E98EA" w14:textId="1E25FD0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D391A" w14:textId="53817EA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546A17" w14:textId="26C1C5A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C71CF3" w14:paraId="3EC23A5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C7E3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2AD3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39CB06E5" w14:textId="377F4E0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3CD44DCB" w14:textId="4D7AAE9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92CFA" w14:textId="41D09B5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F508E" w14:textId="621933C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C71CF3" w14:paraId="7CE8403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504E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90D7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27E5A2DC" w14:textId="53754EE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2FA5A099" w14:textId="59EC0DA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EDCC9" w14:textId="51C31A2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8BE45" w14:textId="3EC3AB6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C71CF3" w14:paraId="40E77C6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3B18D"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F63E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51D9AF73" w14:textId="78D0C99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272CB0A3" w14:textId="6DD8CF8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881193B" w14:textId="62DB68B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1D93C" w14:textId="412AEC2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C71CF3" w14:paraId="4448A14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B8E2D"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A0E4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3BF23034" w14:textId="39C5AC4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55300B23" w14:textId="0CF0331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82C29" w14:textId="56BA386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2F0B2" w14:textId="69120FE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C71CF3" w14:paraId="5367AB9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0C92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1061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4D23EABC" w14:textId="7492809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75F11F96" w14:textId="599B7B7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5AFE8" w14:textId="6583AAE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A3F34" w14:textId="6CEFCCE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C71CF3" w14:paraId="0DF79E5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FC4C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E0F1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04B4DF2A" w14:textId="0CB051D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29E1F586" w14:textId="0813B32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4E70B" w14:textId="3E92A1B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065A0" w14:textId="2F843FB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C71CF3" w14:paraId="51884B9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33D8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D86B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0587012B" w14:textId="739AC35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20 </w:t>
            </w:r>
          </w:p>
        </w:tc>
        <w:tc>
          <w:tcPr>
            <w:tcW w:w="675" w:type="pct"/>
            <w:tcBorders>
              <w:top w:val="nil"/>
              <w:left w:val="nil"/>
              <w:bottom w:val="single" w:sz="4" w:space="0" w:color="000000"/>
              <w:right w:val="single" w:sz="4" w:space="0" w:color="000000"/>
            </w:tcBorders>
            <w:shd w:val="clear" w:color="auto" w:fill="auto"/>
            <w:noWrap/>
            <w:vAlign w:val="bottom"/>
            <w:hideMark/>
          </w:tcPr>
          <w:p w14:paraId="27446F71" w14:textId="32D6EC3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40AF6" w14:textId="0CBDA2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528BB" w14:textId="41386A8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20 </w:t>
            </w:r>
          </w:p>
        </w:tc>
      </w:tr>
      <w:tr w:rsidR="00C71CF3" w14:paraId="02C1A71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9193A"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9AE7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7706264D" w14:textId="25019EC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41F83E7A" w14:textId="59A8A19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19460" w14:textId="5FA5011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2620B5" w14:textId="7FA8AD1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C71CF3" w14:paraId="301F8B5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3969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5D18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2DE47712" w14:textId="347C019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30B8C282" w14:textId="456AD63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ACE51" w14:textId="1FCA45E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9D225" w14:textId="3F17F4B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C71CF3" w14:paraId="023C8B3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06CE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EC8E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30FD86AE" w14:textId="5F839CC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09248F5D" w14:textId="1825151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CA791" w14:textId="6399028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55C23" w14:textId="75114A4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C71CF3" w14:paraId="4624439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5E1B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246A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377CBB6C" w14:textId="0EE8BCF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472F00C4" w14:textId="6B4DF4A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D3392" w14:textId="097368C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0561C" w14:textId="5AB7372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C71CF3" w14:paraId="1CEA3CD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0F1E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C4DA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178B144C" w14:textId="4FC4E44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4D96765C" w14:textId="0581FC4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77D97" w14:textId="715D92F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9DF59" w14:textId="6F330A0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C71CF3" w14:paraId="73D7171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CBFF9"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D925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4573059E" w14:textId="3BD0F0B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68AB5038" w14:textId="57E4C63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15BAC" w14:textId="15F5DBA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969B77" w14:textId="0177C00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C71CF3" w14:paraId="4FE9324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DDF1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45A6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0C8E2F71" w14:textId="01C4894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45BEB0BB" w14:textId="07C7913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ED5FE" w14:textId="2D17985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445DE" w14:textId="6212598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C71CF3" w14:paraId="7A7CA3D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9FB4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A6CF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0CE3688C" w14:textId="3FE993D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0B2E7F68" w14:textId="3D7308F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A6345" w14:textId="38588F3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F012C" w14:textId="6A95AA1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C71CF3" w14:paraId="6C63070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5509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0616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3674A180" w14:textId="7150873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33648E7B" w14:textId="1A52579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ADC80" w14:textId="01A1EF3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9EFD8" w14:textId="406ED2B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C71CF3" w14:paraId="2EF63E2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1CEB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52D3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F143075" w14:textId="2DB8818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6493C90D" w14:textId="6072811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4DBAE" w14:textId="16A4A1E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BC6187" w14:textId="0BDB84F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C71CF3" w14:paraId="3D4EFC2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C1EC9"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5E81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2D4FFAF" w14:textId="4FF26F1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2061D429" w14:textId="5177B99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4FED6" w14:textId="363E66C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13EB2" w14:textId="529FD47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C71CF3" w14:paraId="446EC1C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CDEBB"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96EF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55D3F5EA" w14:textId="3A71B2B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3F8E0493" w14:textId="47B3344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24AD4" w14:textId="5903DF3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D6F2C" w14:textId="12EEAEC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C71CF3" w14:paraId="54C0BDD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BC9A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2E80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4CCC1368" w14:textId="4AAF902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4C1165D5" w14:textId="1840876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C692E" w14:textId="1BFBBA4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BEA86" w14:textId="100921F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C71CF3" w14:paraId="11C4094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0C76B"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EF83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7DF50D20" w14:textId="4B91664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3D058457" w14:textId="010E013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2DBA5" w14:textId="3A6506C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0FAD8" w14:textId="74E6F4B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C71CF3" w14:paraId="01D7F1F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40C2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42D6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5BFFC44E" w14:textId="622A62A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7E1ABB06" w14:textId="55ED7CE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5DB73" w14:textId="0F41922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0B7CC" w14:textId="2DAB2F2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C71CF3" w14:paraId="073B8AEF"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6A56F0"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0E96169A" w14:textId="00BC6036"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EEDBB28" w14:textId="275381E9"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131C39F" w14:textId="4809545A"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2A9FA7" w14:textId="087D7D1D"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C71CF3" w14:paraId="4034264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DAE52"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53BC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34743AA2" w14:textId="36B686D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69FA28CC" w14:textId="3A63550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C130B" w14:textId="527A307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736D48" w14:textId="35C1C65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C71CF3" w14:paraId="3BFE33A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DDB7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CA5F3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39B3B725" w14:textId="620F66D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3E85CB13" w14:textId="2339510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C806E" w14:textId="5A98785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7BE5A" w14:textId="3DFAF6E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C71CF3" w14:paraId="626D3BB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F4C0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5812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62980390" w14:textId="4439452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7CCDA212" w14:textId="4D58CC6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F88EB" w14:textId="6104DF6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48D4A" w14:textId="3652622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C71CF3" w14:paraId="3F59D34A"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9850EB"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556509C2" w14:textId="2C0BCD61"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20342EC5" w14:textId="4155DFCF"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F30680" w14:textId="5B39DA8B"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4D0230" w14:textId="25D8625C"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r>
      <w:tr w:rsidR="00C71CF3" w14:paraId="1A6DE62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B8E4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5E362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0B5123E8" w14:textId="0A62E29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42DB40BD" w14:textId="753349A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F7B1C" w14:textId="14D3DF3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32C2F4" w14:textId="74B9B6B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C71CF3" w14:paraId="524EBCC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25184"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DDA0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12C2AE77" w14:textId="50102F0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51ABD63C" w14:textId="1F234E6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68ED1" w14:textId="5A859C9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1CBA8" w14:textId="37CCD77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C71CF3" w14:paraId="072317F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DFD5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C7F3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7808686B" w14:textId="0120FF3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c>
          <w:tcPr>
            <w:tcW w:w="675" w:type="pct"/>
            <w:tcBorders>
              <w:top w:val="nil"/>
              <w:left w:val="nil"/>
              <w:bottom w:val="single" w:sz="4" w:space="0" w:color="000000"/>
              <w:right w:val="single" w:sz="4" w:space="0" w:color="000000"/>
            </w:tcBorders>
            <w:shd w:val="clear" w:color="auto" w:fill="auto"/>
            <w:noWrap/>
            <w:vAlign w:val="bottom"/>
            <w:hideMark/>
          </w:tcPr>
          <w:p w14:paraId="759AC72E" w14:textId="5C80D14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828B8" w14:textId="6FA0727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F022B" w14:textId="1E863DF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r>
      <w:tr w:rsidR="00C71CF3" w14:paraId="41CB424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B51B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BDF4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990BCC4" w14:textId="3F418A0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70A6AA94" w14:textId="21EE347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AE7E0" w14:textId="0E38B13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E5CD0" w14:textId="5BAAAB2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C71CF3" w14:paraId="1F3D9F9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A3F7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08B8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4495535E" w14:textId="4E22508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2FAC2620" w14:textId="3A234BC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F5F74" w14:textId="3B90076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3DF06E" w14:textId="1D0ABA8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C71CF3" w14:paraId="79EB87E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FAEB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F1E1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43B2303F" w14:textId="6483A70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25F1BD33" w14:textId="1202765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41EF9" w14:textId="292C520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5214E" w14:textId="45EF86F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C71CF3" w14:paraId="49AE88B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A59BA"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10B1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60742981" w14:textId="5D555E1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63692F46" w14:textId="7FEB038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78278" w14:textId="2B3D505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520F8" w14:textId="0FCA139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C71CF3" w14:paraId="192044E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0687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3903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B706DAA" w14:textId="0BCE736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032BEAE1" w14:textId="2C9B6DF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E5E3A" w14:textId="2899B4A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1C285" w14:textId="3AE5ED6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C71CF3" w14:paraId="3690410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1256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5543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687D5DE2" w14:textId="07F6CD2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c>
          <w:tcPr>
            <w:tcW w:w="675" w:type="pct"/>
            <w:tcBorders>
              <w:top w:val="nil"/>
              <w:left w:val="nil"/>
              <w:bottom w:val="single" w:sz="4" w:space="0" w:color="000000"/>
              <w:right w:val="single" w:sz="4" w:space="0" w:color="000000"/>
            </w:tcBorders>
            <w:shd w:val="clear" w:color="auto" w:fill="auto"/>
            <w:noWrap/>
            <w:vAlign w:val="bottom"/>
            <w:hideMark/>
          </w:tcPr>
          <w:p w14:paraId="2C878A15" w14:textId="1EF90AE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91F71" w14:textId="201DCCC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C82DC2" w14:textId="221A0CF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r>
      <w:tr w:rsidR="00C71CF3" w14:paraId="4DF83E3E"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1C2D78"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6F0932B3" w14:textId="15AF5713"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92,181.75 </w:t>
            </w:r>
          </w:p>
        </w:tc>
        <w:tc>
          <w:tcPr>
            <w:tcW w:w="675" w:type="pct"/>
            <w:tcBorders>
              <w:top w:val="nil"/>
              <w:left w:val="nil"/>
              <w:bottom w:val="single" w:sz="4" w:space="0" w:color="000000"/>
              <w:right w:val="single" w:sz="4" w:space="0" w:color="000000"/>
            </w:tcBorders>
            <w:shd w:val="clear" w:color="D8D8D8" w:fill="D8D8D8"/>
            <w:noWrap/>
            <w:vAlign w:val="bottom"/>
            <w:hideMark/>
          </w:tcPr>
          <w:p w14:paraId="4EEB02A0" w14:textId="2C1A14B7"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8D088DF" w14:textId="1AA5AFCA"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1F9732" w14:textId="7B839B7E"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73,381.75 </w:t>
            </w:r>
          </w:p>
        </w:tc>
      </w:tr>
      <w:tr w:rsidR="00C71CF3" w14:paraId="38BB3E72"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778ABA3"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7B5D6141" w14:textId="29C0476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48690109" w14:textId="442B3FD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98B03" w14:textId="042F682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936DCA4" w14:textId="7591C1E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C71CF3" w14:paraId="14319A1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75E1B"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1D83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6391C9B2" w14:textId="1B6F832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6AF3964A" w14:textId="4F1C88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992EA" w14:textId="2B484D5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5E291" w14:textId="755AA63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C71CF3" w14:paraId="3129B22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012E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31A5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0DE73CD4" w14:textId="6B29D30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675" w:type="pct"/>
            <w:tcBorders>
              <w:top w:val="nil"/>
              <w:left w:val="nil"/>
              <w:bottom w:val="single" w:sz="4" w:space="0" w:color="000000"/>
              <w:right w:val="single" w:sz="4" w:space="0" w:color="000000"/>
            </w:tcBorders>
            <w:shd w:val="clear" w:color="auto" w:fill="auto"/>
            <w:noWrap/>
            <w:vAlign w:val="bottom"/>
            <w:hideMark/>
          </w:tcPr>
          <w:p w14:paraId="7B1538B9" w14:textId="25A758E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E1BBF" w14:textId="35A8974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EB690C" w14:textId="458AFF5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C71CF3" w14:paraId="1E1EF94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5206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8977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043667E0" w14:textId="412A831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363BBB17" w14:textId="488B42A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53C78" w14:textId="5DF88E9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D9CA4" w14:textId="437FE80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C71CF3" w14:paraId="7A90802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DC70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3D90DC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28F2EBB4" w14:textId="3A35794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0A4932C2" w14:textId="2E3562E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CF233" w14:textId="62EA656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4716F" w14:textId="2455EF7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C71CF3" w14:paraId="3292DAF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1F174"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89E1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2006E0D5" w14:textId="27D99BE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675" w:type="pct"/>
            <w:tcBorders>
              <w:top w:val="nil"/>
              <w:left w:val="nil"/>
              <w:bottom w:val="single" w:sz="4" w:space="0" w:color="000000"/>
              <w:right w:val="single" w:sz="4" w:space="0" w:color="000000"/>
            </w:tcBorders>
            <w:shd w:val="clear" w:color="auto" w:fill="auto"/>
            <w:noWrap/>
            <w:vAlign w:val="bottom"/>
            <w:hideMark/>
          </w:tcPr>
          <w:p w14:paraId="42EC0F7D" w14:textId="290CE46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51B0C84" w14:textId="17961FB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C298D" w14:textId="392B448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C71CF3" w14:paraId="7AF78FF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7204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E28D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1F02CE20" w14:textId="2764B4E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49AA76AB" w14:textId="6301175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2B975E2E" w14:textId="0126B4F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4DF4E" w14:textId="042055D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C71CF3" w14:paraId="41F9E62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A243D"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CEC3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156F9CDB" w14:textId="2536D9D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75E135FA" w14:textId="57EF564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5BE0AF68" w14:textId="1CB041C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5FEB9" w14:textId="1C27843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C71CF3" w14:paraId="1F20E4F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F7C6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4362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07AEAC53" w14:textId="53A7495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675" w:type="pct"/>
            <w:tcBorders>
              <w:top w:val="nil"/>
              <w:left w:val="nil"/>
              <w:bottom w:val="single" w:sz="4" w:space="0" w:color="000000"/>
              <w:right w:val="single" w:sz="4" w:space="0" w:color="000000"/>
            </w:tcBorders>
            <w:shd w:val="clear" w:color="auto" w:fill="auto"/>
            <w:noWrap/>
            <w:vAlign w:val="bottom"/>
            <w:hideMark/>
          </w:tcPr>
          <w:p w14:paraId="53158F11" w14:textId="7BD60EC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E71BD" w14:textId="5BCD650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E5573" w14:textId="27B87BE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C71CF3" w14:paraId="7E4BC08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B7B9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136B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545D8CD5" w14:textId="70D7C09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23F0AC9C" w14:textId="72C9D00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631A9F5B" w14:textId="47B6D7F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60593A" w14:textId="35EA743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C71CF3" w14:paraId="5380AEA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5558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E0FB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27BD3E10" w14:textId="126F1ED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675" w:type="pct"/>
            <w:tcBorders>
              <w:top w:val="nil"/>
              <w:left w:val="nil"/>
              <w:bottom w:val="single" w:sz="4" w:space="0" w:color="000000"/>
              <w:right w:val="single" w:sz="4" w:space="0" w:color="000000"/>
            </w:tcBorders>
            <w:shd w:val="clear" w:color="auto" w:fill="auto"/>
            <w:noWrap/>
            <w:vAlign w:val="bottom"/>
            <w:hideMark/>
          </w:tcPr>
          <w:p w14:paraId="2202C534" w14:textId="71CDE75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5F542A1D" w14:textId="4C764FF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08CA7" w14:textId="5114B75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C71CF3" w14:paraId="45A41B8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8D0D4"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0032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FF684A1" w14:textId="7ABC44E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675" w:type="pct"/>
            <w:tcBorders>
              <w:top w:val="nil"/>
              <w:left w:val="nil"/>
              <w:bottom w:val="single" w:sz="4" w:space="0" w:color="000000"/>
              <w:right w:val="single" w:sz="4" w:space="0" w:color="000000"/>
            </w:tcBorders>
            <w:shd w:val="clear" w:color="auto" w:fill="auto"/>
            <w:noWrap/>
            <w:vAlign w:val="bottom"/>
            <w:hideMark/>
          </w:tcPr>
          <w:p w14:paraId="4F4ADFA4" w14:textId="13A7A68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2778A" w14:textId="604C830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09E41" w14:textId="3893AB4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C71CF3" w14:paraId="0D28A21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FC8F4"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D0F1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5189702D" w14:textId="3B952F7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20A1415F" w14:textId="1D4D7CD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596E0" w14:textId="295E196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A0683" w14:textId="68A3987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C71CF3" w14:paraId="1A2FAA5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EFF4E"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540F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66C9C6F3" w14:textId="0FB09BC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c>
          <w:tcPr>
            <w:tcW w:w="675" w:type="pct"/>
            <w:tcBorders>
              <w:top w:val="nil"/>
              <w:left w:val="nil"/>
              <w:bottom w:val="single" w:sz="4" w:space="0" w:color="000000"/>
              <w:right w:val="single" w:sz="4" w:space="0" w:color="000000"/>
            </w:tcBorders>
            <w:shd w:val="clear" w:color="auto" w:fill="auto"/>
            <w:noWrap/>
            <w:vAlign w:val="bottom"/>
            <w:hideMark/>
          </w:tcPr>
          <w:p w14:paraId="65E25136" w14:textId="2B900CA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264E7" w14:textId="57DBE84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5B50F" w14:textId="1D72C2F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r>
      <w:tr w:rsidR="00C71CF3" w14:paraId="486D169F"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A66D53"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58BCD8F3" w14:textId="03618A62"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73,388.63 </w:t>
            </w:r>
          </w:p>
        </w:tc>
        <w:tc>
          <w:tcPr>
            <w:tcW w:w="675" w:type="pct"/>
            <w:tcBorders>
              <w:top w:val="nil"/>
              <w:left w:val="nil"/>
              <w:bottom w:val="single" w:sz="4" w:space="0" w:color="000000"/>
              <w:right w:val="single" w:sz="4" w:space="0" w:color="000000"/>
            </w:tcBorders>
            <w:shd w:val="clear" w:color="A5A5A5" w:fill="A5A5A5"/>
            <w:noWrap/>
            <w:vAlign w:val="bottom"/>
            <w:hideMark/>
          </w:tcPr>
          <w:p w14:paraId="5FDBCD46" w14:textId="0B7CA4D2"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E5EDEF5" w14:textId="215BD506"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89C1F63" w14:textId="1E067358"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876,538.63 </w:t>
            </w:r>
          </w:p>
        </w:tc>
      </w:tr>
      <w:tr w:rsidR="00C71CF3" w14:paraId="6182E831"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099CB1"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37CCFE5B" w14:textId="395A32D5"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075,69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4E46AA8C" w14:textId="0C30E850"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8098D43" w14:textId="57603CFE"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17CF2FE" w14:textId="51C40B88"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53,447.82 </w:t>
            </w:r>
          </w:p>
        </w:tc>
      </w:tr>
      <w:tr w:rsidR="00C71CF3" w14:paraId="095FFD1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28B9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33B3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0583688D" w14:textId="3E5F3EA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4EAC36" w14:textId="70D45B8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155ED" w14:textId="6EAA962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A5BC8" w14:textId="5D28624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C71CF3" w14:paraId="2D8131A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C674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3743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68DE8F96" w14:textId="2853273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376860" w14:textId="0A77B32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AC0085" w14:textId="5AB3355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CB966" w14:textId="5A3B588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C71CF3" w14:paraId="1C8A2FD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BBFD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AAC6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621613A9" w14:textId="4A89984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03FD259F" w14:textId="22EB2C8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8F578" w14:textId="0DD9CEC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DB29F" w14:textId="786029D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C71CF3" w14:paraId="7380E00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9254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F862D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0DF4E618" w14:textId="5128B25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072BD03C" w14:textId="55324FE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36E04A0A" w14:textId="201DF8B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53CF8" w14:textId="7F46300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C71CF3" w14:paraId="24BC7A6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FD9B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F311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153B3EBD" w14:textId="6C105D9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1CE2840C" w14:textId="7746247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07A5B" w14:textId="4127B7B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92BF29" w14:textId="3E7203C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C71CF3" w14:paraId="7DF4204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FF06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72B8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553D1722" w14:textId="3E731C5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23AD4553" w14:textId="4EC995D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9500D" w14:textId="7D32FF4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0E6D4" w14:textId="6385CF1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C71CF3" w14:paraId="57D27B1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6B4F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8F65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216F518E" w14:textId="50502A3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988848" w14:textId="0B5B854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107DF" w14:textId="6CA582A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87EE6B" w14:textId="1376C43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C71CF3" w14:paraId="03D62A5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9749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A2D5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4EF9C801" w14:textId="00C5EF8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5F7ABC0F" w14:textId="7ED191D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D624C" w14:textId="34C9919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09EBB" w14:textId="29B7BE4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C71CF3" w14:paraId="3DF6B91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394E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53BA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139ECD77" w14:textId="461C52B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3D0680" w14:textId="03615D1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F4627" w14:textId="22F1702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2FDFE" w14:textId="6DD819E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C71CF3" w14:paraId="0F960D7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85E1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E2F9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45644CCE" w14:textId="2469520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675" w:type="pct"/>
            <w:tcBorders>
              <w:top w:val="nil"/>
              <w:left w:val="nil"/>
              <w:bottom w:val="single" w:sz="4" w:space="0" w:color="000000"/>
              <w:right w:val="single" w:sz="4" w:space="0" w:color="000000"/>
            </w:tcBorders>
            <w:shd w:val="clear" w:color="auto" w:fill="auto"/>
            <w:noWrap/>
            <w:vAlign w:val="bottom"/>
            <w:hideMark/>
          </w:tcPr>
          <w:p w14:paraId="33E36755" w14:textId="7267BC2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00251" w14:textId="2682D2B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5C07B" w14:textId="52CF5BE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C71CF3" w14:paraId="045D47C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F85D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D78D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02E2C39B" w14:textId="10B5585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5076B473" w14:textId="5C23EB8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580E2" w14:textId="6FD08D9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5E5E88" w14:textId="4CCF010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C71CF3" w14:paraId="0C49EEC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72B8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DC78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198BD4E5" w14:textId="74960E3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c>
          <w:tcPr>
            <w:tcW w:w="675" w:type="pct"/>
            <w:tcBorders>
              <w:top w:val="nil"/>
              <w:left w:val="nil"/>
              <w:bottom w:val="single" w:sz="4" w:space="0" w:color="000000"/>
              <w:right w:val="single" w:sz="4" w:space="0" w:color="000000"/>
            </w:tcBorders>
            <w:shd w:val="clear" w:color="auto" w:fill="auto"/>
            <w:noWrap/>
            <w:vAlign w:val="bottom"/>
            <w:hideMark/>
          </w:tcPr>
          <w:p w14:paraId="247302AD" w14:textId="406FD5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A6423" w14:textId="7F15EE3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082E2" w14:textId="07A404D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r>
      <w:tr w:rsidR="00C71CF3" w14:paraId="6E98066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AC1A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410B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03C114CC" w14:textId="7E179B3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675" w:type="pct"/>
            <w:tcBorders>
              <w:top w:val="nil"/>
              <w:left w:val="nil"/>
              <w:bottom w:val="single" w:sz="4" w:space="0" w:color="000000"/>
              <w:right w:val="single" w:sz="4" w:space="0" w:color="000000"/>
            </w:tcBorders>
            <w:shd w:val="clear" w:color="auto" w:fill="auto"/>
            <w:noWrap/>
            <w:vAlign w:val="bottom"/>
            <w:hideMark/>
          </w:tcPr>
          <w:p w14:paraId="214775F5" w14:textId="2BBA265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84F30C" w14:textId="7004E38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6CF24C" w14:textId="2CBF1DD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C71CF3" w14:paraId="0D01864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A917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EC0F0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19083B62" w14:textId="4BB32A3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6BDAE3E8" w14:textId="3473768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63C28" w14:textId="2A3564F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1EB48E" w14:textId="1FEB51D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C71CF3" w14:paraId="4A20FCC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816D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1554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009070F7" w14:textId="1E9F65F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404A58BF" w14:textId="0FC815E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B66E2" w14:textId="7E76F30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E6ED0E" w14:textId="7B8565B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C71CF3" w14:paraId="4AA969D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EAEE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8550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70435658" w14:textId="592AE5D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62545598" w14:textId="11AE9A7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48A26" w14:textId="7FEB71C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4BD28" w14:textId="0B35989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C71CF3" w14:paraId="22652A07"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4E53CA"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37F161CC" w14:textId="6FB7B1F5"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5,77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42419ACA" w14:textId="2C56B49D"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9DBFC64" w14:textId="1924E5F3"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76E6D55" w14:textId="5365165E"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31,173.71 </w:t>
            </w:r>
          </w:p>
        </w:tc>
      </w:tr>
      <w:tr w:rsidR="00C71CF3" w14:paraId="1088079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A015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26CA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096F1ACA" w14:textId="39EA2B7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06635BE1" w14:textId="3A20125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870F6" w14:textId="61EAB6F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261A0" w14:textId="5A7BA6D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C71CF3" w14:paraId="2D56192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6E5A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F4508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27C236F1" w14:textId="654EBCB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675" w:type="pct"/>
            <w:tcBorders>
              <w:top w:val="nil"/>
              <w:left w:val="nil"/>
              <w:bottom w:val="single" w:sz="4" w:space="0" w:color="000000"/>
              <w:right w:val="single" w:sz="4" w:space="0" w:color="000000"/>
            </w:tcBorders>
            <w:shd w:val="clear" w:color="auto" w:fill="auto"/>
            <w:noWrap/>
            <w:vAlign w:val="bottom"/>
            <w:hideMark/>
          </w:tcPr>
          <w:p w14:paraId="60C2849B" w14:textId="4658F1B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60BF9" w14:textId="3F60497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604E1" w14:textId="4CF1D6F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C71CF3" w14:paraId="25FEEBA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F0EA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B3278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5300BC69" w14:textId="7D1BFE8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5E48FBE8" w14:textId="7711C1B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4E579" w14:textId="306F638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425E7" w14:textId="4669E39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C71CF3" w14:paraId="04107B5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4471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8A8E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2A858F4C" w14:textId="08E6D7A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675" w:type="pct"/>
            <w:tcBorders>
              <w:top w:val="nil"/>
              <w:left w:val="nil"/>
              <w:bottom w:val="single" w:sz="4" w:space="0" w:color="000000"/>
              <w:right w:val="single" w:sz="4" w:space="0" w:color="000000"/>
            </w:tcBorders>
            <w:shd w:val="clear" w:color="auto" w:fill="auto"/>
            <w:noWrap/>
            <w:vAlign w:val="bottom"/>
            <w:hideMark/>
          </w:tcPr>
          <w:p w14:paraId="60D73278" w14:textId="3906CCF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819F5" w14:textId="33B796B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8A937" w14:textId="4F3B5E5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C71CF3" w14:paraId="7395B62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7D88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1B51F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432377A6" w14:textId="2228306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B1E0C3" w14:textId="00A6225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8814A" w14:textId="4A0CCC3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4D5AB" w14:textId="4092C6C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C71CF3" w14:paraId="4622A74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A808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1FDC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5891BEB7" w14:textId="43E4BE9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c>
          <w:tcPr>
            <w:tcW w:w="675" w:type="pct"/>
            <w:tcBorders>
              <w:top w:val="nil"/>
              <w:left w:val="nil"/>
              <w:bottom w:val="single" w:sz="4" w:space="0" w:color="000000"/>
              <w:right w:val="single" w:sz="4" w:space="0" w:color="000000"/>
            </w:tcBorders>
            <w:shd w:val="clear" w:color="auto" w:fill="auto"/>
            <w:noWrap/>
            <w:vAlign w:val="bottom"/>
            <w:hideMark/>
          </w:tcPr>
          <w:p w14:paraId="6A4E633F" w14:textId="3FCFDDD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24FE3" w14:textId="3839389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F95CC" w14:textId="5D7D41F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r>
      <w:tr w:rsidR="00C71CF3" w14:paraId="096C52D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70AB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28E0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256F9F4D" w14:textId="1038709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463F1102" w14:textId="7F0B0D8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C50DD" w14:textId="272136E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73801" w14:textId="4F23655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C71CF3" w14:paraId="60A2D34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19DE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02699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5F990604" w14:textId="69CB6E8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675" w:type="pct"/>
            <w:tcBorders>
              <w:top w:val="nil"/>
              <w:left w:val="nil"/>
              <w:bottom w:val="single" w:sz="4" w:space="0" w:color="000000"/>
              <w:right w:val="single" w:sz="4" w:space="0" w:color="000000"/>
            </w:tcBorders>
            <w:shd w:val="clear" w:color="auto" w:fill="auto"/>
            <w:noWrap/>
            <w:vAlign w:val="bottom"/>
            <w:hideMark/>
          </w:tcPr>
          <w:p w14:paraId="0C88AA96" w14:textId="566C81B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4FBE1" w14:textId="4723444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3FDA34" w14:textId="338277D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C71CF3" w14:paraId="61D70DB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05B8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52DB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19881BEE" w14:textId="5ECCD4A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A4278B" w14:textId="584A96A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558DCE2B" w14:textId="70D40FD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B3D2F" w14:textId="4C352DD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C71CF3" w14:paraId="4BB080D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4FC1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6FDE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28386090" w14:textId="77A7092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DD4AA2" w14:textId="1E17F3B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4E5EB" w14:textId="4C20704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543A2" w14:textId="721CEDB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C71CF3" w14:paraId="7B52068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B433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DAA8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336312CC" w14:textId="6E88F27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7AD4E037" w14:textId="41C28B8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AA274" w14:textId="0B4CCFF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71B60" w14:textId="24C506A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C71CF3" w14:paraId="00FB036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1E61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4502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3034B00E" w14:textId="5DF208E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675" w:type="pct"/>
            <w:tcBorders>
              <w:top w:val="nil"/>
              <w:left w:val="nil"/>
              <w:bottom w:val="single" w:sz="4" w:space="0" w:color="000000"/>
              <w:right w:val="single" w:sz="4" w:space="0" w:color="000000"/>
            </w:tcBorders>
            <w:shd w:val="clear" w:color="auto" w:fill="auto"/>
            <w:noWrap/>
            <w:vAlign w:val="bottom"/>
            <w:hideMark/>
          </w:tcPr>
          <w:p w14:paraId="7052DD87" w14:textId="34D1368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97915" w14:textId="73612D7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6E9FB" w14:textId="0C4CF1E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C71CF3" w14:paraId="642ACFA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D2E6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9E58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CD87079" w14:textId="24BC872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065F9D6A" w14:textId="18AE582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69B9D" w14:textId="7BC0C2E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CA109" w14:textId="609F8AC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C71CF3" w14:paraId="3890A45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D1D6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DA2D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082C7184" w14:textId="08A36D1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2C0B87E8" w14:textId="5C0DFCF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9968A" w14:textId="4E07819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0FC01" w14:textId="3C75719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C71CF3" w14:paraId="70C73AF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D0EE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2367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036179E9" w14:textId="5AF0F83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4D8E95F8" w14:textId="125B37F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C1904" w14:textId="79330BE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8AB0F" w14:textId="1F65235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C71CF3" w14:paraId="3619F0D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EBBE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B453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01CA2C17" w14:textId="5BE2D89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440A262D" w14:textId="6329A79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7728D" w14:textId="6A4723E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272C7" w14:textId="2653E2C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C71CF3" w14:paraId="556A189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8686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B0A0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318C354A" w14:textId="6BC0F0A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6AE518B2" w14:textId="18DEE5A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14312" w14:textId="54F96C3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A704A5" w14:textId="5F02D8C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C71CF3" w14:paraId="46906D86"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3D385B"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61A7F869" w14:textId="36A28485"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310,3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03F1CFEE" w14:textId="5087DDBD"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EC293A2" w14:textId="27AC3D22"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A69434" w14:textId="54248A38"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310,323.50 </w:t>
            </w:r>
          </w:p>
        </w:tc>
      </w:tr>
      <w:tr w:rsidR="00C71CF3" w14:paraId="36CEFE9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6975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84FB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72066C3A" w14:textId="6251B85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7B72E3FA" w14:textId="0EFB406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0F838" w14:textId="3FA1A62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F1C57" w14:textId="03F4549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C71CF3" w14:paraId="0E9AD10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9A2B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3022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7867095A" w14:textId="3234E11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23DECAD1" w14:textId="42CFF7F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776FD" w14:textId="7535DCA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3C9130" w14:textId="4A30189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C71CF3" w14:paraId="7E7A86B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0E2C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9278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760EAFE6" w14:textId="3914443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7EF16F" w14:textId="469CA86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0F1F0" w14:textId="4E257D3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E4A05" w14:textId="3F7870E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C71CF3" w14:paraId="3801A8B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01A9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57E3B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32C903A2" w14:textId="6C10693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9D313F" w14:textId="70E9370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71E17" w14:textId="60A77C6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A613F" w14:textId="37B4AD8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C71CF3" w14:paraId="14E3EBD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1835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86FC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61B60B73" w14:textId="371B80E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1FE21DE9" w14:textId="785729A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23309" w14:textId="1413DC1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CAD5F" w14:textId="1E93073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C71CF3" w14:paraId="369ED66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DB077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B97BA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35CA7ED4" w14:textId="04C2066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347062D5" w14:textId="690F8F4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C5AB9" w14:textId="6DF63C8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140C6" w14:textId="40BAE40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C71CF3" w14:paraId="61B486A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940B8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B194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0B558D77" w14:textId="26926C5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6C20CB98" w14:textId="107501D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F7D5B" w14:textId="4EF9988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8DEB4" w14:textId="7F0389B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C71CF3" w14:paraId="1EEF4D6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E26F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955A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3B66C60C" w14:textId="0BAE504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C89BFD" w14:textId="2086D30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52CBF" w14:textId="1BE41E0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6294B2" w14:textId="5F3726A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C71CF3" w14:paraId="147270F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A237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06AE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5801B007" w14:textId="3056248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CAD867" w14:textId="6D8F66E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CDBC9" w14:textId="46F2E69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864DE" w14:textId="2F85077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C71CF3" w14:paraId="3EEEA23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579A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9743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1CEBDBFD" w14:textId="0472566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633E5F" w14:textId="68248A8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C8499" w14:textId="5E8F22C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57C35E" w14:textId="6051610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r>
      <w:tr w:rsidR="00C71CF3" w14:paraId="42AA3A1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1491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EED7A3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2775F2FC" w14:textId="286CF78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c>
          <w:tcPr>
            <w:tcW w:w="675" w:type="pct"/>
            <w:tcBorders>
              <w:top w:val="nil"/>
              <w:left w:val="nil"/>
              <w:bottom w:val="single" w:sz="4" w:space="0" w:color="000000"/>
              <w:right w:val="single" w:sz="4" w:space="0" w:color="000000"/>
            </w:tcBorders>
            <w:shd w:val="clear" w:color="auto" w:fill="auto"/>
            <w:noWrap/>
            <w:vAlign w:val="bottom"/>
            <w:hideMark/>
          </w:tcPr>
          <w:p w14:paraId="72F77C25" w14:textId="55C4BA2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2860A" w14:textId="784CBAE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BCE502" w14:textId="668D6EF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r>
      <w:tr w:rsidR="00C71CF3" w14:paraId="295EA48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47A2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FCBB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04619BF" w14:textId="32EA345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3C568310" w14:textId="0C19D1A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ECC03" w14:textId="3728009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1568B5" w14:textId="293BB73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C71CF3" w14:paraId="5CB1E0B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A681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747A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5CE434E5" w14:textId="43CE57F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39CE189F" w14:textId="0D891AB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36707" w14:textId="2B59C0C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E43429" w14:textId="0A1D197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C71CF3" w14:paraId="68D8A4E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67B7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B337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76B113CB" w14:textId="1D1478F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515739" w14:textId="5BD10E2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BDE95" w14:textId="6EB4335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6A86F" w14:textId="5415E04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C71CF3" w14:paraId="4DB46C9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ADC6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634E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17C7974C" w14:textId="3C5A9F9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04063D" w14:textId="64AB3F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044E0" w14:textId="4876363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F22BC" w14:textId="00B3BF3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r>
      <w:tr w:rsidR="00C71CF3" w14:paraId="42A99EF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61AE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3893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4A2375F1" w14:textId="346070B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D7087AD" w14:textId="2EC94FF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1CB9D" w14:textId="47F0762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D4915" w14:textId="62ED59D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C71CF3" w14:paraId="48EBA2B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5537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0946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716979B9" w14:textId="363F5F2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6F9BAD" w14:textId="316553B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B42439" w14:textId="52475FE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E7998" w14:textId="5D8F77E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C71CF3" w14:paraId="046B45C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E594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43592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5FC0D429" w14:textId="6F46F64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0398074F" w14:textId="2475A01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D1014" w14:textId="4E4254A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EB9D0" w14:textId="3AF73EF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C71CF3" w14:paraId="399483EF"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13F6F"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07CB5221" w14:textId="6BF5CBB1"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1E1A766F" w14:textId="4721CE58"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83E4DDF" w14:textId="39643FE8"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93E6425" w14:textId="37365511"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r>
      <w:tr w:rsidR="00C71CF3" w14:paraId="60B7A71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62CE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5AC4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0EE09A4" w14:textId="5B51285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16F48BC2" w14:textId="77B7EB9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24747" w14:textId="0FF02CC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5324D" w14:textId="3B3CF7E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C71CF3" w14:paraId="6E00919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0EAA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6DA5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1A731500" w14:textId="162A071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4BF95453" w14:textId="6B98835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4DE40" w14:textId="7FB7754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F1EE2" w14:textId="1C00D3B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C71CF3" w14:paraId="09864FC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DAD9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83C3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510AC7B8" w14:textId="38DE302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259CD176" w14:textId="548F44C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C59C3" w14:textId="48815DF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C42AA" w14:textId="637BD42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C71CF3" w14:paraId="490FB1A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F148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26DD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732C5D78" w14:textId="3C16225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080AA8C7" w14:textId="45917B4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F9883A" w14:textId="29FA074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EBD9CF" w14:textId="5E370DE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C71CF3" w14:paraId="7474420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EB97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D0E3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7AD78961" w14:textId="533300A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c>
          <w:tcPr>
            <w:tcW w:w="675" w:type="pct"/>
            <w:tcBorders>
              <w:top w:val="nil"/>
              <w:left w:val="nil"/>
              <w:bottom w:val="single" w:sz="4" w:space="0" w:color="000000"/>
              <w:right w:val="single" w:sz="4" w:space="0" w:color="000000"/>
            </w:tcBorders>
            <w:shd w:val="clear" w:color="auto" w:fill="auto"/>
            <w:noWrap/>
            <w:vAlign w:val="bottom"/>
            <w:hideMark/>
          </w:tcPr>
          <w:p w14:paraId="39BE44ED" w14:textId="52B2312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70725" w14:textId="4394C07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A087C" w14:textId="4AE6BF3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r>
      <w:tr w:rsidR="00C71CF3" w14:paraId="712E4979"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16F817"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2B385E80" w14:textId="5597F714"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35,621.23 </w:t>
            </w:r>
          </w:p>
        </w:tc>
        <w:tc>
          <w:tcPr>
            <w:tcW w:w="675" w:type="pct"/>
            <w:tcBorders>
              <w:top w:val="nil"/>
              <w:left w:val="nil"/>
              <w:bottom w:val="single" w:sz="4" w:space="0" w:color="000000"/>
              <w:right w:val="single" w:sz="4" w:space="0" w:color="000000"/>
            </w:tcBorders>
            <w:shd w:val="clear" w:color="D8D8D8" w:fill="D8D8D8"/>
            <w:noWrap/>
            <w:vAlign w:val="bottom"/>
            <w:hideMark/>
          </w:tcPr>
          <w:p w14:paraId="2C8E2DAB" w14:textId="49DAD4E5"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57AB270" w14:textId="3C4D3633"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1C712B" w14:textId="6A84B4E9"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85,621.23 </w:t>
            </w:r>
          </w:p>
        </w:tc>
      </w:tr>
      <w:tr w:rsidR="00C71CF3" w14:paraId="7D97464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5926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E658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1EDA3D18" w14:textId="15AE9A9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35669304" w14:textId="06511C3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2DD5D" w14:textId="2CEE691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31B9E" w14:textId="6B6D8D0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C71CF3" w14:paraId="12D275B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6FEF6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F312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374CB779" w14:textId="47FE5F1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152779CC" w14:textId="4AF8A61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83C9C" w14:textId="05D6676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9FAAB" w14:textId="6A67BBD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C71CF3" w14:paraId="7CBC90C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A060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5341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506D6858" w14:textId="3291AE2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1048E511" w14:textId="03A5EEC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8882A2" w14:textId="058CB82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8694E" w14:textId="03862F1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C71CF3" w14:paraId="7E639A3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A178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5609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71C79D27" w14:textId="2809F0A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E4DDA1" w14:textId="4BB0EAB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711BA" w14:textId="45DB22E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FD4CD" w14:textId="75B3E02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C71CF3" w14:paraId="29C041A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FC60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FC242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6B03B572" w14:textId="4A21C28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54C8FC" w14:textId="58A440B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F14AF" w14:textId="39B4E62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94CB3" w14:textId="15A8E57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C71CF3" w14:paraId="745790D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44AB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3F3A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1A380479" w14:textId="1C2B5D1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105A84" w14:textId="7C1F558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D5B82" w14:textId="3B26C95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C7740" w14:textId="3C3DDD4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C71CF3" w14:paraId="0AD7AA8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B6F1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215E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54CE45FC" w14:textId="20B8DF7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085FA818" w14:textId="1049889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06880" w14:textId="45D3207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5D0C9" w14:textId="05A33AF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C71CF3" w14:paraId="115B75C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4D78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D268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557B72F0" w14:textId="598DB01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7BF54AFC" w14:textId="7C608C6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A91AC" w14:textId="38DF144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32B28" w14:textId="7307289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C71CF3" w14:paraId="3E7E19D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2EBE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0B9C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34433433" w14:textId="1E39AE8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365183" w14:textId="2A77896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1BEEB" w14:textId="02D383F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661D47" w14:textId="3EBCF86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C71CF3" w14:paraId="30FFA30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1256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5401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FA820AC" w14:textId="500F532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240.00 </w:t>
            </w:r>
          </w:p>
        </w:tc>
        <w:tc>
          <w:tcPr>
            <w:tcW w:w="675" w:type="pct"/>
            <w:tcBorders>
              <w:top w:val="nil"/>
              <w:left w:val="nil"/>
              <w:bottom w:val="single" w:sz="4" w:space="0" w:color="000000"/>
              <w:right w:val="single" w:sz="4" w:space="0" w:color="000000"/>
            </w:tcBorders>
            <w:shd w:val="clear" w:color="auto" w:fill="auto"/>
            <w:noWrap/>
            <w:vAlign w:val="bottom"/>
            <w:hideMark/>
          </w:tcPr>
          <w:p w14:paraId="4FFA456B" w14:textId="43660B2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F45F908" w14:textId="7DC7E55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F759B" w14:textId="1856385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40.00 </w:t>
            </w:r>
          </w:p>
        </w:tc>
      </w:tr>
      <w:tr w:rsidR="00C71CF3" w14:paraId="25421A4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D6C8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A3B7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1028CADB" w14:textId="4A74011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FAFFFD" w14:textId="4C8CB6B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B4AE0" w14:textId="107929D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45588" w14:textId="6184A67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C71CF3" w14:paraId="0BD5B52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7B1E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17C3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1CB5DBA3" w14:textId="367624E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B7B76A" w14:textId="50A6BC5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40928" w14:textId="1EB9558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002BB" w14:textId="2AFEF30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C71CF3" w14:paraId="796A684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3B37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7F62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128C0D6B" w14:textId="28A24A2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21EB7905" w14:textId="35C7F41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E82AA" w14:textId="7D728D2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7A965" w14:textId="460E3B5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C71CF3" w14:paraId="07CA1EE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F247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5C2D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3D5F9582" w14:textId="6EF4436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F774F2" w14:textId="2C405A7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E1DCA" w14:textId="378B648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998DE" w14:textId="49EBBFA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C71CF3" w14:paraId="28EE5AF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FEB0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8D32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26891DAA" w14:textId="3A63E17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7543D9D2" w14:textId="229FC97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8500A" w14:textId="6FFDD87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F36820" w14:textId="370F8F0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C71CF3" w14:paraId="27A7092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43FD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22F5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06CDF4D8" w14:textId="19DFEF0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2636C1B6" w14:textId="6985F45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22249" w14:textId="4E25950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DA02B7" w14:textId="7FD3810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C71CF3" w14:paraId="0E8ED77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74C3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3265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35734521" w14:textId="011428B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c>
          <w:tcPr>
            <w:tcW w:w="675" w:type="pct"/>
            <w:tcBorders>
              <w:top w:val="nil"/>
              <w:left w:val="nil"/>
              <w:bottom w:val="single" w:sz="4" w:space="0" w:color="000000"/>
              <w:right w:val="single" w:sz="4" w:space="0" w:color="000000"/>
            </w:tcBorders>
            <w:shd w:val="clear" w:color="auto" w:fill="auto"/>
            <w:noWrap/>
            <w:vAlign w:val="bottom"/>
            <w:hideMark/>
          </w:tcPr>
          <w:p w14:paraId="222FD556" w14:textId="0456A55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80F9F" w14:textId="1A4D17C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C1642" w14:textId="70C75F2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r>
      <w:tr w:rsidR="00C71CF3" w14:paraId="2AB6350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CC2E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CF2A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7BF4C980" w14:textId="2801708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78E32A7C" w14:textId="612B6D6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1C1F8" w14:textId="6742F31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B28BA" w14:textId="09CD8F0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C71CF3" w14:paraId="3D787DB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DE02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D2D5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4431D932" w14:textId="16E0AB8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662489" w14:textId="18DD0D9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947FA6" w14:textId="31CEBA1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F1E204" w14:textId="700CF4F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C71CF3" w14:paraId="47A3E1D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B62D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AD28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02BA6BE5" w14:textId="266A10E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C9D92D" w14:textId="6379462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D7AE7" w14:textId="7DB2308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0BB72" w14:textId="6BA360B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C71CF3" w14:paraId="6F08BB6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C2F1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6E5A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1BE564AE" w14:textId="4B48EC5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542A59" w14:textId="76F3249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96895" w14:textId="277C643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DE436" w14:textId="752EA57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C71CF3" w14:paraId="57E2F74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ABC8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E896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5D1983B7" w14:textId="654D33B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36DEDAC6" w14:textId="240F987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7BA8DC" w14:textId="2542AB3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9CBFA" w14:textId="7B47765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C71CF3" w14:paraId="3F51253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6621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E2F1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1641C001" w14:textId="6C8F4EA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c>
          <w:tcPr>
            <w:tcW w:w="675" w:type="pct"/>
            <w:tcBorders>
              <w:top w:val="nil"/>
              <w:left w:val="nil"/>
              <w:bottom w:val="single" w:sz="4" w:space="0" w:color="000000"/>
              <w:right w:val="single" w:sz="4" w:space="0" w:color="000000"/>
            </w:tcBorders>
            <w:shd w:val="clear" w:color="auto" w:fill="auto"/>
            <w:noWrap/>
            <w:vAlign w:val="bottom"/>
            <w:hideMark/>
          </w:tcPr>
          <w:p w14:paraId="736FABD2" w14:textId="29E74AD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F7FBE" w14:textId="45F7F75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45798" w14:textId="1AB88A7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r>
      <w:tr w:rsidR="00C71CF3" w14:paraId="1DF5B61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D249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09F0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5020920C" w14:textId="4D90600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675" w:type="pct"/>
            <w:tcBorders>
              <w:top w:val="nil"/>
              <w:left w:val="nil"/>
              <w:bottom w:val="single" w:sz="4" w:space="0" w:color="000000"/>
              <w:right w:val="single" w:sz="4" w:space="0" w:color="000000"/>
            </w:tcBorders>
            <w:shd w:val="clear" w:color="auto" w:fill="auto"/>
            <w:noWrap/>
            <w:vAlign w:val="bottom"/>
            <w:hideMark/>
          </w:tcPr>
          <w:p w14:paraId="0C8FC867" w14:textId="46A136B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7DC6E" w14:textId="4F58E86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02699" w14:textId="2D6E0BF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C71CF3" w14:paraId="0AC6B52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57808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A6B4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5D231B8C" w14:textId="12AE0A7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E4BB01" w14:textId="7CB323F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6D37B" w14:textId="4A3F610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BDF6A" w14:textId="152FC6F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C71CF3" w14:paraId="0CBCE33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09C9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43D9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735CE4C2" w14:textId="6940F41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4DC0EB2D" w14:textId="1F82389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0AEB32" w14:textId="155DE39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DD2CE" w14:textId="2D24C1D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C71CF3" w14:paraId="1F0D14F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52ED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2A5A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2758DBD2" w14:textId="46278C5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F5C1F6" w14:textId="579AB12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EB675" w14:textId="6A54649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4A9A44" w14:textId="5F777D6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C71CF3" w14:paraId="74AC7FA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A480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94D5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7479E46A" w14:textId="7C3109C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675" w:type="pct"/>
            <w:tcBorders>
              <w:top w:val="nil"/>
              <w:left w:val="nil"/>
              <w:bottom w:val="single" w:sz="4" w:space="0" w:color="000000"/>
              <w:right w:val="single" w:sz="4" w:space="0" w:color="000000"/>
            </w:tcBorders>
            <w:shd w:val="clear" w:color="auto" w:fill="auto"/>
            <w:noWrap/>
            <w:vAlign w:val="bottom"/>
            <w:hideMark/>
          </w:tcPr>
          <w:p w14:paraId="033CAB7A" w14:textId="37D7665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B0943" w14:textId="0535A2F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EF340B" w14:textId="092CF45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C71CF3" w14:paraId="562AC5A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94A9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F232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41144DA9" w14:textId="6C3D8DC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F4129A" w14:textId="60AC211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A7F5B" w14:textId="06374BB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47EA0" w14:textId="67B7ACA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C71CF3" w14:paraId="024E562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D3F2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CB0C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2737AF6C" w14:textId="629DC4F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1E517AE2" w14:textId="550AD26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3EFDE" w14:textId="7CE3E7F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5E13A" w14:textId="7577C31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C71CF3" w14:paraId="23DDE86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BAEB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B9F0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2D9148AE" w14:textId="3415561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9E1367" w14:textId="72386B4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B283E" w14:textId="4072EA1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3937D" w14:textId="5F7F8C0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C71CF3" w14:paraId="48569B8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9459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F254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2A258E20" w14:textId="2E5A613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DCA3517" w14:textId="0E50FAE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3C0E5" w14:textId="1925FB0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BEFAC" w14:textId="433F383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C71CF3" w14:paraId="624C4C1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AA36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A7F5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2673911C" w14:textId="0BF7D8E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3A929FB0" w14:textId="1F1E910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4E57A" w14:textId="55A4825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E43830" w14:textId="328D2F6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C71CF3" w14:paraId="656B81F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1346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51A6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1BA2D556" w14:textId="36E8F1F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c>
          <w:tcPr>
            <w:tcW w:w="675" w:type="pct"/>
            <w:tcBorders>
              <w:top w:val="nil"/>
              <w:left w:val="nil"/>
              <w:bottom w:val="single" w:sz="4" w:space="0" w:color="000000"/>
              <w:right w:val="single" w:sz="4" w:space="0" w:color="000000"/>
            </w:tcBorders>
            <w:shd w:val="clear" w:color="auto" w:fill="auto"/>
            <w:noWrap/>
            <w:vAlign w:val="bottom"/>
            <w:hideMark/>
          </w:tcPr>
          <w:p w14:paraId="50DEF7A4" w14:textId="3D245F4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F3FA6" w14:textId="21749F9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C97A73" w14:textId="6CA2D9D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r>
      <w:tr w:rsidR="00C71CF3" w14:paraId="19850B6B"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66BC9F"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85F0750" w14:textId="6CA2AABE"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00A862F4" w14:textId="57AD2262"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6E8EAC7" w14:textId="55BA033E"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083C0B7" w14:textId="29866536"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r>
      <w:tr w:rsidR="00C71CF3" w14:paraId="39F6EEE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3C0A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32DD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3091B8FE" w14:textId="3B7EF2D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72AABC"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070CCC8F"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111050C2" w14:textId="0ECD883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C71CF3" w14:paraId="7BE6460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7F83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B6B0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61865CE3" w14:textId="6463B70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7AA64CD9" w14:textId="3376E71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F1F9C" w14:textId="0586280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C8A67" w14:textId="39149CD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C71CF3" w14:paraId="71BC7DB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8F4E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9010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6129A769" w14:textId="33FFAE8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16084BC7" w14:textId="5B53518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FC298" w14:textId="7C0751D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E92EFE" w14:textId="09BFE32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C71CF3" w14:paraId="4A9D79F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FE59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6D0E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560916F7" w14:textId="5AC0F0E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35C2F4E5" w14:textId="69244C6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9D600" w14:textId="4162FF2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38B8D" w14:textId="1065CC2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C71CF3" w14:paraId="5E7673C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DA99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0C98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2A80CDB6" w14:textId="7BD8E4F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2A608E65" w14:textId="4566E96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372E9" w14:textId="29329F9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C33A8" w14:textId="1BDF434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C71CF3" w14:paraId="453E967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522B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0A20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34643265" w14:textId="6B5FE92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675" w:type="pct"/>
            <w:tcBorders>
              <w:top w:val="nil"/>
              <w:left w:val="nil"/>
              <w:bottom w:val="single" w:sz="4" w:space="0" w:color="000000"/>
              <w:right w:val="single" w:sz="4" w:space="0" w:color="000000"/>
            </w:tcBorders>
            <w:shd w:val="clear" w:color="auto" w:fill="auto"/>
            <w:noWrap/>
            <w:vAlign w:val="bottom"/>
            <w:hideMark/>
          </w:tcPr>
          <w:p w14:paraId="02EE21D0" w14:textId="7E33B2A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3E93B" w14:textId="43888E5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7268C" w14:textId="001CE90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C71CF3" w14:paraId="2E43EAF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F97C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E250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09B03E51" w14:textId="606450C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49534DB1" w14:textId="04E0079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855D8" w14:textId="49D4C06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21170" w14:textId="396AB62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C71CF3" w14:paraId="4C14EDB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9506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AAD8CD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4F016B86" w14:textId="41618CD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0486D5D7" w14:textId="6084B08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64AA2" w14:textId="6C12DA2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A052A" w14:textId="3B544A0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C71CF3" w14:paraId="46442CC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FFD3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2E7B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44117B61" w14:textId="1C1AF88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6DB70EC7" w14:textId="1A7F5A9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EE0A1" w14:textId="2770A39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C4F8A" w14:textId="654521D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C71CF3" w14:paraId="1EA9305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7EC9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B820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5B78B424" w14:textId="260839D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A3A23E" w14:textId="186B654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40435" w14:textId="780E126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23D5F" w14:textId="16A5DB6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C71CF3" w14:paraId="0B200D2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14B3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0026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04891FCF" w14:textId="2B17E23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1B95FB61" w14:textId="6683A2D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96E09" w14:textId="6A77F11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F3925" w14:textId="594AB7F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C71CF3" w14:paraId="07F757C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6047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5F48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6A832B85" w14:textId="5A1E730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452981E8" w14:textId="6D06C61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96D08" w14:textId="5AF6AB5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8BE3F" w14:textId="55B8CA4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C71CF3" w14:paraId="09E4B17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EF51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3D22A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2C66924B" w14:textId="2E93A62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7607213B" w14:textId="697164F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2DA69" w14:textId="4BD0232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198EE" w14:textId="208B50C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C71CF3" w14:paraId="75DF6D4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7DA6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2443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2BFEA3B4" w14:textId="582CA12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DB080F" w14:textId="2ADEDBD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D105DD" w14:textId="72B3886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A9DAA" w14:textId="49575E4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C71CF3" w14:paraId="6826028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12E9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4336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5E062375" w14:textId="333713D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2C8B1C57" w14:textId="6AF1256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B1177" w14:textId="0B13600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9F698" w14:textId="0ACAB1D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C71CF3" w14:paraId="0A14CD1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AEE2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FE9A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13425839" w14:textId="3C650D4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3F45EA" w14:textId="35DF497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6A1F96" w14:textId="5189B9F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AA7D1" w14:textId="2232165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C71CF3" w14:paraId="0F062FD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D1F8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084D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5A762345" w14:textId="6455A84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0133FA1E" w14:textId="7DA8C6B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0F0187" w14:textId="460AD26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A6D76" w14:textId="1935187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C71CF3" w14:paraId="492C257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735F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ED25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1F27829C" w14:textId="4C035B1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CA66F3" w14:textId="6C5A10B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C4EAB" w14:textId="346B5F7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2E085" w14:textId="484FB3C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C71CF3" w14:paraId="68BF7F7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5DCD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6B83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45A5FD15" w14:textId="6AD238F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0BEAE613" w14:textId="0D1B4AC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891967" w14:textId="08CC897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06E98" w14:textId="340E590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C71CF3" w14:paraId="237B6C0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974D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4EF1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36653706" w14:textId="36A2A24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63FCA9B5" w14:textId="1134690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77E5C" w14:textId="6093239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7880F" w14:textId="37AE64E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C71CF3" w14:paraId="1993C85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B6A4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9390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63ED9875" w14:textId="6DBDD57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2CFEB552" w14:textId="5B6A615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EC515" w14:textId="1560C46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B9C9C" w14:textId="3D59995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C71CF3" w14:paraId="2A0A2B0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78956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78EC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52FDD271" w14:textId="3BABE72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6E7F2AF0" w14:textId="082037B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F3CFD" w14:textId="3851CB9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37CDE" w14:textId="748344B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C71CF3" w14:paraId="600CC52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0EE2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E174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11AEE977" w14:textId="5A864B4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7E3F2D54" w14:textId="3B2ACD7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AF693" w14:textId="77930FD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23BCC" w14:textId="6F4A75A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C71CF3" w14:paraId="4789DFF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3F39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47E7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5C052F57" w14:textId="3A3830C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4DF603C8" w14:textId="19B0C37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BEE10" w14:textId="4A9EFBE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8D6EB" w14:textId="4AA4AF5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C71CF3" w14:paraId="2DE7259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2FF5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9C3C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1A08A514" w14:textId="1FA0802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B1A670" w14:textId="51C9C36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AFD0A" w14:textId="01DF3B6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A471F" w14:textId="577ACBB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C71CF3" w14:paraId="2ADDF82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AB81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5938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649E3A8" w14:textId="529866F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0BAF8BA9" w14:textId="1E4E304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8D8DF6" w14:textId="1E3D692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8BFFB8" w14:textId="610C796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C71CF3" w14:paraId="32445DF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5E6D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62E9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3E66E25A" w14:textId="4E6A259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0C065BB5" w14:textId="7923DBD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8ED64" w14:textId="7665C50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80FD5" w14:textId="2C01021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C71CF3" w14:paraId="61BE835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64CD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E81B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1D3FAE4" w14:textId="3CBF18B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0C4CBE65" w14:textId="15CFABD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0D9B1" w14:textId="7C809CC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C5390" w14:textId="6B025AC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C71CF3" w14:paraId="3886AEE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0A99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8018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559F0D1A" w14:textId="63D0135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1C68AB7" w14:textId="48348D4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C47A61" w14:textId="3106E15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97A44B" w14:textId="24C07E5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C71CF3" w14:paraId="10E7734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0D61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1379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59CDBD5F" w14:textId="1F0E7EA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44E6BD7A" w14:textId="5B223DA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FD499" w14:textId="652D56D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BE546" w14:textId="2FE2409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C71CF3" w14:paraId="349FCD6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EB4F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0AAA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7E90142B" w14:textId="1D4DF99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675" w:type="pct"/>
            <w:tcBorders>
              <w:top w:val="nil"/>
              <w:left w:val="nil"/>
              <w:bottom w:val="single" w:sz="4" w:space="0" w:color="000000"/>
              <w:right w:val="single" w:sz="4" w:space="0" w:color="000000"/>
            </w:tcBorders>
            <w:shd w:val="clear" w:color="auto" w:fill="auto"/>
            <w:noWrap/>
            <w:vAlign w:val="bottom"/>
            <w:hideMark/>
          </w:tcPr>
          <w:p w14:paraId="7862C2B5" w14:textId="7C334EB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49B27" w14:textId="29429E9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11BAF" w14:textId="41A4F3D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C71CF3" w14:paraId="3512698E"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98F263"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1397C2B8" w14:textId="63494ADF"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772,362.61 </w:t>
            </w:r>
          </w:p>
        </w:tc>
        <w:tc>
          <w:tcPr>
            <w:tcW w:w="675" w:type="pct"/>
            <w:tcBorders>
              <w:top w:val="nil"/>
              <w:left w:val="nil"/>
              <w:bottom w:val="single" w:sz="4" w:space="0" w:color="000000"/>
              <w:right w:val="single" w:sz="4" w:space="0" w:color="000000"/>
            </w:tcBorders>
            <w:shd w:val="clear" w:color="A5A5A5" w:fill="A5A5A5"/>
            <w:noWrap/>
            <w:vAlign w:val="bottom"/>
            <w:hideMark/>
          </w:tcPr>
          <w:p w14:paraId="4015BEF9" w14:textId="1BE83721"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D4C1DCB" w14:textId="355B7F09"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C1FA53A" w14:textId="1B97C73D"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772,362.61 </w:t>
            </w:r>
          </w:p>
        </w:tc>
      </w:tr>
      <w:tr w:rsidR="00C71CF3" w14:paraId="207F8C29"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682B01"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1D46849B" w14:textId="0741073C"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9,596.47 </w:t>
            </w:r>
          </w:p>
        </w:tc>
        <w:tc>
          <w:tcPr>
            <w:tcW w:w="675" w:type="pct"/>
            <w:tcBorders>
              <w:top w:val="nil"/>
              <w:left w:val="nil"/>
              <w:bottom w:val="single" w:sz="4" w:space="0" w:color="000000"/>
              <w:right w:val="single" w:sz="4" w:space="0" w:color="000000"/>
            </w:tcBorders>
            <w:shd w:val="clear" w:color="D8D8D8" w:fill="D8D8D8"/>
            <w:noWrap/>
            <w:vAlign w:val="bottom"/>
            <w:hideMark/>
          </w:tcPr>
          <w:p w14:paraId="3559ED79" w14:textId="3840A3E2"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F81984" w14:textId="557B4C22"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F7BFA3" w14:textId="2787189E"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9,596.47 </w:t>
            </w:r>
          </w:p>
        </w:tc>
      </w:tr>
      <w:tr w:rsidR="00C71CF3" w14:paraId="3E6485FC"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830C05C"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61505D7D" w14:textId="2826280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631F7CF8" w14:textId="796403A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A19E6" w14:textId="4E11C86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090644D" w14:textId="3ED0141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C71CF3" w14:paraId="7C98A62D" w14:textId="77777777" w:rsidTr="00C71CF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174EE3D"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4695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6EAAC809" w14:textId="5B72CCD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28C8E467" w14:textId="065CDAA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F02E2" w14:textId="132B582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E6C2D" w14:textId="3772C65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C71CF3" w14:paraId="7C5BA68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C168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89DB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65768409" w14:textId="5CECDA0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0EB44D53" w14:textId="644C931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72CE3" w14:textId="4D4056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1E219" w14:textId="42F2B4D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C71CF3" w14:paraId="02F87D5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18EB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E044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501748A0" w14:textId="567F6F8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49EF61" w14:textId="3547DD7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11A21" w14:textId="79AF2AA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43F2E" w14:textId="4F61BCB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C71CF3" w14:paraId="01FEF57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E0E5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9B46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2D7A506C" w14:textId="2C8ED32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486C0EE2" w14:textId="627DA90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3D129" w14:textId="45AF4D1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C02A8" w14:textId="7D73DD1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C71CF3" w14:paraId="0ACE072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BE1F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8DE1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4C2CA731" w14:textId="005768A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6816DB4A" w14:textId="6BF3DA4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79394" w14:textId="78D5DFB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56B9D" w14:textId="61FE2F4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C71CF3" w14:paraId="47A512A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547F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60B8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16846DCE" w14:textId="09197EC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7175456C" w14:textId="03AB1BC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530AA" w14:textId="311AB61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8C5B1" w14:textId="0EFD68B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C71CF3" w14:paraId="7D6A824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8AA1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21B0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2842EFB9" w14:textId="33D15C5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2AF35770" w14:textId="00F2F84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E2540" w14:textId="4F71784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7DF9E" w14:textId="1157B92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C71CF3" w14:paraId="368668B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5658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E5475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73EF615F" w14:textId="73C8AC9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41776842" w14:textId="588062D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E77170" w14:textId="7F26683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797C5" w14:textId="77D4984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C71CF3" w14:paraId="49E5429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BE99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DB0D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2CA5A6D5" w14:textId="7EB0F9B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69FE0FD8" w14:textId="4C33357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2C2D6" w14:textId="4ED5C74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95EC4" w14:textId="48F99E1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C71CF3" w14:paraId="15F186E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7ABC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71D1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EB2A1D6" w14:textId="2F75CC8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55F78354" w14:textId="092FB2C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61FA2" w14:textId="5BF8BC5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855D4" w14:textId="76D688F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C71CF3" w14:paraId="4416958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0FA1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6808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4B4E4603" w14:textId="675B997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14E0C20D" w14:textId="687D573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121DA" w14:textId="7CF4B85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FC535B" w14:textId="6FAF272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C71CF3" w14:paraId="699DE80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2990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69F7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3FFFF829" w14:textId="22F74A4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c>
          <w:tcPr>
            <w:tcW w:w="675" w:type="pct"/>
            <w:tcBorders>
              <w:top w:val="nil"/>
              <w:left w:val="nil"/>
              <w:bottom w:val="single" w:sz="4" w:space="0" w:color="000000"/>
              <w:right w:val="single" w:sz="4" w:space="0" w:color="000000"/>
            </w:tcBorders>
            <w:shd w:val="clear" w:color="auto" w:fill="auto"/>
            <w:noWrap/>
            <w:vAlign w:val="bottom"/>
            <w:hideMark/>
          </w:tcPr>
          <w:p w14:paraId="59E0209F" w14:textId="42774CC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06AE7" w14:textId="1B3FD7B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1CC0D" w14:textId="4F37E80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r>
      <w:tr w:rsidR="00C71CF3" w14:paraId="093AF6C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B8EE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590B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B8D14FF" w14:textId="5537AC2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6B38AE" w14:textId="5BBE64F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A2DF9" w14:textId="667A5BA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27D39" w14:textId="7FBE8E2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C71CF3" w14:paraId="084F351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93E7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EAB8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738758BE" w14:textId="281F026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2A647726" w14:textId="147B8E1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BB110" w14:textId="44818E0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49EDB" w14:textId="42D15A8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C71CF3" w14:paraId="04083C4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38A3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B47C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748DCCFF" w14:textId="080FFF8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7EFE50D0" w14:textId="6B9B177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F3744" w14:textId="33D906E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827B6" w14:textId="5CFB58E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C71CF3" w14:paraId="7D45495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D040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035A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2267B2A5" w14:textId="7D49194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675" w:type="pct"/>
            <w:tcBorders>
              <w:top w:val="nil"/>
              <w:left w:val="nil"/>
              <w:bottom w:val="single" w:sz="4" w:space="0" w:color="000000"/>
              <w:right w:val="single" w:sz="4" w:space="0" w:color="000000"/>
            </w:tcBorders>
            <w:shd w:val="clear" w:color="auto" w:fill="auto"/>
            <w:noWrap/>
            <w:vAlign w:val="bottom"/>
            <w:hideMark/>
          </w:tcPr>
          <w:p w14:paraId="7F3D2F64" w14:textId="0B6C27F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00C28" w14:textId="1BF8E5D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F4C0C" w14:textId="65BB38A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C71CF3" w14:paraId="67C3C73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A83E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3799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119D01BC" w14:textId="56F72D2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4F583547" w14:textId="0D51320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0D68A" w14:textId="2208B22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331544" w14:textId="2C193C8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C71CF3" w14:paraId="7C51B5A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D757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F7DA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6394C822" w14:textId="010BE97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CEB769" w14:textId="4CE6666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5F2909" w14:textId="1BEC5F5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B61BB6" w14:textId="415D7D3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C71CF3" w14:paraId="0774E73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2019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F49DF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5B5C8323" w14:textId="198E5A9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071FCC55" w14:textId="6E5D2DD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E7A98" w14:textId="021C15F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20F61" w14:textId="79A522F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C71CF3" w14:paraId="679B989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7D15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61F8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1874C86D" w14:textId="2559041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5339C886" w14:textId="2053AA1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CEAF18" w14:textId="4DCFD7F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201392" w14:textId="273A625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r>
      <w:tr w:rsidR="00C71CF3" w14:paraId="7E91216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9967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4D791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522B53DA" w14:textId="003E3A3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633CACA2" w14:textId="6E88AC2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7A5E9" w14:textId="47907D7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49412" w14:textId="0A5E3F8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C71CF3" w14:paraId="3E2B707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B1C0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DECA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0DDD063C" w14:textId="7D4920F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7344E26B" w14:textId="23F9C5C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F0CAC" w14:textId="52CCA33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5E83E" w14:textId="1A4E1E8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C71CF3" w14:paraId="0DCEEAC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7165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10AE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5BBB3C91" w14:textId="1D80EFC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390F76EB" w14:textId="46E10CE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1F2F5" w14:textId="206F55C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E275D2" w14:textId="67CD4D0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C71CF3" w14:paraId="4FE821D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2C1C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1643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528F2351" w14:textId="43D0C3B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584ACC3E" w14:textId="6E3CEB0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A3CFE" w14:textId="3D9035C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52A746" w14:textId="7B19EE5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C71CF3" w14:paraId="20F5E89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60C4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26A0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2EDA1450" w14:textId="118335A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F4A1A60" w14:textId="40CA440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2C27E" w14:textId="5B3BC37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C5217" w14:textId="64E889A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C71CF3" w14:paraId="09AF0F5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7BC9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AFCB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06FDEF19" w14:textId="76B01C0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56CA33CC" w14:textId="7AB6101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320F46" w14:textId="7CC9C82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80B510" w14:textId="3EED3B5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C71CF3" w14:paraId="30FF290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C3EF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96D9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232D1E9B" w14:textId="05A6D4F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14FBEC5D" w14:textId="59C6115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76D46" w14:textId="5C7F4C4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7E6D3" w14:textId="7D2DBB5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C71CF3" w14:paraId="2D634D7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605D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A5B6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3A813989" w14:textId="7018BC1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0A8922C0" w14:textId="5CF1C5A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6DB65" w14:textId="7568DA6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B7BA6" w14:textId="3798AFF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C71CF3" w14:paraId="0E71F7D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0D1D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ECA4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07C29681" w14:textId="77C89AE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4F1499BF" w14:textId="0C173C0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B07C8" w14:textId="0C91968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663DE" w14:textId="30EA9D5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C71CF3" w14:paraId="652E061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CE14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BE85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72C3EBF" w14:textId="4E20393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376FFEA1" w14:textId="2F20DB5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826C6" w14:textId="55BEAA0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4744A" w14:textId="6BA29AF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C71CF3" w14:paraId="2FAC3F9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D481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FB3BE7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0D9E13AD" w14:textId="54E66E1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04659BC8" w14:textId="2A972ED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60985" w14:textId="6088F13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80031" w14:textId="467FB88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C71CF3" w14:paraId="00DA3FB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FDA4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56A2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9370369" w14:textId="589DC2D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0E8A9C6E" w14:textId="29B04E1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FCDCC" w14:textId="40F1AD0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700E5" w14:textId="40AB9E1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C71CF3" w14:paraId="6939137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AFFF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A47D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20334014" w14:textId="05D7194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692DF67C" w14:textId="07E12DB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5EE3B" w14:textId="724C821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11896" w14:textId="382856B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C71CF3" w14:paraId="38BD971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BFE4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6483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554DA486" w14:textId="0364E48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1EAD7F26" w14:textId="5440278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39FD0" w14:textId="090462D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69B39" w14:textId="77235BA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C71CF3" w14:paraId="6CF43D7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9902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CEF7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6C7B1E90" w14:textId="6998783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4A506A08" w14:textId="5A73F73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08828" w14:textId="671E250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41270" w14:textId="782113A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C71CF3" w14:paraId="50ACFD7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6AB7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DA92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2A5F6023" w14:textId="7BAD533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27F7FB2E" w14:textId="7A98BAA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BCCBB" w14:textId="1F8C81C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A048B" w14:textId="1AA4624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C71CF3" w14:paraId="14A1F20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4CE8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47E3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A99F385" w14:textId="1845F49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6F20075C" w14:textId="25D8F26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750A7" w14:textId="7BCE806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DF6CE" w14:textId="02D8EF0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C71CF3" w14:paraId="3ACA1D3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F1BC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8CF2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5EE0A1D3" w14:textId="1F5F27A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6AAD097F" w14:textId="3D7DF6F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231EB" w14:textId="61AE480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1C39C" w14:textId="3ECAFF6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C71CF3" w14:paraId="705E212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F0C2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26A8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5D8E34D4" w14:textId="3A29523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338D9D28" w14:textId="2758CA4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2DD79" w14:textId="306DD40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751E8" w14:textId="05615F9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C71CF3" w14:paraId="51963F5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A8FE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FC71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68E4C6D1" w14:textId="09DCF1F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2BAC327E" w14:textId="1ACC405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9DB33" w14:textId="35A7F59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AFBAE" w14:textId="1239CD0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C71CF3" w14:paraId="1566D37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8D37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5FE9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00247F5C" w14:textId="7696D7C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c>
          <w:tcPr>
            <w:tcW w:w="675" w:type="pct"/>
            <w:tcBorders>
              <w:top w:val="nil"/>
              <w:left w:val="nil"/>
              <w:bottom w:val="single" w:sz="4" w:space="0" w:color="000000"/>
              <w:right w:val="single" w:sz="4" w:space="0" w:color="000000"/>
            </w:tcBorders>
            <w:shd w:val="clear" w:color="auto" w:fill="auto"/>
            <w:noWrap/>
            <w:vAlign w:val="bottom"/>
            <w:hideMark/>
          </w:tcPr>
          <w:p w14:paraId="1336AF1C" w14:textId="084643E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891FA" w14:textId="75F47B9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4ECA1" w14:textId="4B7A854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r>
      <w:tr w:rsidR="00C71CF3" w14:paraId="7A72D16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BB3E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0A04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39D24A1E" w14:textId="32553FA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537237D0" w14:textId="628DAAD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41B60" w14:textId="731D90F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B1288" w14:textId="17F648A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C71CF3" w14:paraId="72282B6C"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D77E9C"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6320F0A0" w14:textId="42B96800"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869,285.82 </w:t>
            </w:r>
          </w:p>
        </w:tc>
        <w:tc>
          <w:tcPr>
            <w:tcW w:w="675" w:type="pct"/>
            <w:tcBorders>
              <w:top w:val="nil"/>
              <w:left w:val="nil"/>
              <w:bottom w:val="single" w:sz="4" w:space="0" w:color="000000"/>
              <w:right w:val="single" w:sz="4" w:space="0" w:color="000000"/>
            </w:tcBorders>
            <w:shd w:val="clear" w:color="D8D8D8" w:fill="D8D8D8"/>
            <w:noWrap/>
            <w:vAlign w:val="bottom"/>
            <w:hideMark/>
          </w:tcPr>
          <w:p w14:paraId="01BC0EAF" w14:textId="15068DD2"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68BF9E9" w14:textId="6435B33F"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FF2B2C" w14:textId="7B251B64"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869,285.82 </w:t>
            </w:r>
          </w:p>
        </w:tc>
      </w:tr>
      <w:tr w:rsidR="00C71CF3" w14:paraId="280DBA53" w14:textId="77777777" w:rsidTr="00C71CF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A16B26B"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23C760C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32D97F93" w14:textId="4741B9D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95,253.52 </w:t>
            </w:r>
          </w:p>
        </w:tc>
        <w:tc>
          <w:tcPr>
            <w:tcW w:w="675" w:type="pct"/>
            <w:tcBorders>
              <w:top w:val="nil"/>
              <w:left w:val="nil"/>
              <w:bottom w:val="single" w:sz="4" w:space="0" w:color="000000"/>
              <w:right w:val="single" w:sz="4" w:space="0" w:color="000000"/>
            </w:tcBorders>
            <w:shd w:val="clear" w:color="auto" w:fill="auto"/>
            <w:noWrap/>
            <w:vAlign w:val="bottom"/>
            <w:hideMark/>
          </w:tcPr>
          <w:p w14:paraId="5D0001D8" w14:textId="52A626B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39455" w14:textId="603B7F3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56E6B0D" w14:textId="3D4E538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95,253.52 </w:t>
            </w:r>
          </w:p>
        </w:tc>
      </w:tr>
      <w:tr w:rsidR="00C71CF3" w14:paraId="7610C211" w14:textId="77777777" w:rsidTr="00C71CF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1B1CB82"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0CD90D6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7DE3CD5B" w14:textId="43F8AFB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274A0AF4" w14:textId="60DD599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305E2" w14:textId="12FAE4D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5A7BC" w14:textId="03D3D3F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C71CF3" w14:paraId="26F0024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2002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FCF3A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3C1BD72F" w14:textId="4F14EFB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c>
          <w:tcPr>
            <w:tcW w:w="675" w:type="pct"/>
            <w:tcBorders>
              <w:top w:val="nil"/>
              <w:left w:val="nil"/>
              <w:bottom w:val="single" w:sz="4" w:space="0" w:color="000000"/>
              <w:right w:val="single" w:sz="4" w:space="0" w:color="000000"/>
            </w:tcBorders>
            <w:shd w:val="clear" w:color="auto" w:fill="auto"/>
            <w:noWrap/>
            <w:vAlign w:val="bottom"/>
            <w:hideMark/>
          </w:tcPr>
          <w:p w14:paraId="131B028A" w14:textId="20B9511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D2128" w14:textId="4BBACA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DB7C6" w14:textId="4D82B6B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r>
      <w:tr w:rsidR="00C71CF3" w14:paraId="689C4AC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3D4A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1DE5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39CC6B81" w14:textId="229660C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724505E8" w14:textId="5B31BA2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09183" w14:textId="4C85303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B2EB8" w14:textId="16A32AE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C71CF3" w14:paraId="532B392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D403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5068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67981147" w14:textId="045F458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675" w:type="pct"/>
            <w:tcBorders>
              <w:top w:val="nil"/>
              <w:left w:val="nil"/>
              <w:bottom w:val="single" w:sz="4" w:space="0" w:color="000000"/>
              <w:right w:val="single" w:sz="4" w:space="0" w:color="000000"/>
            </w:tcBorders>
            <w:shd w:val="clear" w:color="auto" w:fill="auto"/>
            <w:noWrap/>
            <w:vAlign w:val="bottom"/>
            <w:hideMark/>
          </w:tcPr>
          <w:p w14:paraId="4FDBBF76" w14:textId="21DC38B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CF692" w14:textId="150E925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C1DAC" w14:textId="43B9715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C71CF3" w14:paraId="46D3153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BABB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64CB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3629D0CA" w14:textId="388985F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7D3B93B8" w14:textId="4A60EF5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EFED7" w14:textId="72FDDAF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367D3" w14:textId="4A57A95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C71CF3" w14:paraId="5630DDB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2D4A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04B81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5F168D96" w14:textId="7FFE225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675" w:type="pct"/>
            <w:tcBorders>
              <w:top w:val="nil"/>
              <w:left w:val="nil"/>
              <w:bottom w:val="single" w:sz="4" w:space="0" w:color="000000"/>
              <w:right w:val="single" w:sz="4" w:space="0" w:color="000000"/>
            </w:tcBorders>
            <w:shd w:val="clear" w:color="auto" w:fill="auto"/>
            <w:noWrap/>
            <w:vAlign w:val="bottom"/>
            <w:hideMark/>
          </w:tcPr>
          <w:p w14:paraId="7F42A7C7" w14:textId="1422CF4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B79E6" w14:textId="339017A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04918" w14:textId="394773E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C71CF3" w14:paraId="0EB992A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6473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7CAE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138EB371" w14:textId="10B10DB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6486B523" w14:textId="6D48472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FFDAC" w14:textId="2FDE3C3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36FED" w14:textId="40CF049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C71CF3" w14:paraId="494AC2D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C6D1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28D7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136A9E60" w14:textId="392BB40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675" w:type="pct"/>
            <w:tcBorders>
              <w:top w:val="nil"/>
              <w:left w:val="nil"/>
              <w:bottom w:val="single" w:sz="4" w:space="0" w:color="000000"/>
              <w:right w:val="single" w:sz="4" w:space="0" w:color="000000"/>
            </w:tcBorders>
            <w:shd w:val="clear" w:color="auto" w:fill="auto"/>
            <w:noWrap/>
            <w:vAlign w:val="bottom"/>
            <w:hideMark/>
          </w:tcPr>
          <w:p w14:paraId="7C4A7FF2" w14:textId="761CCF4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B5429" w14:textId="7B7D01D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87C71" w14:textId="70DA90E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C71CF3" w14:paraId="410435A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13FA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4583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480A0330" w14:textId="4E1DCD3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c>
          <w:tcPr>
            <w:tcW w:w="675" w:type="pct"/>
            <w:tcBorders>
              <w:top w:val="nil"/>
              <w:left w:val="nil"/>
              <w:bottom w:val="single" w:sz="4" w:space="0" w:color="000000"/>
              <w:right w:val="single" w:sz="4" w:space="0" w:color="000000"/>
            </w:tcBorders>
            <w:shd w:val="clear" w:color="auto" w:fill="auto"/>
            <w:noWrap/>
            <w:vAlign w:val="bottom"/>
            <w:hideMark/>
          </w:tcPr>
          <w:p w14:paraId="432918E9" w14:textId="57EBD81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D7FA2" w14:textId="5132BF2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62D4A" w14:textId="4D1E024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r>
      <w:tr w:rsidR="00C71CF3" w14:paraId="5967B33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AB28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0296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70723DDF" w14:textId="1919144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c>
          <w:tcPr>
            <w:tcW w:w="675" w:type="pct"/>
            <w:tcBorders>
              <w:top w:val="nil"/>
              <w:left w:val="nil"/>
              <w:bottom w:val="single" w:sz="4" w:space="0" w:color="000000"/>
              <w:right w:val="single" w:sz="4" w:space="0" w:color="000000"/>
            </w:tcBorders>
            <w:shd w:val="clear" w:color="auto" w:fill="auto"/>
            <w:noWrap/>
            <w:vAlign w:val="bottom"/>
            <w:hideMark/>
          </w:tcPr>
          <w:p w14:paraId="69BC76D7" w14:textId="5FFB78B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8066B" w14:textId="124C151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B41C9" w14:textId="2BD7DFC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r>
      <w:tr w:rsidR="00C71CF3" w14:paraId="4A9C4DE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3B7E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2C7B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6375D874" w14:textId="6A110A6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675" w:type="pct"/>
            <w:tcBorders>
              <w:top w:val="nil"/>
              <w:left w:val="nil"/>
              <w:bottom w:val="single" w:sz="4" w:space="0" w:color="000000"/>
              <w:right w:val="single" w:sz="4" w:space="0" w:color="000000"/>
            </w:tcBorders>
            <w:shd w:val="clear" w:color="auto" w:fill="auto"/>
            <w:noWrap/>
            <w:vAlign w:val="bottom"/>
            <w:hideMark/>
          </w:tcPr>
          <w:p w14:paraId="3AFDD3E6" w14:textId="36502C2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6FEC3" w14:textId="539BD69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8615F" w14:textId="303172F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C71CF3" w14:paraId="66037A6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49EC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D3E8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66C44D8E" w14:textId="0F465C9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13E0273E" w14:textId="76AB23D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E2328" w14:textId="6126FAE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780C2" w14:textId="776BD14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C71CF3" w14:paraId="75F1565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B98C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128E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7FAB874C" w14:textId="53DB098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72727D32" w14:textId="78D05C4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9DA7B" w14:textId="19252A1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F6924" w14:textId="5BB9EAD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C71CF3" w14:paraId="5363E48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AB77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CA14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43B2F25C" w14:textId="25A111B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430892A8" w14:textId="44F8A8B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F0BB3" w14:textId="06E0513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A0B59A" w14:textId="14E2CFF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C71CF3" w14:paraId="4477BCA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229F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0C14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0144EEA" w14:textId="4DF41A8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7624135D" w14:textId="471EF4F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7C501" w14:textId="71EAC31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D98B3" w14:textId="357BC23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C71CF3" w14:paraId="41703FF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C4FC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D1CE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7AAA5F58" w14:textId="23D2AAF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7518B138" w14:textId="53E5E1E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3B418" w14:textId="44AB987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0D535" w14:textId="0A6EB7E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C71CF3" w14:paraId="6CF933F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2241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080B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2197DDCE" w14:textId="3A1E60F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9,678.88 </w:t>
            </w:r>
          </w:p>
        </w:tc>
        <w:tc>
          <w:tcPr>
            <w:tcW w:w="675" w:type="pct"/>
            <w:tcBorders>
              <w:top w:val="nil"/>
              <w:left w:val="nil"/>
              <w:bottom w:val="single" w:sz="4" w:space="0" w:color="000000"/>
              <w:right w:val="single" w:sz="4" w:space="0" w:color="000000"/>
            </w:tcBorders>
            <w:shd w:val="clear" w:color="auto" w:fill="auto"/>
            <w:noWrap/>
            <w:vAlign w:val="bottom"/>
            <w:hideMark/>
          </w:tcPr>
          <w:p w14:paraId="5A24E713" w14:textId="7843C8E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1A96E" w14:textId="324FD50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DBF86" w14:textId="6E42522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9,678.88 </w:t>
            </w:r>
          </w:p>
        </w:tc>
      </w:tr>
      <w:tr w:rsidR="00C71CF3" w14:paraId="43EBC49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C9FF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0C66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17E74B50" w14:textId="67CDA6B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1F40E7E6" w14:textId="1C3678A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D2000" w14:textId="6819616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915161" w14:textId="3B7BCA7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C71CF3" w14:paraId="167221C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294B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0674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5C37FCF7" w14:textId="3856164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6AF083A4" w14:textId="1A9910C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72AB5" w14:textId="578B13D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E2C9B" w14:textId="1D45A2E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C71CF3" w14:paraId="766433A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5D51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C7D0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0164DBFF" w14:textId="27A68FE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15587B70" w14:textId="66FA2C9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843B32" w14:textId="15C6E9D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FEBC2" w14:textId="571B711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C71CF3" w14:paraId="184E538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DDCF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2C72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4E8FBBEC" w14:textId="3DE0F8F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c>
          <w:tcPr>
            <w:tcW w:w="675" w:type="pct"/>
            <w:tcBorders>
              <w:top w:val="nil"/>
              <w:left w:val="nil"/>
              <w:bottom w:val="single" w:sz="4" w:space="0" w:color="000000"/>
              <w:right w:val="single" w:sz="4" w:space="0" w:color="000000"/>
            </w:tcBorders>
            <w:shd w:val="clear" w:color="auto" w:fill="auto"/>
            <w:noWrap/>
            <w:vAlign w:val="bottom"/>
            <w:hideMark/>
          </w:tcPr>
          <w:p w14:paraId="7B293DF3" w14:textId="6F5551B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A7EB9" w14:textId="6447FC6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1C6B53" w14:textId="1E2C22E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r>
      <w:tr w:rsidR="00C71CF3" w14:paraId="29DC58B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8209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36141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50ACD59F" w14:textId="7C18973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c>
          <w:tcPr>
            <w:tcW w:w="675" w:type="pct"/>
            <w:tcBorders>
              <w:top w:val="nil"/>
              <w:left w:val="nil"/>
              <w:bottom w:val="single" w:sz="4" w:space="0" w:color="000000"/>
              <w:right w:val="single" w:sz="4" w:space="0" w:color="000000"/>
            </w:tcBorders>
            <w:shd w:val="clear" w:color="auto" w:fill="auto"/>
            <w:noWrap/>
            <w:vAlign w:val="bottom"/>
            <w:hideMark/>
          </w:tcPr>
          <w:p w14:paraId="118C21DC" w14:textId="2DFF109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BBA61" w14:textId="4050AA3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A03B1" w14:textId="7CAA51E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r>
      <w:tr w:rsidR="00C71CF3" w14:paraId="1CEDD09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4664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3BC8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C347CFC" w14:textId="11B59E2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c>
          <w:tcPr>
            <w:tcW w:w="675" w:type="pct"/>
            <w:tcBorders>
              <w:top w:val="nil"/>
              <w:left w:val="nil"/>
              <w:bottom w:val="single" w:sz="4" w:space="0" w:color="000000"/>
              <w:right w:val="single" w:sz="4" w:space="0" w:color="000000"/>
            </w:tcBorders>
            <w:shd w:val="clear" w:color="auto" w:fill="auto"/>
            <w:noWrap/>
            <w:vAlign w:val="bottom"/>
            <w:hideMark/>
          </w:tcPr>
          <w:p w14:paraId="54AB7F46" w14:textId="4E0FBC7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E9551" w14:textId="516923A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32C0D" w14:textId="106926F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r>
      <w:tr w:rsidR="00C71CF3" w14:paraId="51E357F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7A02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77983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1B182C1C" w14:textId="28722F1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096100BF" w14:textId="4796289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6594E" w14:textId="51C3A9A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CEED6" w14:textId="61E2690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C71CF3" w14:paraId="5C5DB37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3735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D39D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5781718E" w14:textId="38FD6B6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1BEE3D1D" w14:textId="6A980CB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B43ED" w14:textId="33535E0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98C06" w14:textId="53913A6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C71CF3" w14:paraId="666DF1E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AF50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6359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22523F2A" w14:textId="3342F1B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c>
          <w:tcPr>
            <w:tcW w:w="675" w:type="pct"/>
            <w:tcBorders>
              <w:top w:val="nil"/>
              <w:left w:val="nil"/>
              <w:bottom w:val="single" w:sz="4" w:space="0" w:color="000000"/>
              <w:right w:val="single" w:sz="4" w:space="0" w:color="000000"/>
            </w:tcBorders>
            <w:shd w:val="clear" w:color="auto" w:fill="auto"/>
            <w:noWrap/>
            <w:vAlign w:val="bottom"/>
            <w:hideMark/>
          </w:tcPr>
          <w:p w14:paraId="484E0446" w14:textId="0F481C4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06DF59" w14:textId="0C9EEE2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B34514" w14:textId="25F0764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r>
      <w:tr w:rsidR="00C71CF3" w14:paraId="0B10F6A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5D20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74FB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44797B37" w14:textId="0009246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c>
          <w:tcPr>
            <w:tcW w:w="675" w:type="pct"/>
            <w:tcBorders>
              <w:top w:val="nil"/>
              <w:left w:val="nil"/>
              <w:bottom w:val="single" w:sz="4" w:space="0" w:color="000000"/>
              <w:right w:val="single" w:sz="4" w:space="0" w:color="000000"/>
            </w:tcBorders>
            <w:shd w:val="clear" w:color="auto" w:fill="auto"/>
            <w:noWrap/>
            <w:vAlign w:val="bottom"/>
            <w:hideMark/>
          </w:tcPr>
          <w:p w14:paraId="0378CA1F" w14:textId="0FA7974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EB245" w14:textId="6B365F5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9E4F3" w14:textId="1C26F81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r>
      <w:tr w:rsidR="00C71CF3" w14:paraId="5569793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2226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DBD4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6ED4198C" w14:textId="6F6E068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59E5033F" w14:textId="4DF369E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A7D99" w14:textId="7EC538D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13E22" w14:textId="692CD10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C71CF3" w14:paraId="68E8A7C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CFFA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8E2D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71B23F65" w14:textId="6C322FE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5E36ED04" w14:textId="08437D2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F9EDF" w14:textId="09D0F72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ECAD8" w14:textId="4ACA333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C71CF3" w14:paraId="5228CD0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A031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57C3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500B5BA4" w14:textId="74E13E7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c>
          <w:tcPr>
            <w:tcW w:w="675" w:type="pct"/>
            <w:tcBorders>
              <w:top w:val="nil"/>
              <w:left w:val="nil"/>
              <w:bottom w:val="single" w:sz="4" w:space="0" w:color="000000"/>
              <w:right w:val="single" w:sz="4" w:space="0" w:color="000000"/>
            </w:tcBorders>
            <w:shd w:val="clear" w:color="auto" w:fill="auto"/>
            <w:noWrap/>
            <w:vAlign w:val="bottom"/>
            <w:hideMark/>
          </w:tcPr>
          <w:p w14:paraId="5EC7809D" w14:textId="605CFBE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DDF4D" w14:textId="408DF95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C65C4" w14:textId="11F9A5B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r>
      <w:tr w:rsidR="00C71CF3" w14:paraId="7BDC4A0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F0BB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15AD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56862758" w14:textId="0184E7D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c>
          <w:tcPr>
            <w:tcW w:w="675" w:type="pct"/>
            <w:tcBorders>
              <w:top w:val="nil"/>
              <w:left w:val="nil"/>
              <w:bottom w:val="single" w:sz="4" w:space="0" w:color="000000"/>
              <w:right w:val="single" w:sz="4" w:space="0" w:color="000000"/>
            </w:tcBorders>
            <w:shd w:val="clear" w:color="auto" w:fill="auto"/>
            <w:noWrap/>
            <w:vAlign w:val="bottom"/>
            <w:hideMark/>
          </w:tcPr>
          <w:p w14:paraId="73A051E1" w14:textId="3378F7A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208B1" w14:textId="285BA08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45420" w14:textId="103179F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r>
      <w:tr w:rsidR="00C71CF3" w14:paraId="76C44FD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1F3C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2A49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7A2FFEC7" w14:textId="4291348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1E4E09A9" w14:textId="517A02D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D56B7E" w14:textId="0BB9685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9851C" w14:textId="6EDA9B7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C71CF3" w14:paraId="23455F0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7248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0FEA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19B500B7" w14:textId="1DDFDBC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4FE935FC" w14:textId="2CEACB4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8E5A7" w14:textId="7373DA0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F2117" w14:textId="6943355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C71CF3" w14:paraId="0430AD7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A4F5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30D0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7038B85C" w14:textId="77A3EC8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675" w:type="pct"/>
            <w:tcBorders>
              <w:top w:val="nil"/>
              <w:left w:val="nil"/>
              <w:bottom w:val="single" w:sz="4" w:space="0" w:color="000000"/>
              <w:right w:val="single" w:sz="4" w:space="0" w:color="000000"/>
            </w:tcBorders>
            <w:shd w:val="clear" w:color="auto" w:fill="auto"/>
            <w:noWrap/>
            <w:vAlign w:val="bottom"/>
            <w:hideMark/>
          </w:tcPr>
          <w:p w14:paraId="4B059F4D" w14:textId="1D958A2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D2CCF" w14:textId="6734464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CC0E3" w14:textId="473B913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C71CF3" w14:paraId="1225AE5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A8DE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1FC0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234E8C16" w14:textId="3F9B4CC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1760DEEB" w14:textId="0C2DB8B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49650" w14:textId="0F16242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177D11" w14:textId="2278DBE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C71CF3" w14:paraId="3F804C2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E568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9B2B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CF8CE45" w14:textId="2EDE915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200E2015" w14:textId="63D24D5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19893" w14:textId="10BAC72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71C2A" w14:textId="00787E6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C71CF3" w14:paraId="50D4E0B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6464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361B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7CF8ABB4" w14:textId="7EB8FAB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675" w:type="pct"/>
            <w:tcBorders>
              <w:top w:val="nil"/>
              <w:left w:val="nil"/>
              <w:bottom w:val="single" w:sz="4" w:space="0" w:color="000000"/>
              <w:right w:val="single" w:sz="4" w:space="0" w:color="000000"/>
            </w:tcBorders>
            <w:shd w:val="clear" w:color="auto" w:fill="auto"/>
            <w:noWrap/>
            <w:vAlign w:val="bottom"/>
            <w:hideMark/>
          </w:tcPr>
          <w:p w14:paraId="6AE00CE7" w14:textId="416DD0E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5BE524" w14:textId="6C50682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726D38" w14:textId="11329B7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C71CF3" w14:paraId="0516FE5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D075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EBBE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650AF144" w14:textId="52BD952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6FD6BCEE" w14:textId="76936F2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AE0A3" w14:textId="1C62A8D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88F87" w14:textId="60F65A5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C71CF3" w14:paraId="49C817E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92B3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B0F3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62332943" w14:textId="7B1D1E1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5FC2D46B" w14:textId="7E65B23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BE7FC" w14:textId="05CFB7D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F8396" w14:textId="2EBEBF7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C71CF3" w14:paraId="4C0E1FE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A40C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2F04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70E978AF" w14:textId="1B89C70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47C7D30D" w14:textId="18F1AA9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86EC4" w14:textId="1B3DD04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BE3542" w14:textId="285A63E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C71CF3" w14:paraId="61AA33E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BF08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69F8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3D26132" w14:textId="2AFEBD2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c>
          <w:tcPr>
            <w:tcW w:w="675" w:type="pct"/>
            <w:tcBorders>
              <w:top w:val="nil"/>
              <w:left w:val="nil"/>
              <w:bottom w:val="single" w:sz="4" w:space="0" w:color="000000"/>
              <w:right w:val="single" w:sz="4" w:space="0" w:color="000000"/>
            </w:tcBorders>
            <w:shd w:val="clear" w:color="auto" w:fill="auto"/>
            <w:noWrap/>
            <w:vAlign w:val="bottom"/>
            <w:hideMark/>
          </w:tcPr>
          <w:p w14:paraId="28E797B4" w14:textId="0348E40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39461" w14:textId="3A01E95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02BBA" w14:textId="2D7D088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r>
      <w:tr w:rsidR="00C71CF3" w14:paraId="6750DBE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6A4C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D0B9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57F16AE7" w14:textId="4B9031A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c>
          <w:tcPr>
            <w:tcW w:w="675" w:type="pct"/>
            <w:tcBorders>
              <w:top w:val="nil"/>
              <w:left w:val="nil"/>
              <w:bottom w:val="single" w:sz="4" w:space="0" w:color="000000"/>
              <w:right w:val="single" w:sz="4" w:space="0" w:color="000000"/>
            </w:tcBorders>
            <w:shd w:val="clear" w:color="auto" w:fill="auto"/>
            <w:noWrap/>
            <w:vAlign w:val="bottom"/>
            <w:hideMark/>
          </w:tcPr>
          <w:p w14:paraId="639F06B8" w14:textId="3619316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1B9C7" w14:textId="654567E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0E794" w14:textId="07921A3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r>
      <w:tr w:rsidR="00C71CF3" w14:paraId="17643D6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0FD2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D22B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6AB92330" w14:textId="0B439C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675" w:type="pct"/>
            <w:tcBorders>
              <w:top w:val="nil"/>
              <w:left w:val="nil"/>
              <w:bottom w:val="single" w:sz="4" w:space="0" w:color="000000"/>
              <w:right w:val="single" w:sz="4" w:space="0" w:color="000000"/>
            </w:tcBorders>
            <w:shd w:val="clear" w:color="auto" w:fill="auto"/>
            <w:noWrap/>
            <w:vAlign w:val="bottom"/>
            <w:hideMark/>
          </w:tcPr>
          <w:p w14:paraId="5B87D36F" w14:textId="5B6C798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731DA" w14:textId="01C5EAE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03A94" w14:textId="5DF9596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C71CF3" w14:paraId="7772D4B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5232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372CE5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066194A1" w14:textId="3CFEF6C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688F957D" w14:textId="10C5039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6D4AB" w14:textId="2BB4D59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9926A" w14:textId="4627937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C71CF3" w14:paraId="0E4C9E1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7FD4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B48B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65411407" w14:textId="3FF188D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6,302.46 </w:t>
            </w:r>
          </w:p>
        </w:tc>
        <w:tc>
          <w:tcPr>
            <w:tcW w:w="675" w:type="pct"/>
            <w:tcBorders>
              <w:top w:val="nil"/>
              <w:left w:val="nil"/>
              <w:bottom w:val="single" w:sz="4" w:space="0" w:color="000000"/>
              <w:right w:val="single" w:sz="4" w:space="0" w:color="000000"/>
            </w:tcBorders>
            <w:shd w:val="clear" w:color="auto" w:fill="auto"/>
            <w:noWrap/>
            <w:vAlign w:val="bottom"/>
            <w:hideMark/>
          </w:tcPr>
          <w:p w14:paraId="0CAA4D4D" w14:textId="0A29E5E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44701" w14:textId="01977EC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04EEDF" w14:textId="3102378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6,302.46 </w:t>
            </w:r>
          </w:p>
        </w:tc>
      </w:tr>
      <w:tr w:rsidR="00C71CF3" w14:paraId="7367248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9408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D5E0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56DCE3FF" w14:textId="6A6A3BD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732382FA" w14:textId="4F7D224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4ACC1" w14:textId="616CFC6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42C60" w14:textId="6BADA49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C71CF3" w14:paraId="3F5B9BD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258F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AEB0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1727E881" w14:textId="52DB1EB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c>
          <w:tcPr>
            <w:tcW w:w="675" w:type="pct"/>
            <w:tcBorders>
              <w:top w:val="nil"/>
              <w:left w:val="nil"/>
              <w:bottom w:val="single" w:sz="4" w:space="0" w:color="000000"/>
              <w:right w:val="single" w:sz="4" w:space="0" w:color="000000"/>
            </w:tcBorders>
            <w:shd w:val="clear" w:color="auto" w:fill="auto"/>
            <w:noWrap/>
            <w:vAlign w:val="bottom"/>
            <w:hideMark/>
          </w:tcPr>
          <w:p w14:paraId="710F58BA" w14:textId="5DF0F9F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BDCCA" w14:textId="402B03A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23016" w14:textId="7990C54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r>
      <w:tr w:rsidR="00C71CF3" w14:paraId="4C163CB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5D3B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7895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226DA0FC" w14:textId="27D6C66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c>
          <w:tcPr>
            <w:tcW w:w="675" w:type="pct"/>
            <w:tcBorders>
              <w:top w:val="nil"/>
              <w:left w:val="nil"/>
              <w:bottom w:val="single" w:sz="4" w:space="0" w:color="000000"/>
              <w:right w:val="single" w:sz="4" w:space="0" w:color="000000"/>
            </w:tcBorders>
            <w:shd w:val="clear" w:color="auto" w:fill="auto"/>
            <w:noWrap/>
            <w:vAlign w:val="bottom"/>
            <w:hideMark/>
          </w:tcPr>
          <w:p w14:paraId="62C5A21C" w14:textId="49D0FA5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8FFB6" w14:textId="0874ADF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A6C667" w14:textId="3368888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r>
      <w:tr w:rsidR="00C71CF3" w14:paraId="1094B36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4873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3DBB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41F0BEB1" w14:textId="52FC7D7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675" w:type="pct"/>
            <w:tcBorders>
              <w:top w:val="nil"/>
              <w:left w:val="nil"/>
              <w:bottom w:val="single" w:sz="4" w:space="0" w:color="000000"/>
              <w:right w:val="single" w:sz="4" w:space="0" w:color="000000"/>
            </w:tcBorders>
            <w:shd w:val="clear" w:color="auto" w:fill="auto"/>
            <w:noWrap/>
            <w:vAlign w:val="bottom"/>
            <w:hideMark/>
          </w:tcPr>
          <w:p w14:paraId="4BD06398" w14:textId="315D1C6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98926" w14:textId="63494FC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F42DB" w14:textId="3F3326F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C71CF3" w14:paraId="68C909B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393B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5D14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AA9904B" w14:textId="26E6F7A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675" w:type="pct"/>
            <w:tcBorders>
              <w:top w:val="nil"/>
              <w:left w:val="nil"/>
              <w:bottom w:val="single" w:sz="4" w:space="0" w:color="000000"/>
              <w:right w:val="single" w:sz="4" w:space="0" w:color="000000"/>
            </w:tcBorders>
            <w:shd w:val="clear" w:color="auto" w:fill="auto"/>
            <w:noWrap/>
            <w:vAlign w:val="bottom"/>
            <w:hideMark/>
          </w:tcPr>
          <w:p w14:paraId="46115361" w14:textId="09F0D55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88AAE" w14:textId="077D785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CF1E7" w14:textId="208639F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C71CF3" w14:paraId="47F0043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60F9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1CFF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4B6490C5" w14:textId="56FE6D6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675" w:type="pct"/>
            <w:tcBorders>
              <w:top w:val="nil"/>
              <w:left w:val="nil"/>
              <w:bottom w:val="single" w:sz="4" w:space="0" w:color="000000"/>
              <w:right w:val="single" w:sz="4" w:space="0" w:color="000000"/>
            </w:tcBorders>
            <w:shd w:val="clear" w:color="auto" w:fill="auto"/>
            <w:noWrap/>
            <w:vAlign w:val="bottom"/>
            <w:hideMark/>
          </w:tcPr>
          <w:p w14:paraId="6C12C56F" w14:textId="2124885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D146F" w14:textId="7046E98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5A964" w14:textId="0F0BB80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C71CF3" w14:paraId="6F852C4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FB11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98EC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430756D0" w14:textId="74D13EC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675" w:type="pct"/>
            <w:tcBorders>
              <w:top w:val="nil"/>
              <w:left w:val="nil"/>
              <w:bottom w:val="single" w:sz="4" w:space="0" w:color="000000"/>
              <w:right w:val="single" w:sz="4" w:space="0" w:color="000000"/>
            </w:tcBorders>
            <w:shd w:val="clear" w:color="auto" w:fill="auto"/>
            <w:noWrap/>
            <w:vAlign w:val="bottom"/>
            <w:hideMark/>
          </w:tcPr>
          <w:p w14:paraId="0B9A4055" w14:textId="093923D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2BD65" w14:textId="1F16D43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88E39" w14:textId="05EE3C7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C71CF3" w14:paraId="1D93E0C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148B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0282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7520D0BB" w14:textId="6881713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06F4861B" w14:textId="7908FE9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96A23" w14:textId="2C18DA3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9A09F" w14:textId="6A82BD3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C71CF3" w14:paraId="441163D3"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233D82"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5BFB90CC" w14:textId="43E652E6"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5CEEC384" w14:textId="796E03B9"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CF7DE3" w14:textId="4C313CF7"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91D4CA1" w14:textId="17C758D7"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r>
      <w:tr w:rsidR="00C71CF3" w14:paraId="5B80282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F7D5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8CE8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1047A294" w14:textId="7A645E1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2734CE93" w14:textId="16B28B3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5A9D5" w14:textId="302D544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10E59" w14:textId="331B5D3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C71CF3" w14:paraId="7F8FA4D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902B8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2434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123B5927" w14:textId="7388173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09D7F1A8" w14:textId="704510A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E6E42" w14:textId="2AF663A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8A49C" w14:textId="2029E53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C71CF3" w14:paraId="78B77FC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4112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36DA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5D932B29" w14:textId="1565A2E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71EBAF44" w14:textId="18B37A8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FA8B4" w14:textId="0C23E8A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7FBE6" w14:textId="622C9F4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C71CF3" w14:paraId="7325669D"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AE7566"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9DA9E32" w14:textId="4A1E19A2"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826,7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02F3E3B2" w14:textId="0F790597"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172DCFC" w14:textId="7B7CB425"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E9487AB" w14:textId="72C1C228"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826,707.02 </w:t>
            </w:r>
          </w:p>
        </w:tc>
      </w:tr>
      <w:tr w:rsidR="00C71CF3" w14:paraId="5392D835" w14:textId="77777777" w:rsidTr="00C71CF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CDE776A"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80A6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4CD3023B" w14:textId="11836C0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560966ED" w14:textId="2FFE422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E759A" w14:textId="7AF76DB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2B2772D" w14:textId="021C134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C71CF3" w14:paraId="71419230" w14:textId="77777777" w:rsidTr="00C71CF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37D4172"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4843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5A91D91F" w14:textId="243603F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2843669C" w14:textId="2599B1F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43B2D" w14:textId="29947D6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EF248" w14:textId="777CB6C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C71CF3" w14:paraId="150D68D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23A1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A771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794884C0" w14:textId="7C5EF40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6E19A532" w14:textId="69AB29A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35B49" w14:textId="42EB7E2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1DD8D" w14:textId="2D8AAF1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C71CF3" w14:paraId="3144BC2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C4C2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1A57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25B6B741" w14:textId="75372C6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6DA10257" w14:textId="5112B0E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3B99E" w14:textId="0C7E989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4BF89" w14:textId="272B099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C71CF3" w14:paraId="21E1F1A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294F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959B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6E038BBB" w14:textId="1333536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1914855D" w14:textId="080887A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D0126" w14:textId="18F9F28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1E9C4" w14:textId="0440C25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C71CF3" w14:paraId="6DE8D39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13BD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241B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4A80A8D5" w14:textId="5E4C910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662.78 </w:t>
            </w:r>
          </w:p>
        </w:tc>
        <w:tc>
          <w:tcPr>
            <w:tcW w:w="675" w:type="pct"/>
            <w:tcBorders>
              <w:top w:val="nil"/>
              <w:left w:val="nil"/>
              <w:bottom w:val="single" w:sz="4" w:space="0" w:color="000000"/>
              <w:right w:val="single" w:sz="4" w:space="0" w:color="000000"/>
            </w:tcBorders>
            <w:shd w:val="clear" w:color="auto" w:fill="auto"/>
            <w:noWrap/>
            <w:vAlign w:val="bottom"/>
            <w:hideMark/>
          </w:tcPr>
          <w:p w14:paraId="44D9BDA2" w14:textId="48EB5B3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CC9EA" w14:textId="6799753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AFC96" w14:textId="6725FE6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662.78 </w:t>
            </w:r>
          </w:p>
        </w:tc>
      </w:tr>
      <w:tr w:rsidR="00C71CF3" w14:paraId="2A5BFA7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A448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41F3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1C5DC2CB" w14:textId="6F9B444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5406A25D" w14:textId="2568F65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FA19B" w14:textId="6FD5085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7664A" w14:textId="223368C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C71CF3" w14:paraId="5AA67CB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3F84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78D5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B76E1A7" w14:textId="17C1E36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4ABBBEB3" w14:textId="44173C3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FBCC2" w14:textId="2FF6EDA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92F3F" w14:textId="7231152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C71CF3" w14:paraId="2ADBE9E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C84B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BB4A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625E142D" w14:textId="052A7E7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9,511.48 </w:t>
            </w:r>
          </w:p>
        </w:tc>
        <w:tc>
          <w:tcPr>
            <w:tcW w:w="675" w:type="pct"/>
            <w:tcBorders>
              <w:top w:val="nil"/>
              <w:left w:val="nil"/>
              <w:bottom w:val="single" w:sz="4" w:space="0" w:color="000000"/>
              <w:right w:val="single" w:sz="4" w:space="0" w:color="000000"/>
            </w:tcBorders>
            <w:shd w:val="clear" w:color="auto" w:fill="auto"/>
            <w:noWrap/>
            <w:vAlign w:val="bottom"/>
            <w:hideMark/>
          </w:tcPr>
          <w:p w14:paraId="4E38F450" w14:textId="3288C9B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18577" w14:textId="183CD22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A0F5B" w14:textId="2182B35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9,511.48 </w:t>
            </w:r>
          </w:p>
        </w:tc>
      </w:tr>
      <w:tr w:rsidR="00C71CF3" w14:paraId="7F63355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9269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99F3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7A9D8ADE" w14:textId="51B189F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08E565F5" w14:textId="66A2A09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50C7E" w14:textId="5720A35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D293A" w14:textId="1181F11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C71CF3" w14:paraId="19E0283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1347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6106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1BEFCCC2" w14:textId="1013A2F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98EEED7" w14:textId="0ABBCE5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D8911" w14:textId="0608698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303EA6" w14:textId="1171143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C71CF3" w14:paraId="241860F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4A65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F47C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081273A5" w14:textId="761CE52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46EB3132" w14:textId="141C06E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B241B" w14:textId="3666589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4EA96" w14:textId="096DF0F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C71CF3" w14:paraId="3CC5687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CFA2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6D31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067CD00F" w14:textId="5AB08F4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7D46737C" w14:textId="41FB23E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96A6A" w14:textId="0C19534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41C7A" w14:textId="10EEF25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C71CF3" w14:paraId="493C55C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53F2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55FB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0884C193" w14:textId="606FD98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6802E7B0" w14:textId="73DF626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F291F" w14:textId="7AC1C40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97076" w14:textId="11D8A70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C71CF3" w14:paraId="07B7859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3975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1116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77C6B7B2" w14:textId="55FB2C9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1D8228D8" w14:textId="2EF4C77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59FA4" w14:textId="0CF4985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A20C2" w14:textId="12E8923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C71CF3" w14:paraId="5E48E3F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C1CB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374B4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2C510EEF" w14:textId="114EEAF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3CB6BC9E" w14:textId="6153E30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ED26A" w14:textId="16036B6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AFE41" w14:textId="44E6C87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C71CF3" w14:paraId="66303616"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5E9190"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20030D71" w14:textId="7DDEC723"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47,718.54 </w:t>
            </w:r>
          </w:p>
        </w:tc>
        <w:tc>
          <w:tcPr>
            <w:tcW w:w="675" w:type="pct"/>
            <w:tcBorders>
              <w:top w:val="nil"/>
              <w:left w:val="nil"/>
              <w:bottom w:val="single" w:sz="4" w:space="0" w:color="000000"/>
              <w:right w:val="single" w:sz="4" w:space="0" w:color="000000"/>
            </w:tcBorders>
            <w:shd w:val="clear" w:color="A5A5A5" w:fill="A5A5A5"/>
            <w:noWrap/>
            <w:vAlign w:val="bottom"/>
            <w:hideMark/>
          </w:tcPr>
          <w:p w14:paraId="30277082" w14:textId="20202631"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413F780" w14:textId="0EE6394E"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3D0AE642" w14:textId="1D7AB3B7"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269,988.54 </w:t>
            </w:r>
          </w:p>
        </w:tc>
      </w:tr>
      <w:tr w:rsidR="00C71CF3" w14:paraId="42C466CB"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97C81A"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73E46CAD" w14:textId="036F8FF4"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1D2A23E2" w14:textId="1EF0ED8F"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AF5277" w14:textId="672B8BB7"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FB965F" w14:textId="3C88B427"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C71CF3" w14:paraId="4F9D6D8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8610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DFC0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60D9F613" w14:textId="5854B54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24C221D4" w14:textId="52332CF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87D35" w14:textId="5320EBE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08471F" w14:textId="103F3DA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C71CF3" w14:paraId="52ABC82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03BF2"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8939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29922E05" w14:textId="236D704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67FC3175" w14:textId="1029DE1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245D2" w14:textId="3BA719A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D6DD7" w14:textId="12C8ED8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C71CF3" w14:paraId="30A7514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AE52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5C03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54CCD168" w14:textId="4DA0FDB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08A562D" w14:textId="74B4EFB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8DC8E" w14:textId="095CD90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2161D" w14:textId="57BF524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C71CF3" w14:paraId="75F0052A"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E58BC6"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0A2FFE41" w14:textId="6D31161E"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2,10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6E39B67D" w14:textId="2516447C"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71AC010" w14:textId="26B0F83F"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846F9F6" w14:textId="1CFCD79B"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5,002.72 </w:t>
            </w:r>
          </w:p>
        </w:tc>
      </w:tr>
      <w:tr w:rsidR="00C71CF3" w14:paraId="2F8DE89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3224F"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47E28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7BCA26DD" w14:textId="3062894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1541D39D" w14:textId="6E8EBBA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FF419" w14:textId="0FCA186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1241031" w14:textId="4690F3B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C71CF3" w14:paraId="1DD1FAB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1AD7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7C32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71D6C027" w14:textId="0B02D8D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56968437" w14:textId="62C2488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B091F" w14:textId="7DAC6A4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9CD9E" w14:textId="68254FF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C71CF3" w14:paraId="4B35091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B3F6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C29D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15AEB5CA" w14:textId="074C10F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6A80CA31" w14:textId="2B73D44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9A266" w14:textId="25AED5A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3812C5" w14:textId="3BD75BF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C71CF3" w14:paraId="3C35256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AF5B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28F4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585F9067" w14:textId="53D7141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53391B0" w14:textId="6D346D4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8F7B7" w14:textId="645A7FB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03F3D4BE" w14:textId="13AF049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C71CF3" w14:paraId="0F34AF4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9035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0E98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227CD018" w14:textId="5D337B3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2947E497" w14:textId="17CF8E4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92D5A" w14:textId="43F9A26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EDADE3" w14:textId="778B95F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C71CF3" w14:paraId="3088B0C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56AD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0CCD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2DCE3A94" w14:textId="2AA3F28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1.40 </w:t>
            </w:r>
          </w:p>
        </w:tc>
        <w:tc>
          <w:tcPr>
            <w:tcW w:w="675" w:type="pct"/>
            <w:tcBorders>
              <w:top w:val="nil"/>
              <w:left w:val="nil"/>
              <w:bottom w:val="single" w:sz="4" w:space="0" w:color="000000"/>
              <w:right w:val="single" w:sz="4" w:space="0" w:color="000000"/>
            </w:tcBorders>
            <w:shd w:val="clear" w:color="auto" w:fill="auto"/>
            <w:noWrap/>
            <w:vAlign w:val="bottom"/>
            <w:hideMark/>
          </w:tcPr>
          <w:p w14:paraId="5BAA12A3" w14:textId="17E8F4A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9CD02" w14:textId="463A18F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5A9EBD" w14:textId="0C3F8B5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1.40 </w:t>
            </w:r>
          </w:p>
        </w:tc>
      </w:tr>
      <w:tr w:rsidR="00C71CF3" w14:paraId="01D6D80F"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F25601"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19DA0F13" w14:textId="0907E739"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4,185.24 </w:t>
            </w:r>
          </w:p>
        </w:tc>
        <w:tc>
          <w:tcPr>
            <w:tcW w:w="675" w:type="pct"/>
            <w:tcBorders>
              <w:top w:val="nil"/>
              <w:left w:val="nil"/>
              <w:bottom w:val="single" w:sz="4" w:space="0" w:color="000000"/>
              <w:right w:val="single" w:sz="4" w:space="0" w:color="000000"/>
            </w:tcBorders>
            <w:shd w:val="clear" w:color="D8D8D8" w:fill="D8D8D8"/>
            <w:noWrap/>
            <w:vAlign w:val="bottom"/>
            <w:hideMark/>
          </w:tcPr>
          <w:p w14:paraId="5D8113E8" w14:textId="7112CFA4"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E59A7A" w14:textId="46CD0F6A"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2640313" w14:textId="24F33FC6"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2,555.24 </w:t>
            </w:r>
          </w:p>
        </w:tc>
      </w:tr>
      <w:tr w:rsidR="00C71CF3" w14:paraId="7F93E6B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B5725"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AF9E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2F125DD3" w14:textId="2DDA6E0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6EA63CFE" w14:textId="2666322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ED834" w14:textId="0EA685F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F392D83" w14:textId="39EFB8C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C71CF3" w14:paraId="130A60B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6B22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D5A8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3B60CFD" w14:textId="158E940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675" w:type="pct"/>
            <w:tcBorders>
              <w:top w:val="nil"/>
              <w:left w:val="nil"/>
              <w:bottom w:val="single" w:sz="4" w:space="0" w:color="000000"/>
              <w:right w:val="single" w:sz="4" w:space="0" w:color="000000"/>
            </w:tcBorders>
            <w:shd w:val="clear" w:color="auto" w:fill="auto"/>
            <w:noWrap/>
            <w:vAlign w:val="bottom"/>
            <w:hideMark/>
          </w:tcPr>
          <w:p w14:paraId="1A1CFEA2" w14:textId="0E114EB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15395" w14:textId="6AA7811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066F3" w14:textId="7F2A7EA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C71CF3" w14:paraId="2310FAE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DA15B"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3D51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5F635DB9" w14:textId="54D5EDB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020F7826" w14:textId="0C43751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0F989" w14:textId="0837C01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1CB4C" w14:textId="170E650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C71CF3" w14:paraId="6605EA8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53C2A"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1FA7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7C426D96" w14:textId="3CC8EDB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1B7302EA" w14:textId="4A6AF57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38262" w14:textId="0890080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EDA5FF" w14:textId="32977D0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C71CF3" w14:paraId="21263FF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3DE92"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E352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03C8B4F1" w14:textId="0D36FC5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45D22A63" w14:textId="13997DF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0F195" w14:textId="1662E87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09DE5" w14:textId="2DEEB42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C71CF3" w14:paraId="46E030C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FF404"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113C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23905000" w14:textId="6894530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7259C4E6" w14:textId="0DDCBCA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38E88" w14:textId="6770CA9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DFF5A9" w14:textId="214EBFA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C71CF3" w14:paraId="0AAD73B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C411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9364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3843A9AB" w14:textId="337E5BC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16D0CC3B" w14:textId="59A2738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7B55E" w14:textId="7EEF96E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5D15B" w14:textId="6A2F679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C71CF3" w14:paraId="6606D48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CFD6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36FE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377DB70" w14:textId="4C14ED7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482A2337" w14:textId="2BC545E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5D26B" w14:textId="6CFFA86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619C0" w14:textId="0250299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C71CF3" w14:paraId="27E2183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35F8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3E7B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691D9AD1" w14:textId="77878AA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2FC9325F" w14:textId="108E71D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E364F" w14:textId="41B158F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65FB2" w14:textId="17EC32B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C71CF3" w14:paraId="41EA28F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6D23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7A52B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1CC49ADD" w14:textId="7407031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D75DC56" w14:textId="3652777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2B717" w14:textId="222663C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3086E41E" w14:textId="7B4F74B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C71CF3" w14:paraId="3ED5623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366C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B87B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29931928" w14:textId="3670288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B38CF8E" w14:textId="5B538E6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F31A9" w14:textId="0A74740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0E747" w14:textId="2C2C054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C71CF3" w14:paraId="6877A94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4ABA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9BB7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03F9E555" w14:textId="2AA6269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24DF8F39" w14:textId="2D955F3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65107" w14:textId="451AE8A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4EDF52C8" w14:textId="4BE46E9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C71CF3" w14:paraId="6B908A7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70FB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1EAE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776D14C0" w14:textId="2907E90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2EC2077B" w14:textId="70DAC40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A5CBBA" w14:textId="3C84B7E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59ACD" w14:textId="3FE2F59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C71CF3" w14:paraId="48A51BA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C7822"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6396AB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33C001CA" w14:textId="32DC2C2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68118044" w14:textId="7C18636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2A166" w14:textId="1DC4C4F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680BA" w14:textId="4BB89B4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C71CF3" w14:paraId="57A0056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32D29"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8390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2E000DFF" w14:textId="27A2ECD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5325AFC6" w14:textId="46D1CD6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52B59" w14:textId="70DE7EE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CEF2A" w14:textId="5570D38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C71CF3" w14:paraId="092F843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D51C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84DE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6811CA12" w14:textId="024CD01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D81F9FF" w14:textId="2FA7860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06854" w14:textId="7D4D8DB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638F3D4C" w14:textId="4C2545D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C71CF3" w14:paraId="310EBED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F481A"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E1AC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7E45747E" w14:textId="64DEB93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992F4D1" w14:textId="0FBF9B2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6D742" w14:textId="56D7AD9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583CD6F1" w14:textId="49FC943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C71CF3" w14:paraId="6ACE9278"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BBBEB5"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468FEA9D" w14:textId="165BDE19"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1A28601B" w14:textId="64DA6AEF"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FBA1D6" w14:textId="05AC0FB1"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57C40CB" w14:textId="7BDFEB89"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C71CF3" w14:paraId="286F216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606EC"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452F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1E80AA26" w14:textId="13A0211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490C3F68" w14:textId="1F0F66B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95D2F" w14:textId="374C5C8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4A8BD34" w14:textId="0A4783D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C71CF3" w14:paraId="404E605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01D2B"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BC46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49BB6037" w14:textId="7C63F28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3466F6EC" w14:textId="61395A3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B8683" w14:textId="0F386DE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43411" w14:textId="106D0E8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C71CF3" w14:paraId="4F72C6E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2E69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4E16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49A92A1A" w14:textId="5FB8BCC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79C10BEC" w14:textId="5E08D8A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34CD3" w14:textId="03F380A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79D730A9" w14:textId="594A9D0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C71CF3" w14:paraId="5EDF41A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510A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C281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6EB9C866" w14:textId="4603267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6849ED82" w14:textId="33C17C4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98930" w14:textId="64807FB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0E509" w14:textId="556E46D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C71CF3" w14:paraId="3BFD4F1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6135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808D2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1CB3F2E0" w14:textId="1A732E5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3E794FD2" w14:textId="6ADEBE8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7F9F7" w14:textId="1D91FDA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3D47EF" w14:textId="7153AD4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C71CF3" w14:paraId="18C319B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F6F0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36BA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56A5FFA5" w14:textId="3D2FDAF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394D4132" w14:textId="7D8DD6A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CAF65A" w14:textId="7CFB8E5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59B6B4" w14:textId="6B46E55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C71CF3" w14:paraId="6E50FF1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D7059"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BC00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1952A124" w14:textId="1F517A7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11FC9867" w14:textId="5A1E588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F7558" w14:textId="2565FAC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58737" w14:textId="351FB50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C71CF3" w14:paraId="7E1ADC71"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5681A6"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75B89FFB" w14:textId="4771B322"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46DE68DA" w14:textId="2E628A81"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D695905" w14:textId="1F4D58AB"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D890F40" w14:textId="6DD7F884"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C71CF3" w14:paraId="50C9162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7E537"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16D1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1172B35F" w14:textId="17B00CD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7857F6D6" w14:textId="1842D51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559D7" w14:textId="6C0EF3E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F746EBD" w14:textId="320C236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C71CF3" w14:paraId="6E475DC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30F8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6E36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5C5F36A4" w14:textId="17A5304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4BC02963" w14:textId="7521A49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0A5D1" w14:textId="1E16836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5F728" w14:textId="291C5C1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C71CF3" w14:paraId="10A3D97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631A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BBCA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2150CBC7" w14:textId="42217BF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33A64FDC" w14:textId="3F92950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2781A" w14:textId="740BD32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D6345F" w14:textId="2B03F46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C71CF3" w14:paraId="3E05A24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A392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EF98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2D47E67F" w14:textId="14CCDE7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A6254ED" w14:textId="37E80DA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0EA2D" w14:textId="0AFBBD8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4604B7A2" w14:textId="6DFD419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C71CF3" w14:paraId="30F5DAA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F9B97"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0DE3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2F0A1FFA" w14:textId="39E9DA8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3279898C" w14:textId="29ED18E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E7D86" w14:textId="3589802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26A54" w14:textId="6E67BD4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C71CF3" w14:paraId="5D0DB02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3079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74FD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63200F4D" w14:textId="08EF0E3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5FF7EF63" w14:textId="6DEA0EB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790D1" w14:textId="2F14660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B7253" w14:textId="4860D6B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C71CF3" w14:paraId="594A62A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C4F8A"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44CE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7636355E" w14:textId="773397B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18AA4AFE" w14:textId="02B1B9E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B9EDB" w14:textId="6448586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A1452" w14:textId="590B158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C71CF3" w14:paraId="627AC7B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8A5B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97A8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519D5C5D" w14:textId="5FA50DD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1CED29CA" w14:textId="204AA8F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8E13B" w14:textId="7E97217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56CC6" w14:textId="6A8D7AC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C71CF3" w14:paraId="69243A7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B8A0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FACEE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1FE0AC78" w14:textId="4207FE8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94539AF" w14:textId="6DDB5DF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2A9FE" w14:textId="6348309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0050B0" w14:textId="6E2423F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C71CF3" w14:paraId="1EB0D76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4C359"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7036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3FBB3B1F" w14:textId="3AB60F9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0CD7FBE4" w14:textId="1CEF5E2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71552" w14:textId="5B32345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9CD2C" w14:textId="7F49D00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C71CF3" w14:paraId="6F9B481E"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44F3D3"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4D4A91DC" w14:textId="4A83B565"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40CA8535" w14:textId="0181445D"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6510DB" w14:textId="39ABE6E8"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44469CB" w14:textId="543DD8EE"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C71CF3" w14:paraId="37A6FF5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A89A8"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FB51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640322FF" w14:textId="768E38A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67628334" w14:textId="259D1DE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04851" w14:textId="4AADAB1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7F330E1" w14:textId="68B2A1C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C71CF3" w14:paraId="2CE2574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E2052"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AA55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3FB67D68" w14:textId="393C67C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56F5E79B" w14:textId="1A09E05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30392" w14:textId="0E333E3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CBED8" w14:textId="1253733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C71CF3" w14:paraId="4021C88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A634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0897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0A77EAA" w14:textId="721890A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4B33313" w14:textId="7E32B2F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B2849" w14:textId="11FB3F7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0C053DD5" w14:textId="5B62406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71CF3" w14:paraId="3AB0EA6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6CD1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5DFD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16290CDB" w14:textId="5C61FE0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3FDEE78E" w14:textId="451EEA7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5FCB0" w14:textId="1223042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9BDE6E" w14:textId="3D91C0E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C71CF3" w14:paraId="7D74620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DD72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3A33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69289F8F" w14:textId="4FF7291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567E2E74" w14:textId="25D244C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8FB7F" w14:textId="34F7506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650B6E" w14:textId="16615EA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C71CF3" w14:paraId="5790E2A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2D740"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8B18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74705F70" w14:textId="52B5017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60A3723" w14:textId="295F7CE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1FF7A" w14:textId="3BEF4D9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7EE2A2EA" w14:textId="2707B1B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C71CF3" w14:paraId="2C4C91D2"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54971B"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0435D09C" w14:textId="07E3E34A"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c>
          <w:tcPr>
            <w:tcW w:w="675" w:type="pct"/>
            <w:tcBorders>
              <w:top w:val="nil"/>
              <w:left w:val="nil"/>
              <w:bottom w:val="single" w:sz="4" w:space="0" w:color="000000"/>
              <w:right w:val="single" w:sz="4" w:space="0" w:color="000000"/>
            </w:tcBorders>
            <w:shd w:val="clear" w:color="A5A5A5" w:fill="A5A5A5"/>
            <w:noWrap/>
            <w:vAlign w:val="bottom"/>
            <w:hideMark/>
          </w:tcPr>
          <w:p w14:paraId="1F90B66F" w14:textId="4C1418C3"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DB377ED" w14:textId="150DC72C"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90C6A08" w14:textId="3BB6905E"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r>
      <w:tr w:rsidR="00C71CF3" w14:paraId="46D5EF3B"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82E1C2"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81B995C" w14:textId="5155D0A2"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25D715A5" w14:textId="3950A02E"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662FC3" w14:textId="57832E98"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64316FE" w14:textId="54160044"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C71CF3" w14:paraId="3A6E567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4785EC"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9804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3AEA2F6E" w14:textId="75ADC6F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452A656E" w14:textId="7336EFC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1F7F8" w14:textId="2DB683B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291C0" w14:textId="7DB6A0A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C71CF3" w14:paraId="5D3438A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87D7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1C40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0DF90D51" w14:textId="4403F3C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2680A3AF" w14:textId="0FB9F56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44073" w14:textId="038B623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94762" w14:textId="6258C4A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C71CF3" w14:paraId="2F125F3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DD4B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5D12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7B5EE95" w14:textId="73740A6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098E980F" w14:textId="219AF07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C2754" w14:textId="11EB7D7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D9DFA" w14:textId="778654F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C71CF3" w14:paraId="7EC582F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B307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0537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5DEF32FB" w14:textId="73CD434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3C83A1D9" w14:textId="3595533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4D36E" w14:textId="0DC538C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8FF563" w14:textId="11C845C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C71CF3" w14:paraId="4CAE186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D6FA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14FA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418AA359" w14:textId="590398C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7EA95EB3" w14:textId="652AE16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30345" w14:textId="6F456A9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14CDB" w14:textId="2EFB507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C71CF3" w14:paraId="7082384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B96D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5A78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0DF859C2" w14:textId="1CA61DA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0B98230C" w14:textId="7067300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54658" w14:textId="3E29BA9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886A5" w14:textId="2424DC3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C71CF3" w14:paraId="3E8BC47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557C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452D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411BDAA0" w14:textId="54E0242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649F0D01" w14:textId="3342FD6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2DA3F" w14:textId="3F0B6D7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B7889" w14:textId="4653DAE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C71CF3" w14:paraId="67AB1CF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DA30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486E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5697542E" w14:textId="7346221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06855EE0" w14:textId="09EE706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57C02" w14:textId="4E9F263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34141" w14:textId="79B745E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C71CF3" w14:paraId="3800D9F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4604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EE82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40CDD266" w14:textId="53260C7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330D7AE8" w14:textId="6133230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0E6AE" w14:textId="36A34FF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E773B" w14:textId="7C20C1D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C71CF3" w14:paraId="08FC57E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7AAA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AD08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7BE177F" w14:textId="49A5724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229817D0" w14:textId="6020791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654A3" w14:textId="754F38C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79D565" w14:textId="30CAC95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C71CF3" w14:paraId="05E9285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565C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E5ED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2BE9D00D" w14:textId="43077AF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43DF4A0E" w14:textId="1A36D95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8D1ED" w14:textId="6C69161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A5EF2" w14:textId="1A08375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C71CF3" w14:paraId="51EF0EA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D041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3E3E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5F5BBA56" w14:textId="5B518F0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5D085AC5" w14:textId="3BCDF80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F1621" w14:textId="154BB21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50AC4F" w14:textId="0E5B988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C71CF3" w14:paraId="42DEE66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18F6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75CD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5471E964" w14:textId="58A0EB5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31138522" w14:textId="03E2E9D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74117" w14:textId="1133B65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B90418" w14:textId="794A1CC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C71CF3" w14:paraId="1AED897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A0DE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3525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7DEBD40F" w14:textId="2DE85DB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B334393" w14:textId="4A829B4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44F9E" w14:textId="588B04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F4BD9" w14:textId="24CE894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C71CF3" w14:paraId="1A8DCF4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E841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DA67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0A471937" w14:textId="133DF88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649F167D" w14:textId="67CAA58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EAC80" w14:textId="1414AF3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C8458" w14:textId="4A51139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C71CF3" w14:paraId="55AEB75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5B02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4C94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2EBB5ABA" w14:textId="7079FC5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64945D9F" w14:textId="295B7BA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8849D" w14:textId="19BB7D2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44B6F" w14:textId="28112FF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C71CF3" w14:paraId="27EAEAB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C728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26A6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1839B915" w14:textId="26D0074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797E1A2A" w14:textId="1CEEFD2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EBEA8" w14:textId="2BF5484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5278C" w14:textId="28E61C0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C71CF3" w14:paraId="171B18F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B6BE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7A60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E995966" w14:textId="29D8EF6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1C076564" w14:textId="77890A8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95DCE" w14:textId="796F9F9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095AE" w14:textId="610D74C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C71CF3" w14:paraId="7135602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A878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D921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7EEB6774" w14:textId="172224F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27ECD630" w14:textId="1F69FE4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1AB75" w14:textId="7D43FCA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7B6DF0" w14:textId="0F65DF3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C71CF3" w14:paraId="1E41650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5F14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65DF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4B7F2AB6" w14:textId="5A25C4F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6896767C" w14:textId="710E5EC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C623D" w14:textId="5705A3C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1AD47" w14:textId="1F7942D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C71CF3" w14:paraId="7C1341B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D3DB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4971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71E4A3B1" w14:textId="351B05A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6B68BDCD" w14:textId="5916213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64F18" w14:textId="25A6744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551BAB" w14:textId="1164C7B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C71CF3" w14:paraId="337ED0F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C039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254B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3E68549C" w14:textId="1A38FBB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4382A8A2" w14:textId="6406755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C1F07" w14:textId="23F7ED8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8F10A8" w14:textId="0F5CD36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C71CF3" w14:paraId="345041C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2E4E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B4379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78C5E5EF" w14:textId="55CD576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5B12FD9B" w14:textId="7AC5DA7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7FFD9" w14:textId="6FED88F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EE7D3" w14:textId="0F7F2C4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C71CF3" w14:paraId="089390A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83BA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5064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049F9E41" w14:textId="0A8F256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7A86D4C3" w14:textId="76B91E6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D430A" w14:textId="2A40FB9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19666" w14:textId="3057B97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C71CF3" w14:paraId="1BEC56C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07EE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22F6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63D14C12" w14:textId="09A8A3B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603D95" w14:textId="4D83935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75E4F" w14:textId="5525203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9ED2B" w14:textId="6FF9E63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C71CF3" w14:paraId="1020382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8CC3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64ED98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09FC0CCD" w14:textId="48C31BC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2583D882" w14:textId="1C2AF9E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5CA5E" w14:textId="6F9E831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015B81" w14:textId="5A6274B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C71CF3" w14:paraId="21B06D4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73DA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4474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2E4FE11D" w14:textId="68ED0BE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7BD97F" w14:textId="10952BE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3AD50" w14:textId="257C00B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2C972D" w14:textId="3198911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C71CF3" w14:paraId="702DFBBA"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5CB454"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77EC032" w14:textId="0BEB02A9"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c>
          <w:tcPr>
            <w:tcW w:w="675" w:type="pct"/>
            <w:tcBorders>
              <w:top w:val="nil"/>
              <w:left w:val="nil"/>
              <w:bottom w:val="single" w:sz="4" w:space="0" w:color="000000"/>
              <w:right w:val="single" w:sz="4" w:space="0" w:color="000000"/>
            </w:tcBorders>
            <w:shd w:val="clear" w:color="D8D8D8" w:fill="D8D8D8"/>
            <w:noWrap/>
            <w:vAlign w:val="bottom"/>
            <w:hideMark/>
          </w:tcPr>
          <w:p w14:paraId="04A03B86" w14:textId="30A17433"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21832BD" w14:textId="24D191F7"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55F32D5" w14:textId="4716A347"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r>
      <w:tr w:rsidR="00C71CF3" w14:paraId="0E27261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F136B"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8CBA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5BE9D96D" w14:textId="5398FD6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470BEE" w14:textId="1F88D14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1816E" w14:textId="25D475F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EF15E1" w14:textId="4085715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C71CF3" w14:paraId="3857343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C2A8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8AF7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54E104D8" w14:textId="5844D5A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5783BE07" w14:textId="74E28FA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DF5BF" w14:textId="458EE99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98D1C" w14:textId="2F604CC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C71CF3" w14:paraId="362D74F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B72B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D4BB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407EBF3D" w14:textId="6C223BC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597B687E" w14:textId="3C1AA11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481BD" w14:textId="1A90795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212F1" w14:textId="7905FA6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C71CF3" w14:paraId="670825C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C807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94E8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2416E0E5" w14:textId="3C0714F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1CBE863D" w14:textId="0C477AE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08BDB" w14:textId="27900CF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22527" w14:textId="4A3FBBC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C71CF3" w14:paraId="7CACA8D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E309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BD16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215D1225" w14:textId="7554DB4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0A8DD1FD" w14:textId="09E8938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D8164" w14:textId="48936F4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9D927" w14:textId="478644B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C71CF3" w14:paraId="3D3AB5A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D76EF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7FE2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406ECA08" w14:textId="5255E2A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75496BE5" w14:textId="7487E17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D2BFA" w14:textId="28F377B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CCBFF" w14:textId="4B904E3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C71CF3" w14:paraId="24ACADD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6999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FD16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42208307" w14:textId="762EAEE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744F88FE" w14:textId="21D8C7E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7763B" w14:textId="7B26F70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8F75F3" w14:textId="6E2B287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C71CF3" w14:paraId="59E587C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4E9C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9D36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65911620" w14:textId="6DAE6D0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0A0AAA70" w14:textId="5A1D435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931E0" w14:textId="3C514D3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B3823" w14:textId="4734ADD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C71CF3" w14:paraId="6C8E615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6E13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BDC5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3150E720" w14:textId="3304F92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07BF7139" w14:textId="0E6890D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74CD5" w14:textId="46D0B5B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B58E6" w14:textId="53263AB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C71CF3" w14:paraId="5C7054A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A4FF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B1B5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77F49332" w14:textId="1CB0615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7CBFE703" w14:textId="2E2E1A5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E560C" w14:textId="7F8E82A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080337" w14:textId="3F89195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C71CF3" w14:paraId="2A82F0C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C9EA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F3C8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39926C19" w14:textId="4D85A82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4149DF7C" w14:textId="44860A0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F812C" w14:textId="7ADE26E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B48C1" w14:textId="312D646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C71CF3" w14:paraId="7A82F92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CB66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E3D4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02126926" w14:textId="7417A8D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175896CC" w14:textId="7F51235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DC83C" w14:textId="056F57C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77227" w14:textId="439BC11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C71CF3" w14:paraId="204900F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DA68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AAD5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58A98939" w14:textId="05F024E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7B0231A3" w14:textId="4496A33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72391" w14:textId="5A24F0D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5C3423" w14:textId="304639C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C71CF3" w14:paraId="5779918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73DA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415E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10899657" w14:textId="3D65E7E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09594367" w14:textId="2735C44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B77F2" w14:textId="2907431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55B39" w14:textId="101035B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C71CF3" w14:paraId="05FA34B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05FC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8160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61732E84" w14:textId="2B0C094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1ACC5B8B" w14:textId="521F3AD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091F4" w14:textId="27DDFFD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C08CB" w14:textId="69A4B75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C71CF3" w14:paraId="3758606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4B8E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5614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3BA112CB" w14:textId="688CE58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2D5ACC37" w14:textId="16C217C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924FD" w14:textId="729DCA3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ECAA91" w14:textId="3E695CB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C71CF3" w14:paraId="40F72C1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7468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A881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0A366F2" w14:textId="3407596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B1192C" w14:textId="44633D3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F7CDC" w14:textId="386B0F2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5CF86" w14:textId="0186C66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C71CF3" w14:paraId="58B0369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30AC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061E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5AD7F7C9" w14:textId="694E7CD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2A49CE4F" w14:textId="5F4DF89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C82F0" w14:textId="2A82ED9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B83402" w14:textId="16605F2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C71CF3" w14:paraId="68C7B84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C626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6FD4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1CF059B4" w14:textId="67976BD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4BAE0311" w14:textId="3303F44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87140" w14:textId="7E83AAC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DD886E" w14:textId="61C7FF6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C71CF3" w14:paraId="1EDD05E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47CB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14FE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643E99A" w14:textId="1FC4A31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76657CC1" w14:textId="7F1B3C2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FE0B7" w14:textId="18E87E8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0C95D7" w14:textId="2D20525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C71CF3" w14:paraId="2801127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8AD5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D9E9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579A0077" w14:textId="3DE2F55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4A10A780" w14:textId="634BA89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6C445" w14:textId="69A0946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4850D" w14:textId="6BA7231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C71CF3" w14:paraId="6D17119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E822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2DB1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32DCF168" w14:textId="2D7172C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6125DEA6" w14:textId="364A65A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B652B" w14:textId="54CE650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4D472" w14:textId="02300D0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C71CF3" w14:paraId="7396058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B01E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50DB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27FB85DD" w14:textId="681B18A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774B3018" w14:textId="76FFA84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10D7F" w14:textId="6347CEF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EF6F84" w14:textId="01FDB8F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C71CF3" w14:paraId="2F55CBD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DE49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6DCF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662758A7" w14:textId="0875C0F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0E80DA9C" w14:textId="6C26492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F4148" w14:textId="5D07E91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8819E1" w14:textId="3C828B7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C71CF3" w14:paraId="49B19D9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8FB8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715E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04F03C47" w14:textId="74125BC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0F451EDA" w14:textId="752BD3F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D52DD" w14:textId="3358B48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0D5AA" w14:textId="71DEA97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C71CF3" w14:paraId="05F2D59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7AAF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6519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2D541C57" w14:textId="6645319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D00854" w14:textId="768C5F7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C465F" w14:textId="4ADF6C6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48BC4" w14:textId="33ECEBC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C71CF3" w14:paraId="12DD6F7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7DCB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B256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5C37DBB4" w14:textId="2244680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65F47436" w14:textId="053E643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B2411" w14:textId="3A391EA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4381F6" w14:textId="228E98A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C71CF3" w14:paraId="3258B46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B064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D5D1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23E80548" w14:textId="759B7E9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171F662A" w14:textId="613D84D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F05EB" w14:textId="47CDDB0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2C5BD" w14:textId="4610B5A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C71CF3" w14:paraId="7726B70E"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0ED8D3"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24A0C99B" w14:textId="6872243B"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7630691" w14:textId="2EC1E431"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FFB88D" w14:textId="434CE172"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57C4D3" w14:textId="237B1780"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r>
      <w:tr w:rsidR="00C71CF3" w14:paraId="1C5FB6C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97D36"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5547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45961686" w14:textId="6BD8960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29EADC7C" w14:textId="58F1113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957AA" w14:textId="0E8C29B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4EDB3" w14:textId="3C956C3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C71CF3" w14:paraId="498C251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4E151"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4AA2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1DB0902F" w14:textId="06598E9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199811C6" w14:textId="5CB9D8D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EA355" w14:textId="5A6262B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CDBE1" w14:textId="1281CD7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C71CF3" w14:paraId="36290CE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717A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4368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4F3C4AA8" w14:textId="485BE59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08EDAA" w14:textId="084A2A2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27C69" w14:textId="647DEA9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B7FF7" w14:textId="0BA49BE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C71CF3" w14:paraId="01E10BE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1FD5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2097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5DF1FFE8" w14:textId="096B88B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F353DB" w14:textId="12FB2D4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4B39A" w14:textId="56E7519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AF9E2" w14:textId="0FC1B16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r>
      <w:tr w:rsidR="00C71CF3" w14:paraId="22EF094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2444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51595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72DC51E3" w14:textId="6004996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093E6D06" w14:textId="6142B01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946E3" w14:textId="424B414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145CA" w14:textId="31C4D8C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C71CF3" w14:paraId="4D19791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30FA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B677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1A7DCB47" w14:textId="20646FF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66EC245A" w14:textId="5D0F07C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B8E6E" w14:textId="28D9345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3BD7E" w14:textId="7917722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C71CF3" w14:paraId="024C292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6696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6614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7C0F6205" w14:textId="6C80977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7530499B" w14:textId="40CF8EF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4BFCF" w14:textId="5F4717E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F55D1" w14:textId="7490F98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C71CF3" w14:paraId="515E7DE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3FC0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7CB1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3FB64310" w14:textId="66176E2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4E378844" w14:textId="18DB21C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36F2C" w14:textId="0CDDA38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CB5FD" w14:textId="534B0EA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C71CF3" w14:paraId="2688517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1F73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4E39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02DB50E7" w14:textId="72F34ED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32BB60DF" w14:textId="79746A3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01245" w14:textId="156602D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9C7F2" w14:textId="5C3286E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C71CF3" w14:paraId="34EC211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98E0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9A56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0A0BA050" w14:textId="7877984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7B11D781" w14:textId="167DFC0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563C6" w14:textId="50418E1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1A321" w14:textId="07558A8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C71CF3" w14:paraId="53FD79E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E9C8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7450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286FE58D" w14:textId="4866886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67C61B0D" w14:textId="6002869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8B0D8" w14:textId="3DEB58D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51042" w14:textId="52A2F40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C71CF3" w14:paraId="5FB6A10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9BF0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12C0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52E3F2BF" w14:textId="4AAFA8D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0DE4652D" w14:textId="1001B30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0A3662" w14:textId="37EDD39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50892" w14:textId="2E2E933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C71CF3" w14:paraId="387925B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B86A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9354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5CFD5CED" w14:textId="2940134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7EE2C73C" w14:textId="2C6C4BA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25283" w14:textId="1E6DCFA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46666" w14:textId="518EF78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C71CF3" w14:paraId="54A485D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9462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45FF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3C1269DC" w14:textId="4C9B76C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297402C0" w14:textId="1667CC3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A53D1" w14:textId="19CFEDF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E717C" w14:textId="7D5D742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C71CF3" w14:paraId="474265F5"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AFD3F0"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62626C90" w14:textId="10181725"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74EBAA00" w14:textId="661C1038"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E5AC1A" w14:textId="789869CD"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081CB6" w14:textId="05047A22"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C71CF3" w14:paraId="13BCC80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E3AF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8590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71BCA986" w14:textId="777835F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6DC07229" w14:textId="6A4DF8E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89219" w14:textId="752FBA1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397EA9" w14:textId="07A4FF8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C71CF3" w14:paraId="5194DA06"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518117"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6DD22811" w14:textId="5D0F2059"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27,432.71 </w:t>
            </w:r>
          </w:p>
        </w:tc>
        <w:tc>
          <w:tcPr>
            <w:tcW w:w="675" w:type="pct"/>
            <w:tcBorders>
              <w:top w:val="nil"/>
              <w:left w:val="nil"/>
              <w:bottom w:val="single" w:sz="4" w:space="0" w:color="000000"/>
              <w:right w:val="single" w:sz="4" w:space="0" w:color="000000"/>
            </w:tcBorders>
            <w:shd w:val="clear" w:color="A5A5A5" w:fill="A5A5A5"/>
            <w:noWrap/>
            <w:vAlign w:val="bottom"/>
            <w:hideMark/>
          </w:tcPr>
          <w:p w14:paraId="325816C7" w14:textId="294010E0"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86E9AD8" w14:textId="4B4A4B12"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6374668" w14:textId="3EC2746F"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27,432.71 </w:t>
            </w:r>
          </w:p>
        </w:tc>
      </w:tr>
      <w:tr w:rsidR="00C71CF3" w14:paraId="5B24D55C"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7CF4A4"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12C216F7" w14:textId="1DFBB87B"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5,621.42 </w:t>
            </w:r>
          </w:p>
        </w:tc>
        <w:tc>
          <w:tcPr>
            <w:tcW w:w="675" w:type="pct"/>
            <w:tcBorders>
              <w:top w:val="nil"/>
              <w:left w:val="nil"/>
              <w:bottom w:val="single" w:sz="4" w:space="0" w:color="000000"/>
              <w:right w:val="single" w:sz="4" w:space="0" w:color="000000"/>
            </w:tcBorders>
            <w:shd w:val="clear" w:color="D8D8D8" w:fill="D8D8D8"/>
            <w:noWrap/>
            <w:vAlign w:val="bottom"/>
            <w:hideMark/>
          </w:tcPr>
          <w:p w14:paraId="3AF7BDF9" w14:textId="2555D1F2"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3FD4CB" w14:textId="1A388621"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4D359B2" w14:textId="66882490"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5,621.42 </w:t>
            </w:r>
          </w:p>
        </w:tc>
      </w:tr>
      <w:tr w:rsidR="00C71CF3" w14:paraId="122D9A4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A0024"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4372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52439C7E" w14:textId="70BBB08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6D76DC3" w14:textId="2DD6D40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9A791B" w14:textId="400D6F4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4BB2D" w14:textId="74FE2DD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71CF3" w14:paraId="746C82C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50D4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B5B6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14CF172D" w14:textId="7AF723D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7B8E420" w14:textId="0B3B4FD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4841B" w14:textId="4BE5259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1CC98A" w14:textId="20D7BFC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C71CF3" w14:paraId="68D56B8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20FB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1D06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0724A8A2" w14:textId="3BCD248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4661596" w14:textId="2B1A24C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6E0F3" w14:textId="78C78AD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0B2BA" w14:textId="5B1D455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71CF3" w14:paraId="7D3BAFB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9F6D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FCB8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57BF0A8C" w14:textId="055D7AB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7049245" w14:textId="638EFC0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C531B" w14:textId="5D4B59E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BD1E2F" w14:textId="75D2EA7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71CF3" w14:paraId="6242EFC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0D39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37A5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088A2884" w14:textId="199DA81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3741048E" w14:textId="5053CE2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882B1" w14:textId="7012999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AA899" w14:textId="19D6596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C71CF3" w14:paraId="33E1541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5FC0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2D57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0A53004F" w14:textId="187E947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D3F8947" w14:textId="48B87DB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23391" w14:textId="481295E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14C85" w14:textId="42D5FD7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71CF3" w14:paraId="663B2F2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4FFE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933A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1B0064FE" w14:textId="7B89F1C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792F2263" w14:textId="36C8E46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7200F" w14:textId="6FF2670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5AF19" w14:textId="7D21CAA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C71CF3" w14:paraId="5CFAA77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C68D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09F0E7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0FAEFED" w14:textId="477DA05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5D34B3D" w14:textId="60E0E61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A2B77" w14:textId="23AD222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6258EF" w14:textId="2EDB97C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71CF3" w14:paraId="259D366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71D2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63F5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535945E6" w14:textId="6E46342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2DB591B" w14:textId="0A66FE5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61E66" w14:textId="419BAB5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914BC" w14:textId="6FF5DEA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71CF3" w14:paraId="0920486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DF46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5D01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4F9DA0F5" w14:textId="2B1B282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c>
          <w:tcPr>
            <w:tcW w:w="675" w:type="pct"/>
            <w:tcBorders>
              <w:top w:val="nil"/>
              <w:left w:val="nil"/>
              <w:bottom w:val="single" w:sz="4" w:space="0" w:color="000000"/>
              <w:right w:val="single" w:sz="4" w:space="0" w:color="000000"/>
            </w:tcBorders>
            <w:shd w:val="clear" w:color="auto" w:fill="auto"/>
            <w:noWrap/>
            <w:vAlign w:val="bottom"/>
            <w:hideMark/>
          </w:tcPr>
          <w:p w14:paraId="6D34A839" w14:textId="0460B54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68F04" w14:textId="68C8CD8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494D1E" w14:textId="68B4BED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r>
      <w:tr w:rsidR="00C71CF3" w14:paraId="0FA8C58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5418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E8EF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622E52F2" w14:textId="3749F54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630EBE0" w14:textId="552A2DC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5C1AC" w14:textId="557A134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3C065" w14:textId="4E2FDE4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71CF3" w14:paraId="70546B1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E6F8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A9E8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47A0C297" w14:textId="0264B66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7D55E601" w14:textId="78842A6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5BBAF" w14:textId="4CEE9B4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E0436" w14:textId="7A3F5A6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C71CF3" w14:paraId="604A5E8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CA17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B9C9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09E3FE0B" w14:textId="444ACEA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0A9598A8" w14:textId="145F9AF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E2266" w14:textId="5746182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A73D4" w14:textId="4738110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C71CF3" w14:paraId="00918B5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8A0E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1AB8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4B7E9D02" w14:textId="08F4725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35A217A" w14:textId="22E53C2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337A9" w14:textId="79EDC64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B2F47" w14:textId="6D60436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71CF3" w14:paraId="11954BFF"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9A51B4"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3D3D57D5" w14:textId="7586B7A9"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755F6BD4" w14:textId="7FE1FC30"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B8A1F8" w14:textId="5D673BB6"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E2A8DF9" w14:textId="03D6D6C8"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r>
      <w:tr w:rsidR="00C71CF3" w14:paraId="06CAB38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913481"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7FB8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499A1D06" w14:textId="79D63C5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8584FFD" w14:textId="6ABC9F9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16A76" w14:textId="6164CF0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E0AA1" w14:textId="0E47163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71CF3" w14:paraId="71C8527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72C1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388F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09E9081A" w14:textId="14357E2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4BE887AA" w14:textId="1EBAC2C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A963C5" w14:textId="6C5B232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53C55" w14:textId="5E23900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C71CF3" w14:paraId="01F3BD1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03A9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4252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4E31CD10" w14:textId="4D94BDC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c>
          <w:tcPr>
            <w:tcW w:w="675" w:type="pct"/>
            <w:tcBorders>
              <w:top w:val="nil"/>
              <w:left w:val="nil"/>
              <w:bottom w:val="single" w:sz="4" w:space="0" w:color="000000"/>
              <w:right w:val="single" w:sz="4" w:space="0" w:color="000000"/>
            </w:tcBorders>
            <w:shd w:val="clear" w:color="auto" w:fill="auto"/>
            <w:noWrap/>
            <w:vAlign w:val="bottom"/>
            <w:hideMark/>
          </w:tcPr>
          <w:p w14:paraId="6794C9BC" w14:textId="040042A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C12DA" w14:textId="3222CD3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3C2211" w14:textId="4856D12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r>
      <w:tr w:rsidR="00C71CF3" w14:paraId="6B4FEF6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A102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B224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409EFAD9" w14:textId="41857D0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E0A36BE" w14:textId="015CA5C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2DDAE" w14:textId="1FA3994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F4111" w14:textId="19243EA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71CF3" w14:paraId="3304864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F640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C7FA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3D4A55A1" w14:textId="26ED434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7C3D628" w14:textId="36B4E2E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FBA01C" w14:textId="4B608BA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A3B5E" w14:textId="2D50DAC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71CF3" w14:paraId="60BE72CB"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9F1DE4"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64A8919" w14:textId="167630EB"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431,282.97 </w:t>
            </w:r>
          </w:p>
        </w:tc>
        <w:tc>
          <w:tcPr>
            <w:tcW w:w="675" w:type="pct"/>
            <w:tcBorders>
              <w:top w:val="nil"/>
              <w:left w:val="nil"/>
              <w:bottom w:val="single" w:sz="4" w:space="0" w:color="000000"/>
              <w:right w:val="single" w:sz="4" w:space="0" w:color="000000"/>
            </w:tcBorders>
            <w:shd w:val="clear" w:color="D8D8D8" w:fill="D8D8D8"/>
            <w:noWrap/>
            <w:vAlign w:val="bottom"/>
            <w:hideMark/>
          </w:tcPr>
          <w:p w14:paraId="147A52AF" w14:textId="6ADB5802"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3C2CBCE" w14:textId="60359127"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3117B92" w14:textId="4F3A89B2"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431,282.97 </w:t>
            </w:r>
          </w:p>
        </w:tc>
      </w:tr>
      <w:tr w:rsidR="00C71CF3" w14:paraId="6A04ADB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6BF06"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1B048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5895D1F" w14:textId="4691AF3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c>
          <w:tcPr>
            <w:tcW w:w="675" w:type="pct"/>
            <w:tcBorders>
              <w:top w:val="nil"/>
              <w:left w:val="nil"/>
              <w:bottom w:val="single" w:sz="4" w:space="0" w:color="000000"/>
              <w:right w:val="single" w:sz="4" w:space="0" w:color="000000"/>
            </w:tcBorders>
            <w:shd w:val="clear" w:color="auto" w:fill="auto"/>
            <w:noWrap/>
            <w:vAlign w:val="bottom"/>
            <w:hideMark/>
          </w:tcPr>
          <w:p w14:paraId="11C6634E" w14:textId="3763F09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C502D" w14:textId="2AE37D6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FC8199" w14:textId="0FC7FFE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r>
      <w:tr w:rsidR="00C71CF3" w14:paraId="4F1603E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91BD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F246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7524A749" w14:textId="0682E15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A327EE1" w14:textId="6419E17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A2BD2" w14:textId="4792196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FE5F7" w14:textId="462DC8C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C71CF3" w14:paraId="2D8C824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19B1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70B0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22FF17A9" w14:textId="5C222B3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F3B7B7F" w14:textId="414DA51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D8D75" w14:textId="2EC36C3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287E91" w14:textId="064A208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71CF3" w14:paraId="6893BE6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FA71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A763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5F454FA1" w14:textId="386E48F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c>
          <w:tcPr>
            <w:tcW w:w="675" w:type="pct"/>
            <w:tcBorders>
              <w:top w:val="nil"/>
              <w:left w:val="nil"/>
              <w:bottom w:val="single" w:sz="4" w:space="0" w:color="000000"/>
              <w:right w:val="single" w:sz="4" w:space="0" w:color="000000"/>
            </w:tcBorders>
            <w:shd w:val="clear" w:color="auto" w:fill="auto"/>
            <w:noWrap/>
            <w:vAlign w:val="bottom"/>
            <w:hideMark/>
          </w:tcPr>
          <w:p w14:paraId="010CC0D0" w14:textId="3B73347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D9F90" w14:textId="0225370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F3366" w14:textId="2288E22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r>
      <w:tr w:rsidR="00C71CF3" w14:paraId="4D63710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D248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E389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777DB685" w14:textId="2504E90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c>
          <w:tcPr>
            <w:tcW w:w="675" w:type="pct"/>
            <w:tcBorders>
              <w:top w:val="nil"/>
              <w:left w:val="nil"/>
              <w:bottom w:val="single" w:sz="4" w:space="0" w:color="000000"/>
              <w:right w:val="single" w:sz="4" w:space="0" w:color="000000"/>
            </w:tcBorders>
            <w:shd w:val="clear" w:color="auto" w:fill="auto"/>
            <w:noWrap/>
            <w:vAlign w:val="bottom"/>
            <w:hideMark/>
          </w:tcPr>
          <w:p w14:paraId="2CCFF8F7" w14:textId="02FC0E5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EDDE4" w14:textId="60BC2CB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35C95" w14:textId="44AAA6D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r>
      <w:tr w:rsidR="00C71CF3" w14:paraId="12D15E1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5176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EB04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280DEECF" w14:textId="54393D6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c>
          <w:tcPr>
            <w:tcW w:w="675" w:type="pct"/>
            <w:tcBorders>
              <w:top w:val="nil"/>
              <w:left w:val="nil"/>
              <w:bottom w:val="single" w:sz="4" w:space="0" w:color="000000"/>
              <w:right w:val="single" w:sz="4" w:space="0" w:color="000000"/>
            </w:tcBorders>
            <w:shd w:val="clear" w:color="auto" w:fill="auto"/>
            <w:noWrap/>
            <w:vAlign w:val="bottom"/>
            <w:hideMark/>
          </w:tcPr>
          <w:p w14:paraId="398F5291" w14:textId="19A4896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F5692" w14:textId="6DD8BB0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90D55" w14:textId="6254EEB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r>
      <w:tr w:rsidR="00C71CF3" w14:paraId="1C7730B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3FEB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1E675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086FB121" w14:textId="6261173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FEAF2C4" w14:textId="12BFA61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01063" w14:textId="34FE706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16EDE" w14:textId="2A59355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71CF3" w14:paraId="3C9D16D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5805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8DCC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06EB667D" w14:textId="2C8EB5D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0FC77DDD" w14:textId="2D968FB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44074" w14:textId="4F92621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992AF" w14:textId="63116AA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C71CF3" w14:paraId="3724B33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1488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C980B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585C0CE7" w14:textId="76262BE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E67CFA2" w14:textId="3269F09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57243" w14:textId="7F2A075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D4A35" w14:textId="03731C4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71CF3" w14:paraId="20622C1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CF8C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117C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6A590DB2" w14:textId="13410AA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56F438C" w14:textId="6C086F0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F428D" w14:textId="367730C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28FC41" w14:textId="04E13F9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C71CF3" w14:paraId="5444E05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17BF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3C986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47AE942F" w14:textId="5EA59F8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0F77ABEA" w14:textId="11D8C18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0AE581" w14:textId="3989544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137A3B" w14:textId="14F2560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C71CF3" w14:paraId="4CB41D5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FE25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7C0BC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5FDCFD8D" w14:textId="20F67F9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BF7FAC4" w14:textId="4750232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C044D" w14:textId="21656B9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DC24E" w14:textId="6BBEB8A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71CF3" w14:paraId="7D261E6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6D8A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1E85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487B2680" w14:textId="299B485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c>
          <w:tcPr>
            <w:tcW w:w="675" w:type="pct"/>
            <w:tcBorders>
              <w:top w:val="nil"/>
              <w:left w:val="nil"/>
              <w:bottom w:val="single" w:sz="4" w:space="0" w:color="000000"/>
              <w:right w:val="single" w:sz="4" w:space="0" w:color="000000"/>
            </w:tcBorders>
            <w:shd w:val="clear" w:color="auto" w:fill="auto"/>
            <w:noWrap/>
            <w:vAlign w:val="bottom"/>
            <w:hideMark/>
          </w:tcPr>
          <w:p w14:paraId="3780CE9F" w14:textId="4DCCAE7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38699" w14:textId="559A15A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F7772" w14:textId="3F7DA39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r>
      <w:tr w:rsidR="00C71CF3" w14:paraId="595FF65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9A5B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75C3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6F6856D4" w14:textId="69F9400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0D80878" w14:textId="2CF7448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99AF7" w14:textId="07046D5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AD87D" w14:textId="22E9E37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71CF3" w14:paraId="7A2B512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9897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CA19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19EF9FCE" w14:textId="64DC271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8D2710A" w14:textId="04FDC90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73FE2" w14:textId="5AED047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6AA43C" w14:textId="51B7CDC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C71CF3" w14:paraId="00A0F73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66B8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E8638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743EF626" w14:textId="61290FB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E761448" w14:textId="2F6D411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4C708" w14:textId="7D9C31E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42C37" w14:textId="1ED2CC3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71CF3" w14:paraId="47553CC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8395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D40D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23AD3BEB" w14:textId="771A86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47E0689C" w14:textId="773B8C6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9F208" w14:textId="2CD4F69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66C9B8" w14:textId="595DE38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C71CF3" w14:paraId="6F4C9E0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9B38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9FB7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4A70FCDD" w14:textId="5FAE9C0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BA1950E" w14:textId="396DF6A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03412" w14:textId="2A9B7C6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A654A" w14:textId="3861717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C71CF3" w14:paraId="0907B24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82E3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1D78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36E77226" w14:textId="0038B9F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812F68A" w14:textId="1EC2641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90B10" w14:textId="16BA378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A331D" w14:textId="58E94F5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71CF3" w14:paraId="765ED3F2"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4E55D6"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33FADA2" w14:textId="0B687CB5"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CF51737" w14:textId="500C4356"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885A06" w14:textId="4E800710"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F23EC4" w14:textId="3438D745"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r>
      <w:tr w:rsidR="00C71CF3" w14:paraId="0373114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5E20D"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DDF5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259F0067" w14:textId="395653B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FDF2E6E" w14:textId="3B5C7E1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528F3" w14:textId="3707327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0B6D7" w14:textId="210A03A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71CF3" w14:paraId="59B0587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B7D7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B9AE9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7C6C1864" w14:textId="65519B9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9F0BB59" w14:textId="3FA5365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02B77" w14:textId="001D034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01773" w14:textId="6A5D070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71CF3" w14:paraId="78A16AB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FAFB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4E66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4148F9D4" w14:textId="761172D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7A51B33" w14:textId="335F271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13D8F" w14:textId="73EE3D7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35C1C" w14:textId="0C2F5AB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71CF3" w14:paraId="7247A62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913A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3C7A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DCF57A4" w14:textId="451095C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661FFBA" w14:textId="5D663C4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C518B" w14:textId="29DFB03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12C91" w14:textId="41B3B77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71CF3" w14:paraId="3C380A2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EA44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002F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006F98A7" w14:textId="59B2D44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43FF1FE" w14:textId="61F7C62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38760" w14:textId="6D4D162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D349C" w14:textId="62172B1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71CF3" w14:paraId="17CD601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97C7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7B67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23FFF502" w14:textId="3D7C37E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D671848" w14:textId="5BE8D5D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B51BA" w14:textId="46D793F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B4907" w14:textId="4E5E3DB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71CF3" w14:paraId="4EAE3B3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B53C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AC15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70D795E5" w14:textId="2080EA0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199E5EFD" w14:textId="030AF00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EDFDB" w14:textId="1D0E211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ECD7F" w14:textId="1F4EDAB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C71CF3" w14:paraId="515A628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2315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B2B8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54517C82" w14:textId="1FED6AC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5227658" w14:textId="2B546A0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2F61F" w14:textId="67CCDC7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48C92C" w14:textId="4740D39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71CF3" w14:paraId="2FF1DB6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2516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8872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6FE67EC5" w14:textId="513E699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89A38F5" w14:textId="4E4C4E6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816B3" w14:textId="16295AE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DBA912" w14:textId="6B9BB05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71CF3" w14:paraId="4647773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BADC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C77D1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0315EF17" w14:textId="73CDFBF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B81E6C5" w14:textId="32D16A2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F1439" w14:textId="3FAE005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79477" w14:textId="383233E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71CF3" w14:paraId="123A267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4641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0EFF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6CB3C61A" w14:textId="1038DF7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7C3C3B0" w14:textId="43950F3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714AC" w14:textId="34EC03C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0ED3E" w14:textId="7CF13D8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71CF3" w14:paraId="3302D6F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1520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4D15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2FB0385F" w14:textId="08B8502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66F63DD" w14:textId="38059DB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6D679" w14:textId="1327D29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6EBAD9" w14:textId="5C4EDCA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71CF3" w14:paraId="6C69952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DD48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EAAE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5801590" w14:textId="1C05084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DC7EDCF" w14:textId="5AE8EC4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AF664" w14:textId="7A9685F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B2C26" w14:textId="5D6A812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71CF3" w14:paraId="1974D22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AFF6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532B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2F267815" w14:textId="2C7F2E5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D997EA" w14:textId="65658A5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5E77D" w14:textId="0A3837F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AE8D70" w14:textId="6357BF3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C71CF3" w14:paraId="3C1D691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F4BE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EE08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48F8D3E4" w14:textId="50EEF25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CE5AFCB" w14:textId="50F5495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5A9AE" w14:textId="62B15FE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9B5520" w14:textId="4A7BE3A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71CF3" w14:paraId="2DA08E5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5879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FD62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6F080470" w14:textId="42E593D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19F2E35" w14:textId="30AAD5D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BC61EC" w14:textId="1D06E52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57D31" w14:textId="223D855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71CF3" w14:paraId="27CAB17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1EC7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9359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3B68FF8D" w14:textId="6ED268B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6209213" w14:textId="034BC9B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0B22D" w14:textId="64FAD8D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1048EE" w14:textId="375B388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71CF3" w14:paraId="357E802F"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072EB9"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C9838C9" w14:textId="6FB8FCCA"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90,158.95 </w:t>
            </w:r>
          </w:p>
        </w:tc>
        <w:tc>
          <w:tcPr>
            <w:tcW w:w="675" w:type="pct"/>
            <w:tcBorders>
              <w:top w:val="nil"/>
              <w:left w:val="nil"/>
              <w:bottom w:val="single" w:sz="4" w:space="0" w:color="000000"/>
              <w:right w:val="single" w:sz="4" w:space="0" w:color="000000"/>
            </w:tcBorders>
            <w:shd w:val="clear" w:color="D8D8D8" w:fill="D8D8D8"/>
            <w:noWrap/>
            <w:vAlign w:val="bottom"/>
            <w:hideMark/>
          </w:tcPr>
          <w:p w14:paraId="76C75F18" w14:textId="262C79CE"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9980118" w14:textId="0DC87B2A"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76EECC8" w14:textId="69BFDBBB"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90,158.95 </w:t>
            </w:r>
          </w:p>
        </w:tc>
      </w:tr>
      <w:tr w:rsidR="00C71CF3" w14:paraId="61190A8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86882"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E307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31B6655A" w14:textId="727414C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4,949.95 </w:t>
            </w:r>
          </w:p>
        </w:tc>
        <w:tc>
          <w:tcPr>
            <w:tcW w:w="675" w:type="pct"/>
            <w:tcBorders>
              <w:top w:val="nil"/>
              <w:left w:val="nil"/>
              <w:bottom w:val="single" w:sz="4" w:space="0" w:color="000000"/>
              <w:right w:val="single" w:sz="4" w:space="0" w:color="000000"/>
            </w:tcBorders>
            <w:shd w:val="clear" w:color="auto" w:fill="auto"/>
            <w:noWrap/>
            <w:vAlign w:val="bottom"/>
            <w:hideMark/>
          </w:tcPr>
          <w:p w14:paraId="3D5B0DE7" w14:textId="2D534BE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13972" w14:textId="41F6B76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5C526" w14:textId="1C0A60D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4,949.95 </w:t>
            </w:r>
          </w:p>
        </w:tc>
      </w:tr>
      <w:tr w:rsidR="00C71CF3" w14:paraId="621D9AF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516E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CC1E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13E6E1C2" w14:textId="101C409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B6F7D43" w14:textId="63740B6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52625" w14:textId="4C3ADB2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512C2" w14:textId="70D6E4E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71CF3" w14:paraId="004F307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E73D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F840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62B80655" w14:textId="288A739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8D7E144" w14:textId="2128D62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E9C73F" w14:textId="789BF0E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D71AF" w14:textId="2045BA4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71CF3" w14:paraId="3C1D87C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2788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5C6B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1A34C787" w14:textId="6D2BFE3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5D73B50" w14:textId="4061966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B71E2" w14:textId="4ACD4E4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CD4D4" w14:textId="3CA9A8F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71CF3" w14:paraId="1877BD8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FCBE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EC74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01E068AF" w14:textId="31A8927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91CAC49" w14:textId="0CF74DC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A3486" w14:textId="1DD9012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DFEE1" w14:textId="78206A1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71CF3" w14:paraId="4C02370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DC77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9C9222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142F0AEE" w14:textId="30C4CCA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BC3161D" w14:textId="514EAF6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44594" w14:textId="70745E8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5E201A" w14:textId="0F1D83F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71CF3" w14:paraId="367419E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6AAA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D22E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36C0E324" w14:textId="43A7EE8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20D6B339" w14:textId="1E494D4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64EB2" w14:textId="4471D45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5FD52" w14:textId="37737DF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C71CF3" w14:paraId="20B1750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2174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38AE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4CC5B6A2" w14:textId="26FD0C6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7FC4D73" w14:textId="3BF7F93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42480" w14:textId="6479852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8EF4F" w14:textId="2337970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71CF3" w14:paraId="4D3682A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26FE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B777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0B51D5F6" w14:textId="5A9BD76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D8A02C6" w14:textId="3CF42A7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95FEB" w14:textId="38AD59D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0162C2" w14:textId="6AE93AB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71CF3" w14:paraId="465C17D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EC96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28AD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5054C93F" w14:textId="26EB2A8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FB954BF" w14:textId="46D68F1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4FB93" w14:textId="013626F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42E96" w14:textId="5C9F19E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71CF3" w14:paraId="0379416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A994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6DEE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6FC33BC1" w14:textId="0AB1BC3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FD85F83" w14:textId="5E7ED2B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4FCEF" w14:textId="0909C53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81637" w14:textId="31AAFEF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71CF3" w14:paraId="2C52A70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FDFC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854F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4271789A" w14:textId="22A4FFA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62C8E1B" w14:textId="4A93262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45356" w14:textId="1B5C7BE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DE68E" w14:textId="3AC2081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71CF3" w14:paraId="5F6CB48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EC8C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86EB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0E4BBA19" w14:textId="0793780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0A2F084F" w14:textId="0F9CB05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E6D28" w14:textId="0634BEC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E62AF" w14:textId="01B2334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C71CF3" w14:paraId="412F48C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6A0E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742B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3A7731EF" w14:textId="2DD1E54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9C3744C" w14:textId="37085F2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12C40" w14:textId="0743B36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B6646" w14:textId="116FA03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71CF3" w14:paraId="0595822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88AE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4D29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71D010E5" w14:textId="28DC720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56250ECF" w14:textId="1C8879D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61182" w14:textId="27DF538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AA128" w14:textId="28078A9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C71CF3" w14:paraId="1CBB2F5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FE1E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7AF1F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10A0E19B" w14:textId="36C5FF9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6FBA11F" w14:textId="43D73EE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0E35F" w14:textId="7FE0709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FADCB" w14:textId="3B59BE3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71CF3" w14:paraId="7271487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5153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AF62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362231F3" w14:textId="5D3B564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8E313D0" w14:textId="5A342FA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BF8EB" w14:textId="7FEC409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09077F" w14:textId="60CDA63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71CF3" w14:paraId="25A13C6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6A37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A3E7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36BF9AE" w14:textId="6AAC292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105671DD" w14:textId="5313F99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AE341" w14:textId="19A7A90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D28C1" w14:textId="2A164B7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C71CF3" w14:paraId="28E5CE7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7B99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71B0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439511EB" w14:textId="45869F6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48DD428E" w14:textId="587ADFB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F27C9" w14:textId="4544ED4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640EE" w14:textId="150C3F9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C71CF3" w14:paraId="7830E84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F7E0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03C77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4C07D4AE" w14:textId="27C605C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376F6BE" w14:textId="50B49DD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4C790" w14:textId="5F8294D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8D8C6" w14:textId="24BE564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71CF3" w14:paraId="6C30D00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B455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0870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28380E20" w14:textId="0B81EB0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0982B6AC" w14:textId="5B70B61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A69E2D" w14:textId="2267306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0F1F4D" w14:textId="0F1B33D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C71CF3" w14:paraId="7C9652F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9442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9760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372096F2" w14:textId="6FF2D44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84B9D8C" w14:textId="6D66AE7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809AF" w14:textId="76B8CF7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841EF" w14:textId="4533D5C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71CF3" w14:paraId="0CC8E75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A230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F88A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04CA7432" w14:textId="6CA57EA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D849A6" w14:textId="462949C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E5AF1" w14:textId="65E7CF8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3B022" w14:textId="66F66FF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C71CF3" w14:paraId="5F45B9B0"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609A8D"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1F15DCCE" w14:textId="109EC9E2"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24C48C8D" w14:textId="1020BA6A"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350BC2A" w14:textId="2E92B89C"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B4F60E9" w14:textId="13085DBB"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C71CF3" w14:paraId="746DC9E0"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F17646"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1A530D09" w14:textId="2E0780E6"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7F27CF2F" w14:textId="41B1BAA6"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54431C4" w14:textId="7C581F58"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35F111" w14:textId="17644BBD"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C71CF3" w14:paraId="39022EC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69920"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D391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6BD4FB3A" w14:textId="38059F1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64B6DD46" w14:textId="7FFF4B0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3B459" w14:textId="3A24A19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3AA614" w14:textId="795515F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C71CF3" w14:paraId="683407A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83B4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760E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716E0BCF" w14:textId="7C88330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25C7E861" w14:textId="77FC7F1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AA589" w14:textId="680DB63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D3982" w14:textId="576C0C5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C71CF3" w14:paraId="644179E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70F7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890E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1D9CF8B8" w14:textId="1358BC3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29FE60CB" w14:textId="001CB65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41D32" w14:textId="0F2972C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0CBA6" w14:textId="27D7659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C71CF3" w14:paraId="35CE49A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E10D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81ED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2893A35A" w14:textId="4154BC6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42EE8298" w14:textId="7E21292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4E552" w14:textId="5F7E304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E6E67" w14:textId="6485409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C71CF3" w14:paraId="5DE3A02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D26A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1707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0A759414" w14:textId="48E07AA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5BBE71DF" w14:textId="4E7EE32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3511A" w14:textId="5844820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B2B29" w14:textId="1BE63F3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C71CF3" w14:paraId="1FDAAE8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302D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06DF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3A5836C3" w14:textId="6571DB1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6539B074" w14:textId="55DF873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33545" w14:textId="089E084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F7DD1" w14:textId="78E4428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C71CF3" w14:paraId="7C1DA4E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6C86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2592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75C3092D" w14:textId="7E59346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564405A6" w14:textId="0C9E140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9865A" w14:textId="21501FB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3E464" w14:textId="2E04FE2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C71CF3" w14:paraId="22191F5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4CCE5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94F34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4E46383F" w14:textId="12C2127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76E8A4F8" w14:textId="542D699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DC75D" w14:textId="52DA172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60BA1" w14:textId="0158AA9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C71CF3" w14:paraId="7D85D93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33B9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30A6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7BD2910A" w14:textId="4F20B4E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5813305B" w14:textId="10E5662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2F97C" w14:textId="0421D3C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9EF81" w14:textId="46EB88C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C71CF3" w14:paraId="503FE89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BEDE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26A6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5D88765D" w14:textId="6A73E98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5731A72D" w14:textId="13E9325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74536" w14:textId="7B7BBDB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6F69F" w14:textId="047B14D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C71CF3" w14:paraId="3C2D4AF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B810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12FD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343576EB" w14:textId="65A3A4E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021FDC1C" w14:textId="27B0D20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BBD45" w14:textId="61C9260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8C228" w14:textId="4B59B65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C71CF3" w14:paraId="4581F43B"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A144FD"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5E0694A" w14:textId="5975D040"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7D340B61" w14:textId="2C4C3958"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A57DBA" w14:textId="0DDA8F57"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D51B37" w14:textId="698DC0E9"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C71CF3" w14:paraId="20F2545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360F7"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B9BE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7009B5C7" w14:textId="598E08C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3F8F7599" w14:textId="75FAE01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F5468" w14:textId="285A4EF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61436" w14:textId="3BDE029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C71CF3" w14:paraId="1107F75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9E5E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551B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0EEBC26E" w14:textId="1803FF7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058EA23F" w14:textId="4DDF3F1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30BC6" w14:textId="3A4EBBA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7904F" w14:textId="1F03AD4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C71CF3" w14:paraId="137C67E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7EFB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3FAA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FD48581" w14:textId="57A3BA3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57128AB7" w14:textId="0143297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07B0C" w14:textId="53FCD01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D8320" w14:textId="35F6CB9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C71CF3" w14:paraId="1EE5439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BA7F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7A9C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1818816C" w14:textId="1550A24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7F29CF11" w14:textId="6E3D041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F9C048" w14:textId="6EC1243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23C6E" w14:textId="333CAAC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C71CF3" w14:paraId="1870B3D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F03D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274D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78E8547B" w14:textId="1D4AB34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03FDFBBB" w14:textId="6C03A1D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EF0F4" w14:textId="6A3FEB4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E8712" w14:textId="770F231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C71CF3" w14:paraId="39BFD62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084D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5135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6B246F6F" w14:textId="355D4F1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6FD3EC4F" w14:textId="7B64A9F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D7DA0" w14:textId="1EC567E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91E64" w14:textId="7217B66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C71CF3" w14:paraId="71F116C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8029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7516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325C0A95" w14:textId="59DA39C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100EC854" w14:textId="4C0C917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7FBF5" w14:textId="5BF5828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9BDBE" w14:textId="23B6550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C71CF3" w14:paraId="65794C2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310A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3B4F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461FB5D" w14:textId="60F4C49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7DF4E8E3" w14:textId="694B153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973EF5" w14:textId="1D3EA87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570576" w14:textId="2142F81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C71CF3" w14:paraId="64FE212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AFDD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8BEC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6DBAF6F" w14:textId="40A8F33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24E618AE" w14:textId="60ADF78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D9F82" w14:textId="74AE8C0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CFEF6" w14:textId="7903E39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C71CF3" w14:paraId="53E528D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B6DE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4E7E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090060DC" w14:textId="1854C3D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6E907B49" w14:textId="12DDA2F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D69588" w14:textId="0B96E7C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35F8B" w14:textId="6A581C3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C71CF3" w14:paraId="450B6F2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DB08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A09C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4564FB5E" w14:textId="2B8228B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4E0C1F36" w14:textId="1091499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64132" w14:textId="1855AFC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FE830" w14:textId="243F62A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C71CF3" w14:paraId="1808568C"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B3EC6E"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B8219D2" w14:textId="4BF089C5"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3925494F" w14:textId="7488D887"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7A2221" w14:textId="6F0A4FBB"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7C424C" w14:textId="49CECD4D"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C71CF3" w14:paraId="24CC0A6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CF2EF"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0658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06B400C8" w14:textId="15E3CC4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428E9B20" w14:textId="693A80D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1E361" w14:textId="7776234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CE864" w14:textId="78E1F33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C71CF3" w14:paraId="6E0B647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74B6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5C88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079B4EA" w14:textId="18DB78D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581E2363" w14:textId="18D06D9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07784" w14:textId="3380AD5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5CD22" w14:textId="3D35AE0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C71CF3" w14:paraId="74F14C6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9541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CA93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64B3694E" w14:textId="056CF9C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51DBD17E" w14:textId="101CA7E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0A7C9" w14:textId="49BF266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1C222" w14:textId="1BE93E7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C71CF3" w14:paraId="290FEB4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D9C4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24AD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3D6E8A53" w14:textId="3D6218E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54BD792E" w14:textId="5413045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EAA30" w14:textId="477981B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33AA10" w14:textId="0405EE3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C71CF3" w14:paraId="0FF3E11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0BC0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976B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7B4B0F3B" w14:textId="16F8EEB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09944DB6" w14:textId="323A59B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5FB96" w14:textId="2521AD3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1735F" w14:textId="2B0014F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C71CF3" w14:paraId="18964BD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F50E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F791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8F4887E" w14:textId="46B4CBC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58254B9F" w14:textId="5A69712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30AB9" w14:textId="67540BC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F2DA1" w14:textId="6AD71BD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C71CF3" w14:paraId="0DDC62F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81C1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BA0C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16A327F8" w14:textId="27A8581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0C410161" w14:textId="0436617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EA721" w14:textId="3F17C84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E5C00" w14:textId="42CF909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C71CF3" w14:paraId="5FE3E40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E487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F052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59356FAD" w14:textId="01920E8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720A16C3" w14:textId="2D0646C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82BA8" w14:textId="194628F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4F8667" w14:textId="5E74AB9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C71CF3" w14:paraId="6C808AC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EB1E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B1BC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62961BC7" w14:textId="5045C72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33B483D3" w14:textId="34C580A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20A06" w14:textId="70C79F7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B74FE3" w14:textId="7E3C5FD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C71CF3" w14:paraId="128A22CC"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591A43"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7513CB4" w14:textId="008B11AC"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3292A05B" w14:textId="7157169F"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1E8A2A" w14:textId="3D99790B"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4A7558F" w14:textId="339E2739"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C71CF3" w14:paraId="6EEB179D"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65A966"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4F209E39" w14:textId="312F9E06" w:rsidR="00C71CF3" w:rsidRDefault="00C71CF3" w:rsidP="00C71CF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3162C753" w14:textId="5036D342" w:rsidR="00C71CF3" w:rsidRDefault="00C71CF3" w:rsidP="00C71CF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59418" w14:textId="607BFEBE" w:rsidR="00C71CF3" w:rsidRDefault="00C71CF3" w:rsidP="00C71CF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08F277F" w14:textId="57B1139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C71CF3" w14:paraId="25EB4EF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5D221"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B0BA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614A4946" w14:textId="68CF87B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79E9F332" w14:textId="469AB04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3AD2B" w14:textId="50DFE01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70298" w14:textId="3C08925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C71CF3" w14:paraId="50FF65F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254F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C1864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21484A40" w14:textId="1254B65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6D553C88" w14:textId="5A64F35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031F4" w14:textId="7F88C77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943EA" w14:textId="04248CF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C71CF3" w14:paraId="1CDA940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7753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059B46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6C6B7876" w14:textId="285EFEA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71F92FEA" w14:textId="01F5C89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01752" w14:textId="5382973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B939C" w14:textId="21699D8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C71CF3" w14:paraId="253143F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D878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59F6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25F156AA" w14:textId="3C38E75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3696713B" w14:textId="3BDD34B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2A41F" w14:textId="590FFEB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F223C" w14:textId="23FCC8F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C71CF3" w14:paraId="4518D77C"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0A4C33"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C1A3412" w14:textId="728A517B"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344C4D9D" w14:textId="627BEED9"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E4A46EA" w14:textId="4C77F88E"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28F78C4" w14:textId="19814FB5"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C71CF3" w14:paraId="1B89197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F998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2601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7EADDA40" w14:textId="18268BB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6E9ABF69" w14:textId="5035C64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E0A38" w14:textId="7F6AB53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CACF8C" w14:textId="34B41CB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C71CF3" w14:paraId="7824E18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2710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7C78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80D7A4D" w14:textId="0322D7C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7819BF1A" w14:textId="50DE8BD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52E34" w14:textId="1E14AE4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8A27C7" w14:textId="6A1F54E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C71CF3" w14:paraId="2042786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D930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F0F7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2A706B52" w14:textId="0BAADC5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35D1F9A3" w14:textId="6D1EB49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2BBAE" w14:textId="468FAB5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C6D768" w14:textId="2DF3A4F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C71CF3" w14:paraId="46DC5C51"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1246DC"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25354349" w14:textId="2F539AC7"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83,66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07630770" w14:textId="1427A157"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D2104D6" w14:textId="189648BE"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6C38BF0" w14:textId="37DCC37B"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83,663.00 </w:t>
            </w:r>
          </w:p>
        </w:tc>
      </w:tr>
      <w:tr w:rsidR="00C71CF3" w14:paraId="61B0E52A"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CE5915"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1D3C4350" w14:textId="1F4F7956"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BEF0EE2" w14:textId="7BDD9432"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D1ABE22" w14:textId="1A427B0D"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FCE382" w14:textId="63913DB1"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r>
      <w:tr w:rsidR="00C71CF3" w14:paraId="6AB9C33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46E86"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0E49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2CEE73DC" w14:textId="54CEB17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2DF9444" w14:textId="0D22089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7CA45" w14:textId="360BEB0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7A38A" w14:textId="4262F7D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C71CF3" w14:paraId="0E5ADE3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400C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DE72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58395A2B" w14:textId="4C73499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451AC2" w14:textId="517CA8C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056FA" w14:textId="496FC6E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567C6" w14:textId="2D0615A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71CF3" w14:paraId="5008F37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AA74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173A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267F252A" w14:textId="39E49ED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C17F04" w14:textId="7A23162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2B695" w14:textId="6E05903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37554" w14:textId="4CA42DF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71CF3" w14:paraId="746EFAB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07E1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2D14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7142D00E" w14:textId="17E458E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2B349C54" w14:textId="350A918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E0415" w14:textId="4AC80E3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F4AA1" w14:textId="04B58EB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C71CF3" w14:paraId="3428D4F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65FA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17E7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7CBC5B90" w14:textId="7907AA6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118B16" w14:textId="3323FC8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11BADB" w14:textId="79D5395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A6B08" w14:textId="799003C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71CF3" w14:paraId="15EE1C8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EF76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4EA1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2AF4D0B1" w14:textId="4B7ED9C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F6DE76" w14:textId="071C45A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10545" w14:textId="26B5C63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40EF2" w14:textId="625BC11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71CF3" w14:paraId="13986C7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92CE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B724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1ECE797" w14:textId="359D474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7D49BF" w14:textId="12D2385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2FF94" w14:textId="283320B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3866B" w14:textId="5B4A71D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71CF3" w14:paraId="7C613B4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5266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E623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7CA9D933" w14:textId="41301C2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1AFE6CD8" w14:textId="0C72454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262ED" w14:textId="74F6250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9EA60" w14:textId="49BA2AA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C71CF3" w14:paraId="3DF3B8F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B8A1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DDE9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6A3103D8" w14:textId="3BE71A6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6D7020" w14:textId="7853453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362BB" w14:textId="26FAE70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F5104" w14:textId="0B9EFBE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71CF3" w14:paraId="72ABF13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B69D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7567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6FECB70B" w14:textId="37669C2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7371A74" w14:textId="26798D1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EBEEA" w14:textId="76ADE50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EEAA2" w14:textId="0FB56C4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C71CF3" w14:paraId="138563C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2875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E772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71CE2AF8" w14:textId="0CC18F0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D536C99" w14:textId="158B714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9F0D7" w14:textId="4B2BC9D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937FA" w14:textId="3904C92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C71CF3" w14:paraId="6C10E1E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1FA6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0EA5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492B9F44" w14:textId="4781668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89D75C" w14:textId="108FC58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7AE3A" w14:textId="7D5E068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3BDB0" w14:textId="64634DD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71CF3" w14:paraId="3BDE9B7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63F8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F8F9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3A241ECC" w14:textId="3F663BD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BE3F85" w14:textId="579DB23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788C4" w14:textId="6773176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68A91" w14:textId="49F9ED2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71CF3" w14:paraId="66F9DCC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F064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1FBF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784CD2FA" w14:textId="2E37625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46B842" w14:textId="6622416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78422" w14:textId="06A8E22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4E31E" w14:textId="0279644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r>
      <w:tr w:rsidR="00C71CF3" w14:paraId="06C5D3B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780E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90A1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4445DF77" w14:textId="42FAA8B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9AA568" w14:textId="0B90FE7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86412" w14:textId="6CFE839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3BF7C" w14:textId="77832DB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71CF3" w14:paraId="50887FB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6C00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1DC7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754431F9" w14:textId="08DC840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3E0EBF" w14:textId="71CE26E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8A7CD" w14:textId="5300248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A4B54" w14:textId="0ED87C9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71CF3" w14:paraId="68D209C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7D9F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257D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4C417F6B" w14:textId="1373E21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C20650" w14:textId="4558B76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8E7C1" w14:textId="45339BD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FB5E5" w14:textId="29DFBB9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71CF3" w14:paraId="6E4E2C8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DED3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2FDB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6A9D7841" w14:textId="77E3F24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1B36B9" w14:textId="3EA1C91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F1A44" w14:textId="4C39D3F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6F9258" w14:textId="3D452D2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71CF3" w14:paraId="48D5DA6E"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0F5331"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0EF76D53" w14:textId="5B1520A8"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529B98E" w14:textId="134BB0B3"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CC06376" w14:textId="035F8107"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BB48EC5" w14:textId="353928A7"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r>
      <w:tr w:rsidR="00C71CF3" w14:paraId="1676846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9970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31AE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6B7B7DA2" w14:textId="785642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8FA3C3" w14:textId="62DFF87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A700B" w14:textId="69B1D9F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9F927BE" w14:textId="74735C8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C71CF3" w14:paraId="185377D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16DB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A84E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10E89A8F" w14:textId="255D2D6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67E2C3A" w14:textId="7251FAD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38376" w14:textId="5B1C980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73043" w14:textId="31ABE56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C71CF3" w14:paraId="10FA8EB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97CE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95ED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03A75AE9" w14:textId="586EB1D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6574E19" w14:textId="24EFB12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BEA6E" w14:textId="34DD582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D2D2A" w14:textId="5B290C0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C71CF3" w14:paraId="371F08C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27A0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0D73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545DC72D" w14:textId="05D3131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CAEF3E6" w14:textId="6CAB4CE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CF7D45" w14:textId="182EACA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59B2F" w14:textId="0F43F00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C71CF3" w14:paraId="0C3F91E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FB42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FD09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20819A61" w14:textId="5135BA9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70C4232" w14:textId="6FF87B5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45288" w14:textId="67E0999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EEE121" w14:textId="619A734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C71CF3" w14:paraId="3897110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CCF0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F8C1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7C1E706C" w14:textId="480F938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36CBDB2B" w14:textId="7DBD8B4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3C4E1" w14:textId="3A0BFC1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4D7C9" w14:textId="65900D5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C71CF3" w14:paraId="2322076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4758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CD8C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29A49732" w14:textId="794717F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A491149" w14:textId="64A24E1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8F93B" w14:textId="74D7591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EE32DC" w14:textId="38BF249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C71CF3" w14:paraId="4AB504A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1C57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14D0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37750DD7" w14:textId="0F484E0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0A0B42B" w14:textId="41A1F9C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C9EE6" w14:textId="65B1A2D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8D01E" w14:textId="0589964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C71CF3" w14:paraId="50044C50"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819C19"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104E1B7D" w14:textId="3E2C866A"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2,1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F814AED" w14:textId="63F6C117"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2428A2" w14:textId="28BD5D6E"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37B415" w14:textId="3F548FEB"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2,113.00 </w:t>
            </w:r>
          </w:p>
        </w:tc>
      </w:tr>
      <w:tr w:rsidR="00C71CF3" w14:paraId="7B9F78C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08C3A"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06DE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74C41E49" w14:textId="7485650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CAD6A6" w14:textId="66A125A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96928" w14:textId="31C0337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A640EFA" w14:textId="16C8192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C71CF3" w14:paraId="774C817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9D3C5"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E061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6FED15F8" w14:textId="5C54BE1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7570B4F7" w14:textId="58EAF9C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B5AE4" w14:textId="00D95EC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AE413" w14:textId="0B00C5F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C71CF3" w14:paraId="0782946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0C1B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5A9B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03AC5F1F" w14:textId="3D69D01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6C9DDFD" w14:textId="1630606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5EF75" w14:textId="192A8FB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005FD" w14:textId="7A0894E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C71CF3" w14:paraId="6C3F408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2FC1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D062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09B29257" w14:textId="184B44C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22A4CA9B" w14:textId="135B049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D5C39" w14:textId="13B80FF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7CE39" w14:textId="0363DEC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C71CF3" w14:paraId="75E3BE8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BD42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7F83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3269904C" w14:textId="4773E11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16D1904C" w14:textId="68D817E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9818A" w14:textId="0BF26DE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B3B04" w14:textId="269E345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C71CF3" w14:paraId="5E4C4A4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2121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D872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2E479C5F" w14:textId="5FBDED2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0C46A5E2" w14:textId="3D79810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67984" w14:textId="7C236EB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06916" w14:textId="7EE9F07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C71CF3" w14:paraId="1B5C516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B7FF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8A9E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5A99E857" w14:textId="05444FF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5D733602" w14:textId="3374B58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BD3DA" w14:textId="0E8B43F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B25F8" w14:textId="1C6E38B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C71CF3" w14:paraId="6415587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C43C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1BF5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1406BC29" w14:textId="26AA43D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616D29EA" w14:textId="71B1242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DD89D" w14:textId="6C18804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9BDA5F" w14:textId="5DE6BE1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C71CF3" w14:paraId="45796D8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F7A9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DBC0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0A6350F5" w14:textId="48779E7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F257696" w14:textId="7DB5FA6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31914" w14:textId="20F7E98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60422" w14:textId="2D05DE5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C71CF3" w14:paraId="3787815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BEAC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B7FA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52FC366D" w14:textId="43356D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30C0E604" w14:textId="112AB0B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44E8F0" w14:textId="42FE31C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935F3" w14:textId="56C5269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C71CF3" w14:paraId="6E1294B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AE80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488E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46A49B0C" w14:textId="0B8CD7C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33DCFDBE" w14:textId="02B0149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F2875" w14:textId="2A6B628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BFE074" w14:textId="0D830A4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C71CF3" w14:paraId="278F2B5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FEA6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034A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1A5FDBB5" w14:textId="0936965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6A7C72B6" w14:textId="778CB29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9A6A7" w14:textId="1195D25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8B3C24" w14:textId="47FE7F9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C71CF3" w14:paraId="4B0E136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F530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1B90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7444B1FC" w14:textId="78F848D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0A6D0C55" w14:textId="6742A21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7ECF0E" w14:textId="55A8764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A0C13" w14:textId="282EE98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C71CF3" w14:paraId="4F35B294"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0A98AD"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0F900B47" w14:textId="6E6E4652"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40D61F6" w14:textId="73D81EE0"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73D291" w14:textId="42E53D9E"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61C0FE" w14:textId="356DB68D"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C71CF3" w14:paraId="3E41691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0BD98"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6444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55B69D14" w14:textId="66238A3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9B4EC12" w14:textId="43AE04C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14649" w14:textId="7905597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20688" w14:textId="7F6169F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71CF3" w14:paraId="4BC9BE1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9A7D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7DE8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5401E180" w14:textId="46C734F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734C543" w14:textId="2B6D966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08C67" w14:textId="4A50BD1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74F4A" w14:textId="6637C18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71CF3" w14:paraId="6C54E16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E945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E47A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F6F3D95" w14:textId="14C2C5F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99A899E" w14:textId="03A1064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E626A" w14:textId="5989123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26B8E" w14:textId="098BC43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71CF3" w14:paraId="2E779D1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581CD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61CB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7C98B1C8" w14:textId="1D7E765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8E937ED" w14:textId="29738D1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1332B8" w14:textId="3735835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DC2D0" w14:textId="5908798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71CF3" w14:paraId="58CDE76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1B0E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B6C7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09FC40E9" w14:textId="309D80C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D52E8E9" w14:textId="2C438D3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E0A4F" w14:textId="0DD6F04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9E6677" w14:textId="45801BE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71CF3" w14:paraId="4203922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3442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9FE3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432AFFAA" w14:textId="73E6CD6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639EFB9D" w14:textId="222204D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27B496" w14:textId="5355196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7D6AD" w14:textId="52FA780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C71CF3" w14:paraId="2931F60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B8E5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01F6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4EA0B789" w14:textId="2923B6C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06ADE0CF" w14:textId="45316AF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96171A" w14:textId="07249DD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1193D" w14:textId="2BF46A1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C71CF3" w14:paraId="2004D5B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74AB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EBA643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FA25C47" w14:textId="1A483BB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2BAFDA3" w14:textId="2D8CE6F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13B25" w14:textId="55A4FBC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6C79E" w14:textId="0716211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71CF3" w14:paraId="3AB4FD0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679E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EAEB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76826831" w14:textId="2A9AE32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3E41059" w14:textId="3364F35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3D336" w14:textId="1E3F1EE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AB741" w14:textId="31064FB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C71CF3" w14:paraId="0491ED5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BA2C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1613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687B9DDF" w14:textId="5735E83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9647004" w14:textId="4EFF90B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A3AE5" w14:textId="27BC9E0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23D2E" w14:textId="46CD163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71CF3" w14:paraId="3CD840A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A33E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74D2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5D18091E" w14:textId="667B9F1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E229AF6" w14:textId="7C6FAD7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FD21F" w14:textId="1A01AFB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CA163" w14:textId="29D813D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71CF3" w14:paraId="25BC4CCD" w14:textId="77777777" w:rsidTr="00C71CF3">
        <w:trPr>
          <w:trHeight w:val="20"/>
        </w:trPr>
        <w:tc>
          <w:tcPr>
            <w:tcW w:w="86" w:type="pct"/>
            <w:tcBorders>
              <w:top w:val="nil"/>
              <w:left w:val="single" w:sz="4" w:space="0" w:color="000000"/>
              <w:bottom w:val="nil"/>
              <w:right w:val="nil"/>
            </w:tcBorders>
            <w:shd w:val="clear" w:color="auto" w:fill="auto"/>
            <w:vAlign w:val="center"/>
            <w:hideMark/>
          </w:tcPr>
          <w:p w14:paraId="4F356A3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4F396DA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6930115B" w14:textId="14C0D5B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416B5A9" w14:textId="0CB7566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3F9ED" w14:textId="10C839B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7B15F" w14:textId="62ACA79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71CF3" w14:paraId="472E7B96" w14:textId="77777777" w:rsidTr="00C71CF3">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43DB0C4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45737F7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7AED2F52" w14:textId="2986F01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783D671B" w14:textId="128ECA7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66A95CA2" w14:textId="4FA0720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0A53AD5D" w14:textId="1490831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C71CF3" w14:paraId="036D9925"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48092D"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2F94DB77" w14:textId="6E1A1376"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649,06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7CB42F15" w14:textId="6CBFB1D8"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77F2414" w14:textId="4597C3E6"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397D906" w14:textId="7B777820"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614,669.75 </w:t>
            </w:r>
          </w:p>
        </w:tc>
      </w:tr>
      <w:tr w:rsidR="00C71CF3" w14:paraId="63A8EE3A"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98CB61"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6BEFEC9" w14:textId="596A0B63"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484147DA" w14:textId="434CDF6E"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6E4014" w14:textId="70666ABC"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9CF67D" w14:textId="417896DE"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C71CF3" w14:paraId="64C29FC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81896"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4137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74AFE43" w14:textId="5121FF5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4309483A" w14:textId="5F30919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4A486" w14:textId="4668D90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87F25" w14:textId="0AEAF4A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C71CF3" w14:paraId="632DAD2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99B3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44971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76484AE" w14:textId="4A5DD8B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3642B358" w14:textId="0983BB4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71049" w14:textId="1D91E5B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887C7" w14:textId="1D12A03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C71CF3" w14:paraId="1F5B2AA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9163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66D1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4F84B44C" w14:textId="201B91A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31059B75" w14:textId="6989115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994CC" w14:textId="2D26ADB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3E1FEA" w14:textId="150E623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C71CF3" w14:paraId="216EDBA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F151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7F7F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6D0301F" w14:textId="5802326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4BD2DEFE" w14:textId="301721F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185EB" w14:textId="4909A79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B8BCB" w14:textId="2F7BEF2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C71CF3" w14:paraId="668CA41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DD85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10AF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0E5EC0FC" w14:textId="6733BFC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641E44CF" w14:textId="6CA77BB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29B0D" w14:textId="01D0C01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34A78" w14:textId="023B578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C71CF3" w14:paraId="08CA345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0505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7CE3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57CFB474" w14:textId="1F8882C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564AAC1E" w14:textId="3F8BE42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B9DCE9" w14:textId="77E1935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5C7A3C" w14:textId="64B9F59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C71CF3" w14:paraId="4FA07CC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47316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EBB3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3FA130C8" w14:textId="462CDD2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25D92F8A" w14:textId="6804023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19488" w14:textId="67C27A7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BDF41" w14:textId="4C3C36F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C71CF3" w14:paraId="253EF3B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FD90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5A94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008ACF93" w14:textId="0B81962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6849ED47" w14:textId="2213957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0A371" w14:textId="07C9C4A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B2BE0" w14:textId="1FA4516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C71CF3" w14:paraId="57052F5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9587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315D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724A69EB" w14:textId="2519A62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2BCE43C6" w14:textId="5F23704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ACFE2" w14:textId="27BD70E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5D97B" w14:textId="29202E7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C71CF3" w14:paraId="0E22572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690A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7FAF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2502795E" w14:textId="4D6C238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AF6DD1E" w14:textId="7CBED60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DBD2A" w14:textId="0042BF7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EB213" w14:textId="3E8B681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C71CF3" w14:paraId="002A2B38"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752065"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6689E40" w14:textId="3C77ADB2"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568BFC1A" w14:textId="498598C7"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535F24" w14:textId="37E67487"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075BEEC" w14:textId="73791960"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C71CF3" w14:paraId="60D4F05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8C1C2"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E151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533B942E" w14:textId="5F0646D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2FB0828D" w14:textId="4E0B9E2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D2CE6" w14:textId="65BF39C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02695" w14:textId="5038367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C71CF3" w14:paraId="46ACADA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59EC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A5D8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D635803" w14:textId="4429918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173465FA" w14:textId="262271E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8D719" w14:textId="0873B14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A0CB86" w14:textId="3B680D2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C71CF3" w14:paraId="1545CE2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F58B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BCF1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654279A" w14:textId="1BDEBF6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45802A05" w14:textId="39B5CCD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8CAF2" w14:textId="575B532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E8A8A" w14:textId="6761D46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C71CF3" w14:paraId="0A57B80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2E8D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A5F4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07173B2F" w14:textId="3CF4755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2146399E" w14:textId="54FB006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D1713" w14:textId="3603BF4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0B01FA" w14:textId="7F0041D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C71CF3" w14:paraId="24446B1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AAC3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DC07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EFDE3E2" w14:textId="2D5A587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4D1C2DBE" w14:textId="1D7C260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3A74B" w14:textId="4650429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5B6DA" w14:textId="0733A41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C71CF3" w14:paraId="7DE56D5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C228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6379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57A06B75" w14:textId="2C24DC4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40475726" w14:textId="31A653B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71903" w14:textId="66DB629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B73127" w14:textId="37BD7B5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C71CF3" w14:paraId="314E528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FDFE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E216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53341687" w14:textId="274AD45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10511608" w14:textId="6FC0F4A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6F458" w14:textId="7DFB963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899BB" w14:textId="040A12B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C71CF3" w14:paraId="763048FE"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C0FCB5"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AAB624E" w14:textId="392C9088"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3BE706CE" w14:textId="5F05C6BF"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8FCD6B8" w14:textId="64A3CF82"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6C60812" w14:textId="3353A235"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C71CF3" w14:paraId="40B8491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6D29CA"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90B6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0267C3F8" w14:textId="11FAAA3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61D5A821" w14:textId="1D567FA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FEC2E" w14:textId="1C2B3E2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48AA8" w14:textId="41700C2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C71CF3" w14:paraId="33918DC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8CD2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303D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15F6610A" w14:textId="36099BC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27F576A1" w14:textId="17F7973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4C898" w14:textId="2F51315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203B59" w14:textId="15B5280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C71CF3" w14:paraId="276FD11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94AA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20BC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07B087E" w14:textId="5E90268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6B01A7E2" w14:textId="13C0C57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926856" w14:textId="7CF469E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97FFD" w14:textId="02E5389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C71CF3" w14:paraId="5E2DF82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56AC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EEF3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7EBC32BF" w14:textId="7D3B31E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14F3CFD0" w14:textId="744994E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80CF1" w14:textId="6631449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56419" w14:textId="510E222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C71CF3" w14:paraId="7D00C33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6180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3D9C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53663AA0" w14:textId="15F0AE0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13E3E0B9" w14:textId="398D528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0CF75" w14:textId="0BDA5DD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938275" w14:textId="05A68EF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C71CF3" w14:paraId="7A937F0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E8AA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AB30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4A235635" w14:textId="73CE9ED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48AF0559" w14:textId="728F418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CF5DA" w14:textId="755049C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0BA2F" w14:textId="1524800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C71CF3" w14:paraId="14249E3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C32B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258F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4F0AF3CF" w14:textId="74AFC26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238395E" w14:textId="41099E1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DBDF0" w14:textId="794DCDE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6C8485" w14:textId="594370C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C71CF3" w14:paraId="0A85C37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54FE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685C0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3B9ED747" w14:textId="6614CFC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57B57FC1" w14:textId="6928019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2FB75" w14:textId="0B80286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A5AA5E" w14:textId="56825EA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C71CF3" w14:paraId="4D9948B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7CA7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E760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0DD35CCA" w14:textId="4876EAF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009B6E3B" w14:textId="110B975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06D6D" w14:textId="0AFA0F3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2DDF1" w14:textId="55FA2E8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C71CF3" w14:paraId="3A56CC6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71FC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B98F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218937D8" w14:textId="2BFDA27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28301EB4" w14:textId="24D176C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6B2EF" w14:textId="5413B2C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B68F8" w14:textId="4996041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C71CF3" w14:paraId="6CDBB68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BA0B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199D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6F8D07D" w14:textId="6DDACA2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32630209" w14:textId="5C6C1BE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1D6B5" w14:textId="7D7E271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6A383" w14:textId="5DF6027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C71CF3" w14:paraId="51CA2C1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7108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19B4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07EFC2C6" w14:textId="592E76B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140FEBB1" w14:textId="5F6A89F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19CE6" w14:textId="27F2F24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CF4DB" w14:textId="0F8D929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C71CF3" w14:paraId="6D3203F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AEAA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85F7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24D2E917" w14:textId="0A00517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4A44EC2D" w14:textId="67CAF54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54580" w14:textId="3D888A4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E82076" w14:textId="362E3A4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C71CF3" w14:paraId="7BB5035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FF8C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8758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112EBC7" w14:textId="002E285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DEC22D0" w14:textId="4A18559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04028" w14:textId="7EBDF62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A1A05" w14:textId="52AA24D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C71CF3" w14:paraId="56FD42A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DEC0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5D1F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3F35CF3F" w14:textId="7F0F576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0E5C72CA" w14:textId="3A22129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C6D21" w14:textId="73DC83D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E331E0" w14:textId="320EDC4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C71CF3" w14:paraId="34D0C18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1F5D3"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0899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6D5BACA3" w14:textId="52DD091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70FAE55E" w14:textId="33F9107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E4699" w14:textId="13D8407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75ABC" w14:textId="0E076E0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C71CF3" w14:paraId="6B0984D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C383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5ABB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733855A0" w14:textId="1A83240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339E165" w14:textId="396BF90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8CCB6" w14:textId="1C1B313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246F9" w14:textId="42D639D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C71CF3" w14:paraId="3E9A057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90EE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DB12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2980E01C" w14:textId="0CC3A66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50225096" w14:textId="612861D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7A7018" w14:textId="5653248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B2E40" w14:textId="62724D3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C71CF3" w14:paraId="27AB4D6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FC91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2800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00D64C03" w14:textId="2ED9C5B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82EBCDF" w14:textId="4C31B32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7410902D" w14:textId="7F0A3A8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7F97F" w14:textId="63CD353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C71CF3" w14:paraId="00A2B70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4970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E3772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3A5F249B" w14:textId="1DE23B1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6F0C1770" w14:textId="1627462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C0851" w14:textId="75F1951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07E32B" w14:textId="494FF8F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C71CF3" w14:paraId="63CDB740"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532E53"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B251040" w14:textId="1D3ADB69"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09,36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57ED546B" w14:textId="1998D53F"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6CC7FBC" w14:textId="757424F1"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4D3A98" w14:textId="764EB2BC"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59,362.24 </w:t>
            </w:r>
          </w:p>
        </w:tc>
      </w:tr>
      <w:tr w:rsidR="00C71CF3" w14:paraId="4C45BC3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C10E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0608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7F23FE3F" w14:textId="6C99DEF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22DDA39C" w14:textId="676F5A2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A60BB" w14:textId="0CC9326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D9D3A" w14:textId="605C9D4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C71CF3" w14:paraId="13D05F4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29DD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D1CD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60C91E21" w14:textId="205C848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1E95BBA5" w14:textId="6D855C7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4C72BE" w14:textId="36F5EF0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AE002" w14:textId="723AA81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C71CF3" w14:paraId="30FC02A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4FE1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5830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17AFFA2F" w14:textId="55C1292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c>
          <w:tcPr>
            <w:tcW w:w="675" w:type="pct"/>
            <w:tcBorders>
              <w:top w:val="nil"/>
              <w:left w:val="nil"/>
              <w:bottom w:val="single" w:sz="4" w:space="0" w:color="000000"/>
              <w:right w:val="single" w:sz="4" w:space="0" w:color="000000"/>
            </w:tcBorders>
            <w:shd w:val="clear" w:color="auto" w:fill="auto"/>
            <w:noWrap/>
            <w:vAlign w:val="bottom"/>
            <w:hideMark/>
          </w:tcPr>
          <w:p w14:paraId="551DACB9" w14:textId="2BB811E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81244" w14:textId="6FC7216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61AB79" w14:textId="063B0ED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r>
      <w:tr w:rsidR="00C71CF3" w14:paraId="532BD2E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F3F6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1024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4030404B" w14:textId="66A5DF8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161F5E6E" w14:textId="2891F5C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66BFD" w14:textId="1A43216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9B46E" w14:textId="596D079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C71CF3" w14:paraId="160977C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6B3F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318F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0C90CC51" w14:textId="657FFC7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29FAEF15" w14:textId="0EF1E6D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2C030" w14:textId="7CDAA6E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3B6D2" w14:textId="43FB6E3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C71CF3" w14:paraId="4255DF2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4A67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324A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6B9128ED" w14:textId="032AFB4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3ADBF047" w14:textId="139C8A5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DA817" w14:textId="78CBD3C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63B19" w14:textId="04FA9D9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C71CF3" w14:paraId="1EC208F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F00C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CFCA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6D6554FA" w14:textId="507C339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6379F181" w14:textId="4A26979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2D746" w14:textId="62130F0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98A79" w14:textId="319E451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C71CF3" w14:paraId="5608CA8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ED0B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A907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21841838" w14:textId="36D74FE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c>
          <w:tcPr>
            <w:tcW w:w="675" w:type="pct"/>
            <w:tcBorders>
              <w:top w:val="nil"/>
              <w:left w:val="nil"/>
              <w:bottom w:val="single" w:sz="4" w:space="0" w:color="000000"/>
              <w:right w:val="single" w:sz="4" w:space="0" w:color="000000"/>
            </w:tcBorders>
            <w:shd w:val="clear" w:color="auto" w:fill="auto"/>
            <w:noWrap/>
            <w:vAlign w:val="bottom"/>
            <w:hideMark/>
          </w:tcPr>
          <w:p w14:paraId="63A1D5A9" w14:textId="128FC8E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EB2DF" w14:textId="46962B7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1063A" w14:textId="58C80C7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r>
      <w:tr w:rsidR="00C71CF3" w14:paraId="469AFC7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E15E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BF52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2FE77FCD" w14:textId="0942581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5F1EB7A2" w14:textId="0D0586F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7ABBA" w14:textId="582D3EB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3CB4C" w14:textId="11BC845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C71CF3" w14:paraId="1D0E5FD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3997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AB2AA2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433701D9" w14:textId="62B93BB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304EAD96" w14:textId="19B95E7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61F78" w14:textId="5AADBF5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21F7A" w14:textId="61FF4CE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C71CF3" w14:paraId="04C97B8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F90C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0E0D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091DFF02" w14:textId="7807004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5ECCA90C" w14:textId="060B1F8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E0979" w14:textId="2762867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E582D" w14:textId="5FC86E6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C71CF3" w14:paraId="3B57CC9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3F6CE"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008B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00C1492" w14:textId="26465FB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1A7E240C" w14:textId="7DDA915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98F56" w14:textId="24A1000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CD22C" w14:textId="78895B7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C71CF3" w14:paraId="2D50017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1425B"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B740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F4FEC25" w14:textId="3C403AF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5822FD9D" w14:textId="3ABABBD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1685663" w14:textId="36D683C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C6F273" w14:textId="06E936F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C71CF3" w14:paraId="402B792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5FED6"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E3D3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221E7EE8" w14:textId="63DC81C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06F758A9" w14:textId="7B3DCAA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0FEB8" w14:textId="444DDEC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8C2F1" w14:textId="366B119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C71CF3" w14:paraId="39E2565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4CD8C"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E6D0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040927A5" w14:textId="571BA7B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6E429BB6" w14:textId="0FD7018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C8CDB" w14:textId="2A3D28B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46B39" w14:textId="3DC4FC3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C71CF3" w14:paraId="36B6779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7A312"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7C45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3494903B" w14:textId="734CC5A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426DF19D" w14:textId="279ECAF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AE722" w14:textId="6CD4D49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1C7AF" w14:textId="34524B1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C71CF3" w14:paraId="090CD768"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16AECE"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2E3CCB3C" w14:textId="1DDEC6FE"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55,240.56 </w:t>
            </w:r>
          </w:p>
        </w:tc>
        <w:tc>
          <w:tcPr>
            <w:tcW w:w="675" w:type="pct"/>
            <w:tcBorders>
              <w:top w:val="nil"/>
              <w:left w:val="nil"/>
              <w:bottom w:val="single" w:sz="4" w:space="0" w:color="000000"/>
              <w:right w:val="single" w:sz="4" w:space="0" w:color="000000"/>
            </w:tcBorders>
            <w:shd w:val="clear" w:color="A5A5A5" w:fill="A5A5A5"/>
            <w:noWrap/>
            <w:vAlign w:val="bottom"/>
            <w:hideMark/>
          </w:tcPr>
          <w:p w14:paraId="6D4D91B0" w14:textId="4E69BCFE"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3DB056C" w14:textId="3951299F"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146BDD13" w14:textId="3C49F7A5"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8,918,104.96 </w:t>
            </w:r>
          </w:p>
        </w:tc>
      </w:tr>
      <w:tr w:rsidR="00C71CF3" w14:paraId="1E07F2E4"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B0586B"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243CDE15" w14:textId="404057E1"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46,231.56 </w:t>
            </w:r>
          </w:p>
        </w:tc>
        <w:tc>
          <w:tcPr>
            <w:tcW w:w="675" w:type="pct"/>
            <w:tcBorders>
              <w:top w:val="nil"/>
              <w:left w:val="nil"/>
              <w:bottom w:val="single" w:sz="4" w:space="0" w:color="000000"/>
              <w:right w:val="single" w:sz="4" w:space="0" w:color="000000"/>
            </w:tcBorders>
            <w:shd w:val="clear" w:color="D8D8D8" w:fill="D8D8D8"/>
            <w:noWrap/>
            <w:vAlign w:val="bottom"/>
            <w:hideMark/>
          </w:tcPr>
          <w:p w14:paraId="4E20A3F8" w14:textId="70E9DDC8"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53F40DA" w14:textId="7F6F38FE"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6A7CA47" w14:textId="4D9DF9B5"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617,186.56 </w:t>
            </w:r>
          </w:p>
        </w:tc>
      </w:tr>
      <w:tr w:rsidR="00C71CF3" w14:paraId="5FA16D2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DDA4A"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C0AF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4D2DADE0" w14:textId="3A49D9C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82,689.06 </w:t>
            </w:r>
          </w:p>
        </w:tc>
        <w:tc>
          <w:tcPr>
            <w:tcW w:w="675" w:type="pct"/>
            <w:tcBorders>
              <w:top w:val="nil"/>
              <w:left w:val="nil"/>
              <w:bottom w:val="single" w:sz="4" w:space="0" w:color="000000"/>
              <w:right w:val="single" w:sz="4" w:space="0" w:color="000000"/>
            </w:tcBorders>
            <w:shd w:val="clear" w:color="auto" w:fill="auto"/>
            <w:noWrap/>
            <w:vAlign w:val="bottom"/>
            <w:hideMark/>
          </w:tcPr>
          <w:p w14:paraId="6C7445DC" w14:textId="1D74601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900CF" w14:textId="7C11564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90D0A7" w14:textId="1056CED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82,689.06 </w:t>
            </w:r>
          </w:p>
        </w:tc>
      </w:tr>
      <w:tr w:rsidR="00C71CF3" w14:paraId="6528006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4A2B8"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33FD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12F5E505" w14:textId="507A6EC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7E5F9B39" w14:textId="3C56601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2D291" w14:textId="2883799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E4DE11" w14:textId="41D00C4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C71CF3" w14:paraId="3570B2A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43B2C"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ED2F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31700840" w14:textId="0C2DC3B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31F953C5" w14:textId="275B7CC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F8236" w14:textId="0446B42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31CB1" w14:textId="0BB1B12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C71CF3" w14:paraId="7DF8BAF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2905A"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8A4D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0E078A6B" w14:textId="3A61CC5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5255EFF4" w14:textId="5DD7FE4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34F9D" w14:textId="42F8DFD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20A0F" w14:textId="075D4D1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C71CF3" w14:paraId="54B1329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A5812"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19490"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672D32F9" w14:textId="572473A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4C09726B" w14:textId="7BEB3DE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7454B" w14:textId="26D8BDD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A2097" w14:textId="08C3B76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C71CF3" w14:paraId="4D6646F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EE73B"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99F7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2BD8958B" w14:textId="3890BAB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2EEDB722" w14:textId="06AE53B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771AF" w14:textId="7D16CFB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13AB6" w14:textId="6F56BB3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C71CF3" w14:paraId="0876C44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C318A"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5587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62E0C00C" w14:textId="25D6EB9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c>
          <w:tcPr>
            <w:tcW w:w="675" w:type="pct"/>
            <w:tcBorders>
              <w:top w:val="nil"/>
              <w:left w:val="nil"/>
              <w:bottom w:val="single" w:sz="4" w:space="0" w:color="000000"/>
              <w:right w:val="single" w:sz="4" w:space="0" w:color="000000"/>
            </w:tcBorders>
            <w:shd w:val="clear" w:color="auto" w:fill="auto"/>
            <w:noWrap/>
            <w:vAlign w:val="bottom"/>
            <w:hideMark/>
          </w:tcPr>
          <w:p w14:paraId="63348A3D" w14:textId="359F37E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825FE" w14:textId="3B3F2A7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66753" w14:textId="3A7F8B8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r>
      <w:tr w:rsidR="00C71CF3" w14:paraId="194BB57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4AB90"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68FF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40F1DEC" w14:textId="50236EA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02FBE358" w14:textId="009A414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D5D25" w14:textId="0CA458A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B146E" w14:textId="56C5937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C71CF3" w14:paraId="2EB24ED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CCF6D"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E497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05C5FF6E" w14:textId="21195CE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17E4C939" w14:textId="1F900B4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85444" w14:textId="3B4E7E2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59643" w14:textId="2D99A6C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C71CF3" w14:paraId="0A12270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7B1C1"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AE13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5D5E422F" w14:textId="57F654B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c>
          <w:tcPr>
            <w:tcW w:w="675" w:type="pct"/>
            <w:tcBorders>
              <w:top w:val="nil"/>
              <w:left w:val="nil"/>
              <w:bottom w:val="single" w:sz="4" w:space="0" w:color="000000"/>
              <w:right w:val="single" w:sz="4" w:space="0" w:color="000000"/>
            </w:tcBorders>
            <w:shd w:val="clear" w:color="auto" w:fill="auto"/>
            <w:noWrap/>
            <w:vAlign w:val="bottom"/>
            <w:hideMark/>
          </w:tcPr>
          <w:p w14:paraId="041DEB0E" w14:textId="66E9220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F33BC" w14:textId="19DC82F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056E3" w14:textId="5107B4F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r>
      <w:tr w:rsidR="00C71CF3" w14:paraId="5A5CA22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FBB83"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9827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028F8620" w14:textId="2B216E5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56.98 </w:t>
            </w:r>
          </w:p>
        </w:tc>
        <w:tc>
          <w:tcPr>
            <w:tcW w:w="675" w:type="pct"/>
            <w:tcBorders>
              <w:top w:val="nil"/>
              <w:left w:val="nil"/>
              <w:bottom w:val="single" w:sz="4" w:space="0" w:color="000000"/>
              <w:right w:val="single" w:sz="4" w:space="0" w:color="000000"/>
            </w:tcBorders>
            <w:shd w:val="clear" w:color="auto" w:fill="auto"/>
            <w:noWrap/>
            <w:vAlign w:val="bottom"/>
            <w:hideMark/>
          </w:tcPr>
          <w:p w14:paraId="57191A25" w14:textId="0AEC20B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CD0D6" w14:textId="55716F7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7BB498F3" w14:textId="701394A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956.98 </w:t>
            </w:r>
          </w:p>
        </w:tc>
      </w:tr>
      <w:tr w:rsidR="00C71CF3" w14:paraId="190382F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69AF3"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326C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0962A916" w14:textId="038B504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c>
          <w:tcPr>
            <w:tcW w:w="675" w:type="pct"/>
            <w:tcBorders>
              <w:top w:val="nil"/>
              <w:left w:val="nil"/>
              <w:bottom w:val="single" w:sz="4" w:space="0" w:color="000000"/>
              <w:right w:val="single" w:sz="4" w:space="0" w:color="000000"/>
            </w:tcBorders>
            <w:shd w:val="clear" w:color="auto" w:fill="auto"/>
            <w:noWrap/>
            <w:vAlign w:val="bottom"/>
            <w:hideMark/>
          </w:tcPr>
          <w:p w14:paraId="28FD64D8" w14:textId="7BA94D0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2809F" w14:textId="2FC707B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DD188D" w14:textId="5CC83F6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r>
      <w:tr w:rsidR="00C71CF3" w14:paraId="6630252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3D183"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4966A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47F318BD" w14:textId="4A94D84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5408D3DD" w14:textId="5451E72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B4B0E1" w14:textId="74CC7A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F2A1A6" w14:textId="4F73ED1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C71CF3" w14:paraId="3DB700E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E7726"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DE42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182706A9" w14:textId="4EF4942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2C374E59" w14:textId="333230D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574B6" w14:textId="15BA201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B55CB" w14:textId="6657E6E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C71CF3" w14:paraId="4411DD6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A3B37"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E87A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7B969689" w14:textId="00307B6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5B19FE8D" w14:textId="540E752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75FEF" w14:textId="56E11E7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81F34" w14:textId="5E14E0A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C71CF3" w14:paraId="569884B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71473"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878C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238E9E59" w14:textId="1F5F919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c>
          <w:tcPr>
            <w:tcW w:w="675" w:type="pct"/>
            <w:tcBorders>
              <w:top w:val="nil"/>
              <w:left w:val="nil"/>
              <w:bottom w:val="single" w:sz="4" w:space="0" w:color="000000"/>
              <w:right w:val="single" w:sz="4" w:space="0" w:color="000000"/>
            </w:tcBorders>
            <w:shd w:val="clear" w:color="auto" w:fill="auto"/>
            <w:noWrap/>
            <w:vAlign w:val="bottom"/>
            <w:hideMark/>
          </w:tcPr>
          <w:p w14:paraId="315D8251" w14:textId="217F89C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D29ED" w14:textId="0190029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E5464" w14:textId="3D941CD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r>
      <w:tr w:rsidR="00C71CF3" w14:paraId="769F446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8ABE9"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7E96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22A1F381" w14:textId="6D8BAA7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3A076299" w14:textId="5CFEC4B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E4D0A" w14:textId="39A59D1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E6115" w14:textId="5FECFBD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C71CF3" w14:paraId="4126C51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04B8E"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F778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63085F6F" w14:textId="67F0F8B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534221C7" w14:textId="57C243D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6C42F" w14:textId="05BA480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10057" w14:textId="713434E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C71CF3" w14:paraId="6D8471E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43277"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0C5A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4DBDAB6" w14:textId="3CD2322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349.16 </w:t>
            </w:r>
          </w:p>
        </w:tc>
        <w:tc>
          <w:tcPr>
            <w:tcW w:w="675" w:type="pct"/>
            <w:tcBorders>
              <w:top w:val="nil"/>
              <w:left w:val="nil"/>
              <w:bottom w:val="single" w:sz="4" w:space="0" w:color="000000"/>
              <w:right w:val="single" w:sz="4" w:space="0" w:color="000000"/>
            </w:tcBorders>
            <w:shd w:val="clear" w:color="auto" w:fill="auto"/>
            <w:noWrap/>
            <w:vAlign w:val="bottom"/>
            <w:hideMark/>
          </w:tcPr>
          <w:p w14:paraId="51622453" w14:textId="2461513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86470" w14:textId="65D0B10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D1DFD2" w14:textId="6BADE4A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349.16 </w:t>
            </w:r>
          </w:p>
        </w:tc>
      </w:tr>
      <w:tr w:rsidR="00C71CF3" w14:paraId="4ED8076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27314"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576B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733944DE" w14:textId="64659C0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7713DD6D" w14:textId="67A87C0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28446" w14:textId="2E687A1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95E00" w14:textId="321086A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C71CF3" w14:paraId="714ABC4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0FFB7"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7EEEA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F95D747" w14:textId="2DB192D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1270A67F" w14:textId="13C64DC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0189A" w14:textId="20E608C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AC83D8" w14:textId="0B71FE7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C71CF3" w14:paraId="0FFEFD6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5BC38"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294A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4AFE6CA4" w14:textId="0425CAC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8,639.32 </w:t>
            </w:r>
          </w:p>
        </w:tc>
        <w:tc>
          <w:tcPr>
            <w:tcW w:w="675" w:type="pct"/>
            <w:tcBorders>
              <w:top w:val="nil"/>
              <w:left w:val="nil"/>
              <w:bottom w:val="single" w:sz="4" w:space="0" w:color="000000"/>
              <w:right w:val="single" w:sz="4" w:space="0" w:color="000000"/>
            </w:tcBorders>
            <w:shd w:val="clear" w:color="auto" w:fill="auto"/>
            <w:noWrap/>
            <w:vAlign w:val="bottom"/>
            <w:hideMark/>
          </w:tcPr>
          <w:p w14:paraId="1D9AA779" w14:textId="6B2EB4E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511782E8" w14:textId="745D99F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5CFBB" w14:textId="25F708A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594.32 </w:t>
            </w:r>
          </w:p>
        </w:tc>
      </w:tr>
      <w:tr w:rsidR="00C71CF3" w14:paraId="6CA6C6E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CCC76"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4C957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020FFFAF" w14:textId="09E06AA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8,946.11 </w:t>
            </w:r>
          </w:p>
        </w:tc>
        <w:tc>
          <w:tcPr>
            <w:tcW w:w="675" w:type="pct"/>
            <w:tcBorders>
              <w:top w:val="nil"/>
              <w:left w:val="nil"/>
              <w:bottom w:val="single" w:sz="4" w:space="0" w:color="000000"/>
              <w:right w:val="single" w:sz="4" w:space="0" w:color="000000"/>
            </w:tcBorders>
            <w:shd w:val="clear" w:color="auto" w:fill="auto"/>
            <w:noWrap/>
            <w:vAlign w:val="bottom"/>
            <w:hideMark/>
          </w:tcPr>
          <w:p w14:paraId="3AD0882F" w14:textId="69D2E09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D0541F9" w14:textId="036B4A6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0E890" w14:textId="1B2BD1E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46.11 </w:t>
            </w:r>
          </w:p>
        </w:tc>
      </w:tr>
      <w:tr w:rsidR="00C71CF3" w14:paraId="67CBE35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AAAF2"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CE3F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7AF1B98A" w14:textId="2914B29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2667E24A" w14:textId="3D3F1C2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0EDCC" w14:textId="41A2177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F9ECC" w14:textId="3E8BE79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C71CF3" w14:paraId="293BD9A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D0B06"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CA22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73E64647" w14:textId="4F41986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6422F8E4" w14:textId="73CB5E4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340A2" w14:textId="67CF836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35FB7" w14:textId="1478DCD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C71CF3" w14:paraId="6066008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9C457"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E344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5D78F04B" w14:textId="24A2A8D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03A75F4A" w14:textId="25A7C2A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F5EE4" w14:textId="07D976E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835D5" w14:textId="75C3C52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C71CF3" w14:paraId="0992A1E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EEDD8"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7572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32874B49" w14:textId="38436F0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0B5FFA60" w14:textId="22B02C8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4F9F5" w14:textId="60EBCA5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617FA" w14:textId="3E511C7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C71CF3" w14:paraId="2454FFF8"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5A94E1"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030E53C8" w14:textId="2E6683EE"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7,049.92 </w:t>
            </w:r>
          </w:p>
        </w:tc>
        <w:tc>
          <w:tcPr>
            <w:tcW w:w="675" w:type="pct"/>
            <w:tcBorders>
              <w:top w:val="nil"/>
              <w:left w:val="nil"/>
              <w:bottom w:val="single" w:sz="4" w:space="0" w:color="000000"/>
              <w:right w:val="single" w:sz="4" w:space="0" w:color="000000"/>
            </w:tcBorders>
            <w:shd w:val="clear" w:color="D8D8D8" w:fill="D8D8D8"/>
            <w:noWrap/>
            <w:vAlign w:val="bottom"/>
            <w:hideMark/>
          </w:tcPr>
          <w:p w14:paraId="57B0E38A" w14:textId="1E075F73"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1614B4" w14:textId="5E383E02"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2519A1" w14:textId="60BF9BFF"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7,049.92 </w:t>
            </w:r>
          </w:p>
        </w:tc>
      </w:tr>
      <w:tr w:rsidR="00C71CF3" w14:paraId="08AA9C2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C95B2"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7CE3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6DEFEEAC" w14:textId="439731E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c>
          <w:tcPr>
            <w:tcW w:w="675" w:type="pct"/>
            <w:tcBorders>
              <w:top w:val="nil"/>
              <w:left w:val="nil"/>
              <w:bottom w:val="single" w:sz="4" w:space="0" w:color="000000"/>
              <w:right w:val="single" w:sz="4" w:space="0" w:color="000000"/>
            </w:tcBorders>
            <w:shd w:val="clear" w:color="auto" w:fill="auto"/>
            <w:noWrap/>
            <w:vAlign w:val="bottom"/>
            <w:hideMark/>
          </w:tcPr>
          <w:p w14:paraId="28A427B5" w14:textId="7C8F51D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421E5" w14:textId="09FFE67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E5318D" w14:textId="0D9E8D4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r>
      <w:tr w:rsidR="00C71CF3" w14:paraId="09CDB1C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56B4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10D8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06500D18" w14:textId="4AE25CC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48131587" w14:textId="2547952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DC4A5" w14:textId="70CDA72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DB74C" w14:textId="58D24A8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C71CF3" w14:paraId="3314FDE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A10F6"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975E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048CCBCE" w14:textId="74EF827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287349D2" w14:textId="1D144BA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3C8AA" w14:textId="345C428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6179E" w14:textId="618F3B6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C71CF3" w14:paraId="118FD00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CC01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2D96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3B9BE99D" w14:textId="7C52FF1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675DFCA8" w14:textId="3CEE50A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2A3F5" w14:textId="11624EF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48A933" w14:textId="551194B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C71CF3" w14:paraId="491B8FF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CC02F"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5BFE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132F4820" w14:textId="128016D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c>
          <w:tcPr>
            <w:tcW w:w="675" w:type="pct"/>
            <w:tcBorders>
              <w:top w:val="nil"/>
              <w:left w:val="nil"/>
              <w:bottom w:val="single" w:sz="4" w:space="0" w:color="000000"/>
              <w:right w:val="single" w:sz="4" w:space="0" w:color="000000"/>
            </w:tcBorders>
            <w:shd w:val="clear" w:color="auto" w:fill="auto"/>
            <w:noWrap/>
            <w:vAlign w:val="bottom"/>
            <w:hideMark/>
          </w:tcPr>
          <w:p w14:paraId="17EEB33E" w14:textId="1F62E0D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F0D2B" w14:textId="7A5B557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88F493" w14:textId="0F138B8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r>
      <w:tr w:rsidR="00C71CF3" w14:paraId="5211D57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E7AB4"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616E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558A12CE" w14:textId="015CF42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c>
          <w:tcPr>
            <w:tcW w:w="675" w:type="pct"/>
            <w:tcBorders>
              <w:top w:val="nil"/>
              <w:left w:val="nil"/>
              <w:bottom w:val="single" w:sz="4" w:space="0" w:color="000000"/>
              <w:right w:val="single" w:sz="4" w:space="0" w:color="000000"/>
            </w:tcBorders>
            <w:shd w:val="clear" w:color="auto" w:fill="auto"/>
            <w:noWrap/>
            <w:vAlign w:val="bottom"/>
            <w:hideMark/>
          </w:tcPr>
          <w:p w14:paraId="2D005615" w14:textId="618CC1F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33707" w14:textId="68FD842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92C164" w14:textId="371310E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r>
      <w:tr w:rsidR="00C71CF3" w14:paraId="00FED19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8490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5A80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6C1C916C" w14:textId="0BCF17B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675" w:type="pct"/>
            <w:tcBorders>
              <w:top w:val="nil"/>
              <w:left w:val="nil"/>
              <w:bottom w:val="single" w:sz="4" w:space="0" w:color="000000"/>
              <w:right w:val="single" w:sz="4" w:space="0" w:color="000000"/>
            </w:tcBorders>
            <w:shd w:val="clear" w:color="auto" w:fill="auto"/>
            <w:noWrap/>
            <w:vAlign w:val="bottom"/>
            <w:hideMark/>
          </w:tcPr>
          <w:p w14:paraId="1F03DDDD" w14:textId="335A424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3240D" w14:textId="265EEF5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AEC79" w14:textId="3D042D9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C71CF3" w14:paraId="11C94938"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BAB24B"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7756C26F" w14:textId="060AD5DB"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780,957.96 </w:t>
            </w:r>
          </w:p>
        </w:tc>
        <w:tc>
          <w:tcPr>
            <w:tcW w:w="675" w:type="pct"/>
            <w:tcBorders>
              <w:top w:val="nil"/>
              <w:left w:val="nil"/>
              <w:bottom w:val="single" w:sz="4" w:space="0" w:color="000000"/>
              <w:right w:val="single" w:sz="4" w:space="0" w:color="000000"/>
            </w:tcBorders>
            <w:shd w:val="clear" w:color="D8D8D8" w:fill="D8D8D8"/>
            <w:noWrap/>
            <w:vAlign w:val="bottom"/>
            <w:hideMark/>
          </w:tcPr>
          <w:p w14:paraId="566E03CD" w14:textId="47819455"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594A377" w14:textId="6F636765"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424FFDD2" w14:textId="609958C7"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072,867.36 </w:t>
            </w:r>
          </w:p>
        </w:tc>
      </w:tr>
      <w:tr w:rsidR="00C71CF3" w14:paraId="68550B0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A9A58"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01A3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198B1171" w14:textId="65396CA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675" w:type="pct"/>
            <w:tcBorders>
              <w:top w:val="nil"/>
              <w:left w:val="nil"/>
              <w:bottom w:val="single" w:sz="4" w:space="0" w:color="000000"/>
              <w:right w:val="single" w:sz="4" w:space="0" w:color="000000"/>
            </w:tcBorders>
            <w:shd w:val="clear" w:color="auto" w:fill="auto"/>
            <w:noWrap/>
            <w:vAlign w:val="bottom"/>
            <w:hideMark/>
          </w:tcPr>
          <w:p w14:paraId="0728E4E3" w14:textId="3AD9222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17ADB" w14:textId="41C459A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330BB5" w14:textId="29693DF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C71CF3" w14:paraId="54F8EEC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4D114"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5B55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72A9E872" w14:textId="303516A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2,444.41 </w:t>
            </w:r>
          </w:p>
        </w:tc>
        <w:tc>
          <w:tcPr>
            <w:tcW w:w="675" w:type="pct"/>
            <w:tcBorders>
              <w:top w:val="nil"/>
              <w:left w:val="nil"/>
              <w:bottom w:val="single" w:sz="4" w:space="0" w:color="000000"/>
              <w:right w:val="single" w:sz="4" w:space="0" w:color="000000"/>
            </w:tcBorders>
            <w:shd w:val="clear" w:color="auto" w:fill="auto"/>
            <w:noWrap/>
            <w:vAlign w:val="bottom"/>
            <w:hideMark/>
          </w:tcPr>
          <w:p w14:paraId="7B475F90" w14:textId="010CBE1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A04C8" w14:textId="7FB37D1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73065507" w14:textId="4C4876A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49,244.81 </w:t>
            </w:r>
          </w:p>
        </w:tc>
      </w:tr>
      <w:tr w:rsidR="00C71CF3" w14:paraId="21BC8E3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DC852"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AE52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7DA6E50E" w14:textId="10D40FC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06AE5814" w14:textId="02529F7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5B2D5" w14:textId="4CBB791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A7EBA" w14:textId="49C2D7E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C71CF3" w14:paraId="5D57C6C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9D735"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B201A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3EF6C8CD" w14:textId="58F8B98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1C82257C" w14:textId="0776632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E4C4B0" w14:textId="5CD450D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A6815" w14:textId="4B8BBFC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C71CF3" w14:paraId="69247DF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2396F"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2091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26F30F1F" w14:textId="1C7CA09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167.38 </w:t>
            </w:r>
          </w:p>
        </w:tc>
        <w:tc>
          <w:tcPr>
            <w:tcW w:w="675" w:type="pct"/>
            <w:tcBorders>
              <w:top w:val="nil"/>
              <w:left w:val="nil"/>
              <w:bottom w:val="single" w:sz="4" w:space="0" w:color="000000"/>
              <w:right w:val="single" w:sz="4" w:space="0" w:color="000000"/>
            </w:tcBorders>
            <w:shd w:val="clear" w:color="auto" w:fill="auto"/>
            <w:noWrap/>
            <w:vAlign w:val="bottom"/>
            <w:hideMark/>
          </w:tcPr>
          <w:p w14:paraId="5597DD58" w14:textId="340866A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E1364F1" w14:textId="6FE8525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09144194" w14:textId="29744A9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38 </w:t>
            </w:r>
          </w:p>
        </w:tc>
      </w:tr>
      <w:tr w:rsidR="00C71CF3" w14:paraId="5C15F33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062B7"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7C9F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4E6CE200" w14:textId="23F2F3D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4226F3D7" w14:textId="7603B83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6B6567C7" w14:textId="1C1641F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2C4B33FB" w14:textId="4328491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C71CF3" w14:paraId="715098F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11079"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1DD5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1D14C485" w14:textId="3257494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40C3F676" w14:textId="09E8F8C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38D2E608" w14:textId="3FCD450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CFA098" w14:textId="5C03025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C71CF3" w14:paraId="6A4785A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95350"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DE93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1278FC49" w14:textId="45C4A65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4673486C" w14:textId="04B237D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E3126" w14:textId="7014F32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05771" w14:textId="204F278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C71CF3" w14:paraId="4C3C5F6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0592C"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9DB9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03F99A81" w14:textId="3AE8D25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19A90342" w14:textId="3315606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EBDE4" w14:textId="765D752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78F2B" w14:textId="1ECDDDE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C71CF3" w14:paraId="52E6E98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5CDB6"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1954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00D8E704" w14:textId="0B3E63C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0,397.20 </w:t>
            </w:r>
          </w:p>
        </w:tc>
        <w:tc>
          <w:tcPr>
            <w:tcW w:w="675" w:type="pct"/>
            <w:tcBorders>
              <w:top w:val="nil"/>
              <w:left w:val="nil"/>
              <w:bottom w:val="single" w:sz="4" w:space="0" w:color="000000"/>
              <w:right w:val="single" w:sz="4" w:space="0" w:color="000000"/>
            </w:tcBorders>
            <w:shd w:val="clear" w:color="auto" w:fill="auto"/>
            <w:noWrap/>
            <w:vAlign w:val="bottom"/>
            <w:hideMark/>
          </w:tcPr>
          <w:p w14:paraId="1C234199" w14:textId="258B8DD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84674" w14:textId="41A8699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39423" w14:textId="7DDC438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0,397.20 </w:t>
            </w:r>
          </w:p>
        </w:tc>
      </w:tr>
      <w:tr w:rsidR="00C71CF3" w14:paraId="3ECDBAC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ABEDB"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8C25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75640A92" w14:textId="0342072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19F67F33" w14:textId="44D3770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7A7A42" w14:textId="2DF85C6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0E855" w14:textId="25A2643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C71CF3" w14:paraId="25CAD6E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24897"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7B7D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68C3F3F0" w14:textId="720A914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675" w:type="pct"/>
            <w:tcBorders>
              <w:top w:val="nil"/>
              <w:left w:val="nil"/>
              <w:bottom w:val="single" w:sz="4" w:space="0" w:color="000000"/>
              <w:right w:val="single" w:sz="4" w:space="0" w:color="000000"/>
            </w:tcBorders>
            <w:shd w:val="clear" w:color="auto" w:fill="auto"/>
            <w:noWrap/>
            <w:vAlign w:val="bottom"/>
            <w:hideMark/>
          </w:tcPr>
          <w:p w14:paraId="407239AB" w14:textId="3888140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1B3C25" w14:textId="752E78F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F4E48" w14:textId="785252A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C71CF3" w14:paraId="3B3517A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439D5"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44B844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201DB6C3" w14:textId="485721B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2EF92810" w14:textId="32716AA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2782C3C2" w14:textId="2467C1E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CAA10" w14:textId="1854820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C71CF3" w14:paraId="5DED47D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A4F51"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1BFD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61C9D78C" w14:textId="531A589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175F0F65" w14:textId="5C4EE61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E60FF" w14:textId="4A6CCC9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BDF2B" w14:textId="269692B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C71CF3" w14:paraId="2737D462"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EAE1EB"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37E9DF25" w14:textId="6426A78E"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37,56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22226223" w14:textId="35B98DFC"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C1BAE6F" w14:textId="3173EB07"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CFFAA5E" w14:textId="04B74D21"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37,569.63 </w:t>
            </w:r>
          </w:p>
        </w:tc>
      </w:tr>
      <w:tr w:rsidR="00C71CF3" w14:paraId="5036460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B6D60"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FFB11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7338FE64" w14:textId="15DA245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c>
          <w:tcPr>
            <w:tcW w:w="675" w:type="pct"/>
            <w:tcBorders>
              <w:top w:val="nil"/>
              <w:left w:val="nil"/>
              <w:bottom w:val="single" w:sz="4" w:space="0" w:color="000000"/>
              <w:right w:val="single" w:sz="4" w:space="0" w:color="000000"/>
            </w:tcBorders>
            <w:shd w:val="clear" w:color="auto" w:fill="auto"/>
            <w:noWrap/>
            <w:vAlign w:val="bottom"/>
            <w:hideMark/>
          </w:tcPr>
          <w:p w14:paraId="6C843005" w14:textId="425166C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332D06" w14:textId="10D9B9F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306BD" w14:textId="0ADF259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r>
      <w:tr w:rsidR="00C71CF3" w14:paraId="452B658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9F57A"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B2F3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710F78BE" w14:textId="1C4E2FA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79980575" w14:textId="51DDC3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66432" w14:textId="0D5BA53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0EB464" w14:textId="0AAB07C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C71CF3" w14:paraId="108CD2B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3AA91"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3361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3D0E2FA0" w14:textId="6D64166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6445D3DB" w14:textId="0E9ECFB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D6461" w14:textId="7A87322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0C5AF" w14:textId="0A571F0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C71CF3" w14:paraId="7A2572AD"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CB856"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8666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693D48DE" w14:textId="6ACAFA5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c>
          <w:tcPr>
            <w:tcW w:w="675" w:type="pct"/>
            <w:tcBorders>
              <w:top w:val="nil"/>
              <w:left w:val="nil"/>
              <w:bottom w:val="single" w:sz="4" w:space="0" w:color="000000"/>
              <w:right w:val="single" w:sz="4" w:space="0" w:color="000000"/>
            </w:tcBorders>
            <w:shd w:val="clear" w:color="auto" w:fill="auto"/>
            <w:noWrap/>
            <w:vAlign w:val="bottom"/>
            <w:hideMark/>
          </w:tcPr>
          <w:p w14:paraId="6F21697A" w14:textId="62D86A9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85EAF" w14:textId="77650A0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B55908" w14:textId="283D493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r>
      <w:tr w:rsidR="00C71CF3" w14:paraId="2281CBB3"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D50D6"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02CA2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5B112A28" w14:textId="7434A97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3C8B1606" w14:textId="237B8D3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8C7AF" w14:textId="1B44F84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166CF" w14:textId="482CF50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C71CF3" w14:paraId="6B7F1E7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043DA"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7FA6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1F7D4291" w14:textId="418A02D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c>
          <w:tcPr>
            <w:tcW w:w="675" w:type="pct"/>
            <w:tcBorders>
              <w:top w:val="nil"/>
              <w:left w:val="nil"/>
              <w:bottom w:val="single" w:sz="4" w:space="0" w:color="000000"/>
              <w:right w:val="single" w:sz="4" w:space="0" w:color="000000"/>
            </w:tcBorders>
            <w:shd w:val="clear" w:color="auto" w:fill="auto"/>
            <w:noWrap/>
            <w:vAlign w:val="bottom"/>
            <w:hideMark/>
          </w:tcPr>
          <w:p w14:paraId="236F7AA9" w14:textId="14618C2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171E6" w14:textId="57BDB85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B497D" w14:textId="3F28AA3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r>
      <w:tr w:rsidR="00C71CF3" w14:paraId="40B16E2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FD3AF"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89328"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17A209F3" w14:textId="22C8E13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675" w:type="pct"/>
            <w:tcBorders>
              <w:top w:val="nil"/>
              <w:left w:val="nil"/>
              <w:bottom w:val="single" w:sz="4" w:space="0" w:color="000000"/>
              <w:right w:val="single" w:sz="4" w:space="0" w:color="000000"/>
            </w:tcBorders>
            <w:shd w:val="clear" w:color="auto" w:fill="auto"/>
            <w:noWrap/>
            <w:vAlign w:val="bottom"/>
            <w:hideMark/>
          </w:tcPr>
          <w:p w14:paraId="3E646D65" w14:textId="39F0239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5856C" w14:textId="2E1664E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9C4FE3" w14:textId="08CDE06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C71CF3" w14:paraId="15A05DD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C0BA9"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83A6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33A51307" w14:textId="6351418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0,494.68 </w:t>
            </w:r>
          </w:p>
        </w:tc>
        <w:tc>
          <w:tcPr>
            <w:tcW w:w="675" w:type="pct"/>
            <w:tcBorders>
              <w:top w:val="nil"/>
              <w:left w:val="nil"/>
              <w:bottom w:val="single" w:sz="4" w:space="0" w:color="000000"/>
              <w:right w:val="single" w:sz="4" w:space="0" w:color="000000"/>
            </w:tcBorders>
            <w:shd w:val="clear" w:color="auto" w:fill="auto"/>
            <w:noWrap/>
            <w:vAlign w:val="bottom"/>
            <w:hideMark/>
          </w:tcPr>
          <w:p w14:paraId="5ED7C151" w14:textId="6F919ED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02F19" w14:textId="5659131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B906C" w14:textId="43BB4F9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0,494.68 </w:t>
            </w:r>
          </w:p>
        </w:tc>
      </w:tr>
      <w:tr w:rsidR="00C71CF3" w14:paraId="6F17341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DF75F"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7DCA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17E947D7" w14:textId="5FE5C24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6B75D407" w14:textId="02C4AF6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3F0FA" w14:textId="3B82E3F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5077F9" w14:textId="2E09F19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C71CF3" w14:paraId="2649691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55B3F"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A6F7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5F92A0BC" w14:textId="247F900B"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172D4635" w14:textId="41BC5D5D"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EEB2709" w14:textId="3D9DC98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E455E8E" w14:textId="2412807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C71CF3" w14:paraId="6CFBF6D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09833"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BD35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191873C6" w14:textId="221ACD6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A1E365D" w14:textId="2CF5F75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879E8" w14:textId="22C3F1C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9973E" w14:textId="6484F09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C71CF3" w14:paraId="07FDF6B9"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38B334"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2F3F8E5C" w14:textId="6462AFB4"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36,909.23 </w:t>
            </w:r>
          </w:p>
        </w:tc>
        <w:tc>
          <w:tcPr>
            <w:tcW w:w="675" w:type="pct"/>
            <w:tcBorders>
              <w:top w:val="nil"/>
              <w:left w:val="nil"/>
              <w:bottom w:val="single" w:sz="4" w:space="0" w:color="000000"/>
              <w:right w:val="single" w:sz="4" w:space="0" w:color="000000"/>
            </w:tcBorders>
            <w:shd w:val="clear" w:color="D8D8D8" w:fill="D8D8D8"/>
            <w:noWrap/>
            <w:vAlign w:val="bottom"/>
            <w:hideMark/>
          </w:tcPr>
          <w:p w14:paraId="3445294D" w14:textId="6B46839F"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4E4C8F" w14:textId="76ADA7AC"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DBDEC5" w14:textId="7B97B033"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36,909.23 </w:t>
            </w:r>
          </w:p>
        </w:tc>
      </w:tr>
      <w:tr w:rsidR="00C71CF3" w14:paraId="4971521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ED1CD"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380F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40A72EE4" w14:textId="75651E0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c>
          <w:tcPr>
            <w:tcW w:w="675" w:type="pct"/>
            <w:tcBorders>
              <w:top w:val="nil"/>
              <w:left w:val="nil"/>
              <w:bottom w:val="single" w:sz="4" w:space="0" w:color="000000"/>
              <w:right w:val="single" w:sz="4" w:space="0" w:color="000000"/>
            </w:tcBorders>
            <w:shd w:val="clear" w:color="auto" w:fill="auto"/>
            <w:noWrap/>
            <w:vAlign w:val="bottom"/>
            <w:hideMark/>
          </w:tcPr>
          <w:p w14:paraId="68BEAC47" w14:textId="7879110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41C9F" w14:textId="1142F14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AF121" w14:textId="156139A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r>
      <w:tr w:rsidR="00C71CF3" w14:paraId="552317B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6DA54"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2952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50B1657E" w14:textId="7BD90AB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3,273.36 </w:t>
            </w:r>
          </w:p>
        </w:tc>
        <w:tc>
          <w:tcPr>
            <w:tcW w:w="675" w:type="pct"/>
            <w:tcBorders>
              <w:top w:val="nil"/>
              <w:left w:val="nil"/>
              <w:bottom w:val="single" w:sz="4" w:space="0" w:color="000000"/>
              <w:right w:val="single" w:sz="4" w:space="0" w:color="000000"/>
            </w:tcBorders>
            <w:shd w:val="clear" w:color="auto" w:fill="auto"/>
            <w:noWrap/>
            <w:vAlign w:val="bottom"/>
            <w:hideMark/>
          </w:tcPr>
          <w:p w14:paraId="408F6891" w14:textId="4C8E706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B5BB0" w14:textId="6338659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9670C" w14:textId="03724F2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3,273.36 </w:t>
            </w:r>
          </w:p>
        </w:tc>
      </w:tr>
      <w:tr w:rsidR="00C71CF3" w14:paraId="6EF317E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1B7F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AB16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1544AB3D" w14:textId="27605BF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209.84 </w:t>
            </w:r>
          </w:p>
        </w:tc>
        <w:tc>
          <w:tcPr>
            <w:tcW w:w="675" w:type="pct"/>
            <w:tcBorders>
              <w:top w:val="nil"/>
              <w:left w:val="nil"/>
              <w:bottom w:val="single" w:sz="4" w:space="0" w:color="000000"/>
              <w:right w:val="single" w:sz="4" w:space="0" w:color="000000"/>
            </w:tcBorders>
            <w:shd w:val="clear" w:color="auto" w:fill="auto"/>
            <w:noWrap/>
            <w:vAlign w:val="bottom"/>
            <w:hideMark/>
          </w:tcPr>
          <w:p w14:paraId="066A0F71" w14:textId="739B22D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F1215" w14:textId="65C22B2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C573A9" w14:textId="0870B7D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209.84 </w:t>
            </w:r>
          </w:p>
        </w:tc>
      </w:tr>
      <w:tr w:rsidR="00C71CF3" w14:paraId="4FCF9EE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8B5E8"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7801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0F19C11C" w14:textId="060C75A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c>
          <w:tcPr>
            <w:tcW w:w="675" w:type="pct"/>
            <w:tcBorders>
              <w:top w:val="nil"/>
              <w:left w:val="nil"/>
              <w:bottom w:val="single" w:sz="4" w:space="0" w:color="000000"/>
              <w:right w:val="single" w:sz="4" w:space="0" w:color="000000"/>
            </w:tcBorders>
            <w:shd w:val="clear" w:color="auto" w:fill="auto"/>
            <w:noWrap/>
            <w:vAlign w:val="bottom"/>
            <w:hideMark/>
          </w:tcPr>
          <w:p w14:paraId="6A11FEF9" w14:textId="38ECB27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F9250" w14:textId="63E8521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CEA92" w14:textId="3EDB2E7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r>
      <w:tr w:rsidR="00C71CF3" w14:paraId="38E6C0F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00923"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B824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430162F7" w14:textId="3FF24DC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c>
          <w:tcPr>
            <w:tcW w:w="675" w:type="pct"/>
            <w:tcBorders>
              <w:top w:val="nil"/>
              <w:left w:val="nil"/>
              <w:bottom w:val="single" w:sz="4" w:space="0" w:color="000000"/>
              <w:right w:val="single" w:sz="4" w:space="0" w:color="000000"/>
            </w:tcBorders>
            <w:shd w:val="clear" w:color="auto" w:fill="auto"/>
            <w:noWrap/>
            <w:vAlign w:val="bottom"/>
            <w:hideMark/>
          </w:tcPr>
          <w:p w14:paraId="273E65AA" w14:textId="2ED5DFF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EEC9F" w14:textId="687B3FA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85CA3" w14:textId="743B035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r>
      <w:tr w:rsidR="00C71CF3" w14:paraId="0481D34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699B5"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3688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508DF096" w14:textId="093F0F4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705399C2" w14:textId="561DEED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E9D90" w14:textId="4701182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2F8157" w14:textId="56698D0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C71CF3" w14:paraId="32E6641C"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226A1"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0A2F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7CD7B0B8" w14:textId="11F65FC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c>
          <w:tcPr>
            <w:tcW w:w="675" w:type="pct"/>
            <w:tcBorders>
              <w:top w:val="nil"/>
              <w:left w:val="nil"/>
              <w:bottom w:val="single" w:sz="4" w:space="0" w:color="000000"/>
              <w:right w:val="single" w:sz="4" w:space="0" w:color="000000"/>
            </w:tcBorders>
            <w:shd w:val="clear" w:color="auto" w:fill="auto"/>
            <w:noWrap/>
            <w:vAlign w:val="bottom"/>
            <w:hideMark/>
          </w:tcPr>
          <w:p w14:paraId="79A37362" w14:textId="6C19B53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E7037" w14:textId="0F0D687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399F8" w14:textId="18E9192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r>
      <w:tr w:rsidR="00C71CF3" w14:paraId="3861433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B55AC" w14:textId="77777777" w:rsidR="00C71CF3" w:rsidRDefault="00C71CF3" w:rsidP="00C71CF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2769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27FD1152" w14:textId="4A5A44C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4,930.15 </w:t>
            </w:r>
          </w:p>
        </w:tc>
        <w:tc>
          <w:tcPr>
            <w:tcW w:w="675" w:type="pct"/>
            <w:tcBorders>
              <w:top w:val="nil"/>
              <w:left w:val="nil"/>
              <w:bottom w:val="single" w:sz="4" w:space="0" w:color="000000"/>
              <w:right w:val="single" w:sz="4" w:space="0" w:color="000000"/>
            </w:tcBorders>
            <w:shd w:val="clear" w:color="auto" w:fill="auto"/>
            <w:noWrap/>
            <w:vAlign w:val="bottom"/>
            <w:hideMark/>
          </w:tcPr>
          <w:p w14:paraId="328E37AE" w14:textId="0089A90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ACD3B" w14:textId="6CB42DE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9FFAB1" w14:textId="64315B5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4,930.15 </w:t>
            </w:r>
          </w:p>
        </w:tc>
      </w:tr>
      <w:tr w:rsidR="00C71CF3" w14:paraId="49A393E2"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5CC358"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2FBEAE15" w14:textId="40F633A9"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6,522.26 </w:t>
            </w:r>
          </w:p>
        </w:tc>
        <w:tc>
          <w:tcPr>
            <w:tcW w:w="675" w:type="pct"/>
            <w:tcBorders>
              <w:top w:val="nil"/>
              <w:left w:val="nil"/>
              <w:bottom w:val="single" w:sz="4" w:space="0" w:color="000000"/>
              <w:right w:val="single" w:sz="4" w:space="0" w:color="000000"/>
            </w:tcBorders>
            <w:shd w:val="clear" w:color="D8D8D8" w:fill="D8D8D8"/>
            <w:noWrap/>
            <w:vAlign w:val="bottom"/>
            <w:hideMark/>
          </w:tcPr>
          <w:p w14:paraId="41292E6D" w14:textId="78ADA05F"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E6DA6C" w14:textId="539E6B2D"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563E5F" w14:textId="74CE2C1E"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6,522.26 </w:t>
            </w:r>
          </w:p>
        </w:tc>
      </w:tr>
      <w:tr w:rsidR="00C71CF3" w14:paraId="56B0727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D28FC"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A03E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3A043272" w14:textId="34AD70E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4E10197A" w14:textId="51D622A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E43E5" w14:textId="216E424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F9B94" w14:textId="3EE8FE1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C71CF3" w14:paraId="14686485"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499DF"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FDAE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3BED900F" w14:textId="1C91D5A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152.40 </w:t>
            </w:r>
          </w:p>
        </w:tc>
        <w:tc>
          <w:tcPr>
            <w:tcW w:w="675" w:type="pct"/>
            <w:tcBorders>
              <w:top w:val="nil"/>
              <w:left w:val="nil"/>
              <w:bottom w:val="single" w:sz="4" w:space="0" w:color="000000"/>
              <w:right w:val="single" w:sz="4" w:space="0" w:color="000000"/>
            </w:tcBorders>
            <w:shd w:val="clear" w:color="auto" w:fill="auto"/>
            <w:noWrap/>
            <w:vAlign w:val="bottom"/>
            <w:hideMark/>
          </w:tcPr>
          <w:p w14:paraId="23BC5582" w14:textId="083D997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92FB3" w14:textId="02A34B5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7A6D7" w14:textId="1ECFE97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152.40 </w:t>
            </w:r>
          </w:p>
        </w:tc>
      </w:tr>
      <w:tr w:rsidR="00C71CF3" w14:paraId="3033A1B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4F0B3"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2C737"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7CD147B1" w14:textId="4A49726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03B852C8" w14:textId="45A4098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C7CE0" w14:textId="2E422E6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F7C61" w14:textId="4397F52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C71CF3" w14:paraId="1BEBB61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04C97"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7058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173C39F4" w14:textId="490BBE2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7C880FAB" w14:textId="4A2964C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DFEA6" w14:textId="29D257D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ECC98" w14:textId="3E78DFB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C71CF3" w14:paraId="0D6F5EA9"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56626"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C98D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621F8209" w14:textId="0219D61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c>
          <w:tcPr>
            <w:tcW w:w="675" w:type="pct"/>
            <w:tcBorders>
              <w:top w:val="nil"/>
              <w:left w:val="nil"/>
              <w:bottom w:val="single" w:sz="4" w:space="0" w:color="000000"/>
              <w:right w:val="single" w:sz="4" w:space="0" w:color="000000"/>
            </w:tcBorders>
            <w:shd w:val="clear" w:color="auto" w:fill="auto"/>
            <w:noWrap/>
            <w:vAlign w:val="bottom"/>
            <w:hideMark/>
          </w:tcPr>
          <w:p w14:paraId="6DCC73A0" w14:textId="4CD6CEE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CB197" w14:textId="22E294C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5E06B" w14:textId="586ABED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r>
      <w:tr w:rsidR="00C71CF3" w14:paraId="287DC4A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F418E"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294F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57AA94C9" w14:textId="43CFB08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675" w:type="pct"/>
            <w:tcBorders>
              <w:top w:val="nil"/>
              <w:left w:val="nil"/>
              <w:bottom w:val="single" w:sz="4" w:space="0" w:color="000000"/>
              <w:right w:val="single" w:sz="4" w:space="0" w:color="000000"/>
            </w:tcBorders>
            <w:shd w:val="clear" w:color="auto" w:fill="auto"/>
            <w:noWrap/>
            <w:vAlign w:val="bottom"/>
            <w:hideMark/>
          </w:tcPr>
          <w:p w14:paraId="461ACBEB" w14:textId="138C98F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DDB9A" w14:textId="3E092A6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E65A1" w14:textId="7CBE86A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C71CF3" w14:paraId="36C35EB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E1B79"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0E4D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4F7918DA" w14:textId="13D4C3C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c>
          <w:tcPr>
            <w:tcW w:w="675" w:type="pct"/>
            <w:tcBorders>
              <w:top w:val="nil"/>
              <w:left w:val="nil"/>
              <w:bottom w:val="single" w:sz="4" w:space="0" w:color="000000"/>
              <w:right w:val="single" w:sz="4" w:space="0" w:color="000000"/>
            </w:tcBorders>
            <w:shd w:val="clear" w:color="auto" w:fill="auto"/>
            <w:noWrap/>
            <w:vAlign w:val="bottom"/>
            <w:hideMark/>
          </w:tcPr>
          <w:p w14:paraId="73BB34F0" w14:textId="69D19BD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AE1E8" w14:textId="02ABD3A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971E7" w14:textId="38FE0B4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r>
      <w:tr w:rsidR="00C71CF3" w14:paraId="0617E64B"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499DA"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EE2B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202D3C63" w14:textId="30078C9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c>
          <w:tcPr>
            <w:tcW w:w="675" w:type="pct"/>
            <w:tcBorders>
              <w:top w:val="nil"/>
              <w:left w:val="nil"/>
              <w:bottom w:val="single" w:sz="4" w:space="0" w:color="000000"/>
              <w:right w:val="single" w:sz="4" w:space="0" w:color="000000"/>
            </w:tcBorders>
            <w:shd w:val="clear" w:color="auto" w:fill="auto"/>
            <w:noWrap/>
            <w:vAlign w:val="bottom"/>
            <w:hideMark/>
          </w:tcPr>
          <w:p w14:paraId="02726D46" w14:textId="161D46C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6B898" w14:textId="1B256D0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498D5" w14:textId="0FD5B2F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r>
      <w:tr w:rsidR="00C71CF3" w14:paraId="1C4F888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A8696" w14:textId="7777777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A234E"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16690FA6" w14:textId="159AA41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c>
          <w:tcPr>
            <w:tcW w:w="675" w:type="pct"/>
            <w:tcBorders>
              <w:top w:val="nil"/>
              <w:left w:val="nil"/>
              <w:bottom w:val="single" w:sz="4" w:space="0" w:color="000000"/>
              <w:right w:val="single" w:sz="4" w:space="0" w:color="000000"/>
            </w:tcBorders>
            <w:shd w:val="clear" w:color="auto" w:fill="auto"/>
            <w:noWrap/>
            <w:vAlign w:val="bottom"/>
            <w:hideMark/>
          </w:tcPr>
          <w:p w14:paraId="578A2281" w14:textId="4B68DED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A887A" w14:textId="02AF0FB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29373" w14:textId="61C8A4D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r>
      <w:tr w:rsidR="00C71CF3" w14:paraId="1CCFEC3D"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359682"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4CDBCF8B" w14:textId="20A64BFD"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27B5EAEE" w14:textId="16C9DDE9"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902615D" w14:textId="06DF743A"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B5DE967" w14:textId="2BA54C72"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C71CF3" w14:paraId="596F08AB"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A68F23"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63CE2DA5" w14:textId="7EA59158"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77B9FD90" w14:textId="230A57EB"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541695C" w14:textId="21BC855D"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73C591" w14:textId="0B34F4E8"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C71CF3" w14:paraId="000EEDD8"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C5C6B"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62359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10AF791E" w14:textId="79F81A96"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36C62667" w14:textId="21DA49E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C013A" w14:textId="2AC8F3D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7F6AC" w14:textId="53A1F20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C71CF3" w14:paraId="2507294A"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72446"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7831A"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39FD2C40" w14:textId="6D0408E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409768BE" w14:textId="42A83F5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9A2488" w14:textId="6FBBC25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83146" w14:textId="3864FE6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C71CF3" w14:paraId="6F9E041E"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7D413"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FAEB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217ED689" w14:textId="78390A3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19F90BD5" w14:textId="4522760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7977D" w14:textId="02C2192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B573A" w14:textId="0BE92CE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C71CF3" w14:paraId="032D816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0DEA6"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A4193"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2BF271E1" w14:textId="69BE93F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0F07978A" w14:textId="188663E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D3198" w14:textId="0965C6F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4715A" w14:textId="7992D001"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C71CF3" w14:paraId="72CD23B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B3CFF"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FA28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523C20F4" w14:textId="5DDB905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67C91980" w14:textId="3F3DF4A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43864" w14:textId="468A14A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541597" w14:textId="39A79A1F"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C71CF3" w14:paraId="3C228486"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DFDF80"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18DF802" w14:textId="2902BEDB"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E703BA4" w14:textId="385B8B30"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2ACF765" w14:textId="2696A626"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09B97FD" w14:textId="7B154E21"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C71CF3" w14:paraId="78560811"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2EAB0" w14:textId="77777777" w:rsidR="00C71CF3" w:rsidRDefault="00C71CF3" w:rsidP="00C71CF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22BE5"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64CAAE61" w14:textId="360E2BA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90B64C" w14:textId="7F5C564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E7381" w14:textId="24E6A7B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1D2EF" w14:textId="68A4D9E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C71CF3" w14:paraId="63F34C5E"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806DF0"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35064A1C" w14:textId="7DFB65FD"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D55D74F" w14:textId="1C170E0E"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131C1F2" w14:textId="7CBA62D8"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CEA4F5C" w14:textId="589C51E1"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C71CF3" w14:paraId="3B362DF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5AB1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4124E9"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6F31E824" w14:textId="21A196E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8A3A3B0" w14:textId="019108F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B8574" w14:textId="5EAAE3B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CBB045" w14:textId="025DD23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C71CF3" w14:paraId="0A300110"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D5F7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3A401"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0507A36B" w14:textId="0C8BEFD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1114E650" w14:textId="2E627BE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44581" w14:textId="2B54BEB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B59C8" w14:textId="2670E95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C71CF3" w14:paraId="382A164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56726"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320A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0DB98111" w14:textId="4F4A14E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0991217" w14:textId="2FFB3F1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7B694" w14:textId="3DD52B4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040469" w14:textId="18F6BEE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C71CF3" w14:paraId="4CC8FFD2"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5450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545C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6E63AEC6" w14:textId="6AE9DD8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134D1F4" w14:textId="12D78C4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72008" w14:textId="1571ACC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4BB0F" w14:textId="325E8D4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C71CF3" w14:paraId="105DAD5F"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AFF2B"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BF35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3CE2CE22" w14:textId="67099E2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40AC87D" w14:textId="50EA07FE"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A50F5" w14:textId="251F91BB"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C08FE8" w14:textId="4E14E222"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C71CF3" w14:paraId="2F3D0B16"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0D32D"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251F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2D5065CD" w14:textId="69BEF319"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005E2BDD" w14:textId="092FF14C"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56E37" w14:textId="21F850C8"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1FEE9" w14:textId="5A8EDCD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C71CF3" w14:paraId="0464F127"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F07AF"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6A35C"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0125D1A6" w14:textId="64AF0B8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22E87CE3" w14:textId="0ED4F4D5"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BD10E" w14:textId="77D3FB57"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5FDB17" w14:textId="61485FF3"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C71CF3" w14:paraId="11C84726" w14:textId="77777777" w:rsidTr="00C71CF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8418F2" w14:textId="77777777" w:rsidR="00C71CF3" w:rsidRDefault="00C71CF3" w:rsidP="00C71CF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79BDC318" w14:textId="135FB469"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FF25EFC" w14:textId="49AA064F"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32DFB6" w14:textId="7B6467BA"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BD0DD4" w14:textId="0B4058A2" w:rsidR="00C71CF3" w:rsidRDefault="00C71CF3" w:rsidP="00C71CF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C71CF3" w14:paraId="4715FDE4" w14:textId="77777777" w:rsidTr="00C71CF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E3B12"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CF934" w14:textId="77777777" w:rsidR="00C71CF3" w:rsidRDefault="00C71CF3" w:rsidP="00C71CF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01C12DAA" w14:textId="2D4B04B0"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6B018A47" w14:textId="7DA0DDED"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2B67D" w14:textId="10DA8F0A"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FAB29" w14:textId="2A6AF2D4" w:rsidR="00C71CF3" w:rsidRDefault="00C71CF3" w:rsidP="00C71CF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09C4B424" w14:textId="31B9DDEF"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C71CF3" w:rsidRPr="006C6E91">
        <w:rPr>
          <w:rFonts w:ascii="Arial" w:eastAsia="Arial" w:hAnsi="Arial" w:cs="Arial"/>
          <w:b/>
          <w:i/>
          <w:sz w:val="16"/>
          <w:szCs w:val="16"/>
        </w:rPr>
        <w:t xml:space="preserve"> </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1B94D7" w14:textId="43B36538" w:rsidR="002E303D" w:rsidRPr="00D0702F" w:rsidRDefault="003E4C18" w:rsidP="004F4D27">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2395D20E" w14:textId="6E5D207A" w:rsidR="00B62852" w:rsidRDefault="00B62852" w:rsidP="00D72392">
      <w:pPr>
        <w:spacing w:after="0" w:line="240" w:lineRule="auto"/>
        <w:contextualSpacing/>
        <w:rPr>
          <w:rFonts w:ascii="Arial" w:eastAsia="Arial" w:hAnsi="Arial" w:cs="Arial"/>
          <w:b/>
          <w:color w:val="002060"/>
          <w:sz w:val="28"/>
          <w:szCs w:val="28"/>
        </w:rPr>
      </w:pPr>
    </w:p>
    <w:p w14:paraId="05B3D725" w14:textId="77777777" w:rsidR="006C65CB" w:rsidRDefault="006C65CB" w:rsidP="00D72392">
      <w:pPr>
        <w:spacing w:after="0" w:line="240" w:lineRule="auto"/>
        <w:contextualSpacing/>
        <w:rPr>
          <w:rFonts w:ascii="Arial" w:eastAsia="Arial" w:hAnsi="Arial" w:cs="Arial"/>
          <w:b/>
          <w:color w:val="002060"/>
          <w:sz w:val="28"/>
          <w:szCs w:val="28"/>
        </w:rPr>
      </w:pPr>
    </w:p>
    <w:p w14:paraId="7D3FF591" w14:textId="07EAD7EA"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1CDED7C3" w:rsidR="00D72392" w:rsidRPr="00B71E27"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B71E27">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542700">
        <w:rPr>
          <w:rFonts w:ascii="Arial" w:eastAsia="Times New Roman" w:hAnsi="Arial" w:cs="Arial"/>
          <w:b/>
          <w:color w:val="0070C0"/>
          <w:sz w:val="24"/>
          <w:szCs w:val="24"/>
          <w:lang w:val="en-US" w:eastAsia="en-US"/>
        </w:rPr>
        <w:t>₱</w:t>
      </w:r>
      <w:r w:rsidR="00C33F63" w:rsidRPr="00C33F63">
        <w:rPr>
          <w:rFonts w:ascii="Arial" w:eastAsia="Times New Roman" w:hAnsi="Arial" w:cs="Arial"/>
          <w:b/>
          <w:bCs/>
          <w:color w:val="0070C0"/>
          <w:sz w:val="24"/>
          <w:szCs w:val="24"/>
          <w:lang w:eastAsia="en-US"/>
        </w:rPr>
        <w:t>1,126,037,860.34</w:t>
      </w:r>
      <w:r w:rsidR="00C33F63">
        <w:rPr>
          <w:rFonts w:ascii="Arial" w:eastAsia="Times New Roman" w:hAnsi="Arial" w:cs="Arial"/>
          <w:b/>
          <w:bCs/>
          <w:color w:val="0070C0"/>
          <w:sz w:val="24"/>
          <w:szCs w:val="24"/>
          <w:lang w:eastAsia="en-US"/>
        </w:rPr>
        <w:t xml:space="preserve"> </w:t>
      </w:r>
      <w:r w:rsidRPr="00B71E27">
        <w:rPr>
          <w:rFonts w:ascii="Arial" w:eastAsia="Times New Roman" w:hAnsi="Arial" w:cs="Arial"/>
          <w:sz w:val="24"/>
          <w:szCs w:val="24"/>
          <w:lang w:val="en-US" w:eastAsia="en-US"/>
        </w:rPr>
        <w:t>with breakdown as follows (see Table 2):</w:t>
      </w:r>
    </w:p>
    <w:p w14:paraId="7694EE86" w14:textId="77777777" w:rsidR="00D72392" w:rsidRPr="00B71E27"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andby Funds</w:t>
      </w:r>
    </w:p>
    <w:p w14:paraId="7C1E1C78" w14:textId="0D87D7E7" w:rsidR="00D72392" w:rsidRPr="0043407C" w:rsidRDefault="00D72392" w:rsidP="00D72392">
      <w:pPr>
        <w:spacing w:after="0" w:line="240" w:lineRule="auto"/>
        <w:ind w:left="360"/>
        <w:contextualSpacing/>
        <w:jc w:val="both"/>
        <w:rPr>
          <w:rFonts w:ascii="Arial" w:eastAsia="Times New Roman" w:hAnsi="Arial" w:cs="Arial"/>
          <w:sz w:val="24"/>
          <w:szCs w:val="24"/>
          <w:lang w:val="en-US" w:eastAsia="en-US"/>
        </w:rPr>
      </w:pPr>
      <w:r w:rsidRPr="00FE65FC">
        <w:rPr>
          <w:rFonts w:ascii="Arial" w:eastAsia="Times New Roman" w:hAnsi="Arial" w:cs="Arial"/>
          <w:sz w:val="24"/>
          <w:szCs w:val="24"/>
          <w:lang w:val="en-US" w:eastAsia="en-US"/>
        </w:rPr>
        <w:t xml:space="preserve">A total of </w:t>
      </w:r>
      <w:r w:rsidRPr="00FE65FC">
        <w:rPr>
          <w:rFonts w:ascii="Arial" w:eastAsia="Times New Roman" w:hAnsi="Arial" w:cs="Arial"/>
          <w:b/>
          <w:sz w:val="24"/>
          <w:szCs w:val="24"/>
          <w:lang w:val="en-US" w:eastAsia="en-US"/>
        </w:rPr>
        <w:t>₱</w:t>
      </w:r>
      <w:r w:rsidR="009601E2" w:rsidRPr="00FE65FC">
        <w:rPr>
          <w:rFonts w:ascii="Arial" w:eastAsia="Times New Roman" w:hAnsi="Arial" w:cs="Arial"/>
          <w:b/>
          <w:bCs/>
          <w:sz w:val="24"/>
          <w:szCs w:val="24"/>
          <w:lang w:eastAsia="en-US"/>
        </w:rPr>
        <w:t xml:space="preserve">535,523,404.21 </w:t>
      </w:r>
      <w:r w:rsidRPr="00FE65FC">
        <w:rPr>
          <w:rFonts w:ascii="Arial" w:eastAsia="Times New Roman" w:hAnsi="Arial" w:cs="Arial"/>
          <w:b/>
          <w:sz w:val="24"/>
          <w:szCs w:val="24"/>
          <w:lang w:val="en-US" w:eastAsia="en-US"/>
        </w:rPr>
        <w:t>standby funds</w:t>
      </w:r>
      <w:r w:rsidRPr="00FE65FC">
        <w:rPr>
          <w:rFonts w:ascii="Arial" w:eastAsia="Times New Roman" w:hAnsi="Arial" w:cs="Arial"/>
          <w:sz w:val="24"/>
          <w:szCs w:val="24"/>
          <w:lang w:val="en-US" w:eastAsia="en-US"/>
        </w:rPr>
        <w:t xml:space="preserve"> </w:t>
      </w:r>
      <w:r w:rsidRPr="0043407C">
        <w:rPr>
          <w:rFonts w:ascii="Arial" w:eastAsia="Times New Roman" w:hAnsi="Arial" w:cs="Arial"/>
          <w:sz w:val="24"/>
          <w:szCs w:val="24"/>
          <w:lang w:val="en-US" w:eastAsia="en-US"/>
        </w:rPr>
        <w:t>in the CO and FOs. Of the said amount</w:t>
      </w:r>
      <w:r w:rsidR="004F5B17" w:rsidRPr="0043407C">
        <w:rPr>
          <w:rFonts w:ascii="Arial" w:eastAsia="Times New Roman" w:hAnsi="Arial" w:cs="Arial"/>
          <w:sz w:val="24"/>
          <w:szCs w:val="24"/>
          <w:lang w:val="en-US" w:eastAsia="en-US"/>
        </w:rPr>
        <w:t>,</w:t>
      </w:r>
      <w:r w:rsidRPr="0043407C">
        <w:rPr>
          <w:rFonts w:ascii="Arial" w:eastAsia="Times New Roman" w:hAnsi="Arial" w:cs="Arial"/>
          <w:sz w:val="24"/>
          <w:szCs w:val="24"/>
          <w:lang w:val="en-US" w:eastAsia="en-US"/>
        </w:rPr>
        <w:t xml:space="preserve"> </w:t>
      </w:r>
      <w:r w:rsidRPr="00FD4A6F">
        <w:rPr>
          <w:rFonts w:ascii="Arial" w:eastAsia="Times New Roman" w:hAnsi="Arial" w:cs="Arial"/>
          <w:b/>
          <w:sz w:val="24"/>
          <w:szCs w:val="24"/>
          <w:lang w:val="en-US" w:eastAsia="en-US"/>
        </w:rPr>
        <w:t>₱</w:t>
      </w:r>
      <w:r w:rsidR="00FD4A6F" w:rsidRPr="00FD4A6F">
        <w:rPr>
          <w:rFonts w:ascii="Arial" w:eastAsia="Times New Roman" w:hAnsi="Arial" w:cs="Arial"/>
          <w:b/>
          <w:sz w:val="24"/>
          <w:szCs w:val="24"/>
          <w:lang w:val="en-US" w:eastAsia="en-US"/>
        </w:rPr>
        <w:t>491,412,544.94</w:t>
      </w:r>
      <w:r w:rsidR="000C630C" w:rsidRPr="00FD4A6F">
        <w:rPr>
          <w:rFonts w:ascii="Arial" w:eastAsia="Times New Roman" w:hAnsi="Arial" w:cs="Arial"/>
          <w:b/>
          <w:sz w:val="24"/>
          <w:szCs w:val="24"/>
          <w:lang w:val="en-US" w:eastAsia="en-US"/>
        </w:rPr>
        <w:t xml:space="preserve"> </w:t>
      </w:r>
      <w:r w:rsidRPr="0043407C">
        <w:rPr>
          <w:rFonts w:ascii="Arial" w:eastAsia="Times New Roman" w:hAnsi="Arial" w:cs="Arial"/>
          <w:sz w:val="24"/>
          <w:szCs w:val="24"/>
          <w:lang w:val="en-US" w:eastAsia="en-US"/>
        </w:rPr>
        <w:t xml:space="preserve">is the available </w:t>
      </w:r>
      <w:r w:rsidRPr="00FD4A6F">
        <w:rPr>
          <w:rFonts w:ascii="Arial" w:eastAsia="Times New Roman" w:hAnsi="Arial" w:cs="Arial"/>
          <w:b/>
          <w:sz w:val="24"/>
          <w:szCs w:val="24"/>
          <w:lang w:val="en-US" w:eastAsia="en-US"/>
        </w:rPr>
        <w:t>Quick Response Fund (QRF)</w:t>
      </w:r>
      <w:r w:rsidRPr="00FD4A6F">
        <w:rPr>
          <w:rFonts w:ascii="Arial" w:eastAsia="Times New Roman" w:hAnsi="Arial" w:cs="Arial"/>
          <w:sz w:val="24"/>
          <w:szCs w:val="24"/>
          <w:lang w:val="en-US" w:eastAsia="en-US"/>
        </w:rPr>
        <w:t xml:space="preserve"> </w:t>
      </w:r>
      <w:r w:rsidRPr="0043407C">
        <w:rPr>
          <w:rFonts w:ascii="Arial" w:eastAsia="Times New Roman" w:hAnsi="Arial" w:cs="Arial"/>
          <w:sz w:val="24"/>
          <w:szCs w:val="24"/>
          <w:lang w:val="en-US" w:eastAsia="en-US"/>
        </w:rPr>
        <w:t>in the CO.</w:t>
      </w:r>
    </w:p>
    <w:p w14:paraId="137228B3" w14:textId="77777777" w:rsidR="00235FE9" w:rsidRPr="00B71E27"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ockpiles</w:t>
      </w:r>
    </w:p>
    <w:p w14:paraId="3F8F36F4" w14:textId="71D55B33" w:rsidR="00D72392" w:rsidRPr="004B4C69" w:rsidRDefault="00D72392" w:rsidP="00D72392">
      <w:pPr>
        <w:spacing w:after="0" w:line="240" w:lineRule="auto"/>
        <w:ind w:left="360"/>
        <w:contextualSpacing/>
        <w:jc w:val="both"/>
        <w:rPr>
          <w:rFonts w:ascii="Arial" w:eastAsia="Times New Roman" w:hAnsi="Arial" w:cs="Arial"/>
          <w:sz w:val="24"/>
          <w:szCs w:val="24"/>
          <w:lang w:val="en-US" w:eastAsia="en-US"/>
        </w:rPr>
      </w:pPr>
      <w:r w:rsidRPr="004B4C69">
        <w:rPr>
          <w:rFonts w:ascii="Arial" w:eastAsia="Times New Roman" w:hAnsi="Arial" w:cs="Arial"/>
          <w:sz w:val="24"/>
          <w:szCs w:val="24"/>
          <w:lang w:val="en-US" w:eastAsia="en-US"/>
        </w:rPr>
        <w:t xml:space="preserve">A total of </w:t>
      </w:r>
      <w:r w:rsidR="00C33F63" w:rsidRPr="00C33F63">
        <w:rPr>
          <w:rFonts w:ascii="Arial" w:eastAsia="Times New Roman" w:hAnsi="Arial" w:cs="Arial"/>
          <w:b/>
          <w:bCs/>
          <w:color w:val="0070C0"/>
          <w:sz w:val="24"/>
          <w:szCs w:val="24"/>
          <w:lang w:eastAsia="en-US"/>
        </w:rPr>
        <w:t>165,520</w:t>
      </w:r>
      <w:r w:rsidR="00C33F63">
        <w:rPr>
          <w:rFonts w:ascii="Arial" w:eastAsia="Times New Roman" w:hAnsi="Arial" w:cs="Arial"/>
          <w:b/>
          <w:bCs/>
          <w:color w:val="0070C0"/>
          <w:sz w:val="24"/>
          <w:szCs w:val="24"/>
          <w:lang w:eastAsia="en-US"/>
        </w:rPr>
        <w:t xml:space="preserve"> </w:t>
      </w:r>
      <w:r w:rsidRPr="00542700">
        <w:rPr>
          <w:rFonts w:ascii="Arial" w:eastAsia="Times New Roman" w:hAnsi="Arial" w:cs="Arial"/>
          <w:b/>
          <w:color w:val="0070C0"/>
          <w:sz w:val="24"/>
          <w:szCs w:val="24"/>
          <w:lang w:val="en-US" w:eastAsia="en-US"/>
        </w:rPr>
        <w:t>family food packs (FFPs)</w:t>
      </w:r>
      <w:r w:rsidRPr="00542700">
        <w:rPr>
          <w:rFonts w:ascii="Arial" w:eastAsia="Times New Roman" w:hAnsi="Arial" w:cs="Arial"/>
          <w:color w:val="0070C0"/>
          <w:sz w:val="24"/>
          <w:szCs w:val="24"/>
          <w:lang w:val="en-US" w:eastAsia="en-US"/>
        </w:rPr>
        <w:t xml:space="preserve"> </w:t>
      </w:r>
      <w:r w:rsidRPr="004B4C69">
        <w:rPr>
          <w:rFonts w:ascii="Arial" w:eastAsia="Times New Roman" w:hAnsi="Arial" w:cs="Arial"/>
          <w:sz w:val="24"/>
          <w:szCs w:val="24"/>
          <w:lang w:val="en-US" w:eastAsia="en-US"/>
        </w:rPr>
        <w:t xml:space="preserve">amounting to </w:t>
      </w:r>
      <w:r w:rsidRPr="00542700">
        <w:rPr>
          <w:rFonts w:ascii="Arial" w:eastAsia="Times New Roman" w:hAnsi="Arial" w:cs="Arial"/>
          <w:b/>
          <w:color w:val="0070C0"/>
          <w:sz w:val="24"/>
          <w:szCs w:val="24"/>
          <w:lang w:val="en-US" w:eastAsia="en-US"/>
        </w:rPr>
        <w:t>₱</w:t>
      </w:r>
      <w:r w:rsidR="00C33F63" w:rsidRPr="00C33F63">
        <w:rPr>
          <w:rFonts w:ascii="Arial" w:eastAsia="Times New Roman" w:hAnsi="Arial" w:cs="Arial"/>
          <w:b/>
          <w:bCs/>
          <w:color w:val="0070C0"/>
          <w:sz w:val="24"/>
          <w:szCs w:val="24"/>
          <w:lang w:eastAsia="en-US"/>
        </w:rPr>
        <w:t>78,189,524.39</w:t>
      </w:r>
      <w:r w:rsidRPr="004B4C69">
        <w:rPr>
          <w:rFonts w:ascii="Arial" w:eastAsia="Times New Roman" w:hAnsi="Arial" w:cs="Arial"/>
          <w:sz w:val="24"/>
          <w:szCs w:val="24"/>
          <w:lang w:val="en-US" w:eastAsia="en-US"/>
        </w:rPr>
        <w:t xml:space="preserve">, </w:t>
      </w:r>
      <w:r w:rsidRPr="00542700">
        <w:rPr>
          <w:rFonts w:ascii="Arial" w:eastAsia="Times New Roman" w:hAnsi="Arial" w:cs="Arial"/>
          <w:b/>
          <w:color w:val="0070C0"/>
          <w:sz w:val="24"/>
          <w:szCs w:val="24"/>
          <w:lang w:val="en-US" w:eastAsia="en-US"/>
        </w:rPr>
        <w:t>other food items</w:t>
      </w:r>
      <w:r w:rsidRPr="004B4C69">
        <w:rPr>
          <w:rFonts w:ascii="Arial" w:eastAsia="Times New Roman" w:hAnsi="Arial" w:cs="Arial"/>
          <w:sz w:val="24"/>
          <w:szCs w:val="24"/>
          <w:lang w:val="en-US" w:eastAsia="en-US"/>
        </w:rPr>
        <w:t xml:space="preserve"> amounting to </w:t>
      </w:r>
      <w:r w:rsidRPr="00542700">
        <w:rPr>
          <w:rFonts w:ascii="Arial" w:eastAsia="Times New Roman" w:hAnsi="Arial" w:cs="Arial"/>
          <w:b/>
          <w:color w:val="0070C0"/>
          <w:sz w:val="24"/>
          <w:szCs w:val="24"/>
          <w:lang w:val="en-US" w:eastAsia="en-US"/>
        </w:rPr>
        <w:t>₱</w:t>
      </w:r>
      <w:r w:rsidR="00C33F63" w:rsidRPr="00C33F63">
        <w:rPr>
          <w:rFonts w:ascii="Arial" w:eastAsia="Times New Roman" w:hAnsi="Arial" w:cs="Arial"/>
          <w:b/>
          <w:color w:val="0070C0"/>
          <w:sz w:val="24"/>
          <w:szCs w:val="24"/>
          <w:lang w:val="en-US" w:eastAsia="en-US"/>
        </w:rPr>
        <w:t>196,690,441.36</w:t>
      </w:r>
      <w:r w:rsidR="00C33F63">
        <w:rPr>
          <w:rFonts w:ascii="Arial" w:eastAsia="Times New Roman" w:hAnsi="Arial" w:cs="Arial"/>
          <w:b/>
          <w:color w:val="0070C0"/>
          <w:sz w:val="24"/>
          <w:szCs w:val="24"/>
          <w:lang w:val="en-US" w:eastAsia="en-US"/>
        </w:rPr>
        <w:t xml:space="preserve"> </w:t>
      </w:r>
      <w:r w:rsidRPr="004B4C69">
        <w:rPr>
          <w:rFonts w:ascii="Arial" w:eastAsia="Times New Roman" w:hAnsi="Arial" w:cs="Arial"/>
          <w:sz w:val="24"/>
          <w:szCs w:val="24"/>
          <w:lang w:val="en-US" w:eastAsia="en-US"/>
        </w:rPr>
        <w:t xml:space="preserve">and </w:t>
      </w:r>
      <w:r w:rsidRPr="00F2512A">
        <w:rPr>
          <w:rFonts w:ascii="Arial" w:eastAsia="Times New Roman" w:hAnsi="Arial" w:cs="Arial"/>
          <w:b/>
          <w:color w:val="0070C0"/>
          <w:sz w:val="24"/>
          <w:szCs w:val="24"/>
          <w:lang w:val="en-US" w:eastAsia="en-US"/>
        </w:rPr>
        <w:t xml:space="preserve">non-food items (FNIs) </w:t>
      </w:r>
      <w:r w:rsidRPr="004B4C69">
        <w:rPr>
          <w:rFonts w:ascii="Arial" w:eastAsia="Times New Roman" w:hAnsi="Arial" w:cs="Arial"/>
          <w:sz w:val="24"/>
          <w:szCs w:val="24"/>
          <w:lang w:val="en-US" w:eastAsia="en-US"/>
        </w:rPr>
        <w:t xml:space="preserve">amounting to </w:t>
      </w:r>
      <w:r w:rsidR="00282B2A" w:rsidRPr="00F2512A">
        <w:rPr>
          <w:rFonts w:ascii="Arial" w:eastAsia="Times New Roman" w:hAnsi="Arial" w:cs="Arial"/>
          <w:b/>
          <w:color w:val="0070C0"/>
          <w:sz w:val="24"/>
          <w:szCs w:val="24"/>
          <w:lang w:val="en-US" w:eastAsia="en-US"/>
        </w:rPr>
        <w:t>₱</w:t>
      </w:r>
      <w:r w:rsidR="00C33F63" w:rsidRPr="00C33F63">
        <w:rPr>
          <w:rFonts w:ascii="Arial" w:eastAsia="Times New Roman" w:hAnsi="Arial" w:cs="Arial"/>
          <w:b/>
          <w:bCs/>
          <w:color w:val="0070C0"/>
          <w:sz w:val="24"/>
          <w:szCs w:val="24"/>
          <w:lang w:eastAsia="en-US"/>
        </w:rPr>
        <w:t>315,634,490.38</w:t>
      </w:r>
      <w:r w:rsidR="00C33F63">
        <w:rPr>
          <w:rFonts w:ascii="Arial" w:eastAsia="Times New Roman" w:hAnsi="Arial" w:cs="Arial"/>
          <w:b/>
          <w:bCs/>
          <w:color w:val="0070C0"/>
          <w:sz w:val="24"/>
          <w:szCs w:val="24"/>
          <w:lang w:eastAsia="en-US"/>
        </w:rPr>
        <w:t xml:space="preserve"> </w:t>
      </w:r>
      <w:r w:rsidRPr="004B4C69">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61C3010C"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50" w:type="pct"/>
        <w:tblInd w:w="355" w:type="dxa"/>
        <w:tblLook w:val="04A0" w:firstRow="1" w:lastRow="0" w:firstColumn="1" w:lastColumn="0" w:noHBand="0" w:noVBand="1"/>
      </w:tblPr>
      <w:tblGrid>
        <w:gridCol w:w="1350"/>
        <w:gridCol w:w="1261"/>
        <w:gridCol w:w="1076"/>
        <w:gridCol w:w="1161"/>
        <w:gridCol w:w="1467"/>
        <w:gridCol w:w="1338"/>
        <w:gridCol w:w="1798"/>
      </w:tblGrid>
      <w:tr w:rsidR="00BF679B" w:rsidRPr="00C33F63" w14:paraId="0F5E1AD8" w14:textId="77777777" w:rsidTr="00BF679B">
        <w:trPr>
          <w:trHeight w:val="20"/>
        </w:trPr>
        <w:tc>
          <w:tcPr>
            <w:tcW w:w="714"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83D4DA9" w14:textId="6274B5C1" w:rsidR="00BF679B" w:rsidRPr="00C33F63" w:rsidRDefault="00BF679B" w:rsidP="00BF679B">
            <w:pPr>
              <w:widowControl/>
              <w:spacing w:after="0" w:line="240" w:lineRule="auto"/>
              <w:jc w:val="center"/>
              <w:rPr>
                <w:rFonts w:ascii="Arial Narrow" w:eastAsia="Times New Roman" w:hAnsi="Arial Narrow"/>
                <w:b/>
                <w:bCs/>
                <w:color w:val="000000"/>
                <w:sz w:val="18"/>
                <w:szCs w:val="18"/>
                <w:lang w:val="en-US" w:eastAsia="en-US"/>
              </w:rPr>
            </w:pPr>
            <w:r w:rsidRPr="00C33F63">
              <w:rPr>
                <w:rFonts w:ascii="Arial Narrow" w:eastAsia="Times New Roman" w:hAnsi="Arial Narrow"/>
                <w:b/>
                <w:bCs/>
                <w:color w:val="000000"/>
                <w:sz w:val="18"/>
                <w:szCs w:val="18"/>
              </w:rPr>
              <w:t>REGIONAL / FIELD OFFICE</w:t>
            </w:r>
          </w:p>
        </w:tc>
        <w:tc>
          <w:tcPr>
            <w:tcW w:w="667"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2D923C2" w14:textId="34261388" w:rsidR="00BF679B" w:rsidRPr="00C33F63" w:rsidRDefault="00BF679B" w:rsidP="00BF679B">
            <w:pPr>
              <w:widowControl/>
              <w:spacing w:after="0" w:line="240" w:lineRule="auto"/>
              <w:jc w:val="center"/>
              <w:rPr>
                <w:rFonts w:ascii="Arial Narrow" w:eastAsia="Times New Roman" w:hAnsi="Arial Narrow"/>
                <w:b/>
                <w:bCs/>
                <w:i/>
                <w:iCs/>
                <w:color w:val="000000"/>
                <w:sz w:val="18"/>
                <w:szCs w:val="18"/>
                <w:lang w:val="en-US" w:eastAsia="en-US"/>
              </w:rPr>
            </w:pPr>
            <w:r w:rsidRPr="00C33F63">
              <w:rPr>
                <w:rFonts w:ascii="Arial Narrow" w:eastAsia="Times New Roman" w:hAnsi="Arial Narrow"/>
                <w:b/>
                <w:bCs/>
                <w:color w:val="000000"/>
                <w:sz w:val="18"/>
                <w:szCs w:val="18"/>
              </w:rPr>
              <w:t>STANDBY FUNDS</w:t>
            </w:r>
          </w:p>
        </w:tc>
        <w:tc>
          <w:tcPr>
            <w:tcW w:w="1183"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F3DC1BD" w14:textId="1CF6BDAB" w:rsidR="00BF679B" w:rsidRPr="00C33F63" w:rsidRDefault="00BF679B" w:rsidP="00BF679B">
            <w:pPr>
              <w:widowControl/>
              <w:spacing w:after="0" w:line="240" w:lineRule="auto"/>
              <w:jc w:val="center"/>
              <w:rPr>
                <w:rFonts w:ascii="Arial Narrow" w:eastAsia="Times New Roman" w:hAnsi="Arial Narrow"/>
                <w:b/>
                <w:bCs/>
                <w:i/>
                <w:iCs/>
                <w:color w:val="000000"/>
                <w:sz w:val="18"/>
                <w:szCs w:val="18"/>
                <w:lang w:val="en-US" w:eastAsia="en-US"/>
              </w:rPr>
            </w:pPr>
            <w:r w:rsidRPr="00C33F63">
              <w:rPr>
                <w:rFonts w:ascii="Arial Narrow" w:eastAsia="Times New Roman" w:hAnsi="Arial Narrow"/>
                <w:b/>
                <w:bCs/>
                <w:color w:val="000000"/>
                <w:sz w:val="18"/>
                <w:szCs w:val="18"/>
              </w:rPr>
              <w:t>FAMILY FOOD PACKS</w:t>
            </w:r>
          </w:p>
        </w:tc>
        <w:tc>
          <w:tcPr>
            <w:tcW w:w="776"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F3E37AA" w14:textId="1573EAED" w:rsidR="00BF679B" w:rsidRPr="00C33F63" w:rsidRDefault="00BF679B" w:rsidP="00BF679B">
            <w:pPr>
              <w:widowControl/>
              <w:spacing w:after="0" w:line="240" w:lineRule="auto"/>
              <w:jc w:val="center"/>
              <w:rPr>
                <w:rFonts w:ascii="Arial Narrow" w:eastAsia="Times New Roman" w:hAnsi="Arial Narrow"/>
                <w:b/>
                <w:bCs/>
                <w:i/>
                <w:iCs/>
                <w:color w:val="000000"/>
                <w:sz w:val="18"/>
                <w:szCs w:val="18"/>
                <w:lang w:val="en-US" w:eastAsia="en-US"/>
              </w:rPr>
            </w:pPr>
            <w:r w:rsidRPr="00C33F63">
              <w:rPr>
                <w:rFonts w:ascii="Arial Narrow" w:eastAsia="Times New Roman" w:hAnsi="Arial Narrow"/>
                <w:b/>
                <w:bCs/>
                <w:color w:val="000000"/>
                <w:sz w:val="18"/>
                <w:szCs w:val="18"/>
              </w:rPr>
              <w:t>OTHER FOOD ITEMS</w:t>
            </w:r>
          </w:p>
        </w:tc>
        <w:tc>
          <w:tcPr>
            <w:tcW w:w="708"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0EA63F4" w14:textId="26590548" w:rsidR="00BF679B" w:rsidRPr="00C33F63" w:rsidRDefault="00BF679B" w:rsidP="00BF679B">
            <w:pPr>
              <w:widowControl/>
              <w:spacing w:after="0" w:line="240" w:lineRule="auto"/>
              <w:jc w:val="center"/>
              <w:rPr>
                <w:rFonts w:ascii="Arial Narrow" w:eastAsia="Times New Roman" w:hAnsi="Arial Narrow"/>
                <w:b/>
                <w:bCs/>
                <w:i/>
                <w:iCs/>
                <w:color w:val="000000"/>
                <w:sz w:val="18"/>
                <w:szCs w:val="18"/>
                <w:lang w:val="en-US" w:eastAsia="en-US"/>
              </w:rPr>
            </w:pPr>
            <w:r w:rsidRPr="00C33F63">
              <w:rPr>
                <w:rFonts w:ascii="Arial Narrow" w:eastAsia="Times New Roman" w:hAnsi="Arial Narrow"/>
                <w:b/>
                <w:bCs/>
                <w:color w:val="000000"/>
                <w:sz w:val="18"/>
                <w:szCs w:val="18"/>
              </w:rPr>
              <w:t>NON-FOOD RELIEF ITEMS</w:t>
            </w:r>
          </w:p>
        </w:tc>
        <w:tc>
          <w:tcPr>
            <w:tcW w:w="951"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B095065" w14:textId="02BF8143" w:rsidR="00BF679B" w:rsidRPr="00C33F63" w:rsidRDefault="00BF679B" w:rsidP="00BF679B">
            <w:pPr>
              <w:widowControl/>
              <w:spacing w:after="0" w:line="240" w:lineRule="auto"/>
              <w:jc w:val="center"/>
              <w:rPr>
                <w:rFonts w:ascii="Arial Narrow" w:eastAsia="Times New Roman" w:hAnsi="Arial Narrow"/>
                <w:b/>
                <w:bCs/>
                <w:i/>
                <w:iCs/>
                <w:color w:val="000000"/>
                <w:sz w:val="18"/>
                <w:szCs w:val="18"/>
                <w:lang w:val="en-US" w:eastAsia="en-US"/>
              </w:rPr>
            </w:pPr>
            <w:r w:rsidRPr="00C33F63">
              <w:rPr>
                <w:rFonts w:ascii="Arial Narrow" w:eastAsia="Times New Roman" w:hAnsi="Arial Narrow"/>
                <w:b/>
                <w:bCs/>
                <w:color w:val="000000"/>
                <w:sz w:val="18"/>
                <w:szCs w:val="18"/>
              </w:rPr>
              <w:t>TOTAL STANDBY FUNDS &amp; STOCKPILE</w:t>
            </w:r>
          </w:p>
        </w:tc>
      </w:tr>
      <w:tr w:rsidR="00BF679B" w:rsidRPr="00C33F63" w14:paraId="735AD957" w14:textId="77777777" w:rsidTr="00BF679B">
        <w:trPr>
          <w:trHeight w:val="20"/>
        </w:trPr>
        <w:tc>
          <w:tcPr>
            <w:tcW w:w="7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8389661" w14:textId="77777777" w:rsidR="00BF679B" w:rsidRPr="00C33F63" w:rsidRDefault="00BF679B" w:rsidP="00BF679B">
            <w:pPr>
              <w:widowControl/>
              <w:spacing w:after="0" w:line="240" w:lineRule="auto"/>
              <w:rPr>
                <w:rFonts w:ascii="Arial Narrow" w:eastAsia="Times New Roman" w:hAnsi="Arial Narrow"/>
                <w:b/>
                <w:bCs/>
                <w:color w:val="000000"/>
                <w:sz w:val="18"/>
                <w:szCs w:val="18"/>
                <w:lang w:val="en-US" w:eastAsia="en-US"/>
              </w:rPr>
            </w:pPr>
          </w:p>
        </w:tc>
        <w:tc>
          <w:tcPr>
            <w:tcW w:w="667"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DEDCCC6" w14:textId="77777777" w:rsidR="00BF679B" w:rsidRPr="00C33F63" w:rsidRDefault="00BF679B" w:rsidP="00BF679B">
            <w:pPr>
              <w:widowControl/>
              <w:spacing w:after="0" w:line="240" w:lineRule="auto"/>
              <w:rPr>
                <w:rFonts w:ascii="Arial Narrow" w:eastAsia="Times New Roman" w:hAnsi="Arial Narrow"/>
                <w:b/>
                <w:bCs/>
                <w:i/>
                <w:iCs/>
                <w:color w:val="000000"/>
                <w:sz w:val="18"/>
                <w:szCs w:val="18"/>
                <w:lang w:val="en-US" w:eastAsia="en-US"/>
              </w:rPr>
            </w:pPr>
          </w:p>
        </w:tc>
        <w:tc>
          <w:tcPr>
            <w:tcW w:w="569" w:type="pct"/>
            <w:tcBorders>
              <w:top w:val="nil"/>
              <w:left w:val="nil"/>
              <w:bottom w:val="single" w:sz="4" w:space="0" w:color="auto"/>
              <w:right w:val="single" w:sz="4" w:space="0" w:color="auto"/>
            </w:tcBorders>
            <w:shd w:val="clear" w:color="auto" w:fill="BFBFBF" w:themeFill="background1" w:themeFillShade="BF"/>
            <w:vAlign w:val="center"/>
            <w:hideMark/>
          </w:tcPr>
          <w:p w14:paraId="46D590FC" w14:textId="4E31B0AA" w:rsidR="00BF679B" w:rsidRPr="00C33F63" w:rsidRDefault="00BF679B" w:rsidP="00BF679B">
            <w:pPr>
              <w:widowControl/>
              <w:spacing w:after="0" w:line="240" w:lineRule="auto"/>
              <w:jc w:val="center"/>
              <w:rPr>
                <w:rFonts w:ascii="Arial Narrow" w:eastAsia="Times New Roman" w:hAnsi="Arial Narrow"/>
                <w:b/>
                <w:bCs/>
                <w:i/>
                <w:iCs/>
                <w:color w:val="000000"/>
                <w:sz w:val="18"/>
                <w:szCs w:val="18"/>
                <w:lang w:val="en-US" w:eastAsia="en-US"/>
              </w:rPr>
            </w:pPr>
            <w:r w:rsidRPr="00C33F63">
              <w:rPr>
                <w:rFonts w:ascii="Arial Narrow" w:eastAsia="Times New Roman" w:hAnsi="Arial Narrow"/>
                <w:b/>
                <w:bCs/>
                <w:color w:val="000000"/>
                <w:sz w:val="18"/>
                <w:szCs w:val="18"/>
              </w:rPr>
              <w:t>QUANTITY</w:t>
            </w:r>
          </w:p>
        </w:tc>
        <w:tc>
          <w:tcPr>
            <w:tcW w:w="614" w:type="pct"/>
            <w:tcBorders>
              <w:top w:val="nil"/>
              <w:left w:val="nil"/>
              <w:bottom w:val="single" w:sz="4" w:space="0" w:color="auto"/>
              <w:right w:val="single" w:sz="4" w:space="0" w:color="auto"/>
            </w:tcBorders>
            <w:shd w:val="clear" w:color="auto" w:fill="BFBFBF" w:themeFill="background1" w:themeFillShade="BF"/>
            <w:vAlign w:val="center"/>
            <w:hideMark/>
          </w:tcPr>
          <w:p w14:paraId="0A27F136" w14:textId="0F68B2D2" w:rsidR="00BF679B" w:rsidRPr="00C33F63" w:rsidRDefault="00BF679B" w:rsidP="00BF679B">
            <w:pPr>
              <w:widowControl/>
              <w:spacing w:after="0" w:line="240" w:lineRule="auto"/>
              <w:jc w:val="center"/>
              <w:rPr>
                <w:rFonts w:ascii="Arial Narrow" w:eastAsia="Times New Roman" w:hAnsi="Arial Narrow"/>
                <w:b/>
                <w:bCs/>
                <w:i/>
                <w:iCs/>
                <w:color w:val="000000"/>
                <w:sz w:val="18"/>
                <w:szCs w:val="18"/>
                <w:lang w:val="en-US" w:eastAsia="en-US"/>
              </w:rPr>
            </w:pPr>
            <w:r w:rsidRPr="00C33F63">
              <w:rPr>
                <w:rFonts w:ascii="Arial Narrow" w:eastAsia="Times New Roman" w:hAnsi="Arial Narrow"/>
                <w:b/>
                <w:bCs/>
                <w:color w:val="000000"/>
                <w:sz w:val="18"/>
                <w:szCs w:val="18"/>
              </w:rPr>
              <w:t>TOTAL COST</w:t>
            </w:r>
          </w:p>
        </w:tc>
        <w:tc>
          <w:tcPr>
            <w:tcW w:w="776" w:type="pct"/>
            <w:tcBorders>
              <w:top w:val="nil"/>
              <w:left w:val="nil"/>
              <w:bottom w:val="single" w:sz="4" w:space="0" w:color="auto"/>
              <w:right w:val="single" w:sz="4" w:space="0" w:color="auto"/>
            </w:tcBorders>
            <w:shd w:val="clear" w:color="auto" w:fill="BFBFBF" w:themeFill="background1" w:themeFillShade="BF"/>
            <w:vAlign w:val="center"/>
            <w:hideMark/>
          </w:tcPr>
          <w:p w14:paraId="395D5A0B" w14:textId="3E65ED26" w:rsidR="00BF679B" w:rsidRPr="00C33F63" w:rsidRDefault="00BF679B" w:rsidP="00BF679B">
            <w:pPr>
              <w:widowControl/>
              <w:spacing w:after="0" w:line="240" w:lineRule="auto"/>
              <w:jc w:val="center"/>
              <w:rPr>
                <w:rFonts w:ascii="Arial Narrow" w:eastAsia="Times New Roman" w:hAnsi="Arial Narrow"/>
                <w:b/>
                <w:bCs/>
                <w:i/>
                <w:iCs/>
                <w:color w:val="000000"/>
                <w:sz w:val="18"/>
                <w:szCs w:val="18"/>
                <w:lang w:val="en-US" w:eastAsia="en-US"/>
              </w:rPr>
            </w:pPr>
            <w:r w:rsidRPr="00C33F63">
              <w:rPr>
                <w:rFonts w:ascii="Arial Narrow" w:eastAsia="Times New Roman" w:hAnsi="Arial Narrow"/>
                <w:b/>
                <w:bCs/>
                <w:color w:val="000000"/>
                <w:sz w:val="18"/>
                <w:szCs w:val="18"/>
              </w:rPr>
              <w:t>TOTAL COST</w:t>
            </w:r>
          </w:p>
        </w:tc>
        <w:tc>
          <w:tcPr>
            <w:tcW w:w="708" w:type="pct"/>
            <w:tcBorders>
              <w:top w:val="nil"/>
              <w:left w:val="nil"/>
              <w:bottom w:val="single" w:sz="4" w:space="0" w:color="auto"/>
              <w:right w:val="single" w:sz="4" w:space="0" w:color="auto"/>
            </w:tcBorders>
            <w:shd w:val="clear" w:color="auto" w:fill="BFBFBF" w:themeFill="background1" w:themeFillShade="BF"/>
            <w:vAlign w:val="center"/>
            <w:hideMark/>
          </w:tcPr>
          <w:p w14:paraId="4D541F07" w14:textId="3F878204" w:rsidR="00BF679B" w:rsidRPr="00C33F63" w:rsidRDefault="00BF679B" w:rsidP="00BF679B">
            <w:pPr>
              <w:widowControl/>
              <w:spacing w:after="0" w:line="240" w:lineRule="auto"/>
              <w:jc w:val="center"/>
              <w:rPr>
                <w:rFonts w:ascii="Arial Narrow" w:eastAsia="Times New Roman" w:hAnsi="Arial Narrow"/>
                <w:b/>
                <w:bCs/>
                <w:i/>
                <w:iCs/>
                <w:color w:val="000000"/>
                <w:sz w:val="18"/>
                <w:szCs w:val="18"/>
                <w:lang w:val="en-US" w:eastAsia="en-US"/>
              </w:rPr>
            </w:pPr>
            <w:r w:rsidRPr="00C33F63">
              <w:rPr>
                <w:rFonts w:ascii="Arial Narrow" w:eastAsia="Times New Roman" w:hAnsi="Arial Narrow"/>
                <w:b/>
                <w:bCs/>
                <w:color w:val="000000"/>
                <w:sz w:val="18"/>
                <w:szCs w:val="18"/>
              </w:rPr>
              <w:t>TOTAL COST</w:t>
            </w:r>
          </w:p>
        </w:tc>
        <w:tc>
          <w:tcPr>
            <w:tcW w:w="951"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F3730E0" w14:textId="77777777" w:rsidR="00BF679B" w:rsidRPr="00C33F63" w:rsidRDefault="00BF679B" w:rsidP="00BF679B">
            <w:pPr>
              <w:widowControl/>
              <w:spacing w:after="0" w:line="240" w:lineRule="auto"/>
              <w:rPr>
                <w:rFonts w:ascii="Arial Narrow" w:eastAsia="Times New Roman" w:hAnsi="Arial Narrow"/>
                <w:b/>
                <w:bCs/>
                <w:i/>
                <w:iCs/>
                <w:color w:val="000000"/>
                <w:sz w:val="18"/>
                <w:szCs w:val="18"/>
                <w:lang w:val="en-US" w:eastAsia="en-US"/>
              </w:rPr>
            </w:pPr>
          </w:p>
        </w:tc>
      </w:tr>
      <w:tr w:rsidR="00C33F63" w:rsidRPr="00C33F63" w14:paraId="231D9891"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7F50C1E2" w14:textId="77777777" w:rsidR="00C33F63" w:rsidRPr="00C33F63" w:rsidRDefault="00C33F63" w:rsidP="00C33F63">
            <w:pPr>
              <w:widowControl/>
              <w:spacing w:after="0" w:line="240" w:lineRule="auto"/>
              <w:jc w:val="center"/>
              <w:rPr>
                <w:rFonts w:ascii="Arial Narrow" w:eastAsia="Times New Roman" w:hAnsi="Arial Narrow"/>
                <w:b/>
                <w:bCs/>
                <w:color w:val="000000"/>
                <w:sz w:val="18"/>
                <w:szCs w:val="18"/>
                <w:lang w:val="en-US" w:eastAsia="en-US"/>
              </w:rPr>
            </w:pPr>
            <w:r w:rsidRPr="00C33F63">
              <w:rPr>
                <w:rFonts w:ascii="Arial Narrow" w:eastAsia="Times New Roman" w:hAnsi="Arial Narrow"/>
                <w:b/>
                <w:bCs/>
                <w:color w:val="000000"/>
                <w:sz w:val="18"/>
                <w:szCs w:val="18"/>
                <w:lang w:val="en-US" w:eastAsia="en-US"/>
              </w:rPr>
              <w:t>TOTAL</w:t>
            </w:r>
          </w:p>
        </w:tc>
        <w:tc>
          <w:tcPr>
            <w:tcW w:w="667" w:type="pct"/>
            <w:tcBorders>
              <w:top w:val="nil"/>
              <w:left w:val="nil"/>
              <w:bottom w:val="single" w:sz="4" w:space="0" w:color="auto"/>
              <w:right w:val="single" w:sz="4" w:space="0" w:color="auto"/>
            </w:tcBorders>
            <w:shd w:val="clear" w:color="auto" w:fill="D9D9D9" w:themeFill="background1" w:themeFillShade="D9"/>
            <w:vAlign w:val="center"/>
            <w:hideMark/>
          </w:tcPr>
          <w:p w14:paraId="582AEEDD" w14:textId="38294F08" w:rsidR="00C33F63" w:rsidRPr="00C33F63" w:rsidRDefault="00C33F63" w:rsidP="00C33F63">
            <w:pPr>
              <w:widowControl/>
              <w:spacing w:after="0" w:line="240" w:lineRule="auto"/>
              <w:jc w:val="right"/>
              <w:rPr>
                <w:rFonts w:ascii="Arial Narrow" w:eastAsia="Times New Roman" w:hAnsi="Arial Narrow"/>
                <w:b/>
                <w:bCs/>
                <w:color w:val="000000"/>
                <w:sz w:val="18"/>
                <w:szCs w:val="18"/>
                <w:lang w:val="en-US" w:eastAsia="en-US"/>
              </w:rPr>
            </w:pPr>
            <w:r w:rsidRPr="00C33F63">
              <w:rPr>
                <w:rFonts w:ascii="Arial Narrow" w:hAnsi="Arial Narrow"/>
                <w:b/>
                <w:bCs/>
                <w:color w:val="000000"/>
                <w:sz w:val="18"/>
                <w:szCs w:val="18"/>
              </w:rPr>
              <w:t>535,523,404.21</w:t>
            </w:r>
          </w:p>
        </w:tc>
        <w:tc>
          <w:tcPr>
            <w:tcW w:w="569" w:type="pct"/>
            <w:tcBorders>
              <w:top w:val="nil"/>
              <w:left w:val="nil"/>
              <w:bottom w:val="single" w:sz="4" w:space="0" w:color="auto"/>
              <w:right w:val="single" w:sz="4" w:space="0" w:color="auto"/>
            </w:tcBorders>
            <w:shd w:val="clear" w:color="auto" w:fill="D9D9D9" w:themeFill="background1" w:themeFillShade="D9"/>
            <w:vAlign w:val="center"/>
            <w:hideMark/>
          </w:tcPr>
          <w:p w14:paraId="021A868E" w14:textId="0B19133B" w:rsidR="00C33F63" w:rsidRPr="00C33F63" w:rsidRDefault="00C33F63" w:rsidP="00C33F63">
            <w:pPr>
              <w:widowControl/>
              <w:spacing w:after="0" w:line="240" w:lineRule="auto"/>
              <w:jc w:val="right"/>
              <w:rPr>
                <w:rFonts w:ascii="Arial Narrow" w:eastAsia="Times New Roman" w:hAnsi="Arial Narrow"/>
                <w:b/>
                <w:bCs/>
                <w:color w:val="000000"/>
                <w:sz w:val="18"/>
                <w:szCs w:val="18"/>
                <w:lang w:val="en-US" w:eastAsia="en-US"/>
              </w:rPr>
            </w:pPr>
            <w:r w:rsidRPr="00C33F63">
              <w:rPr>
                <w:rFonts w:ascii="Arial Narrow" w:hAnsi="Arial Narrow"/>
                <w:b/>
                <w:bCs/>
                <w:color w:val="000000"/>
                <w:sz w:val="18"/>
                <w:szCs w:val="18"/>
              </w:rPr>
              <w:t>165,520</w:t>
            </w:r>
          </w:p>
        </w:tc>
        <w:tc>
          <w:tcPr>
            <w:tcW w:w="614" w:type="pct"/>
            <w:tcBorders>
              <w:top w:val="nil"/>
              <w:left w:val="nil"/>
              <w:bottom w:val="single" w:sz="4" w:space="0" w:color="auto"/>
              <w:right w:val="single" w:sz="4" w:space="0" w:color="auto"/>
            </w:tcBorders>
            <w:shd w:val="clear" w:color="auto" w:fill="D9D9D9" w:themeFill="background1" w:themeFillShade="D9"/>
            <w:vAlign w:val="center"/>
            <w:hideMark/>
          </w:tcPr>
          <w:p w14:paraId="4EA8A923" w14:textId="0A80B178" w:rsidR="00C33F63" w:rsidRPr="00C33F63" w:rsidRDefault="00C33F63" w:rsidP="00C33F63">
            <w:pPr>
              <w:widowControl/>
              <w:spacing w:after="0" w:line="240" w:lineRule="auto"/>
              <w:jc w:val="right"/>
              <w:rPr>
                <w:rFonts w:ascii="Arial Narrow" w:eastAsia="Times New Roman" w:hAnsi="Arial Narrow"/>
                <w:b/>
                <w:bCs/>
                <w:color w:val="000000"/>
                <w:sz w:val="18"/>
                <w:szCs w:val="18"/>
                <w:lang w:val="en-US" w:eastAsia="en-US"/>
              </w:rPr>
            </w:pPr>
            <w:r w:rsidRPr="00C33F63">
              <w:rPr>
                <w:rFonts w:ascii="Arial Narrow" w:hAnsi="Arial Narrow"/>
                <w:b/>
                <w:bCs/>
                <w:color w:val="000000"/>
                <w:sz w:val="18"/>
                <w:szCs w:val="18"/>
              </w:rPr>
              <w:t>78,189,524.39</w:t>
            </w:r>
          </w:p>
        </w:tc>
        <w:tc>
          <w:tcPr>
            <w:tcW w:w="776" w:type="pct"/>
            <w:tcBorders>
              <w:top w:val="nil"/>
              <w:left w:val="nil"/>
              <w:bottom w:val="single" w:sz="4" w:space="0" w:color="auto"/>
              <w:right w:val="single" w:sz="4" w:space="0" w:color="auto"/>
            </w:tcBorders>
            <w:shd w:val="clear" w:color="auto" w:fill="D9D9D9" w:themeFill="background1" w:themeFillShade="D9"/>
            <w:vAlign w:val="center"/>
            <w:hideMark/>
          </w:tcPr>
          <w:p w14:paraId="376D7C5C" w14:textId="527FC060" w:rsidR="00C33F63" w:rsidRPr="00C33F63" w:rsidRDefault="00C33F63" w:rsidP="00C33F63">
            <w:pPr>
              <w:widowControl/>
              <w:spacing w:after="0" w:line="240" w:lineRule="auto"/>
              <w:jc w:val="right"/>
              <w:rPr>
                <w:rFonts w:ascii="Arial Narrow" w:eastAsia="Times New Roman" w:hAnsi="Arial Narrow"/>
                <w:b/>
                <w:bCs/>
                <w:color w:val="000000"/>
                <w:sz w:val="18"/>
                <w:szCs w:val="18"/>
                <w:lang w:val="en-US" w:eastAsia="en-US"/>
              </w:rPr>
            </w:pPr>
            <w:r w:rsidRPr="00C33F63">
              <w:rPr>
                <w:rFonts w:ascii="Arial Narrow" w:hAnsi="Arial Narrow"/>
                <w:b/>
                <w:bCs/>
                <w:color w:val="000000"/>
                <w:sz w:val="18"/>
                <w:szCs w:val="18"/>
              </w:rPr>
              <w:t>196,690,441.36</w:t>
            </w:r>
          </w:p>
        </w:tc>
        <w:tc>
          <w:tcPr>
            <w:tcW w:w="708" w:type="pct"/>
            <w:tcBorders>
              <w:top w:val="nil"/>
              <w:left w:val="nil"/>
              <w:bottom w:val="single" w:sz="4" w:space="0" w:color="auto"/>
              <w:right w:val="single" w:sz="4" w:space="0" w:color="auto"/>
            </w:tcBorders>
            <w:shd w:val="clear" w:color="auto" w:fill="D9D9D9" w:themeFill="background1" w:themeFillShade="D9"/>
            <w:vAlign w:val="center"/>
            <w:hideMark/>
          </w:tcPr>
          <w:p w14:paraId="7E489B54" w14:textId="58670E9B" w:rsidR="00C33F63" w:rsidRPr="00C33F63" w:rsidRDefault="00C33F63" w:rsidP="00C33F63">
            <w:pPr>
              <w:widowControl/>
              <w:spacing w:after="0" w:line="240" w:lineRule="auto"/>
              <w:jc w:val="right"/>
              <w:rPr>
                <w:rFonts w:ascii="Arial Narrow" w:eastAsia="Times New Roman" w:hAnsi="Arial Narrow"/>
                <w:b/>
                <w:bCs/>
                <w:color w:val="000000"/>
                <w:sz w:val="18"/>
                <w:szCs w:val="18"/>
                <w:lang w:val="en-US" w:eastAsia="en-US"/>
              </w:rPr>
            </w:pPr>
            <w:r w:rsidRPr="00C33F63">
              <w:rPr>
                <w:rFonts w:ascii="Arial Narrow" w:hAnsi="Arial Narrow"/>
                <w:b/>
                <w:bCs/>
                <w:color w:val="000000"/>
                <w:sz w:val="18"/>
                <w:szCs w:val="18"/>
              </w:rPr>
              <w:t>315,634,490.38</w:t>
            </w:r>
          </w:p>
        </w:tc>
        <w:tc>
          <w:tcPr>
            <w:tcW w:w="951" w:type="pct"/>
            <w:tcBorders>
              <w:top w:val="nil"/>
              <w:left w:val="nil"/>
              <w:bottom w:val="single" w:sz="4" w:space="0" w:color="auto"/>
              <w:right w:val="single" w:sz="4" w:space="0" w:color="auto"/>
            </w:tcBorders>
            <w:shd w:val="clear" w:color="auto" w:fill="D9D9D9" w:themeFill="background1" w:themeFillShade="D9"/>
            <w:vAlign w:val="center"/>
            <w:hideMark/>
          </w:tcPr>
          <w:p w14:paraId="427BD16A" w14:textId="4303DE5D" w:rsidR="00C33F63" w:rsidRPr="00C33F63" w:rsidRDefault="00C33F63" w:rsidP="00C33F63">
            <w:pPr>
              <w:widowControl/>
              <w:spacing w:after="0" w:line="240" w:lineRule="auto"/>
              <w:jc w:val="right"/>
              <w:rPr>
                <w:rFonts w:ascii="Arial Narrow" w:eastAsia="Times New Roman" w:hAnsi="Arial Narrow"/>
                <w:b/>
                <w:bCs/>
                <w:color w:val="000000"/>
                <w:sz w:val="18"/>
                <w:szCs w:val="18"/>
                <w:lang w:val="en-US" w:eastAsia="en-US"/>
              </w:rPr>
            </w:pPr>
            <w:r w:rsidRPr="00C33F63">
              <w:rPr>
                <w:rFonts w:ascii="Arial Narrow" w:hAnsi="Arial Narrow"/>
                <w:b/>
                <w:bCs/>
                <w:color w:val="000000"/>
                <w:sz w:val="18"/>
                <w:szCs w:val="18"/>
              </w:rPr>
              <w:t>1,126,037,860.34</w:t>
            </w:r>
          </w:p>
        </w:tc>
      </w:tr>
      <w:tr w:rsidR="00C33F63" w:rsidRPr="00C33F63" w14:paraId="603D61AF"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4172A9F9" w14:textId="77777777" w:rsidR="00C33F63" w:rsidRPr="00C33F63" w:rsidRDefault="00C33F63" w:rsidP="00C33F63">
            <w:pPr>
              <w:widowControl/>
              <w:spacing w:after="0" w:line="240" w:lineRule="auto"/>
              <w:rPr>
                <w:rFonts w:ascii="Arial Narrow" w:eastAsia="Times New Roman" w:hAnsi="Arial Narrow"/>
                <w:color w:val="000000"/>
                <w:sz w:val="18"/>
                <w:szCs w:val="18"/>
                <w:lang w:val="en-US" w:eastAsia="en-US"/>
              </w:rPr>
            </w:pPr>
            <w:r w:rsidRPr="00C33F63">
              <w:rPr>
                <w:rFonts w:ascii="Arial Narrow" w:eastAsia="Times New Roman" w:hAnsi="Arial Narrow"/>
                <w:color w:val="000000"/>
                <w:sz w:val="18"/>
                <w:szCs w:val="18"/>
                <w:lang w:val="en-US" w:eastAsia="en-US"/>
              </w:rPr>
              <w:t>Central Office</w:t>
            </w:r>
          </w:p>
        </w:tc>
        <w:tc>
          <w:tcPr>
            <w:tcW w:w="667" w:type="pct"/>
            <w:tcBorders>
              <w:top w:val="nil"/>
              <w:left w:val="nil"/>
              <w:bottom w:val="single" w:sz="4" w:space="0" w:color="auto"/>
              <w:right w:val="single" w:sz="4" w:space="0" w:color="auto"/>
            </w:tcBorders>
            <w:shd w:val="clear" w:color="auto" w:fill="auto"/>
            <w:vAlign w:val="center"/>
            <w:hideMark/>
          </w:tcPr>
          <w:p w14:paraId="66EF913E" w14:textId="091AF980"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491,412,544.94</w:t>
            </w:r>
          </w:p>
        </w:tc>
        <w:tc>
          <w:tcPr>
            <w:tcW w:w="569" w:type="pct"/>
            <w:tcBorders>
              <w:top w:val="nil"/>
              <w:left w:val="nil"/>
              <w:bottom w:val="single" w:sz="4" w:space="0" w:color="auto"/>
              <w:right w:val="single" w:sz="4" w:space="0" w:color="auto"/>
            </w:tcBorders>
            <w:shd w:val="clear" w:color="auto" w:fill="auto"/>
            <w:vAlign w:val="center"/>
            <w:hideMark/>
          </w:tcPr>
          <w:p w14:paraId="0FA3E4EC" w14:textId="17295E87" w:rsidR="00C33F63" w:rsidRPr="00C33F63" w:rsidRDefault="00C33F63" w:rsidP="00C33F63">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w:t>
            </w:r>
          </w:p>
        </w:tc>
        <w:tc>
          <w:tcPr>
            <w:tcW w:w="614" w:type="pct"/>
            <w:tcBorders>
              <w:top w:val="nil"/>
              <w:left w:val="nil"/>
              <w:bottom w:val="single" w:sz="4" w:space="0" w:color="auto"/>
              <w:right w:val="single" w:sz="4" w:space="0" w:color="auto"/>
            </w:tcBorders>
            <w:shd w:val="clear" w:color="auto" w:fill="auto"/>
            <w:vAlign w:val="center"/>
            <w:hideMark/>
          </w:tcPr>
          <w:p w14:paraId="1D91ECB5" w14:textId="6A1E632A" w:rsidR="00C33F63" w:rsidRPr="00C33F63" w:rsidRDefault="00C33F63" w:rsidP="00C33F63">
            <w:pPr>
              <w:widowControl/>
              <w:spacing w:after="0" w:line="240" w:lineRule="auto"/>
              <w:jc w:val="right"/>
              <w:rPr>
                <w:rFonts w:ascii="Arial Narrow" w:eastAsia="Times New Roman" w:hAnsi="Arial Narrow"/>
                <w:b/>
                <w:bCs/>
                <w:color w:val="000000"/>
                <w:sz w:val="18"/>
                <w:szCs w:val="18"/>
                <w:lang w:val="en-US" w:eastAsia="en-US"/>
              </w:rPr>
            </w:pPr>
            <w:r w:rsidRPr="00C33F63">
              <w:rPr>
                <w:rFonts w:ascii="Arial Narrow" w:hAnsi="Arial Narrow"/>
                <w:b/>
                <w:bCs/>
                <w:color w:val="000000"/>
                <w:sz w:val="18"/>
                <w:szCs w:val="18"/>
              </w:rPr>
              <w:t>-</w:t>
            </w:r>
          </w:p>
        </w:tc>
        <w:tc>
          <w:tcPr>
            <w:tcW w:w="776" w:type="pct"/>
            <w:tcBorders>
              <w:top w:val="nil"/>
              <w:left w:val="nil"/>
              <w:bottom w:val="single" w:sz="4" w:space="0" w:color="auto"/>
              <w:right w:val="single" w:sz="4" w:space="0" w:color="auto"/>
            </w:tcBorders>
            <w:shd w:val="clear" w:color="auto" w:fill="auto"/>
            <w:vAlign w:val="center"/>
            <w:hideMark/>
          </w:tcPr>
          <w:p w14:paraId="02328D5C" w14:textId="66E8B794" w:rsidR="00C33F63" w:rsidRPr="00C33F63" w:rsidRDefault="00C33F63" w:rsidP="00C33F63">
            <w:pPr>
              <w:widowControl/>
              <w:spacing w:after="0" w:line="240" w:lineRule="auto"/>
              <w:jc w:val="right"/>
              <w:rPr>
                <w:rFonts w:ascii="Arial Narrow" w:eastAsia="Times New Roman" w:hAnsi="Arial Narrow"/>
                <w:b/>
                <w:bCs/>
                <w:color w:val="000000"/>
                <w:sz w:val="18"/>
                <w:szCs w:val="18"/>
                <w:lang w:val="en-US" w:eastAsia="en-US"/>
              </w:rPr>
            </w:pPr>
            <w:r w:rsidRPr="00C33F63">
              <w:rPr>
                <w:rFonts w:ascii="Arial Narrow" w:hAnsi="Arial Narrow"/>
                <w:b/>
                <w:bCs/>
                <w:color w:val="000000"/>
                <w:sz w:val="18"/>
                <w:szCs w:val="18"/>
              </w:rPr>
              <w:t>-</w:t>
            </w:r>
          </w:p>
        </w:tc>
        <w:tc>
          <w:tcPr>
            <w:tcW w:w="708" w:type="pct"/>
            <w:tcBorders>
              <w:top w:val="nil"/>
              <w:left w:val="nil"/>
              <w:bottom w:val="single" w:sz="4" w:space="0" w:color="auto"/>
              <w:right w:val="single" w:sz="4" w:space="0" w:color="auto"/>
            </w:tcBorders>
            <w:shd w:val="clear" w:color="auto" w:fill="auto"/>
            <w:vAlign w:val="center"/>
            <w:hideMark/>
          </w:tcPr>
          <w:p w14:paraId="6865BF56" w14:textId="52B3D833" w:rsidR="00C33F63" w:rsidRPr="00C33F63" w:rsidRDefault="00C33F63" w:rsidP="00C33F63">
            <w:pPr>
              <w:widowControl/>
              <w:spacing w:after="0" w:line="240" w:lineRule="auto"/>
              <w:jc w:val="right"/>
              <w:rPr>
                <w:rFonts w:ascii="Arial Narrow" w:eastAsia="Times New Roman" w:hAnsi="Arial Narrow"/>
                <w:b/>
                <w:bCs/>
                <w:color w:val="000000"/>
                <w:sz w:val="18"/>
                <w:szCs w:val="18"/>
                <w:lang w:val="en-US" w:eastAsia="en-US"/>
              </w:rPr>
            </w:pPr>
            <w:r w:rsidRPr="00C33F63">
              <w:rPr>
                <w:rFonts w:ascii="Arial Narrow" w:hAnsi="Arial Narrow"/>
                <w:b/>
                <w:bCs/>
                <w:color w:val="000000"/>
                <w:sz w:val="18"/>
                <w:szCs w:val="18"/>
              </w:rPr>
              <w:t>-</w:t>
            </w:r>
          </w:p>
        </w:tc>
        <w:tc>
          <w:tcPr>
            <w:tcW w:w="951" w:type="pct"/>
            <w:tcBorders>
              <w:top w:val="nil"/>
              <w:left w:val="nil"/>
              <w:bottom w:val="single" w:sz="4" w:space="0" w:color="auto"/>
              <w:right w:val="single" w:sz="4" w:space="0" w:color="auto"/>
            </w:tcBorders>
            <w:shd w:val="clear" w:color="auto" w:fill="auto"/>
            <w:vAlign w:val="center"/>
            <w:hideMark/>
          </w:tcPr>
          <w:p w14:paraId="226A39F0" w14:textId="59B3C868"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491,412,544.94</w:t>
            </w:r>
          </w:p>
        </w:tc>
      </w:tr>
      <w:tr w:rsidR="00C33F63" w:rsidRPr="00C33F63" w14:paraId="27419AE2"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2DD96AF0" w14:textId="77777777" w:rsidR="00C33F63" w:rsidRPr="00C33F63" w:rsidRDefault="00C33F63" w:rsidP="00C33F63">
            <w:pPr>
              <w:widowControl/>
              <w:spacing w:after="0" w:line="240" w:lineRule="auto"/>
              <w:rPr>
                <w:rFonts w:ascii="Arial Narrow" w:eastAsia="Times New Roman" w:hAnsi="Arial Narrow"/>
                <w:color w:val="000000"/>
                <w:sz w:val="18"/>
                <w:szCs w:val="18"/>
                <w:lang w:val="en-US" w:eastAsia="en-US"/>
              </w:rPr>
            </w:pPr>
            <w:r w:rsidRPr="00C33F63">
              <w:rPr>
                <w:rFonts w:ascii="Arial Narrow" w:eastAsia="Times New Roman" w:hAnsi="Arial Narrow"/>
                <w:color w:val="000000"/>
                <w:sz w:val="18"/>
                <w:szCs w:val="18"/>
                <w:lang w:val="en-US" w:eastAsia="en-US"/>
              </w:rPr>
              <w:t>NRLMB - NROC</w:t>
            </w:r>
          </w:p>
        </w:tc>
        <w:tc>
          <w:tcPr>
            <w:tcW w:w="667" w:type="pct"/>
            <w:tcBorders>
              <w:top w:val="nil"/>
              <w:left w:val="nil"/>
              <w:bottom w:val="single" w:sz="4" w:space="0" w:color="auto"/>
              <w:right w:val="single" w:sz="4" w:space="0" w:color="auto"/>
            </w:tcBorders>
            <w:shd w:val="clear" w:color="auto" w:fill="auto"/>
            <w:vAlign w:val="center"/>
            <w:hideMark/>
          </w:tcPr>
          <w:p w14:paraId="08E85667" w14:textId="05414F6B" w:rsidR="00C33F63" w:rsidRPr="00C33F63" w:rsidRDefault="00C33F63" w:rsidP="00C33F63">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69" w:type="pct"/>
            <w:tcBorders>
              <w:top w:val="nil"/>
              <w:left w:val="nil"/>
              <w:bottom w:val="single" w:sz="4" w:space="0" w:color="auto"/>
              <w:right w:val="single" w:sz="4" w:space="0" w:color="auto"/>
            </w:tcBorders>
            <w:shd w:val="clear" w:color="auto" w:fill="auto"/>
            <w:vAlign w:val="center"/>
            <w:hideMark/>
          </w:tcPr>
          <w:p w14:paraId="54475F65" w14:textId="0118D7E7"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8,204</w:t>
            </w:r>
          </w:p>
        </w:tc>
        <w:tc>
          <w:tcPr>
            <w:tcW w:w="614" w:type="pct"/>
            <w:tcBorders>
              <w:top w:val="nil"/>
              <w:left w:val="nil"/>
              <w:bottom w:val="single" w:sz="4" w:space="0" w:color="auto"/>
              <w:right w:val="single" w:sz="4" w:space="0" w:color="auto"/>
            </w:tcBorders>
            <w:shd w:val="clear" w:color="auto" w:fill="auto"/>
            <w:vAlign w:val="center"/>
            <w:hideMark/>
          </w:tcPr>
          <w:p w14:paraId="51238573" w14:textId="1EBEE2A9"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4,019,960.00</w:t>
            </w:r>
          </w:p>
        </w:tc>
        <w:tc>
          <w:tcPr>
            <w:tcW w:w="776" w:type="pct"/>
            <w:tcBorders>
              <w:top w:val="nil"/>
              <w:left w:val="nil"/>
              <w:bottom w:val="single" w:sz="4" w:space="0" w:color="auto"/>
              <w:right w:val="single" w:sz="4" w:space="0" w:color="auto"/>
            </w:tcBorders>
            <w:shd w:val="clear" w:color="auto" w:fill="auto"/>
            <w:vAlign w:val="center"/>
            <w:hideMark/>
          </w:tcPr>
          <w:p w14:paraId="5AC36BDC" w14:textId="4B0AB337"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43,280,205.60</w:t>
            </w:r>
          </w:p>
        </w:tc>
        <w:tc>
          <w:tcPr>
            <w:tcW w:w="708" w:type="pct"/>
            <w:tcBorders>
              <w:top w:val="nil"/>
              <w:left w:val="nil"/>
              <w:bottom w:val="single" w:sz="4" w:space="0" w:color="auto"/>
              <w:right w:val="single" w:sz="4" w:space="0" w:color="auto"/>
            </w:tcBorders>
            <w:shd w:val="clear" w:color="auto" w:fill="auto"/>
            <w:vAlign w:val="center"/>
            <w:hideMark/>
          </w:tcPr>
          <w:p w14:paraId="160DC405" w14:textId="714D45C0"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119,959,544.33</w:t>
            </w:r>
          </w:p>
        </w:tc>
        <w:tc>
          <w:tcPr>
            <w:tcW w:w="951" w:type="pct"/>
            <w:tcBorders>
              <w:top w:val="nil"/>
              <w:left w:val="nil"/>
              <w:bottom w:val="single" w:sz="4" w:space="0" w:color="auto"/>
              <w:right w:val="single" w:sz="4" w:space="0" w:color="auto"/>
            </w:tcBorders>
            <w:shd w:val="clear" w:color="auto" w:fill="auto"/>
            <w:vAlign w:val="center"/>
            <w:hideMark/>
          </w:tcPr>
          <w:p w14:paraId="2925B947" w14:textId="286929B3"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167,259,709.93</w:t>
            </w:r>
          </w:p>
        </w:tc>
      </w:tr>
      <w:tr w:rsidR="00C33F63" w:rsidRPr="00C33F63" w14:paraId="1A5E3E66"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1ADF8B86" w14:textId="77777777" w:rsidR="00C33F63" w:rsidRPr="00C33F63" w:rsidRDefault="00C33F63" w:rsidP="00C33F63">
            <w:pPr>
              <w:widowControl/>
              <w:spacing w:after="0" w:line="240" w:lineRule="auto"/>
              <w:rPr>
                <w:rFonts w:ascii="Arial Narrow" w:eastAsia="Times New Roman" w:hAnsi="Arial Narrow"/>
                <w:color w:val="000000"/>
                <w:sz w:val="18"/>
                <w:szCs w:val="18"/>
                <w:lang w:val="en-US" w:eastAsia="en-US"/>
              </w:rPr>
            </w:pPr>
            <w:r w:rsidRPr="00C33F63">
              <w:rPr>
                <w:rFonts w:ascii="Arial Narrow" w:eastAsia="Times New Roman" w:hAnsi="Arial Narrow"/>
                <w:color w:val="000000"/>
                <w:sz w:val="18"/>
                <w:szCs w:val="18"/>
                <w:lang w:val="en-US" w:eastAsia="en-US"/>
              </w:rPr>
              <w:t>NRLMB - VDRC</w:t>
            </w:r>
          </w:p>
        </w:tc>
        <w:tc>
          <w:tcPr>
            <w:tcW w:w="667" w:type="pct"/>
            <w:tcBorders>
              <w:top w:val="nil"/>
              <w:left w:val="nil"/>
              <w:bottom w:val="single" w:sz="4" w:space="0" w:color="auto"/>
              <w:right w:val="single" w:sz="4" w:space="0" w:color="auto"/>
            </w:tcBorders>
            <w:shd w:val="clear" w:color="auto" w:fill="auto"/>
            <w:vAlign w:val="center"/>
            <w:hideMark/>
          </w:tcPr>
          <w:p w14:paraId="0CF848BB" w14:textId="1B632FF9" w:rsidR="00C33F63" w:rsidRPr="00C33F63" w:rsidRDefault="00C33F63" w:rsidP="00C33F63">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69" w:type="pct"/>
            <w:tcBorders>
              <w:top w:val="nil"/>
              <w:left w:val="nil"/>
              <w:bottom w:val="single" w:sz="4" w:space="0" w:color="auto"/>
              <w:right w:val="single" w:sz="4" w:space="0" w:color="auto"/>
            </w:tcBorders>
            <w:shd w:val="clear" w:color="auto" w:fill="auto"/>
            <w:vAlign w:val="center"/>
            <w:hideMark/>
          </w:tcPr>
          <w:p w14:paraId="2C0AF87D" w14:textId="0BB92B01"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3,052</w:t>
            </w:r>
          </w:p>
        </w:tc>
        <w:tc>
          <w:tcPr>
            <w:tcW w:w="614" w:type="pct"/>
            <w:tcBorders>
              <w:top w:val="nil"/>
              <w:left w:val="nil"/>
              <w:bottom w:val="single" w:sz="4" w:space="0" w:color="auto"/>
              <w:right w:val="single" w:sz="4" w:space="0" w:color="auto"/>
            </w:tcBorders>
            <w:shd w:val="clear" w:color="auto" w:fill="auto"/>
            <w:vAlign w:val="center"/>
            <w:hideMark/>
          </w:tcPr>
          <w:p w14:paraId="3BEBA2FC" w14:textId="55F0391D"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1,386,140.00</w:t>
            </w:r>
          </w:p>
        </w:tc>
        <w:tc>
          <w:tcPr>
            <w:tcW w:w="776" w:type="pct"/>
            <w:tcBorders>
              <w:top w:val="nil"/>
              <w:left w:val="nil"/>
              <w:bottom w:val="single" w:sz="4" w:space="0" w:color="auto"/>
              <w:right w:val="single" w:sz="4" w:space="0" w:color="auto"/>
            </w:tcBorders>
            <w:shd w:val="clear" w:color="auto" w:fill="auto"/>
            <w:vAlign w:val="center"/>
            <w:hideMark/>
          </w:tcPr>
          <w:p w14:paraId="59D873A3" w14:textId="57448D62"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22,874,186.40</w:t>
            </w:r>
          </w:p>
        </w:tc>
        <w:tc>
          <w:tcPr>
            <w:tcW w:w="708" w:type="pct"/>
            <w:tcBorders>
              <w:top w:val="nil"/>
              <w:left w:val="nil"/>
              <w:bottom w:val="single" w:sz="4" w:space="0" w:color="auto"/>
              <w:right w:val="single" w:sz="4" w:space="0" w:color="auto"/>
            </w:tcBorders>
            <w:shd w:val="clear" w:color="auto" w:fill="auto"/>
            <w:vAlign w:val="center"/>
            <w:hideMark/>
          </w:tcPr>
          <w:p w14:paraId="5FD9291A" w14:textId="61291AA6"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3,114,737.45</w:t>
            </w:r>
          </w:p>
        </w:tc>
        <w:tc>
          <w:tcPr>
            <w:tcW w:w="951" w:type="pct"/>
            <w:tcBorders>
              <w:top w:val="nil"/>
              <w:left w:val="nil"/>
              <w:bottom w:val="single" w:sz="4" w:space="0" w:color="auto"/>
              <w:right w:val="single" w:sz="4" w:space="0" w:color="auto"/>
            </w:tcBorders>
            <w:shd w:val="clear" w:color="auto" w:fill="auto"/>
            <w:vAlign w:val="center"/>
            <w:hideMark/>
          </w:tcPr>
          <w:p w14:paraId="290AB213" w14:textId="1ADFC1D6"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27,375,063.85</w:t>
            </w:r>
          </w:p>
        </w:tc>
      </w:tr>
      <w:tr w:rsidR="00C33F63" w:rsidRPr="00C33F63" w14:paraId="56B9DBCB"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2C8C8B13" w14:textId="77777777" w:rsidR="00C33F63" w:rsidRPr="00C33F63" w:rsidRDefault="00C33F63" w:rsidP="00C33F63">
            <w:pPr>
              <w:widowControl/>
              <w:spacing w:after="0" w:line="240" w:lineRule="auto"/>
              <w:rPr>
                <w:rFonts w:ascii="Arial Narrow" w:eastAsia="Times New Roman" w:hAnsi="Arial Narrow"/>
                <w:color w:val="000000"/>
                <w:sz w:val="18"/>
                <w:szCs w:val="18"/>
                <w:lang w:val="en-US" w:eastAsia="en-US"/>
              </w:rPr>
            </w:pPr>
            <w:r w:rsidRPr="00C33F63">
              <w:rPr>
                <w:rFonts w:ascii="Arial Narrow" w:eastAsia="Times New Roman" w:hAnsi="Arial Narrow"/>
                <w:color w:val="000000"/>
                <w:sz w:val="18"/>
                <w:szCs w:val="18"/>
                <w:lang w:val="en-US" w:eastAsia="en-US"/>
              </w:rPr>
              <w:t>I</w:t>
            </w:r>
          </w:p>
        </w:tc>
        <w:tc>
          <w:tcPr>
            <w:tcW w:w="667" w:type="pct"/>
            <w:tcBorders>
              <w:top w:val="nil"/>
              <w:left w:val="nil"/>
              <w:bottom w:val="single" w:sz="4" w:space="0" w:color="auto"/>
              <w:right w:val="single" w:sz="4" w:space="0" w:color="auto"/>
            </w:tcBorders>
            <w:shd w:val="clear" w:color="auto" w:fill="auto"/>
            <w:vAlign w:val="center"/>
            <w:hideMark/>
          </w:tcPr>
          <w:p w14:paraId="26C01E56" w14:textId="6D827052"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3,000,000.00</w:t>
            </w:r>
          </w:p>
        </w:tc>
        <w:tc>
          <w:tcPr>
            <w:tcW w:w="569" w:type="pct"/>
            <w:tcBorders>
              <w:top w:val="nil"/>
              <w:left w:val="nil"/>
              <w:bottom w:val="single" w:sz="4" w:space="0" w:color="auto"/>
              <w:right w:val="single" w:sz="4" w:space="0" w:color="auto"/>
            </w:tcBorders>
            <w:shd w:val="clear" w:color="auto" w:fill="auto"/>
            <w:vAlign w:val="center"/>
            <w:hideMark/>
          </w:tcPr>
          <w:p w14:paraId="33589931" w14:textId="096588C0"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9,565</w:t>
            </w:r>
          </w:p>
        </w:tc>
        <w:tc>
          <w:tcPr>
            <w:tcW w:w="614" w:type="pct"/>
            <w:tcBorders>
              <w:top w:val="nil"/>
              <w:left w:val="nil"/>
              <w:bottom w:val="single" w:sz="4" w:space="0" w:color="auto"/>
              <w:right w:val="single" w:sz="4" w:space="0" w:color="auto"/>
            </w:tcBorders>
            <w:shd w:val="clear" w:color="auto" w:fill="auto"/>
            <w:vAlign w:val="center"/>
            <w:hideMark/>
          </w:tcPr>
          <w:p w14:paraId="68F9BF5F" w14:textId="70A38F93"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4,845,466.44</w:t>
            </w:r>
          </w:p>
        </w:tc>
        <w:tc>
          <w:tcPr>
            <w:tcW w:w="776" w:type="pct"/>
            <w:tcBorders>
              <w:top w:val="nil"/>
              <w:left w:val="nil"/>
              <w:bottom w:val="single" w:sz="4" w:space="0" w:color="auto"/>
              <w:right w:val="single" w:sz="4" w:space="0" w:color="auto"/>
            </w:tcBorders>
            <w:shd w:val="clear" w:color="auto" w:fill="auto"/>
            <w:vAlign w:val="center"/>
            <w:hideMark/>
          </w:tcPr>
          <w:p w14:paraId="502F7FCB" w14:textId="095F1B3B"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2,765,030.00</w:t>
            </w:r>
          </w:p>
        </w:tc>
        <w:tc>
          <w:tcPr>
            <w:tcW w:w="708" w:type="pct"/>
            <w:tcBorders>
              <w:top w:val="nil"/>
              <w:left w:val="nil"/>
              <w:bottom w:val="single" w:sz="4" w:space="0" w:color="auto"/>
              <w:right w:val="single" w:sz="4" w:space="0" w:color="auto"/>
            </w:tcBorders>
            <w:shd w:val="clear" w:color="auto" w:fill="auto"/>
            <w:vAlign w:val="center"/>
            <w:hideMark/>
          </w:tcPr>
          <w:p w14:paraId="4946783F" w14:textId="5F198EC9"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27,762,526.29</w:t>
            </w:r>
          </w:p>
        </w:tc>
        <w:tc>
          <w:tcPr>
            <w:tcW w:w="951" w:type="pct"/>
            <w:tcBorders>
              <w:top w:val="nil"/>
              <w:left w:val="nil"/>
              <w:bottom w:val="single" w:sz="4" w:space="0" w:color="auto"/>
              <w:right w:val="single" w:sz="4" w:space="0" w:color="auto"/>
            </w:tcBorders>
            <w:shd w:val="clear" w:color="auto" w:fill="auto"/>
            <w:vAlign w:val="center"/>
            <w:hideMark/>
          </w:tcPr>
          <w:p w14:paraId="2F7FD923" w14:textId="5743AB4A"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38,373,022.73</w:t>
            </w:r>
          </w:p>
        </w:tc>
      </w:tr>
      <w:tr w:rsidR="00C33F63" w:rsidRPr="00C33F63" w14:paraId="13C63CA6"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3331F0E9" w14:textId="77777777" w:rsidR="00C33F63" w:rsidRPr="00C33F63" w:rsidRDefault="00C33F63" w:rsidP="00C33F63">
            <w:pPr>
              <w:widowControl/>
              <w:spacing w:after="0" w:line="240" w:lineRule="auto"/>
              <w:rPr>
                <w:rFonts w:ascii="Arial Narrow" w:eastAsia="Times New Roman" w:hAnsi="Arial Narrow"/>
                <w:color w:val="000000"/>
                <w:sz w:val="18"/>
                <w:szCs w:val="18"/>
                <w:lang w:val="en-US" w:eastAsia="en-US"/>
              </w:rPr>
            </w:pPr>
            <w:r w:rsidRPr="00C33F63">
              <w:rPr>
                <w:rFonts w:ascii="Arial Narrow" w:eastAsia="Times New Roman" w:hAnsi="Arial Narrow"/>
                <w:color w:val="000000"/>
                <w:sz w:val="18"/>
                <w:szCs w:val="18"/>
                <w:lang w:val="en-US" w:eastAsia="en-US"/>
              </w:rPr>
              <w:t>II</w:t>
            </w:r>
          </w:p>
        </w:tc>
        <w:tc>
          <w:tcPr>
            <w:tcW w:w="667" w:type="pct"/>
            <w:tcBorders>
              <w:top w:val="nil"/>
              <w:left w:val="nil"/>
              <w:bottom w:val="single" w:sz="4" w:space="0" w:color="auto"/>
              <w:right w:val="single" w:sz="4" w:space="0" w:color="auto"/>
            </w:tcBorders>
            <w:shd w:val="clear" w:color="auto" w:fill="auto"/>
            <w:vAlign w:val="center"/>
            <w:hideMark/>
          </w:tcPr>
          <w:p w14:paraId="1DF3DF48" w14:textId="0F92F59B"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3,000,000.00</w:t>
            </w:r>
          </w:p>
        </w:tc>
        <w:tc>
          <w:tcPr>
            <w:tcW w:w="569" w:type="pct"/>
            <w:tcBorders>
              <w:top w:val="nil"/>
              <w:left w:val="nil"/>
              <w:bottom w:val="single" w:sz="4" w:space="0" w:color="auto"/>
              <w:right w:val="single" w:sz="4" w:space="0" w:color="auto"/>
            </w:tcBorders>
            <w:shd w:val="clear" w:color="auto" w:fill="auto"/>
            <w:vAlign w:val="center"/>
            <w:hideMark/>
          </w:tcPr>
          <w:p w14:paraId="2FC98F52" w14:textId="51501F31"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22,805</w:t>
            </w:r>
          </w:p>
        </w:tc>
        <w:tc>
          <w:tcPr>
            <w:tcW w:w="614" w:type="pct"/>
            <w:tcBorders>
              <w:top w:val="nil"/>
              <w:left w:val="nil"/>
              <w:bottom w:val="single" w:sz="4" w:space="0" w:color="auto"/>
              <w:right w:val="single" w:sz="4" w:space="0" w:color="auto"/>
            </w:tcBorders>
            <w:shd w:val="clear" w:color="auto" w:fill="auto"/>
            <w:vAlign w:val="center"/>
            <w:hideMark/>
          </w:tcPr>
          <w:p w14:paraId="628BFF2C" w14:textId="0F28194A"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11,060,940.00</w:t>
            </w:r>
          </w:p>
        </w:tc>
        <w:tc>
          <w:tcPr>
            <w:tcW w:w="776" w:type="pct"/>
            <w:tcBorders>
              <w:top w:val="nil"/>
              <w:left w:val="nil"/>
              <w:bottom w:val="single" w:sz="4" w:space="0" w:color="auto"/>
              <w:right w:val="single" w:sz="4" w:space="0" w:color="auto"/>
            </w:tcBorders>
            <w:shd w:val="clear" w:color="auto" w:fill="auto"/>
            <w:vAlign w:val="center"/>
            <w:hideMark/>
          </w:tcPr>
          <w:p w14:paraId="2FC938A4" w14:textId="2471C9AA"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2,547,354.87</w:t>
            </w:r>
          </w:p>
        </w:tc>
        <w:tc>
          <w:tcPr>
            <w:tcW w:w="708" w:type="pct"/>
            <w:tcBorders>
              <w:top w:val="nil"/>
              <w:left w:val="nil"/>
              <w:bottom w:val="single" w:sz="4" w:space="0" w:color="auto"/>
              <w:right w:val="single" w:sz="4" w:space="0" w:color="auto"/>
            </w:tcBorders>
            <w:shd w:val="clear" w:color="auto" w:fill="auto"/>
            <w:vAlign w:val="center"/>
            <w:hideMark/>
          </w:tcPr>
          <w:p w14:paraId="558EB681" w14:textId="3874F86F"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9,623,584.45</w:t>
            </w:r>
          </w:p>
        </w:tc>
        <w:tc>
          <w:tcPr>
            <w:tcW w:w="951" w:type="pct"/>
            <w:tcBorders>
              <w:top w:val="nil"/>
              <w:left w:val="nil"/>
              <w:bottom w:val="single" w:sz="4" w:space="0" w:color="auto"/>
              <w:right w:val="single" w:sz="4" w:space="0" w:color="auto"/>
            </w:tcBorders>
            <w:shd w:val="clear" w:color="auto" w:fill="auto"/>
            <w:vAlign w:val="center"/>
            <w:hideMark/>
          </w:tcPr>
          <w:p w14:paraId="5EFC6547" w14:textId="0CDD9866"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26,231,879.32</w:t>
            </w:r>
          </w:p>
        </w:tc>
      </w:tr>
      <w:tr w:rsidR="00C33F63" w:rsidRPr="00C33F63" w14:paraId="3BD304A6"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37115657" w14:textId="77777777" w:rsidR="00C33F63" w:rsidRPr="00C33F63" w:rsidRDefault="00C33F63" w:rsidP="00C33F63">
            <w:pPr>
              <w:widowControl/>
              <w:spacing w:after="0" w:line="240" w:lineRule="auto"/>
              <w:rPr>
                <w:rFonts w:ascii="Arial Narrow" w:eastAsia="Times New Roman" w:hAnsi="Arial Narrow"/>
                <w:color w:val="000000"/>
                <w:sz w:val="18"/>
                <w:szCs w:val="18"/>
                <w:lang w:val="en-US" w:eastAsia="en-US"/>
              </w:rPr>
            </w:pPr>
            <w:r w:rsidRPr="00C33F63">
              <w:rPr>
                <w:rFonts w:ascii="Arial Narrow" w:eastAsia="Times New Roman" w:hAnsi="Arial Narrow"/>
                <w:color w:val="000000"/>
                <w:sz w:val="18"/>
                <w:szCs w:val="18"/>
                <w:lang w:val="en-US" w:eastAsia="en-US"/>
              </w:rPr>
              <w:t>III</w:t>
            </w:r>
          </w:p>
        </w:tc>
        <w:tc>
          <w:tcPr>
            <w:tcW w:w="667" w:type="pct"/>
            <w:tcBorders>
              <w:top w:val="nil"/>
              <w:left w:val="nil"/>
              <w:bottom w:val="single" w:sz="4" w:space="0" w:color="auto"/>
              <w:right w:val="single" w:sz="4" w:space="0" w:color="auto"/>
            </w:tcBorders>
            <w:shd w:val="clear" w:color="auto" w:fill="auto"/>
            <w:vAlign w:val="center"/>
            <w:hideMark/>
          </w:tcPr>
          <w:p w14:paraId="2F2A1DA0" w14:textId="36529DCE"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3,305,028.74</w:t>
            </w:r>
          </w:p>
        </w:tc>
        <w:tc>
          <w:tcPr>
            <w:tcW w:w="569" w:type="pct"/>
            <w:tcBorders>
              <w:top w:val="nil"/>
              <w:left w:val="nil"/>
              <w:bottom w:val="single" w:sz="4" w:space="0" w:color="auto"/>
              <w:right w:val="single" w:sz="4" w:space="0" w:color="auto"/>
            </w:tcBorders>
            <w:shd w:val="clear" w:color="auto" w:fill="auto"/>
            <w:vAlign w:val="center"/>
            <w:hideMark/>
          </w:tcPr>
          <w:p w14:paraId="7DBF4AAE" w14:textId="3CAC37B7"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1,702</w:t>
            </w:r>
          </w:p>
        </w:tc>
        <w:tc>
          <w:tcPr>
            <w:tcW w:w="614" w:type="pct"/>
            <w:tcBorders>
              <w:top w:val="nil"/>
              <w:left w:val="nil"/>
              <w:bottom w:val="single" w:sz="4" w:space="0" w:color="auto"/>
              <w:right w:val="single" w:sz="4" w:space="0" w:color="auto"/>
            </w:tcBorders>
            <w:shd w:val="clear" w:color="auto" w:fill="auto"/>
            <w:vAlign w:val="center"/>
            <w:hideMark/>
          </w:tcPr>
          <w:p w14:paraId="2EA0E0F6" w14:textId="4086DFC7"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850,306.42</w:t>
            </w:r>
          </w:p>
        </w:tc>
        <w:tc>
          <w:tcPr>
            <w:tcW w:w="776" w:type="pct"/>
            <w:tcBorders>
              <w:top w:val="nil"/>
              <w:left w:val="nil"/>
              <w:bottom w:val="single" w:sz="4" w:space="0" w:color="auto"/>
              <w:right w:val="single" w:sz="4" w:space="0" w:color="auto"/>
            </w:tcBorders>
            <w:shd w:val="clear" w:color="auto" w:fill="auto"/>
            <w:vAlign w:val="center"/>
            <w:hideMark/>
          </w:tcPr>
          <w:p w14:paraId="6CE2F8A2" w14:textId="6A97548F"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2,231,133.86</w:t>
            </w:r>
          </w:p>
        </w:tc>
        <w:tc>
          <w:tcPr>
            <w:tcW w:w="708" w:type="pct"/>
            <w:tcBorders>
              <w:top w:val="nil"/>
              <w:left w:val="nil"/>
              <w:bottom w:val="single" w:sz="4" w:space="0" w:color="auto"/>
              <w:right w:val="single" w:sz="4" w:space="0" w:color="auto"/>
            </w:tcBorders>
            <w:shd w:val="clear" w:color="auto" w:fill="auto"/>
            <w:vAlign w:val="center"/>
            <w:hideMark/>
          </w:tcPr>
          <w:p w14:paraId="5A6952B0" w14:textId="2617325D"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15,962,362.00</w:t>
            </w:r>
          </w:p>
        </w:tc>
        <w:tc>
          <w:tcPr>
            <w:tcW w:w="951" w:type="pct"/>
            <w:tcBorders>
              <w:top w:val="nil"/>
              <w:left w:val="nil"/>
              <w:bottom w:val="single" w:sz="4" w:space="0" w:color="auto"/>
              <w:right w:val="single" w:sz="4" w:space="0" w:color="auto"/>
            </w:tcBorders>
            <w:shd w:val="clear" w:color="auto" w:fill="auto"/>
            <w:vAlign w:val="center"/>
            <w:hideMark/>
          </w:tcPr>
          <w:p w14:paraId="15962340" w14:textId="400A7E82"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22,348,831.02</w:t>
            </w:r>
          </w:p>
        </w:tc>
      </w:tr>
      <w:tr w:rsidR="00C33F63" w:rsidRPr="00C33F63" w14:paraId="739D6CEB"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29662933" w14:textId="77777777" w:rsidR="00C33F63" w:rsidRPr="00C33F63" w:rsidRDefault="00C33F63" w:rsidP="00C33F63">
            <w:pPr>
              <w:widowControl/>
              <w:spacing w:after="0" w:line="240" w:lineRule="auto"/>
              <w:rPr>
                <w:rFonts w:ascii="Arial Narrow" w:eastAsia="Times New Roman" w:hAnsi="Arial Narrow"/>
                <w:color w:val="000000"/>
                <w:sz w:val="18"/>
                <w:szCs w:val="18"/>
                <w:lang w:val="en-US" w:eastAsia="en-US"/>
              </w:rPr>
            </w:pPr>
            <w:r w:rsidRPr="00C33F63">
              <w:rPr>
                <w:rFonts w:ascii="Arial Narrow" w:eastAsia="Times New Roman" w:hAnsi="Arial Narrow"/>
                <w:color w:val="000000"/>
                <w:sz w:val="18"/>
                <w:szCs w:val="18"/>
                <w:lang w:val="en-US" w:eastAsia="en-US"/>
              </w:rPr>
              <w:t>CALABARZON</w:t>
            </w:r>
          </w:p>
        </w:tc>
        <w:tc>
          <w:tcPr>
            <w:tcW w:w="667" w:type="pct"/>
            <w:tcBorders>
              <w:top w:val="nil"/>
              <w:left w:val="nil"/>
              <w:bottom w:val="single" w:sz="4" w:space="0" w:color="auto"/>
              <w:right w:val="single" w:sz="4" w:space="0" w:color="auto"/>
            </w:tcBorders>
            <w:shd w:val="clear" w:color="auto" w:fill="auto"/>
            <w:vAlign w:val="center"/>
            <w:hideMark/>
          </w:tcPr>
          <w:p w14:paraId="4F475BA6" w14:textId="4D641931"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3,000,000.00</w:t>
            </w:r>
          </w:p>
        </w:tc>
        <w:tc>
          <w:tcPr>
            <w:tcW w:w="569" w:type="pct"/>
            <w:tcBorders>
              <w:top w:val="nil"/>
              <w:left w:val="nil"/>
              <w:bottom w:val="single" w:sz="4" w:space="0" w:color="auto"/>
              <w:right w:val="single" w:sz="4" w:space="0" w:color="auto"/>
            </w:tcBorders>
            <w:shd w:val="clear" w:color="auto" w:fill="auto"/>
            <w:vAlign w:val="center"/>
            <w:hideMark/>
          </w:tcPr>
          <w:p w14:paraId="7F93CC23" w14:textId="3FDF697F"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3,037</w:t>
            </w:r>
          </w:p>
        </w:tc>
        <w:tc>
          <w:tcPr>
            <w:tcW w:w="614" w:type="pct"/>
            <w:tcBorders>
              <w:top w:val="nil"/>
              <w:left w:val="nil"/>
              <w:bottom w:val="single" w:sz="4" w:space="0" w:color="auto"/>
              <w:right w:val="single" w:sz="4" w:space="0" w:color="auto"/>
            </w:tcBorders>
            <w:shd w:val="clear" w:color="auto" w:fill="auto"/>
            <w:vAlign w:val="center"/>
            <w:hideMark/>
          </w:tcPr>
          <w:p w14:paraId="640B5CF0" w14:textId="1C07D9EE"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1,418,257.00</w:t>
            </w:r>
          </w:p>
        </w:tc>
        <w:tc>
          <w:tcPr>
            <w:tcW w:w="776" w:type="pct"/>
            <w:tcBorders>
              <w:top w:val="nil"/>
              <w:left w:val="nil"/>
              <w:bottom w:val="single" w:sz="4" w:space="0" w:color="auto"/>
              <w:right w:val="single" w:sz="4" w:space="0" w:color="auto"/>
            </w:tcBorders>
            <w:shd w:val="clear" w:color="auto" w:fill="auto"/>
            <w:vAlign w:val="center"/>
            <w:hideMark/>
          </w:tcPr>
          <w:p w14:paraId="22F957B4" w14:textId="605BD6EC"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9,284,285.20</w:t>
            </w:r>
          </w:p>
        </w:tc>
        <w:tc>
          <w:tcPr>
            <w:tcW w:w="708" w:type="pct"/>
            <w:tcBorders>
              <w:top w:val="nil"/>
              <w:left w:val="nil"/>
              <w:bottom w:val="single" w:sz="4" w:space="0" w:color="auto"/>
              <w:right w:val="single" w:sz="4" w:space="0" w:color="auto"/>
            </w:tcBorders>
            <w:shd w:val="clear" w:color="auto" w:fill="auto"/>
            <w:vAlign w:val="center"/>
            <w:hideMark/>
          </w:tcPr>
          <w:p w14:paraId="52A6592D" w14:textId="477325D4"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3,980,373.37</w:t>
            </w:r>
          </w:p>
        </w:tc>
        <w:tc>
          <w:tcPr>
            <w:tcW w:w="951" w:type="pct"/>
            <w:tcBorders>
              <w:top w:val="nil"/>
              <w:left w:val="nil"/>
              <w:bottom w:val="single" w:sz="4" w:space="0" w:color="auto"/>
              <w:right w:val="single" w:sz="4" w:space="0" w:color="auto"/>
            </w:tcBorders>
            <w:shd w:val="clear" w:color="auto" w:fill="auto"/>
            <w:vAlign w:val="center"/>
            <w:hideMark/>
          </w:tcPr>
          <w:p w14:paraId="52B7E372" w14:textId="4E347163"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17,682,915.57</w:t>
            </w:r>
          </w:p>
        </w:tc>
      </w:tr>
      <w:tr w:rsidR="00C33F63" w:rsidRPr="00C33F63" w14:paraId="19AED260"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796871C6" w14:textId="77777777" w:rsidR="00C33F63" w:rsidRPr="00C33F63" w:rsidRDefault="00C33F63" w:rsidP="00C33F63">
            <w:pPr>
              <w:widowControl/>
              <w:spacing w:after="0" w:line="240" w:lineRule="auto"/>
              <w:rPr>
                <w:rFonts w:ascii="Arial Narrow" w:eastAsia="Times New Roman" w:hAnsi="Arial Narrow"/>
                <w:color w:val="000000"/>
                <w:sz w:val="18"/>
                <w:szCs w:val="18"/>
                <w:lang w:val="en-US" w:eastAsia="en-US"/>
              </w:rPr>
            </w:pPr>
            <w:r w:rsidRPr="00C33F63">
              <w:rPr>
                <w:rFonts w:ascii="Arial Narrow" w:eastAsia="Times New Roman" w:hAnsi="Arial Narrow"/>
                <w:color w:val="000000"/>
                <w:sz w:val="18"/>
                <w:szCs w:val="18"/>
                <w:lang w:val="en-US" w:eastAsia="en-US"/>
              </w:rPr>
              <w:t>MIMAROPA</w:t>
            </w:r>
          </w:p>
        </w:tc>
        <w:tc>
          <w:tcPr>
            <w:tcW w:w="667" w:type="pct"/>
            <w:tcBorders>
              <w:top w:val="nil"/>
              <w:left w:val="nil"/>
              <w:bottom w:val="single" w:sz="4" w:space="0" w:color="auto"/>
              <w:right w:val="single" w:sz="4" w:space="0" w:color="auto"/>
            </w:tcBorders>
            <w:shd w:val="clear" w:color="auto" w:fill="auto"/>
            <w:vAlign w:val="center"/>
            <w:hideMark/>
          </w:tcPr>
          <w:p w14:paraId="36E1A341" w14:textId="00F2D84D"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3,967,396.58</w:t>
            </w:r>
          </w:p>
        </w:tc>
        <w:tc>
          <w:tcPr>
            <w:tcW w:w="569" w:type="pct"/>
            <w:tcBorders>
              <w:top w:val="nil"/>
              <w:left w:val="nil"/>
              <w:bottom w:val="single" w:sz="4" w:space="0" w:color="auto"/>
              <w:right w:val="single" w:sz="4" w:space="0" w:color="auto"/>
            </w:tcBorders>
            <w:shd w:val="clear" w:color="auto" w:fill="auto"/>
            <w:vAlign w:val="center"/>
            <w:hideMark/>
          </w:tcPr>
          <w:p w14:paraId="0940C4DD" w14:textId="3B999466"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20,930</w:t>
            </w:r>
          </w:p>
        </w:tc>
        <w:tc>
          <w:tcPr>
            <w:tcW w:w="614" w:type="pct"/>
            <w:tcBorders>
              <w:top w:val="nil"/>
              <w:left w:val="nil"/>
              <w:bottom w:val="single" w:sz="4" w:space="0" w:color="auto"/>
              <w:right w:val="single" w:sz="4" w:space="0" w:color="auto"/>
            </w:tcBorders>
            <w:shd w:val="clear" w:color="auto" w:fill="auto"/>
            <w:vAlign w:val="center"/>
            <w:hideMark/>
          </w:tcPr>
          <w:p w14:paraId="14CD1A5E" w14:textId="3C9FE19A"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9,418,500.00</w:t>
            </w:r>
          </w:p>
        </w:tc>
        <w:tc>
          <w:tcPr>
            <w:tcW w:w="776" w:type="pct"/>
            <w:tcBorders>
              <w:top w:val="nil"/>
              <w:left w:val="nil"/>
              <w:bottom w:val="single" w:sz="4" w:space="0" w:color="auto"/>
              <w:right w:val="single" w:sz="4" w:space="0" w:color="auto"/>
            </w:tcBorders>
            <w:shd w:val="clear" w:color="auto" w:fill="auto"/>
            <w:vAlign w:val="center"/>
            <w:hideMark/>
          </w:tcPr>
          <w:p w14:paraId="1B7957F3" w14:textId="4FD69E00"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2,061,634.00</w:t>
            </w:r>
          </w:p>
        </w:tc>
        <w:tc>
          <w:tcPr>
            <w:tcW w:w="708" w:type="pct"/>
            <w:tcBorders>
              <w:top w:val="nil"/>
              <w:left w:val="nil"/>
              <w:bottom w:val="single" w:sz="4" w:space="0" w:color="auto"/>
              <w:right w:val="single" w:sz="4" w:space="0" w:color="auto"/>
            </w:tcBorders>
            <w:shd w:val="clear" w:color="auto" w:fill="auto"/>
            <w:vAlign w:val="center"/>
            <w:hideMark/>
          </w:tcPr>
          <w:p w14:paraId="192FC9EA" w14:textId="5A10B9F8"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5,924,212.90</w:t>
            </w:r>
          </w:p>
        </w:tc>
        <w:tc>
          <w:tcPr>
            <w:tcW w:w="951" w:type="pct"/>
            <w:tcBorders>
              <w:top w:val="nil"/>
              <w:left w:val="nil"/>
              <w:bottom w:val="single" w:sz="4" w:space="0" w:color="auto"/>
              <w:right w:val="single" w:sz="4" w:space="0" w:color="auto"/>
            </w:tcBorders>
            <w:shd w:val="clear" w:color="auto" w:fill="auto"/>
            <w:vAlign w:val="center"/>
            <w:hideMark/>
          </w:tcPr>
          <w:p w14:paraId="5961D82B" w14:textId="7F337E1D"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21,371,743.48</w:t>
            </w:r>
          </w:p>
        </w:tc>
      </w:tr>
      <w:tr w:rsidR="00C33F63" w:rsidRPr="00C33F63" w14:paraId="381BE37B"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62C95DCD" w14:textId="77777777" w:rsidR="00C33F63" w:rsidRPr="00C33F63" w:rsidRDefault="00C33F63" w:rsidP="00C33F63">
            <w:pPr>
              <w:widowControl/>
              <w:spacing w:after="0" w:line="240" w:lineRule="auto"/>
              <w:rPr>
                <w:rFonts w:ascii="Arial Narrow" w:eastAsia="Times New Roman" w:hAnsi="Arial Narrow"/>
                <w:color w:val="000000"/>
                <w:sz w:val="18"/>
                <w:szCs w:val="18"/>
                <w:lang w:val="en-US" w:eastAsia="en-US"/>
              </w:rPr>
            </w:pPr>
            <w:r w:rsidRPr="00C33F63">
              <w:rPr>
                <w:rFonts w:ascii="Arial Narrow" w:eastAsia="Times New Roman" w:hAnsi="Arial Narrow"/>
                <w:color w:val="000000"/>
                <w:sz w:val="18"/>
                <w:szCs w:val="18"/>
                <w:lang w:val="en-US" w:eastAsia="en-US"/>
              </w:rPr>
              <w:t>V</w:t>
            </w:r>
          </w:p>
        </w:tc>
        <w:tc>
          <w:tcPr>
            <w:tcW w:w="667" w:type="pct"/>
            <w:tcBorders>
              <w:top w:val="nil"/>
              <w:left w:val="nil"/>
              <w:bottom w:val="single" w:sz="4" w:space="0" w:color="auto"/>
              <w:right w:val="single" w:sz="4" w:space="0" w:color="auto"/>
            </w:tcBorders>
            <w:shd w:val="clear" w:color="auto" w:fill="auto"/>
            <w:vAlign w:val="center"/>
            <w:hideMark/>
          </w:tcPr>
          <w:p w14:paraId="622072C3" w14:textId="68F44AAA"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3,000,000.00</w:t>
            </w:r>
          </w:p>
        </w:tc>
        <w:tc>
          <w:tcPr>
            <w:tcW w:w="569" w:type="pct"/>
            <w:tcBorders>
              <w:top w:val="nil"/>
              <w:left w:val="nil"/>
              <w:bottom w:val="single" w:sz="4" w:space="0" w:color="auto"/>
              <w:right w:val="single" w:sz="4" w:space="0" w:color="auto"/>
            </w:tcBorders>
            <w:shd w:val="clear" w:color="auto" w:fill="auto"/>
            <w:vAlign w:val="center"/>
            <w:hideMark/>
          </w:tcPr>
          <w:p w14:paraId="11DF9542" w14:textId="230B26A6"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8,065</w:t>
            </w:r>
          </w:p>
        </w:tc>
        <w:tc>
          <w:tcPr>
            <w:tcW w:w="614" w:type="pct"/>
            <w:tcBorders>
              <w:top w:val="nil"/>
              <w:left w:val="nil"/>
              <w:bottom w:val="single" w:sz="4" w:space="0" w:color="auto"/>
              <w:right w:val="single" w:sz="4" w:space="0" w:color="auto"/>
            </w:tcBorders>
            <w:shd w:val="clear" w:color="auto" w:fill="auto"/>
            <w:vAlign w:val="center"/>
            <w:hideMark/>
          </w:tcPr>
          <w:p w14:paraId="496DC677" w14:textId="2893D7BD"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3,495,435.68</w:t>
            </w:r>
          </w:p>
        </w:tc>
        <w:tc>
          <w:tcPr>
            <w:tcW w:w="776" w:type="pct"/>
            <w:tcBorders>
              <w:top w:val="nil"/>
              <w:left w:val="nil"/>
              <w:bottom w:val="single" w:sz="4" w:space="0" w:color="auto"/>
              <w:right w:val="single" w:sz="4" w:space="0" w:color="auto"/>
            </w:tcBorders>
            <w:shd w:val="clear" w:color="auto" w:fill="auto"/>
            <w:vAlign w:val="center"/>
            <w:hideMark/>
          </w:tcPr>
          <w:p w14:paraId="136393A2" w14:textId="7D526EDD"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8,459,680.70</w:t>
            </w:r>
          </w:p>
        </w:tc>
        <w:tc>
          <w:tcPr>
            <w:tcW w:w="708" w:type="pct"/>
            <w:tcBorders>
              <w:top w:val="nil"/>
              <w:left w:val="nil"/>
              <w:bottom w:val="single" w:sz="4" w:space="0" w:color="auto"/>
              <w:right w:val="single" w:sz="4" w:space="0" w:color="auto"/>
            </w:tcBorders>
            <w:shd w:val="clear" w:color="auto" w:fill="auto"/>
            <w:vAlign w:val="center"/>
            <w:hideMark/>
          </w:tcPr>
          <w:p w14:paraId="6E235D81" w14:textId="242C2937"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13,458,279.90</w:t>
            </w:r>
          </w:p>
        </w:tc>
        <w:tc>
          <w:tcPr>
            <w:tcW w:w="951" w:type="pct"/>
            <w:tcBorders>
              <w:top w:val="nil"/>
              <w:left w:val="nil"/>
              <w:bottom w:val="single" w:sz="4" w:space="0" w:color="auto"/>
              <w:right w:val="single" w:sz="4" w:space="0" w:color="auto"/>
            </w:tcBorders>
            <w:shd w:val="clear" w:color="auto" w:fill="auto"/>
            <w:vAlign w:val="center"/>
            <w:hideMark/>
          </w:tcPr>
          <w:p w14:paraId="5DC70BC8" w14:textId="264E6E38"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28,413,396.28</w:t>
            </w:r>
          </w:p>
        </w:tc>
      </w:tr>
      <w:tr w:rsidR="00C33F63" w:rsidRPr="00C33F63" w14:paraId="3D8B1CC6"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20F2A7C6" w14:textId="77777777" w:rsidR="00C33F63" w:rsidRPr="00C33F63" w:rsidRDefault="00C33F63" w:rsidP="00C33F63">
            <w:pPr>
              <w:widowControl/>
              <w:spacing w:after="0" w:line="240" w:lineRule="auto"/>
              <w:rPr>
                <w:rFonts w:ascii="Arial Narrow" w:eastAsia="Times New Roman" w:hAnsi="Arial Narrow"/>
                <w:color w:val="000000"/>
                <w:sz w:val="18"/>
                <w:szCs w:val="18"/>
                <w:lang w:val="en-US" w:eastAsia="en-US"/>
              </w:rPr>
            </w:pPr>
            <w:r w:rsidRPr="00C33F63">
              <w:rPr>
                <w:rFonts w:ascii="Arial Narrow" w:eastAsia="Times New Roman" w:hAnsi="Arial Narrow"/>
                <w:color w:val="000000"/>
                <w:sz w:val="18"/>
                <w:szCs w:val="18"/>
                <w:lang w:val="en-US" w:eastAsia="en-US"/>
              </w:rPr>
              <w:t>VI</w:t>
            </w:r>
          </w:p>
        </w:tc>
        <w:tc>
          <w:tcPr>
            <w:tcW w:w="667" w:type="pct"/>
            <w:tcBorders>
              <w:top w:val="nil"/>
              <w:left w:val="nil"/>
              <w:bottom w:val="single" w:sz="4" w:space="0" w:color="auto"/>
              <w:right w:val="single" w:sz="4" w:space="0" w:color="auto"/>
            </w:tcBorders>
            <w:shd w:val="clear" w:color="auto" w:fill="auto"/>
            <w:vAlign w:val="center"/>
            <w:hideMark/>
          </w:tcPr>
          <w:p w14:paraId="181B125A" w14:textId="2428F380"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3,000,000.07</w:t>
            </w:r>
          </w:p>
        </w:tc>
        <w:tc>
          <w:tcPr>
            <w:tcW w:w="569" w:type="pct"/>
            <w:tcBorders>
              <w:top w:val="nil"/>
              <w:left w:val="nil"/>
              <w:bottom w:val="single" w:sz="4" w:space="0" w:color="auto"/>
              <w:right w:val="single" w:sz="4" w:space="0" w:color="auto"/>
            </w:tcBorders>
            <w:shd w:val="clear" w:color="auto" w:fill="auto"/>
            <w:vAlign w:val="center"/>
            <w:hideMark/>
          </w:tcPr>
          <w:p w14:paraId="619BBBBE" w14:textId="20F98B1F"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26,100</w:t>
            </w:r>
          </w:p>
        </w:tc>
        <w:tc>
          <w:tcPr>
            <w:tcW w:w="614" w:type="pct"/>
            <w:tcBorders>
              <w:top w:val="nil"/>
              <w:left w:val="nil"/>
              <w:bottom w:val="single" w:sz="4" w:space="0" w:color="auto"/>
              <w:right w:val="single" w:sz="4" w:space="0" w:color="auto"/>
            </w:tcBorders>
            <w:shd w:val="clear" w:color="auto" w:fill="auto"/>
            <w:vAlign w:val="center"/>
            <w:hideMark/>
          </w:tcPr>
          <w:p w14:paraId="2E7E58F1" w14:textId="57BFE315"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12,214,153.66</w:t>
            </w:r>
          </w:p>
        </w:tc>
        <w:tc>
          <w:tcPr>
            <w:tcW w:w="776" w:type="pct"/>
            <w:tcBorders>
              <w:top w:val="nil"/>
              <w:left w:val="nil"/>
              <w:bottom w:val="single" w:sz="4" w:space="0" w:color="auto"/>
              <w:right w:val="single" w:sz="4" w:space="0" w:color="auto"/>
            </w:tcBorders>
            <w:shd w:val="clear" w:color="auto" w:fill="auto"/>
            <w:vAlign w:val="center"/>
            <w:hideMark/>
          </w:tcPr>
          <w:p w14:paraId="4026E520" w14:textId="3DA10469"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47,529,631.00</w:t>
            </w:r>
          </w:p>
        </w:tc>
        <w:tc>
          <w:tcPr>
            <w:tcW w:w="708" w:type="pct"/>
            <w:tcBorders>
              <w:top w:val="nil"/>
              <w:left w:val="nil"/>
              <w:bottom w:val="single" w:sz="4" w:space="0" w:color="auto"/>
              <w:right w:val="single" w:sz="4" w:space="0" w:color="auto"/>
            </w:tcBorders>
            <w:shd w:val="clear" w:color="auto" w:fill="auto"/>
            <w:vAlign w:val="center"/>
            <w:hideMark/>
          </w:tcPr>
          <w:p w14:paraId="2F30D2B8" w14:textId="73C7C68F"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8,562,701.69</w:t>
            </w:r>
          </w:p>
        </w:tc>
        <w:tc>
          <w:tcPr>
            <w:tcW w:w="951" w:type="pct"/>
            <w:tcBorders>
              <w:top w:val="nil"/>
              <w:left w:val="nil"/>
              <w:bottom w:val="single" w:sz="4" w:space="0" w:color="auto"/>
              <w:right w:val="single" w:sz="4" w:space="0" w:color="auto"/>
            </w:tcBorders>
            <w:shd w:val="clear" w:color="auto" w:fill="auto"/>
            <w:vAlign w:val="center"/>
            <w:hideMark/>
          </w:tcPr>
          <w:p w14:paraId="7F10AB5D" w14:textId="2FFCEC6B"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71,306,486.42</w:t>
            </w:r>
          </w:p>
        </w:tc>
      </w:tr>
      <w:tr w:rsidR="00C33F63" w:rsidRPr="00C33F63" w14:paraId="1DF44101"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1CDBB9DD" w14:textId="77777777" w:rsidR="00C33F63" w:rsidRPr="00C33F63" w:rsidRDefault="00C33F63" w:rsidP="00C33F63">
            <w:pPr>
              <w:widowControl/>
              <w:spacing w:after="0" w:line="240" w:lineRule="auto"/>
              <w:rPr>
                <w:rFonts w:ascii="Arial Narrow" w:eastAsia="Times New Roman" w:hAnsi="Arial Narrow"/>
                <w:color w:val="000000"/>
                <w:sz w:val="18"/>
                <w:szCs w:val="18"/>
                <w:lang w:val="en-US" w:eastAsia="en-US"/>
              </w:rPr>
            </w:pPr>
            <w:r w:rsidRPr="00C33F63">
              <w:rPr>
                <w:rFonts w:ascii="Arial Narrow" w:eastAsia="Times New Roman" w:hAnsi="Arial Narrow"/>
                <w:color w:val="000000"/>
                <w:sz w:val="18"/>
                <w:szCs w:val="18"/>
                <w:lang w:val="en-US" w:eastAsia="en-US"/>
              </w:rPr>
              <w:t>VII</w:t>
            </w:r>
          </w:p>
        </w:tc>
        <w:tc>
          <w:tcPr>
            <w:tcW w:w="667" w:type="pct"/>
            <w:tcBorders>
              <w:top w:val="nil"/>
              <w:left w:val="nil"/>
              <w:bottom w:val="single" w:sz="4" w:space="0" w:color="auto"/>
              <w:right w:val="single" w:sz="4" w:space="0" w:color="auto"/>
            </w:tcBorders>
            <w:shd w:val="clear" w:color="auto" w:fill="auto"/>
            <w:vAlign w:val="center"/>
            <w:hideMark/>
          </w:tcPr>
          <w:p w14:paraId="34761646" w14:textId="393766F9"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3,000,000.00</w:t>
            </w:r>
          </w:p>
        </w:tc>
        <w:tc>
          <w:tcPr>
            <w:tcW w:w="569" w:type="pct"/>
            <w:tcBorders>
              <w:top w:val="nil"/>
              <w:left w:val="nil"/>
              <w:bottom w:val="single" w:sz="4" w:space="0" w:color="auto"/>
              <w:right w:val="single" w:sz="4" w:space="0" w:color="auto"/>
            </w:tcBorders>
            <w:shd w:val="clear" w:color="auto" w:fill="auto"/>
            <w:vAlign w:val="center"/>
            <w:hideMark/>
          </w:tcPr>
          <w:p w14:paraId="31413DBE" w14:textId="592446C2"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7,179</w:t>
            </w:r>
          </w:p>
        </w:tc>
        <w:tc>
          <w:tcPr>
            <w:tcW w:w="614" w:type="pct"/>
            <w:tcBorders>
              <w:top w:val="nil"/>
              <w:left w:val="nil"/>
              <w:bottom w:val="single" w:sz="4" w:space="0" w:color="auto"/>
              <w:right w:val="single" w:sz="4" w:space="0" w:color="auto"/>
            </w:tcBorders>
            <w:shd w:val="clear" w:color="auto" w:fill="auto"/>
            <w:vAlign w:val="center"/>
            <w:hideMark/>
          </w:tcPr>
          <w:p w14:paraId="2EEA7259" w14:textId="3261FD24"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3,122,865.00</w:t>
            </w:r>
          </w:p>
        </w:tc>
        <w:tc>
          <w:tcPr>
            <w:tcW w:w="776" w:type="pct"/>
            <w:tcBorders>
              <w:top w:val="nil"/>
              <w:left w:val="nil"/>
              <w:bottom w:val="single" w:sz="4" w:space="0" w:color="auto"/>
              <w:right w:val="single" w:sz="4" w:space="0" w:color="auto"/>
            </w:tcBorders>
            <w:shd w:val="clear" w:color="auto" w:fill="auto"/>
            <w:vAlign w:val="center"/>
            <w:hideMark/>
          </w:tcPr>
          <w:p w14:paraId="73318F61" w14:textId="4E1C66CB"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6,359,225.49</w:t>
            </w:r>
          </w:p>
        </w:tc>
        <w:tc>
          <w:tcPr>
            <w:tcW w:w="708" w:type="pct"/>
            <w:tcBorders>
              <w:top w:val="nil"/>
              <w:left w:val="nil"/>
              <w:bottom w:val="single" w:sz="4" w:space="0" w:color="auto"/>
              <w:right w:val="single" w:sz="4" w:space="0" w:color="auto"/>
            </w:tcBorders>
            <w:shd w:val="clear" w:color="auto" w:fill="auto"/>
            <w:vAlign w:val="center"/>
            <w:hideMark/>
          </w:tcPr>
          <w:p w14:paraId="4F566E47" w14:textId="4EF50DA9"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7,934,548.23</w:t>
            </w:r>
          </w:p>
        </w:tc>
        <w:tc>
          <w:tcPr>
            <w:tcW w:w="951" w:type="pct"/>
            <w:tcBorders>
              <w:top w:val="nil"/>
              <w:left w:val="nil"/>
              <w:bottom w:val="single" w:sz="4" w:space="0" w:color="auto"/>
              <w:right w:val="single" w:sz="4" w:space="0" w:color="auto"/>
            </w:tcBorders>
            <w:shd w:val="clear" w:color="auto" w:fill="auto"/>
            <w:vAlign w:val="center"/>
            <w:hideMark/>
          </w:tcPr>
          <w:p w14:paraId="41D18551" w14:textId="3DB0E855"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20,416,638.72</w:t>
            </w:r>
          </w:p>
        </w:tc>
      </w:tr>
      <w:tr w:rsidR="00C33F63" w:rsidRPr="00C33F63" w14:paraId="00227AFA"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3E6E8F44" w14:textId="77777777" w:rsidR="00C33F63" w:rsidRPr="00C33F63" w:rsidRDefault="00C33F63" w:rsidP="00C33F63">
            <w:pPr>
              <w:widowControl/>
              <w:spacing w:after="0" w:line="240" w:lineRule="auto"/>
              <w:rPr>
                <w:rFonts w:ascii="Arial Narrow" w:eastAsia="Times New Roman" w:hAnsi="Arial Narrow"/>
                <w:color w:val="000000"/>
                <w:sz w:val="18"/>
                <w:szCs w:val="18"/>
                <w:lang w:val="en-US" w:eastAsia="en-US"/>
              </w:rPr>
            </w:pPr>
            <w:r w:rsidRPr="00C33F63">
              <w:rPr>
                <w:rFonts w:ascii="Arial Narrow" w:eastAsia="Times New Roman" w:hAnsi="Arial Narrow"/>
                <w:color w:val="000000"/>
                <w:sz w:val="18"/>
                <w:szCs w:val="18"/>
                <w:lang w:val="en-US" w:eastAsia="en-US"/>
              </w:rPr>
              <w:t>VIII</w:t>
            </w:r>
          </w:p>
        </w:tc>
        <w:tc>
          <w:tcPr>
            <w:tcW w:w="667" w:type="pct"/>
            <w:tcBorders>
              <w:top w:val="nil"/>
              <w:left w:val="nil"/>
              <w:bottom w:val="single" w:sz="4" w:space="0" w:color="auto"/>
              <w:right w:val="single" w:sz="4" w:space="0" w:color="auto"/>
            </w:tcBorders>
            <w:shd w:val="clear" w:color="auto" w:fill="auto"/>
            <w:vAlign w:val="center"/>
            <w:hideMark/>
          </w:tcPr>
          <w:p w14:paraId="327AFD9E" w14:textId="62F749BD"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3,194,543.00</w:t>
            </w:r>
          </w:p>
        </w:tc>
        <w:tc>
          <w:tcPr>
            <w:tcW w:w="569" w:type="pct"/>
            <w:tcBorders>
              <w:top w:val="nil"/>
              <w:left w:val="nil"/>
              <w:bottom w:val="single" w:sz="4" w:space="0" w:color="auto"/>
              <w:right w:val="single" w:sz="4" w:space="0" w:color="auto"/>
            </w:tcBorders>
            <w:shd w:val="clear" w:color="auto" w:fill="auto"/>
            <w:vAlign w:val="center"/>
            <w:hideMark/>
          </w:tcPr>
          <w:p w14:paraId="33606F0A" w14:textId="53A43669"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2,500</w:t>
            </w:r>
          </w:p>
        </w:tc>
        <w:tc>
          <w:tcPr>
            <w:tcW w:w="614" w:type="pct"/>
            <w:tcBorders>
              <w:top w:val="nil"/>
              <w:left w:val="nil"/>
              <w:bottom w:val="single" w:sz="4" w:space="0" w:color="auto"/>
              <w:right w:val="single" w:sz="4" w:space="0" w:color="auto"/>
            </w:tcBorders>
            <w:shd w:val="clear" w:color="auto" w:fill="auto"/>
            <w:vAlign w:val="center"/>
            <w:hideMark/>
          </w:tcPr>
          <w:p w14:paraId="1590A7E7" w14:textId="64F7D6C9"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1,261,696.00</w:t>
            </w:r>
          </w:p>
        </w:tc>
        <w:tc>
          <w:tcPr>
            <w:tcW w:w="776" w:type="pct"/>
            <w:tcBorders>
              <w:top w:val="nil"/>
              <w:left w:val="nil"/>
              <w:bottom w:val="single" w:sz="4" w:space="0" w:color="auto"/>
              <w:right w:val="single" w:sz="4" w:space="0" w:color="auto"/>
            </w:tcBorders>
            <w:shd w:val="clear" w:color="auto" w:fill="auto"/>
            <w:vAlign w:val="center"/>
            <w:hideMark/>
          </w:tcPr>
          <w:p w14:paraId="69861784" w14:textId="46EC480A"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2,955,680.10</w:t>
            </w:r>
          </w:p>
        </w:tc>
        <w:tc>
          <w:tcPr>
            <w:tcW w:w="708" w:type="pct"/>
            <w:tcBorders>
              <w:top w:val="nil"/>
              <w:left w:val="nil"/>
              <w:bottom w:val="single" w:sz="4" w:space="0" w:color="auto"/>
              <w:right w:val="single" w:sz="4" w:space="0" w:color="auto"/>
            </w:tcBorders>
            <w:shd w:val="clear" w:color="auto" w:fill="auto"/>
            <w:vAlign w:val="center"/>
            <w:hideMark/>
          </w:tcPr>
          <w:p w14:paraId="5841118C" w14:textId="67F01F5F"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19,239,402.95</w:t>
            </w:r>
          </w:p>
        </w:tc>
        <w:tc>
          <w:tcPr>
            <w:tcW w:w="951" w:type="pct"/>
            <w:tcBorders>
              <w:top w:val="nil"/>
              <w:left w:val="nil"/>
              <w:bottom w:val="single" w:sz="4" w:space="0" w:color="auto"/>
              <w:right w:val="single" w:sz="4" w:space="0" w:color="auto"/>
            </w:tcBorders>
            <w:shd w:val="clear" w:color="auto" w:fill="auto"/>
            <w:vAlign w:val="center"/>
            <w:hideMark/>
          </w:tcPr>
          <w:p w14:paraId="534B0598" w14:textId="7DF993D8"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26,651,322.05</w:t>
            </w:r>
          </w:p>
        </w:tc>
      </w:tr>
      <w:tr w:rsidR="00C33F63" w:rsidRPr="00C33F63" w14:paraId="32A787FC"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45D48BBB" w14:textId="77777777" w:rsidR="00C33F63" w:rsidRPr="00C33F63" w:rsidRDefault="00C33F63" w:rsidP="00C33F63">
            <w:pPr>
              <w:widowControl/>
              <w:spacing w:after="0" w:line="240" w:lineRule="auto"/>
              <w:rPr>
                <w:rFonts w:ascii="Arial Narrow" w:eastAsia="Times New Roman" w:hAnsi="Arial Narrow"/>
                <w:color w:val="000000"/>
                <w:sz w:val="18"/>
                <w:szCs w:val="18"/>
                <w:lang w:val="en-US" w:eastAsia="en-US"/>
              </w:rPr>
            </w:pPr>
            <w:r w:rsidRPr="00C33F63">
              <w:rPr>
                <w:rFonts w:ascii="Arial Narrow" w:eastAsia="Times New Roman" w:hAnsi="Arial Narrow"/>
                <w:color w:val="000000"/>
                <w:sz w:val="18"/>
                <w:szCs w:val="18"/>
                <w:lang w:val="en-US" w:eastAsia="en-US"/>
              </w:rPr>
              <w:t>IX</w:t>
            </w:r>
          </w:p>
        </w:tc>
        <w:tc>
          <w:tcPr>
            <w:tcW w:w="667" w:type="pct"/>
            <w:tcBorders>
              <w:top w:val="nil"/>
              <w:left w:val="nil"/>
              <w:bottom w:val="single" w:sz="4" w:space="0" w:color="auto"/>
              <w:right w:val="single" w:sz="4" w:space="0" w:color="auto"/>
            </w:tcBorders>
            <w:shd w:val="clear" w:color="auto" w:fill="auto"/>
            <w:vAlign w:val="center"/>
            <w:hideMark/>
          </w:tcPr>
          <w:p w14:paraId="060166A5" w14:textId="0EA0F9B2"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570,000.00</w:t>
            </w:r>
          </w:p>
        </w:tc>
        <w:tc>
          <w:tcPr>
            <w:tcW w:w="569" w:type="pct"/>
            <w:tcBorders>
              <w:top w:val="nil"/>
              <w:left w:val="nil"/>
              <w:bottom w:val="single" w:sz="4" w:space="0" w:color="auto"/>
              <w:right w:val="single" w:sz="4" w:space="0" w:color="auto"/>
            </w:tcBorders>
            <w:shd w:val="clear" w:color="auto" w:fill="auto"/>
            <w:vAlign w:val="center"/>
            <w:hideMark/>
          </w:tcPr>
          <w:p w14:paraId="7ECB8468" w14:textId="6E091E87"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7,730</w:t>
            </w:r>
          </w:p>
        </w:tc>
        <w:tc>
          <w:tcPr>
            <w:tcW w:w="614" w:type="pct"/>
            <w:tcBorders>
              <w:top w:val="nil"/>
              <w:left w:val="nil"/>
              <w:bottom w:val="single" w:sz="4" w:space="0" w:color="auto"/>
              <w:right w:val="single" w:sz="4" w:space="0" w:color="auto"/>
            </w:tcBorders>
            <w:shd w:val="clear" w:color="auto" w:fill="auto"/>
            <w:vAlign w:val="center"/>
            <w:hideMark/>
          </w:tcPr>
          <w:p w14:paraId="60A37A06" w14:textId="67759CD7"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4,224,367.70</w:t>
            </w:r>
          </w:p>
        </w:tc>
        <w:tc>
          <w:tcPr>
            <w:tcW w:w="776" w:type="pct"/>
            <w:tcBorders>
              <w:top w:val="nil"/>
              <w:left w:val="nil"/>
              <w:bottom w:val="single" w:sz="4" w:space="0" w:color="auto"/>
              <w:right w:val="single" w:sz="4" w:space="0" w:color="auto"/>
            </w:tcBorders>
            <w:shd w:val="clear" w:color="auto" w:fill="auto"/>
            <w:vAlign w:val="center"/>
            <w:hideMark/>
          </w:tcPr>
          <w:p w14:paraId="7A8D15E9" w14:textId="22D28DF6"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11,788,539.44</w:t>
            </w:r>
          </w:p>
        </w:tc>
        <w:tc>
          <w:tcPr>
            <w:tcW w:w="708" w:type="pct"/>
            <w:tcBorders>
              <w:top w:val="nil"/>
              <w:left w:val="nil"/>
              <w:bottom w:val="single" w:sz="4" w:space="0" w:color="auto"/>
              <w:right w:val="single" w:sz="4" w:space="0" w:color="auto"/>
            </w:tcBorders>
            <w:shd w:val="clear" w:color="auto" w:fill="auto"/>
            <w:vAlign w:val="center"/>
            <w:hideMark/>
          </w:tcPr>
          <w:p w14:paraId="118E94C4" w14:textId="5767CD91"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10,277,040.11</w:t>
            </w:r>
          </w:p>
        </w:tc>
        <w:tc>
          <w:tcPr>
            <w:tcW w:w="951" w:type="pct"/>
            <w:tcBorders>
              <w:top w:val="nil"/>
              <w:left w:val="nil"/>
              <w:bottom w:val="single" w:sz="4" w:space="0" w:color="auto"/>
              <w:right w:val="single" w:sz="4" w:space="0" w:color="auto"/>
            </w:tcBorders>
            <w:shd w:val="clear" w:color="auto" w:fill="auto"/>
            <w:vAlign w:val="center"/>
            <w:hideMark/>
          </w:tcPr>
          <w:p w14:paraId="25EDE644" w14:textId="4F2DE1DE"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26,859,947.25</w:t>
            </w:r>
          </w:p>
        </w:tc>
      </w:tr>
      <w:tr w:rsidR="00C33F63" w:rsidRPr="00C33F63" w14:paraId="07479A87"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60189ABF" w14:textId="77777777" w:rsidR="00C33F63" w:rsidRPr="00C33F63" w:rsidRDefault="00C33F63" w:rsidP="00C33F63">
            <w:pPr>
              <w:widowControl/>
              <w:spacing w:after="0" w:line="240" w:lineRule="auto"/>
              <w:rPr>
                <w:rFonts w:ascii="Arial Narrow" w:eastAsia="Times New Roman" w:hAnsi="Arial Narrow"/>
                <w:color w:val="000000"/>
                <w:sz w:val="18"/>
                <w:szCs w:val="18"/>
                <w:lang w:val="en-US" w:eastAsia="en-US"/>
              </w:rPr>
            </w:pPr>
            <w:r w:rsidRPr="00C33F63">
              <w:rPr>
                <w:rFonts w:ascii="Arial Narrow" w:eastAsia="Times New Roman" w:hAnsi="Arial Narrow"/>
                <w:color w:val="000000"/>
                <w:sz w:val="18"/>
                <w:szCs w:val="18"/>
                <w:lang w:val="en-US" w:eastAsia="en-US"/>
              </w:rPr>
              <w:t>X</w:t>
            </w:r>
          </w:p>
        </w:tc>
        <w:tc>
          <w:tcPr>
            <w:tcW w:w="667" w:type="pct"/>
            <w:tcBorders>
              <w:top w:val="nil"/>
              <w:left w:val="nil"/>
              <w:bottom w:val="single" w:sz="4" w:space="0" w:color="auto"/>
              <w:right w:val="single" w:sz="4" w:space="0" w:color="auto"/>
            </w:tcBorders>
            <w:shd w:val="clear" w:color="auto" w:fill="auto"/>
            <w:vAlign w:val="center"/>
            <w:hideMark/>
          </w:tcPr>
          <w:p w14:paraId="2AF5872D" w14:textId="3E3A67C7"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3,000,724.42</w:t>
            </w:r>
          </w:p>
        </w:tc>
        <w:tc>
          <w:tcPr>
            <w:tcW w:w="569" w:type="pct"/>
            <w:tcBorders>
              <w:top w:val="nil"/>
              <w:left w:val="nil"/>
              <w:bottom w:val="single" w:sz="4" w:space="0" w:color="auto"/>
              <w:right w:val="single" w:sz="4" w:space="0" w:color="auto"/>
            </w:tcBorders>
            <w:shd w:val="clear" w:color="auto" w:fill="auto"/>
            <w:vAlign w:val="center"/>
            <w:hideMark/>
          </w:tcPr>
          <w:p w14:paraId="284F9181" w14:textId="22B55CE1"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9,850</w:t>
            </w:r>
          </w:p>
        </w:tc>
        <w:tc>
          <w:tcPr>
            <w:tcW w:w="614" w:type="pct"/>
            <w:tcBorders>
              <w:top w:val="nil"/>
              <w:left w:val="nil"/>
              <w:bottom w:val="single" w:sz="4" w:space="0" w:color="auto"/>
              <w:right w:val="single" w:sz="4" w:space="0" w:color="auto"/>
            </w:tcBorders>
            <w:shd w:val="clear" w:color="auto" w:fill="auto"/>
            <w:vAlign w:val="center"/>
            <w:hideMark/>
          </w:tcPr>
          <w:p w14:paraId="0F8DD8A2" w14:textId="2969FC0A"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5,049,150.00</w:t>
            </w:r>
          </w:p>
        </w:tc>
        <w:tc>
          <w:tcPr>
            <w:tcW w:w="776" w:type="pct"/>
            <w:tcBorders>
              <w:top w:val="nil"/>
              <w:left w:val="nil"/>
              <w:bottom w:val="single" w:sz="4" w:space="0" w:color="auto"/>
              <w:right w:val="single" w:sz="4" w:space="0" w:color="auto"/>
            </w:tcBorders>
            <w:shd w:val="clear" w:color="auto" w:fill="auto"/>
            <w:vAlign w:val="center"/>
            <w:hideMark/>
          </w:tcPr>
          <w:p w14:paraId="4FBC7F5D" w14:textId="56F0CE96"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10,155,344.38</w:t>
            </w:r>
          </w:p>
        </w:tc>
        <w:tc>
          <w:tcPr>
            <w:tcW w:w="708" w:type="pct"/>
            <w:tcBorders>
              <w:top w:val="nil"/>
              <w:left w:val="nil"/>
              <w:bottom w:val="single" w:sz="4" w:space="0" w:color="auto"/>
              <w:right w:val="single" w:sz="4" w:space="0" w:color="auto"/>
            </w:tcBorders>
            <w:shd w:val="clear" w:color="auto" w:fill="auto"/>
            <w:vAlign w:val="center"/>
            <w:hideMark/>
          </w:tcPr>
          <w:p w14:paraId="0D6EFBB0" w14:textId="740D1F59"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31,768,598.30</w:t>
            </w:r>
          </w:p>
        </w:tc>
        <w:tc>
          <w:tcPr>
            <w:tcW w:w="951" w:type="pct"/>
            <w:tcBorders>
              <w:top w:val="nil"/>
              <w:left w:val="nil"/>
              <w:bottom w:val="single" w:sz="4" w:space="0" w:color="auto"/>
              <w:right w:val="single" w:sz="4" w:space="0" w:color="auto"/>
            </w:tcBorders>
            <w:shd w:val="clear" w:color="auto" w:fill="auto"/>
            <w:vAlign w:val="center"/>
            <w:hideMark/>
          </w:tcPr>
          <w:p w14:paraId="75BA4DCD" w14:textId="49F2022C"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49,973,817.10</w:t>
            </w:r>
          </w:p>
        </w:tc>
      </w:tr>
      <w:tr w:rsidR="00C33F63" w:rsidRPr="00C33F63" w14:paraId="662E748A"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60FFD3A1" w14:textId="77777777" w:rsidR="00C33F63" w:rsidRPr="00C33F63" w:rsidRDefault="00C33F63" w:rsidP="00C33F63">
            <w:pPr>
              <w:widowControl/>
              <w:spacing w:after="0" w:line="240" w:lineRule="auto"/>
              <w:rPr>
                <w:rFonts w:ascii="Arial Narrow" w:eastAsia="Times New Roman" w:hAnsi="Arial Narrow"/>
                <w:color w:val="000000"/>
                <w:sz w:val="18"/>
                <w:szCs w:val="18"/>
                <w:lang w:val="en-US" w:eastAsia="en-US"/>
              </w:rPr>
            </w:pPr>
            <w:r w:rsidRPr="00C33F63">
              <w:rPr>
                <w:rFonts w:ascii="Arial Narrow" w:eastAsia="Times New Roman" w:hAnsi="Arial Narrow"/>
                <w:color w:val="000000"/>
                <w:sz w:val="18"/>
                <w:szCs w:val="18"/>
                <w:lang w:val="en-US" w:eastAsia="en-US"/>
              </w:rPr>
              <w:t>XI</w:t>
            </w:r>
          </w:p>
        </w:tc>
        <w:tc>
          <w:tcPr>
            <w:tcW w:w="667" w:type="pct"/>
            <w:tcBorders>
              <w:top w:val="nil"/>
              <w:left w:val="nil"/>
              <w:bottom w:val="single" w:sz="4" w:space="0" w:color="auto"/>
              <w:right w:val="single" w:sz="4" w:space="0" w:color="auto"/>
            </w:tcBorders>
            <w:shd w:val="clear" w:color="auto" w:fill="auto"/>
            <w:vAlign w:val="center"/>
            <w:hideMark/>
          </w:tcPr>
          <w:p w14:paraId="5166B63B" w14:textId="0F5D0E59"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3,000,000.00</w:t>
            </w:r>
          </w:p>
        </w:tc>
        <w:tc>
          <w:tcPr>
            <w:tcW w:w="569" w:type="pct"/>
            <w:tcBorders>
              <w:top w:val="nil"/>
              <w:left w:val="nil"/>
              <w:bottom w:val="single" w:sz="4" w:space="0" w:color="auto"/>
              <w:right w:val="single" w:sz="4" w:space="0" w:color="auto"/>
            </w:tcBorders>
            <w:shd w:val="clear" w:color="auto" w:fill="auto"/>
            <w:vAlign w:val="center"/>
            <w:hideMark/>
          </w:tcPr>
          <w:p w14:paraId="6C69E11A" w14:textId="09C9D26E"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9,130</w:t>
            </w:r>
          </w:p>
        </w:tc>
        <w:tc>
          <w:tcPr>
            <w:tcW w:w="614" w:type="pct"/>
            <w:tcBorders>
              <w:top w:val="nil"/>
              <w:left w:val="nil"/>
              <w:bottom w:val="single" w:sz="4" w:space="0" w:color="auto"/>
              <w:right w:val="single" w:sz="4" w:space="0" w:color="auto"/>
            </w:tcBorders>
            <w:shd w:val="clear" w:color="auto" w:fill="auto"/>
            <w:vAlign w:val="center"/>
            <w:hideMark/>
          </w:tcPr>
          <w:p w14:paraId="34EDA353" w14:textId="287F005C"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3,379,469.50</w:t>
            </w:r>
          </w:p>
        </w:tc>
        <w:tc>
          <w:tcPr>
            <w:tcW w:w="776" w:type="pct"/>
            <w:tcBorders>
              <w:top w:val="nil"/>
              <w:left w:val="nil"/>
              <w:bottom w:val="single" w:sz="4" w:space="0" w:color="auto"/>
              <w:right w:val="single" w:sz="4" w:space="0" w:color="auto"/>
            </w:tcBorders>
            <w:shd w:val="clear" w:color="auto" w:fill="auto"/>
            <w:vAlign w:val="center"/>
            <w:hideMark/>
          </w:tcPr>
          <w:p w14:paraId="1B9F6AD1" w14:textId="73F5724E"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3,740,275.00</w:t>
            </w:r>
          </w:p>
        </w:tc>
        <w:tc>
          <w:tcPr>
            <w:tcW w:w="708" w:type="pct"/>
            <w:tcBorders>
              <w:top w:val="nil"/>
              <w:left w:val="nil"/>
              <w:bottom w:val="single" w:sz="4" w:space="0" w:color="auto"/>
              <w:right w:val="single" w:sz="4" w:space="0" w:color="auto"/>
            </w:tcBorders>
            <w:shd w:val="clear" w:color="auto" w:fill="auto"/>
            <w:vAlign w:val="center"/>
            <w:hideMark/>
          </w:tcPr>
          <w:p w14:paraId="4DD1883A" w14:textId="6C02F2E9"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4,554,873.47</w:t>
            </w:r>
          </w:p>
        </w:tc>
        <w:tc>
          <w:tcPr>
            <w:tcW w:w="951" w:type="pct"/>
            <w:tcBorders>
              <w:top w:val="nil"/>
              <w:left w:val="nil"/>
              <w:bottom w:val="single" w:sz="4" w:space="0" w:color="auto"/>
              <w:right w:val="single" w:sz="4" w:space="0" w:color="auto"/>
            </w:tcBorders>
            <w:shd w:val="clear" w:color="auto" w:fill="auto"/>
            <w:vAlign w:val="center"/>
            <w:hideMark/>
          </w:tcPr>
          <w:p w14:paraId="7A63EAAA" w14:textId="217678B7"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14,674,617.97</w:t>
            </w:r>
          </w:p>
        </w:tc>
      </w:tr>
      <w:tr w:rsidR="00C33F63" w:rsidRPr="00C33F63" w14:paraId="60776C26"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1F39CAD8" w14:textId="77777777" w:rsidR="00C33F63" w:rsidRPr="00C33F63" w:rsidRDefault="00C33F63" w:rsidP="00C33F63">
            <w:pPr>
              <w:widowControl/>
              <w:spacing w:after="0" w:line="240" w:lineRule="auto"/>
              <w:rPr>
                <w:rFonts w:ascii="Arial Narrow" w:eastAsia="Times New Roman" w:hAnsi="Arial Narrow"/>
                <w:color w:val="000000"/>
                <w:sz w:val="18"/>
                <w:szCs w:val="18"/>
                <w:lang w:val="en-US" w:eastAsia="en-US"/>
              </w:rPr>
            </w:pPr>
            <w:r w:rsidRPr="00C33F63">
              <w:rPr>
                <w:rFonts w:ascii="Arial Narrow" w:eastAsia="Times New Roman" w:hAnsi="Arial Narrow"/>
                <w:color w:val="000000"/>
                <w:sz w:val="18"/>
                <w:szCs w:val="18"/>
                <w:lang w:val="en-US" w:eastAsia="en-US"/>
              </w:rPr>
              <w:t>XII</w:t>
            </w:r>
          </w:p>
        </w:tc>
        <w:tc>
          <w:tcPr>
            <w:tcW w:w="667" w:type="pct"/>
            <w:tcBorders>
              <w:top w:val="nil"/>
              <w:left w:val="nil"/>
              <w:bottom w:val="single" w:sz="4" w:space="0" w:color="auto"/>
              <w:right w:val="single" w:sz="4" w:space="0" w:color="auto"/>
            </w:tcBorders>
            <w:shd w:val="clear" w:color="auto" w:fill="auto"/>
            <w:vAlign w:val="center"/>
            <w:hideMark/>
          </w:tcPr>
          <w:p w14:paraId="07278BDA" w14:textId="363C72AA"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3,000,513.85</w:t>
            </w:r>
          </w:p>
        </w:tc>
        <w:tc>
          <w:tcPr>
            <w:tcW w:w="569" w:type="pct"/>
            <w:tcBorders>
              <w:top w:val="nil"/>
              <w:left w:val="nil"/>
              <w:bottom w:val="single" w:sz="4" w:space="0" w:color="auto"/>
              <w:right w:val="single" w:sz="4" w:space="0" w:color="auto"/>
            </w:tcBorders>
            <w:shd w:val="clear" w:color="auto" w:fill="auto"/>
            <w:vAlign w:val="center"/>
            <w:hideMark/>
          </w:tcPr>
          <w:p w14:paraId="132CD356" w14:textId="67D6F83B"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4,886</w:t>
            </w:r>
          </w:p>
        </w:tc>
        <w:tc>
          <w:tcPr>
            <w:tcW w:w="614" w:type="pct"/>
            <w:tcBorders>
              <w:top w:val="nil"/>
              <w:left w:val="nil"/>
              <w:bottom w:val="single" w:sz="4" w:space="0" w:color="auto"/>
              <w:right w:val="single" w:sz="4" w:space="0" w:color="auto"/>
            </w:tcBorders>
            <w:shd w:val="clear" w:color="auto" w:fill="auto"/>
            <w:vAlign w:val="center"/>
            <w:hideMark/>
          </w:tcPr>
          <w:p w14:paraId="39B43301" w14:textId="73F63C5C"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2,689,500.00</w:t>
            </w:r>
          </w:p>
        </w:tc>
        <w:tc>
          <w:tcPr>
            <w:tcW w:w="776" w:type="pct"/>
            <w:tcBorders>
              <w:top w:val="nil"/>
              <w:left w:val="nil"/>
              <w:bottom w:val="single" w:sz="4" w:space="0" w:color="auto"/>
              <w:right w:val="single" w:sz="4" w:space="0" w:color="auto"/>
            </w:tcBorders>
            <w:shd w:val="clear" w:color="auto" w:fill="auto"/>
            <w:vAlign w:val="center"/>
            <w:hideMark/>
          </w:tcPr>
          <w:p w14:paraId="51158002" w14:textId="068DE15D"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9,685,658.04</w:t>
            </w:r>
          </w:p>
        </w:tc>
        <w:tc>
          <w:tcPr>
            <w:tcW w:w="708" w:type="pct"/>
            <w:tcBorders>
              <w:top w:val="nil"/>
              <w:left w:val="nil"/>
              <w:bottom w:val="single" w:sz="4" w:space="0" w:color="auto"/>
              <w:right w:val="single" w:sz="4" w:space="0" w:color="auto"/>
            </w:tcBorders>
            <w:shd w:val="clear" w:color="auto" w:fill="auto"/>
            <w:vAlign w:val="center"/>
            <w:hideMark/>
          </w:tcPr>
          <w:p w14:paraId="40DCB3FA" w14:textId="2BDD577D"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4,433,691.49</w:t>
            </w:r>
          </w:p>
        </w:tc>
        <w:tc>
          <w:tcPr>
            <w:tcW w:w="951" w:type="pct"/>
            <w:tcBorders>
              <w:top w:val="nil"/>
              <w:left w:val="nil"/>
              <w:bottom w:val="single" w:sz="4" w:space="0" w:color="auto"/>
              <w:right w:val="single" w:sz="4" w:space="0" w:color="auto"/>
            </w:tcBorders>
            <w:shd w:val="clear" w:color="auto" w:fill="auto"/>
            <w:vAlign w:val="center"/>
            <w:hideMark/>
          </w:tcPr>
          <w:p w14:paraId="6DF16332" w14:textId="64426C01"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19,809,363.38</w:t>
            </w:r>
          </w:p>
        </w:tc>
      </w:tr>
      <w:tr w:rsidR="00C33F63" w:rsidRPr="00C33F63" w14:paraId="4D84E54C"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607CD8BA" w14:textId="77777777" w:rsidR="00C33F63" w:rsidRPr="00C33F63" w:rsidRDefault="00C33F63" w:rsidP="00C33F63">
            <w:pPr>
              <w:widowControl/>
              <w:spacing w:after="0" w:line="240" w:lineRule="auto"/>
              <w:rPr>
                <w:rFonts w:ascii="Arial Narrow" w:eastAsia="Times New Roman" w:hAnsi="Arial Narrow"/>
                <w:color w:val="000000"/>
                <w:sz w:val="18"/>
                <w:szCs w:val="18"/>
                <w:lang w:val="en-US" w:eastAsia="en-US"/>
              </w:rPr>
            </w:pPr>
            <w:r w:rsidRPr="00C33F63">
              <w:rPr>
                <w:rFonts w:ascii="Arial Narrow" w:eastAsia="Times New Roman" w:hAnsi="Arial Narrow"/>
                <w:color w:val="000000"/>
                <w:sz w:val="18"/>
                <w:szCs w:val="18"/>
                <w:lang w:val="en-US" w:eastAsia="en-US"/>
              </w:rPr>
              <w:t>CARAGA</w:t>
            </w:r>
          </w:p>
        </w:tc>
        <w:tc>
          <w:tcPr>
            <w:tcW w:w="667" w:type="pct"/>
            <w:tcBorders>
              <w:top w:val="nil"/>
              <w:left w:val="nil"/>
              <w:bottom w:val="single" w:sz="4" w:space="0" w:color="auto"/>
              <w:right w:val="single" w:sz="4" w:space="0" w:color="auto"/>
            </w:tcBorders>
            <w:shd w:val="clear" w:color="auto" w:fill="auto"/>
            <w:vAlign w:val="center"/>
            <w:hideMark/>
          </w:tcPr>
          <w:p w14:paraId="30933921" w14:textId="351A6CC2"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3,000,740.55</w:t>
            </w:r>
          </w:p>
        </w:tc>
        <w:tc>
          <w:tcPr>
            <w:tcW w:w="569" w:type="pct"/>
            <w:tcBorders>
              <w:top w:val="nil"/>
              <w:left w:val="nil"/>
              <w:bottom w:val="single" w:sz="4" w:space="0" w:color="auto"/>
              <w:right w:val="single" w:sz="4" w:space="0" w:color="auto"/>
            </w:tcBorders>
            <w:shd w:val="clear" w:color="auto" w:fill="auto"/>
            <w:vAlign w:val="center"/>
            <w:hideMark/>
          </w:tcPr>
          <w:p w14:paraId="1B036D80" w14:textId="79386435"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6,377</w:t>
            </w:r>
          </w:p>
        </w:tc>
        <w:tc>
          <w:tcPr>
            <w:tcW w:w="614" w:type="pct"/>
            <w:tcBorders>
              <w:top w:val="nil"/>
              <w:left w:val="nil"/>
              <w:bottom w:val="single" w:sz="4" w:space="0" w:color="auto"/>
              <w:right w:val="single" w:sz="4" w:space="0" w:color="auto"/>
            </w:tcBorders>
            <w:shd w:val="clear" w:color="auto" w:fill="auto"/>
            <w:vAlign w:val="center"/>
            <w:hideMark/>
          </w:tcPr>
          <w:p w14:paraId="6D8C780D" w14:textId="7802122D"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3,147,998.30</w:t>
            </w:r>
          </w:p>
        </w:tc>
        <w:tc>
          <w:tcPr>
            <w:tcW w:w="776" w:type="pct"/>
            <w:tcBorders>
              <w:top w:val="nil"/>
              <w:left w:val="nil"/>
              <w:bottom w:val="single" w:sz="4" w:space="0" w:color="auto"/>
              <w:right w:val="single" w:sz="4" w:space="0" w:color="auto"/>
            </w:tcBorders>
            <w:shd w:val="clear" w:color="auto" w:fill="auto"/>
            <w:vAlign w:val="center"/>
            <w:hideMark/>
          </w:tcPr>
          <w:p w14:paraId="40E67F89" w14:textId="0EAE3813"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2,747,775.68</w:t>
            </w:r>
          </w:p>
        </w:tc>
        <w:tc>
          <w:tcPr>
            <w:tcW w:w="708" w:type="pct"/>
            <w:tcBorders>
              <w:top w:val="nil"/>
              <w:left w:val="nil"/>
              <w:bottom w:val="single" w:sz="4" w:space="0" w:color="auto"/>
              <w:right w:val="single" w:sz="4" w:space="0" w:color="auto"/>
            </w:tcBorders>
            <w:shd w:val="clear" w:color="auto" w:fill="auto"/>
            <w:vAlign w:val="center"/>
            <w:hideMark/>
          </w:tcPr>
          <w:p w14:paraId="65B78B80" w14:textId="2BFBEDCE"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13,502,899.34</w:t>
            </w:r>
          </w:p>
        </w:tc>
        <w:tc>
          <w:tcPr>
            <w:tcW w:w="951" w:type="pct"/>
            <w:tcBorders>
              <w:top w:val="nil"/>
              <w:left w:val="nil"/>
              <w:bottom w:val="single" w:sz="4" w:space="0" w:color="auto"/>
              <w:right w:val="single" w:sz="4" w:space="0" w:color="auto"/>
            </w:tcBorders>
            <w:shd w:val="clear" w:color="auto" w:fill="auto"/>
            <w:vAlign w:val="center"/>
            <w:hideMark/>
          </w:tcPr>
          <w:p w14:paraId="4D6F9A72" w14:textId="4D1F598F"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22,399,413.87</w:t>
            </w:r>
          </w:p>
        </w:tc>
      </w:tr>
      <w:tr w:rsidR="00C33F63" w:rsidRPr="00C33F63" w14:paraId="6743024B"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7E5D854C" w14:textId="77777777" w:rsidR="00C33F63" w:rsidRPr="00C33F63" w:rsidRDefault="00C33F63" w:rsidP="00C33F63">
            <w:pPr>
              <w:widowControl/>
              <w:spacing w:after="0" w:line="240" w:lineRule="auto"/>
              <w:rPr>
                <w:rFonts w:ascii="Arial Narrow" w:eastAsia="Times New Roman" w:hAnsi="Arial Narrow"/>
                <w:color w:val="000000"/>
                <w:sz w:val="18"/>
                <w:szCs w:val="18"/>
                <w:lang w:val="en-US" w:eastAsia="en-US"/>
              </w:rPr>
            </w:pPr>
            <w:r w:rsidRPr="00C33F63">
              <w:rPr>
                <w:rFonts w:ascii="Arial Narrow" w:eastAsia="Times New Roman" w:hAnsi="Arial Narrow"/>
                <w:color w:val="000000"/>
                <w:sz w:val="18"/>
                <w:szCs w:val="18"/>
                <w:lang w:val="en-US" w:eastAsia="en-US"/>
              </w:rPr>
              <w:t>NCR</w:t>
            </w:r>
          </w:p>
        </w:tc>
        <w:tc>
          <w:tcPr>
            <w:tcW w:w="667" w:type="pct"/>
            <w:tcBorders>
              <w:top w:val="nil"/>
              <w:left w:val="nil"/>
              <w:bottom w:val="single" w:sz="4" w:space="0" w:color="auto"/>
              <w:right w:val="single" w:sz="4" w:space="0" w:color="auto"/>
            </w:tcBorders>
            <w:shd w:val="clear" w:color="auto" w:fill="auto"/>
            <w:vAlign w:val="center"/>
            <w:hideMark/>
          </w:tcPr>
          <w:p w14:paraId="64CFBC01" w14:textId="27D3B38A"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3,000,559.00</w:t>
            </w:r>
          </w:p>
        </w:tc>
        <w:tc>
          <w:tcPr>
            <w:tcW w:w="569" w:type="pct"/>
            <w:tcBorders>
              <w:top w:val="nil"/>
              <w:left w:val="nil"/>
              <w:bottom w:val="single" w:sz="4" w:space="0" w:color="auto"/>
              <w:right w:val="single" w:sz="4" w:space="0" w:color="auto"/>
            </w:tcBorders>
            <w:shd w:val="clear" w:color="auto" w:fill="auto"/>
            <w:vAlign w:val="center"/>
            <w:hideMark/>
          </w:tcPr>
          <w:p w14:paraId="106C54E6" w14:textId="0898B3E2"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1,330</w:t>
            </w:r>
          </w:p>
        </w:tc>
        <w:tc>
          <w:tcPr>
            <w:tcW w:w="614" w:type="pct"/>
            <w:tcBorders>
              <w:top w:val="nil"/>
              <w:left w:val="nil"/>
              <w:bottom w:val="single" w:sz="4" w:space="0" w:color="auto"/>
              <w:right w:val="single" w:sz="4" w:space="0" w:color="auto"/>
            </w:tcBorders>
            <w:shd w:val="clear" w:color="auto" w:fill="auto"/>
            <w:vAlign w:val="center"/>
            <w:hideMark/>
          </w:tcPr>
          <w:p w14:paraId="2701A990" w14:textId="6B6BD0C8"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730,569.00</w:t>
            </w:r>
          </w:p>
        </w:tc>
        <w:tc>
          <w:tcPr>
            <w:tcW w:w="776" w:type="pct"/>
            <w:tcBorders>
              <w:top w:val="nil"/>
              <w:left w:val="nil"/>
              <w:bottom w:val="single" w:sz="4" w:space="0" w:color="auto"/>
              <w:right w:val="single" w:sz="4" w:space="0" w:color="auto"/>
            </w:tcBorders>
            <w:shd w:val="clear" w:color="auto" w:fill="auto"/>
            <w:vAlign w:val="center"/>
            <w:hideMark/>
          </w:tcPr>
          <w:p w14:paraId="05D2C106" w14:textId="7B0F6ED2"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8,093,601.80</w:t>
            </w:r>
          </w:p>
        </w:tc>
        <w:tc>
          <w:tcPr>
            <w:tcW w:w="708" w:type="pct"/>
            <w:tcBorders>
              <w:top w:val="nil"/>
              <w:left w:val="nil"/>
              <w:bottom w:val="single" w:sz="4" w:space="0" w:color="auto"/>
              <w:right w:val="single" w:sz="4" w:space="0" w:color="auto"/>
            </w:tcBorders>
            <w:shd w:val="clear" w:color="auto" w:fill="auto"/>
            <w:vAlign w:val="center"/>
            <w:hideMark/>
          </w:tcPr>
          <w:p w14:paraId="0143B024" w14:textId="284E1640"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4,453,894.28</w:t>
            </w:r>
          </w:p>
        </w:tc>
        <w:tc>
          <w:tcPr>
            <w:tcW w:w="951" w:type="pct"/>
            <w:tcBorders>
              <w:top w:val="nil"/>
              <w:left w:val="nil"/>
              <w:bottom w:val="single" w:sz="4" w:space="0" w:color="auto"/>
              <w:right w:val="single" w:sz="4" w:space="0" w:color="auto"/>
            </w:tcBorders>
            <w:shd w:val="clear" w:color="auto" w:fill="auto"/>
            <w:vAlign w:val="center"/>
            <w:hideMark/>
          </w:tcPr>
          <w:p w14:paraId="1CC907F5" w14:textId="7A5FCFFC"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16,278,624.08</w:t>
            </w:r>
          </w:p>
        </w:tc>
      </w:tr>
      <w:tr w:rsidR="00C33F63" w:rsidRPr="00C33F63" w14:paraId="6087FDFB"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10BBD6BF" w14:textId="77777777" w:rsidR="00C33F63" w:rsidRPr="00C33F63" w:rsidRDefault="00C33F63" w:rsidP="00C33F63">
            <w:pPr>
              <w:widowControl/>
              <w:spacing w:after="0" w:line="240" w:lineRule="auto"/>
              <w:rPr>
                <w:rFonts w:ascii="Arial Narrow" w:eastAsia="Times New Roman" w:hAnsi="Arial Narrow"/>
                <w:color w:val="000000"/>
                <w:sz w:val="18"/>
                <w:szCs w:val="18"/>
                <w:lang w:val="en-US" w:eastAsia="en-US"/>
              </w:rPr>
            </w:pPr>
            <w:r w:rsidRPr="00C33F63">
              <w:rPr>
                <w:rFonts w:ascii="Arial Narrow" w:eastAsia="Times New Roman" w:hAnsi="Arial Narrow"/>
                <w:color w:val="000000"/>
                <w:sz w:val="18"/>
                <w:szCs w:val="18"/>
                <w:lang w:val="en-US" w:eastAsia="en-US"/>
              </w:rPr>
              <w:t>CAR</w:t>
            </w:r>
          </w:p>
        </w:tc>
        <w:tc>
          <w:tcPr>
            <w:tcW w:w="667" w:type="pct"/>
            <w:tcBorders>
              <w:top w:val="nil"/>
              <w:left w:val="nil"/>
              <w:bottom w:val="single" w:sz="4" w:space="0" w:color="auto"/>
              <w:right w:val="single" w:sz="4" w:space="0" w:color="auto"/>
            </w:tcBorders>
            <w:shd w:val="clear" w:color="auto" w:fill="auto"/>
            <w:vAlign w:val="center"/>
            <w:hideMark/>
          </w:tcPr>
          <w:p w14:paraId="112A10F1" w14:textId="45FDE7EA"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71,353.06</w:t>
            </w:r>
          </w:p>
        </w:tc>
        <w:tc>
          <w:tcPr>
            <w:tcW w:w="569" w:type="pct"/>
            <w:tcBorders>
              <w:top w:val="nil"/>
              <w:left w:val="nil"/>
              <w:bottom w:val="single" w:sz="4" w:space="0" w:color="auto"/>
              <w:right w:val="single" w:sz="4" w:space="0" w:color="auto"/>
            </w:tcBorders>
            <w:shd w:val="clear" w:color="auto" w:fill="auto"/>
            <w:vAlign w:val="center"/>
            <w:hideMark/>
          </w:tcPr>
          <w:p w14:paraId="15D89FD5" w14:textId="5B39405A"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13,078</w:t>
            </w:r>
          </w:p>
        </w:tc>
        <w:tc>
          <w:tcPr>
            <w:tcW w:w="614" w:type="pct"/>
            <w:tcBorders>
              <w:top w:val="nil"/>
              <w:left w:val="nil"/>
              <w:bottom w:val="single" w:sz="4" w:space="0" w:color="auto"/>
              <w:right w:val="single" w:sz="4" w:space="0" w:color="auto"/>
            </w:tcBorders>
            <w:shd w:val="clear" w:color="auto" w:fill="auto"/>
            <w:vAlign w:val="center"/>
            <w:hideMark/>
          </w:tcPr>
          <w:p w14:paraId="32785D49" w14:textId="05080523"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5,874,749.69</w:t>
            </w:r>
          </w:p>
        </w:tc>
        <w:tc>
          <w:tcPr>
            <w:tcW w:w="776" w:type="pct"/>
            <w:tcBorders>
              <w:top w:val="nil"/>
              <w:left w:val="nil"/>
              <w:bottom w:val="single" w:sz="4" w:space="0" w:color="auto"/>
              <w:right w:val="single" w:sz="4" w:space="0" w:color="auto"/>
            </w:tcBorders>
            <w:shd w:val="clear" w:color="auto" w:fill="auto"/>
            <w:vAlign w:val="center"/>
            <w:hideMark/>
          </w:tcPr>
          <w:p w14:paraId="4E9F881E" w14:textId="35AA1327"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131,199.80</w:t>
            </w:r>
          </w:p>
        </w:tc>
        <w:tc>
          <w:tcPr>
            <w:tcW w:w="708" w:type="pct"/>
            <w:tcBorders>
              <w:top w:val="nil"/>
              <w:left w:val="nil"/>
              <w:bottom w:val="single" w:sz="4" w:space="0" w:color="auto"/>
              <w:right w:val="single" w:sz="4" w:space="0" w:color="auto"/>
            </w:tcBorders>
            <w:shd w:val="clear" w:color="auto" w:fill="auto"/>
            <w:vAlign w:val="center"/>
            <w:hideMark/>
          </w:tcPr>
          <w:p w14:paraId="5935D57E" w14:textId="16639872"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11,121,219.83</w:t>
            </w:r>
          </w:p>
        </w:tc>
        <w:tc>
          <w:tcPr>
            <w:tcW w:w="951" w:type="pct"/>
            <w:tcBorders>
              <w:top w:val="nil"/>
              <w:left w:val="nil"/>
              <w:bottom w:val="single" w:sz="4" w:space="0" w:color="auto"/>
              <w:right w:val="single" w:sz="4" w:space="0" w:color="auto"/>
            </w:tcBorders>
            <w:shd w:val="clear" w:color="auto" w:fill="auto"/>
            <w:vAlign w:val="center"/>
            <w:hideMark/>
          </w:tcPr>
          <w:p w14:paraId="014C2083" w14:textId="652090BB" w:rsidR="00C33F63" w:rsidRPr="00C33F63" w:rsidRDefault="00C33F63" w:rsidP="00C33F63">
            <w:pPr>
              <w:widowControl/>
              <w:spacing w:after="0" w:line="240" w:lineRule="auto"/>
              <w:jc w:val="right"/>
              <w:rPr>
                <w:rFonts w:ascii="Arial Narrow" w:eastAsia="Times New Roman" w:hAnsi="Arial Narrow"/>
                <w:color w:val="000000"/>
                <w:sz w:val="18"/>
                <w:szCs w:val="18"/>
                <w:lang w:val="en-US" w:eastAsia="en-US"/>
              </w:rPr>
            </w:pPr>
            <w:r w:rsidRPr="00C33F63">
              <w:rPr>
                <w:rFonts w:ascii="Arial Narrow" w:hAnsi="Arial Narrow"/>
                <w:color w:val="000000"/>
                <w:sz w:val="18"/>
                <w:szCs w:val="18"/>
              </w:rPr>
              <w:t>17,198,522.38</w:t>
            </w:r>
          </w:p>
        </w:tc>
      </w:tr>
    </w:tbl>
    <w:p w14:paraId="3A58A2DA" w14:textId="6BF0AF21"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8D4E51">
        <w:rPr>
          <w:rFonts w:ascii="Arial" w:eastAsia="Arial" w:hAnsi="Arial" w:cs="Arial"/>
          <w:i/>
          <w:sz w:val="16"/>
          <w:szCs w:val="16"/>
        </w:rPr>
        <w:t>2</w:t>
      </w:r>
      <w:r w:rsidR="00D00776">
        <w:rPr>
          <w:rFonts w:ascii="Arial" w:eastAsia="Arial" w:hAnsi="Arial" w:cs="Arial"/>
          <w:i/>
          <w:sz w:val="16"/>
          <w:szCs w:val="16"/>
        </w:rPr>
        <w:t xml:space="preserve">2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C33F63">
        <w:rPr>
          <w:rFonts w:ascii="Arial" w:eastAsia="Arial" w:hAnsi="Arial" w:cs="Arial"/>
          <w:i/>
          <w:sz w:val="16"/>
          <w:szCs w:val="16"/>
        </w:rPr>
        <w:t>4PM</w:t>
      </w:r>
      <w:r>
        <w:rPr>
          <w:rFonts w:ascii="Arial" w:eastAsia="Arial" w:hAnsi="Arial" w:cs="Arial"/>
          <w:i/>
          <w:sz w:val="16"/>
          <w:szCs w:val="16"/>
        </w:rPr>
        <w:t>.</w:t>
      </w:r>
    </w:p>
    <w:p w14:paraId="7D9123AB" w14:textId="0E1EB48B" w:rsidR="00FD02EF" w:rsidRDefault="00D72392" w:rsidP="002966CD">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4B01036D" w14:textId="156D6856" w:rsidR="002966CD" w:rsidRDefault="002966CD" w:rsidP="002966CD">
      <w:pPr>
        <w:spacing w:after="0" w:line="240" w:lineRule="auto"/>
        <w:contextualSpacing/>
        <w:jc w:val="right"/>
        <w:rPr>
          <w:rFonts w:ascii="Arial" w:eastAsia="Arial" w:hAnsi="Arial" w:cs="Arial"/>
          <w:i/>
          <w:color w:val="0070C0"/>
          <w:sz w:val="16"/>
          <w:szCs w:val="16"/>
        </w:rPr>
      </w:pPr>
    </w:p>
    <w:p w14:paraId="214855E1" w14:textId="77777777" w:rsidR="000251B2" w:rsidRPr="002966CD" w:rsidRDefault="000251B2" w:rsidP="002966CD">
      <w:pPr>
        <w:spacing w:after="0" w:line="240" w:lineRule="auto"/>
        <w:contextualSpacing/>
        <w:jc w:val="right"/>
        <w:rPr>
          <w:rFonts w:ascii="Arial" w:eastAsia="Arial" w:hAnsi="Arial" w:cs="Arial"/>
          <w:i/>
          <w:color w:val="0070C0"/>
          <w:sz w:val="16"/>
          <w:szCs w:val="16"/>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3683F72E" w:rsidR="000C011D" w:rsidRPr="00D42B1F" w:rsidRDefault="008D4E51" w:rsidP="00D6500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9E33A5">
              <w:rPr>
                <w:rFonts w:ascii="Arial" w:eastAsia="Arial" w:hAnsi="Arial" w:cs="Arial"/>
                <w:sz w:val="20"/>
                <w:szCs w:val="20"/>
              </w:rPr>
              <w:t>2</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01FAF284" w14:textId="77777777" w:rsidR="000C011D"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66458D58" w:rsidR="00F2512A" w:rsidRPr="00D42B1F" w:rsidRDefault="00F2512A" w:rsidP="00F2512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 xml:space="preserve">DSWD-DRMB facilitated the delivery of Sanitary Kits to DOH Central Office for </w:t>
            </w:r>
            <w:r w:rsidRPr="00F2512A">
              <w:rPr>
                <w:rFonts w:ascii="Arial" w:eastAsia="Arial" w:hAnsi="Arial" w:cs="Arial"/>
                <w:sz w:val="20"/>
                <w:szCs w:val="19"/>
              </w:rPr>
              <w:lastRenderedPageBreak/>
              <w:t>the MHPSS Welcome Kits to be distributed to the ROFs in the Oplan Kalinga Hotel Quarantine Facilities</w:t>
            </w:r>
          </w:p>
        </w:tc>
      </w:tr>
    </w:tbl>
    <w:p w14:paraId="455B2750"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38418A15"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478EC5EE" w:rsidR="000C011D" w:rsidRPr="00D42B1F" w:rsidRDefault="00FC2911"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2</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1F8EC705" w:rsidR="000C011D" w:rsidRPr="00681676" w:rsidRDefault="007B0268" w:rsidP="0068167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19"/>
              </w:rPr>
            </w:pPr>
            <w:r w:rsidRPr="00681676">
              <w:rPr>
                <w:rFonts w:ascii="Arial" w:eastAsia="Arial" w:hAnsi="Arial" w:cs="Arial"/>
                <w:color w:val="0070C0"/>
                <w:sz w:val="20"/>
                <w:szCs w:val="20"/>
              </w:rPr>
              <w:t>2</w:t>
            </w:r>
            <w:r w:rsidR="00681676" w:rsidRPr="00681676">
              <w:rPr>
                <w:rFonts w:ascii="Arial" w:eastAsia="Arial" w:hAnsi="Arial" w:cs="Arial"/>
                <w:color w:val="0070C0"/>
                <w:sz w:val="20"/>
                <w:szCs w:val="20"/>
              </w:rPr>
              <w:t>2</w:t>
            </w:r>
            <w:r w:rsidR="00B405B9" w:rsidRPr="00681676">
              <w:rPr>
                <w:rFonts w:ascii="Arial" w:eastAsia="Arial" w:hAnsi="Arial" w:cs="Arial"/>
                <w:color w:val="0070C0"/>
                <w:sz w:val="20"/>
                <w:szCs w:val="20"/>
              </w:rPr>
              <w:t xml:space="preserve"> </w:t>
            </w:r>
            <w:r w:rsidR="008A6C17" w:rsidRPr="00681676">
              <w:rPr>
                <w:rFonts w:ascii="Arial" w:eastAsia="Arial" w:hAnsi="Arial" w:cs="Arial"/>
                <w:color w:val="0070C0"/>
                <w:sz w:val="20"/>
                <w:szCs w:val="20"/>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681676"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681676">
              <w:rPr>
                <w:rFonts w:ascii="Arial" w:eastAsia="Arial" w:hAnsi="Arial" w:cs="Arial"/>
                <w:color w:val="0070C0"/>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681676" w:rsidRPr="00681676"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681676" w:rsidRDefault="000C011D" w:rsidP="006162E5">
                  <w:pPr>
                    <w:spacing w:after="0" w:line="240" w:lineRule="auto"/>
                    <w:contextualSpacing/>
                    <w:jc w:val="center"/>
                    <w:rPr>
                      <w:rFonts w:ascii="Arial" w:eastAsia="Arial" w:hAnsi="Arial" w:cs="Arial"/>
                      <w:b/>
                      <w:color w:val="0070C0"/>
                      <w:sz w:val="16"/>
                      <w:szCs w:val="16"/>
                    </w:rPr>
                  </w:pPr>
                  <w:r w:rsidRPr="00681676">
                    <w:rPr>
                      <w:rFonts w:ascii="Arial" w:eastAsia="Arial" w:hAnsi="Arial" w:cs="Arial"/>
                      <w:b/>
                      <w:color w:val="0070C0"/>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681676" w:rsidRDefault="000C011D" w:rsidP="006162E5">
                  <w:pPr>
                    <w:spacing w:after="0" w:line="240" w:lineRule="auto"/>
                    <w:contextualSpacing/>
                    <w:jc w:val="center"/>
                    <w:rPr>
                      <w:rFonts w:ascii="Arial" w:eastAsia="Arial" w:hAnsi="Arial" w:cs="Arial"/>
                      <w:b/>
                      <w:color w:val="0070C0"/>
                      <w:sz w:val="16"/>
                      <w:szCs w:val="16"/>
                    </w:rPr>
                  </w:pPr>
                  <w:r w:rsidRPr="00681676">
                    <w:rPr>
                      <w:rFonts w:ascii="Arial" w:eastAsia="Arial" w:hAnsi="Arial" w:cs="Arial"/>
                      <w:b/>
                      <w:color w:val="0070C0"/>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681676" w:rsidRDefault="000C011D" w:rsidP="006162E5">
                  <w:pPr>
                    <w:spacing w:after="0" w:line="240" w:lineRule="auto"/>
                    <w:contextualSpacing/>
                    <w:jc w:val="center"/>
                    <w:rPr>
                      <w:rFonts w:ascii="Arial" w:eastAsia="Arial" w:hAnsi="Arial" w:cs="Arial"/>
                      <w:b/>
                      <w:color w:val="0070C0"/>
                      <w:sz w:val="16"/>
                      <w:szCs w:val="16"/>
                    </w:rPr>
                  </w:pPr>
                  <w:r w:rsidRPr="00681676">
                    <w:rPr>
                      <w:rFonts w:ascii="Arial" w:eastAsia="Arial" w:hAnsi="Arial" w:cs="Arial"/>
                      <w:b/>
                      <w:color w:val="0070C0"/>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681676" w:rsidRDefault="000C011D" w:rsidP="006162E5">
                  <w:pPr>
                    <w:spacing w:after="0" w:line="240" w:lineRule="auto"/>
                    <w:contextualSpacing/>
                    <w:jc w:val="center"/>
                    <w:rPr>
                      <w:rFonts w:ascii="Arial" w:eastAsia="Arial" w:hAnsi="Arial" w:cs="Arial"/>
                      <w:b/>
                      <w:color w:val="0070C0"/>
                      <w:sz w:val="16"/>
                      <w:szCs w:val="16"/>
                    </w:rPr>
                  </w:pPr>
                  <w:r w:rsidRPr="00681676">
                    <w:rPr>
                      <w:rFonts w:ascii="Arial" w:eastAsia="Arial" w:hAnsi="Arial" w:cs="Arial"/>
                      <w:b/>
                      <w:color w:val="0070C0"/>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681676" w:rsidRDefault="000C011D" w:rsidP="006162E5">
                  <w:pPr>
                    <w:spacing w:after="0" w:line="240" w:lineRule="auto"/>
                    <w:contextualSpacing/>
                    <w:jc w:val="center"/>
                    <w:rPr>
                      <w:rFonts w:ascii="Arial" w:eastAsia="Arial" w:hAnsi="Arial" w:cs="Arial"/>
                      <w:b/>
                      <w:color w:val="0070C0"/>
                      <w:sz w:val="16"/>
                      <w:szCs w:val="16"/>
                    </w:rPr>
                  </w:pPr>
                  <w:r w:rsidRPr="00681676">
                    <w:rPr>
                      <w:rFonts w:ascii="Arial" w:eastAsia="Arial" w:hAnsi="Arial" w:cs="Arial"/>
                      <w:b/>
                      <w:color w:val="0070C0"/>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681676" w:rsidRDefault="000C011D" w:rsidP="006162E5">
                  <w:pPr>
                    <w:spacing w:after="0" w:line="240" w:lineRule="auto"/>
                    <w:contextualSpacing/>
                    <w:jc w:val="center"/>
                    <w:rPr>
                      <w:rFonts w:ascii="Arial" w:eastAsia="Arial" w:hAnsi="Arial" w:cs="Arial"/>
                      <w:b/>
                      <w:color w:val="0070C0"/>
                      <w:sz w:val="16"/>
                      <w:szCs w:val="16"/>
                    </w:rPr>
                  </w:pPr>
                  <w:r w:rsidRPr="00681676">
                    <w:rPr>
                      <w:rFonts w:ascii="Arial" w:eastAsia="Arial" w:hAnsi="Arial" w:cs="Arial"/>
                      <w:b/>
                      <w:color w:val="0070C0"/>
                      <w:sz w:val="16"/>
                      <w:szCs w:val="16"/>
                    </w:rPr>
                    <w:t>Total</w:t>
                  </w:r>
                </w:p>
              </w:tc>
            </w:tr>
            <w:tr w:rsidR="00681676" w:rsidRPr="00681676"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681676" w:rsidRDefault="000C011D" w:rsidP="006162E5">
                  <w:pPr>
                    <w:spacing w:after="0" w:line="240" w:lineRule="auto"/>
                    <w:contextualSpacing/>
                    <w:rPr>
                      <w:rFonts w:ascii="Arial" w:eastAsia="Arial" w:hAnsi="Arial" w:cs="Arial"/>
                      <w:color w:val="0070C0"/>
                      <w:sz w:val="16"/>
                      <w:szCs w:val="16"/>
                    </w:rPr>
                  </w:pPr>
                  <w:r w:rsidRPr="00681676">
                    <w:rPr>
                      <w:rFonts w:ascii="Arial" w:eastAsia="Arial" w:hAnsi="Arial" w:cs="Arial"/>
                      <w:color w:val="0070C0"/>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42,100,000.00</w:t>
                  </w:r>
                </w:p>
              </w:tc>
            </w:tr>
            <w:tr w:rsidR="00681676" w:rsidRPr="00681676"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681676" w:rsidRDefault="000C011D" w:rsidP="006162E5">
                  <w:pPr>
                    <w:spacing w:after="0" w:line="240" w:lineRule="auto"/>
                    <w:contextualSpacing/>
                    <w:rPr>
                      <w:rFonts w:ascii="Arial" w:eastAsia="Arial" w:hAnsi="Arial" w:cs="Arial"/>
                      <w:color w:val="0070C0"/>
                      <w:sz w:val="16"/>
                      <w:szCs w:val="16"/>
                    </w:rPr>
                  </w:pPr>
                  <w:r w:rsidRPr="00681676">
                    <w:rPr>
                      <w:rFonts w:ascii="Arial" w:eastAsia="Arial" w:hAnsi="Arial" w:cs="Arial"/>
                      <w:color w:val="0070C0"/>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681676" w:rsidRDefault="000C011D" w:rsidP="006162E5">
                  <w:pPr>
                    <w:pStyle w:val="NoSpacing"/>
                    <w:widowControl w:val="0"/>
                    <w:contextualSpacing/>
                    <w:jc w:val="right"/>
                    <w:rPr>
                      <w:rFonts w:ascii="Arial" w:eastAsia="Arial" w:hAnsi="Arial" w:cs="Arial"/>
                      <w:color w:val="0070C0"/>
                      <w:sz w:val="16"/>
                      <w:szCs w:val="16"/>
                      <w:lang w:val="en-PH"/>
                    </w:rPr>
                  </w:pPr>
                  <w:r w:rsidRPr="00681676">
                    <w:rPr>
                      <w:rFonts w:ascii="Arial" w:eastAsia="Arial" w:hAnsi="Arial" w:cs="Arial"/>
                      <w:color w:val="0070C0"/>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681676" w:rsidRDefault="000C011D" w:rsidP="006162E5">
                  <w:pPr>
                    <w:pStyle w:val="NoSpacing"/>
                    <w:widowControl w:val="0"/>
                    <w:contextualSpacing/>
                    <w:jc w:val="right"/>
                    <w:rPr>
                      <w:rFonts w:ascii="Arial" w:eastAsia="Arial" w:hAnsi="Arial" w:cs="Arial"/>
                      <w:color w:val="0070C0"/>
                      <w:sz w:val="16"/>
                      <w:szCs w:val="16"/>
                      <w:lang w:val="en-PH"/>
                    </w:rPr>
                  </w:pPr>
                  <w:r w:rsidRPr="00681676">
                    <w:rPr>
                      <w:rFonts w:ascii="Arial" w:eastAsia="Arial" w:hAnsi="Arial" w:cs="Arial"/>
                      <w:color w:val="0070C0"/>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681676" w:rsidRDefault="000C011D" w:rsidP="006162E5">
                  <w:pPr>
                    <w:pStyle w:val="NoSpacing"/>
                    <w:widowControl w:val="0"/>
                    <w:contextualSpacing/>
                    <w:jc w:val="right"/>
                    <w:rPr>
                      <w:rFonts w:ascii="Arial" w:eastAsia="Arial" w:hAnsi="Arial" w:cs="Arial"/>
                      <w:color w:val="0070C0"/>
                      <w:sz w:val="16"/>
                      <w:szCs w:val="16"/>
                      <w:lang w:val="en-PH"/>
                    </w:rPr>
                  </w:pPr>
                  <w:r w:rsidRPr="00681676">
                    <w:rPr>
                      <w:rFonts w:ascii="Arial" w:eastAsia="Arial" w:hAnsi="Arial" w:cs="Arial"/>
                      <w:color w:val="0070C0"/>
                      <w:sz w:val="16"/>
                      <w:szCs w:val="16"/>
                      <w:lang w:val="en-PH"/>
                    </w:rPr>
                    <w:t>14,625,000.00</w:t>
                  </w:r>
                </w:p>
              </w:tc>
            </w:tr>
            <w:tr w:rsidR="00681676" w:rsidRPr="00681676"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681676" w:rsidRDefault="000C011D" w:rsidP="006162E5">
                  <w:pPr>
                    <w:spacing w:after="0" w:line="240" w:lineRule="auto"/>
                    <w:contextualSpacing/>
                    <w:rPr>
                      <w:rFonts w:ascii="Arial" w:eastAsia="Arial" w:hAnsi="Arial" w:cs="Arial"/>
                      <w:color w:val="0070C0"/>
                      <w:sz w:val="16"/>
                      <w:szCs w:val="16"/>
                    </w:rPr>
                  </w:pPr>
                  <w:r w:rsidRPr="00681676">
                    <w:rPr>
                      <w:rFonts w:ascii="Arial" w:eastAsia="Arial" w:hAnsi="Arial" w:cs="Arial"/>
                      <w:color w:val="0070C0"/>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36,507,500.00</w:t>
                  </w:r>
                </w:p>
              </w:tc>
            </w:tr>
            <w:tr w:rsidR="00681676" w:rsidRPr="00681676"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681676" w:rsidRDefault="000C011D" w:rsidP="006162E5">
                  <w:pPr>
                    <w:spacing w:after="0" w:line="240" w:lineRule="auto"/>
                    <w:contextualSpacing/>
                    <w:rPr>
                      <w:rFonts w:ascii="Arial" w:eastAsia="Arial" w:hAnsi="Arial" w:cs="Arial"/>
                      <w:color w:val="0070C0"/>
                      <w:sz w:val="16"/>
                      <w:szCs w:val="16"/>
                    </w:rPr>
                  </w:pPr>
                  <w:r w:rsidRPr="00681676">
                    <w:rPr>
                      <w:rFonts w:ascii="Arial" w:eastAsia="Arial" w:hAnsi="Arial" w:cs="Arial"/>
                      <w:color w:val="0070C0"/>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6,250,000.00</w:t>
                  </w:r>
                </w:p>
              </w:tc>
            </w:tr>
            <w:tr w:rsidR="00681676" w:rsidRPr="00681676"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681676" w:rsidRDefault="000C011D" w:rsidP="006162E5">
                  <w:pPr>
                    <w:spacing w:after="0" w:line="240" w:lineRule="auto"/>
                    <w:contextualSpacing/>
                    <w:rPr>
                      <w:rFonts w:ascii="Arial" w:eastAsia="Arial" w:hAnsi="Arial" w:cs="Arial"/>
                      <w:color w:val="0070C0"/>
                      <w:sz w:val="16"/>
                      <w:szCs w:val="16"/>
                    </w:rPr>
                  </w:pPr>
                  <w:r w:rsidRPr="00681676">
                    <w:rPr>
                      <w:rFonts w:ascii="Arial" w:eastAsia="Arial" w:hAnsi="Arial" w:cs="Arial"/>
                      <w:color w:val="0070C0"/>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28,392,500.00</w:t>
                  </w:r>
                </w:p>
              </w:tc>
            </w:tr>
            <w:tr w:rsidR="00681676" w:rsidRPr="00681676"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681676" w:rsidRDefault="000C011D" w:rsidP="006162E5">
                  <w:pPr>
                    <w:spacing w:after="0" w:line="240" w:lineRule="auto"/>
                    <w:contextualSpacing/>
                    <w:rPr>
                      <w:rFonts w:ascii="Arial" w:eastAsia="Arial" w:hAnsi="Arial" w:cs="Arial"/>
                      <w:color w:val="0070C0"/>
                      <w:sz w:val="16"/>
                      <w:szCs w:val="16"/>
                    </w:rPr>
                  </w:pPr>
                  <w:r w:rsidRPr="00681676">
                    <w:rPr>
                      <w:rFonts w:ascii="Arial" w:eastAsia="Arial" w:hAnsi="Arial" w:cs="Arial"/>
                      <w:color w:val="0070C0"/>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37,442,500.00</w:t>
                  </w:r>
                </w:p>
              </w:tc>
            </w:tr>
            <w:tr w:rsidR="00681676" w:rsidRPr="00681676"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681676" w:rsidRDefault="000C011D" w:rsidP="006162E5">
                  <w:pPr>
                    <w:spacing w:after="0" w:line="240" w:lineRule="auto"/>
                    <w:contextualSpacing/>
                    <w:rPr>
                      <w:rFonts w:ascii="Arial" w:eastAsia="Arial" w:hAnsi="Arial" w:cs="Arial"/>
                      <w:color w:val="0070C0"/>
                      <w:sz w:val="16"/>
                      <w:szCs w:val="16"/>
                    </w:rPr>
                  </w:pPr>
                  <w:r w:rsidRPr="00681676">
                    <w:rPr>
                      <w:rFonts w:ascii="Arial" w:eastAsia="Arial" w:hAnsi="Arial" w:cs="Arial"/>
                      <w:color w:val="0070C0"/>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11,915,000.00</w:t>
                  </w:r>
                </w:p>
              </w:tc>
            </w:tr>
            <w:tr w:rsidR="00681676" w:rsidRPr="00681676"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681676" w:rsidRDefault="000C011D" w:rsidP="006162E5">
                  <w:pPr>
                    <w:spacing w:after="0" w:line="240" w:lineRule="auto"/>
                    <w:contextualSpacing/>
                    <w:rPr>
                      <w:rFonts w:ascii="Arial" w:eastAsia="Arial" w:hAnsi="Arial" w:cs="Arial"/>
                      <w:color w:val="0070C0"/>
                      <w:sz w:val="16"/>
                      <w:szCs w:val="16"/>
                    </w:rPr>
                  </w:pPr>
                  <w:r w:rsidRPr="00681676">
                    <w:rPr>
                      <w:rFonts w:ascii="Arial" w:eastAsia="Arial" w:hAnsi="Arial" w:cs="Arial"/>
                      <w:color w:val="0070C0"/>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20,722,500.00</w:t>
                  </w:r>
                </w:p>
              </w:tc>
            </w:tr>
            <w:tr w:rsidR="00681676" w:rsidRPr="00681676"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681676" w:rsidRDefault="000C011D" w:rsidP="006162E5">
                  <w:pPr>
                    <w:spacing w:after="0" w:line="240" w:lineRule="auto"/>
                    <w:contextualSpacing/>
                    <w:rPr>
                      <w:rFonts w:ascii="Arial" w:eastAsia="Arial" w:hAnsi="Arial" w:cs="Arial"/>
                      <w:color w:val="0070C0"/>
                      <w:sz w:val="16"/>
                      <w:szCs w:val="16"/>
                    </w:rPr>
                  </w:pPr>
                  <w:r w:rsidRPr="00681676">
                    <w:rPr>
                      <w:rFonts w:ascii="Arial" w:eastAsia="Arial" w:hAnsi="Arial" w:cs="Arial"/>
                      <w:color w:val="0070C0"/>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6,500,000.00</w:t>
                  </w:r>
                </w:p>
              </w:tc>
            </w:tr>
            <w:tr w:rsidR="00681676" w:rsidRPr="00681676"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681676" w:rsidRDefault="000C011D" w:rsidP="006162E5">
                  <w:pPr>
                    <w:spacing w:after="0" w:line="240" w:lineRule="auto"/>
                    <w:contextualSpacing/>
                    <w:rPr>
                      <w:rFonts w:ascii="Arial" w:eastAsia="Arial" w:hAnsi="Arial" w:cs="Arial"/>
                      <w:color w:val="0070C0"/>
                      <w:sz w:val="16"/>
                      <w:szCs w:val="16"/>
                    </w:rPr>
                  </w:pPr>
                  <w:r w:rsidRPr="00681676">
                    <w:rPr>
                      <w:rFonts w:ascii="Arial" w:eastAsia="Arial" w:hAnsi="Arial" w:cs="Arial"/>
                      <w:color w:val="0070C0"/>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58,850,000.00</w:t>
                  </w:r>
                </w:p>
              </w:tc>
            </w:tr>
            <w:tr w:rsidR="00681676" w:rsidRPr="00681676"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681676" w:rsidRDefault="000C011D" w:rsidP="006162E5">
                  <w:pPr>
                    <w:spacing w:after="0" w:line="240" w:lineRule="auto"/>
                    <w:contextualSpacing/>
                    <w:rPr>
                      <w:rFonts w:ascii="Arial" w:eastAsia="Arial" w:hAnsi="Arial" w:cs="Arial"/>
                      <w:color w:val="0070C0"/>
                      <w:sz w:val="16"/>
                      <w:szCs w:val="16"/>
                    </w:rPr>
                  </w:pPr>
                  <w:r w:rsidRPr="00681676">
                    <w:rPr>
                      <w:rFonts w:ascii="Arial" w:eastAsia="Arial" w:hAnsi="Arial" w:cs="Arial"/>
                      <w:color w:val="0070C0"/>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7,500,000.00</w:t>
                  </w:r>
                </w:p>
              </w:tc>
            </w:tr>
            <w:tr w:rsidR="00681676" w:rsidRPr="00681676"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681676" w:rsidRDefault="000C011D" w:rsidP="006162E5">
                  <w:pPr>
                    <w:spacing w:after="0" w:line="240" w:lineRule="auto"/>
                    <w:contextualSpacing/>
                    <w:rPr>
                      <w:rFonts w:ascii="Arial" w:eastAsia="Arial" w:hAnsi="Arial" w:cs="Arial"/>
                      <w:color w:val="0070C0"/>
                      <w:sz w:val="16"/>
                      <w:szCs w:val="16"/>
                    </w:rPr>
                  </w:pPr>
                  <w:r w:rsidRPr="00681676">
                    <w:rPr>
                      <w:rFonts w:ascii="Arial" w:eastAsia="Arial" w:hAnsi="Arial" w:cs="Arial"/>
                      <w:color w:val="0070C0"/>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25,485,000.00</w:t>
                  </w:r>
                </w:p>
              </w:tc>
            </w:tr>
            <w:tr w:rsidR="00681676" w:rsidRPr="00681676"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681676" w:rsidRDefault="000C011D" w:rsidP="006162E5">
                  <w:pPr>
                    <w:spacing w:after="0" w:line="240" w:lineRule="auto"/>
                    <w:contextualSpacing/>
                    <w:rPr>
                      <w:rFonts w:ascii="Arial" w:eastAsia="Arial" w:hAnsi="Arial" w:cs="Arial"/>
                      <w:color w:val="0070C0"/>
                      <w:sz w:val="16"/>
                      <w:szCs w:val="16"/>
                    </w:rPr>
                  </w:pPr>
                  <w:r w:rsidRPr="00681676">
                    <w:rPr>
                      <w:rFonts w:ascii="Arial" w:eastAsia="Arial" w:hAnsi="Arial" w:cs="Arial"/>
                      <w:color w:val="0070C0"/>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681676" w:rsidRDefault="000C011D" w:rsidP="006162E5">
                  <w:pPr>
                    <w:spacing w:after="0" w:line="240" w:lineRule="auto"/>
                    <w:contextualSpacing/>
                    <w:jc w:val="right"/>
                    <w:rPr>
                      <w:rFonts w:ascii="Arial" w:eastAsia="Arial" w:hAnsi="Arial" w:cs="Arial"/>
                      <w:color w:val="0070C0"/>
                      <w:sz w:val="16"/>
                      <w:szCs w:val="16"/>
                    </w:rPr>
                  </w:pPr>
                  <w:r w:rsidRPr="00681676">
                    <w:rPr>
                      <w:rFonts w:ascii="Arial" w:eastAsia="Arial" w:hAnsi="Arial" w:cs="Arial"/>
                      <w:color w:val="0070C0"/>
                      <w:sz w:val="16"/>
                      <w:szCs w:val="16"/>
                    </w:rPr>
                    <w:t>69,120,000.00</w:t>
                  </w:r>
                </w:p>
              </w:tc>
            </w:tr>
            <w:tr w:rsidR="00681676" w:rsidRPr="00681676"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681676" w:rsidRDefault="000C011D" w:rsidP="006162E5">
                  <w:pPr>
                    <w:spacing w:after="0" w:line="240" w:lineRule="auto"/>
                    <w:contextualSpacing/>
                    <w:jc w:val="both"/>
                    <w:rPr>
                      <w:rFonts w:ascii="Arial" w:eastAsia="Arial" w:hAnsi="Arial" w:cs="Arial"/>
                      <w:b/>
                      <w:color w:val="0070C0"/>
                      <w:sz w:val="16"/>
                      <w:szCs w:val="16"/>
                    </w:rPr>
                  </w:pPr>
                  <w:r w:rsidRPr="00681676">
                    <w:rPr>
                      <w:rFonts w:ascii="Arial" w:eastAsia="Arial" w:hAnsi="Arial" w:cs="Arial"/>
                      <w:b/>
                      <w:color w:val="0070C0"/>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681676" w:rsidRDefault="000C011D" w:rsidP="006162E5">
                  <w:pPr>
                    <w:spacing w:after="0" w:line="240" w:lineRule="auto"/>
                    <w:contextualSpacing/>
                    <w:jc w:val="right"/>
                    <w:rPr>
                      <w:rFonts w:ascii="Arial" w:eastAsia="Arial" w:hAnsi="Arial" w:cs="Arial"/>
                      <w:b/>
                      <w:color w:val="0070C0"/>
                      <w:sz w:val="16"/>
                      <w:szCs w:val="16"/>
                    </w:rPr>
                  </w:pPr>
                  <w:r w:rsidRPr="00681676">
                    <w:rPr>
                      <w:rFonts w:ascii="Arial" w:eastAsia="Arial" w:hAnsi="Arial" w:cs="Arial"/>
                      <w:b/>
                      <w:color w:val="0070C0"/>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681676" w:rsidRDefault="000C011D" w:rsidP="006162E5">
                  <w:pPr>
                    <w:spacing w:after="0" w:line="240" w:lineRule="auto"/>
                    <w:contextualSpacing/>
                    <w:jc w:val="right"/>
                    <w:rPr>
                      <w:rFonts w:ascii="Arial" w:eastAsia="Arial" w:hAnsi="Arial" w:cs="Arial"/>
                      <w:b/>
                      <w:color w:val="0070C0"/>
                      <w:sz w:val="16"/>
                      <w:szCs w:val="16"/>
                    </w:rPr>
                  </w:pPr>
                  <w:r w:rsidRPr="00681676">
                    <w:rPr>
                      <w:rFonts w:ascii="Arial" w:eastAsia="Arial" w:hAnsi="Arial" w:cs="Arial"/>
                      <w:b/>
                      <w:color w:val="0070C0"/>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681676" w:rsidRDefault="000C011D" w:rsidP="006162E5">
                  <w:pPr>
                    <w:spacing w:after="0" w:line="240" w:lineRule="auto"/>
                    <w:contextualSpacing/>
                    <w:jc w:val="right"/>
                    <w:rPr>
                      <w:rFonts w:ascii="Arial" w:eastAsia="Arial" w:hAnsi="Arial" w:cs="Arial"/>
                      <w:b/>
                      <w:color w:val="0070C0"/>
                      <w:sz w:val="16"/>
                      <w:szCs w:val="16"/>
                    </w:rPr>
                  </w:pPr>
                  <w:r w:rsidRPr="00681676">
                    <w:rPr>
                      <w:rFonts w:ascii="Arial" w:eastAsia="Arial" w:hAnsi="Arial" w:cs="Arial"/>
                      <w:b/>
                      <w:color w:val="0070C0"/>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681676" w:rsidRDefault="000C011D" w:rsidP="006162E5">
                  <w:pPr>
                    <w:spacing w:after="0" w:line="240" w:lineRule="auto"/>
                    <w:contextualSpacing/>
                    <w:jc w:val="right"/>
                    <w:rPr>
                      <w:rFonts w:ascii="Arial" w:eastAsia="Arial" w:hAnsi="Arial" w:cs="Arial"/>
                      <w:b/>
                      <w:color w:val="0070C0"/>
                      <w:sz w:val="16"/>
                      <w:szCs w:val="16"/>
                    </w:rPr>
                  </w:pPr>
                  <w:r w:rsidRPr="00681676">
                    <w:rPr>
                      <w:rFonts w:ascii="Arial" w:eastAsia="Arial" w:hAnsi="Arial" w:cs="Arial"/>
                      <w:b/>
                      <w:color w:val="0070C0"/>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681676" w:rsidRDefault="000C011D" w:rsidP="006162E5">
                  <w:pPr>
                    <w:spacing w:after="0" w:line="240" w:lineRule="auto"/>
                    <w:contextualSpacing/>
                    <w:jc w:val="right"/>
                    <w:rPr>
                      <w:rFonts w:ascii="Arial" w:eastAsia="Arial" w:hAnsi="Arial" w:cs="Arial"/>
                      <w:b/>
                      <w:color w:val="0070C0"/>
                      <w:sz w:val="16"/>
                      <w:szCs w:val="16"/>
                    </w:rPr>
                  </w:pPr>
                  <w:r w:rsidRPr="00681676">
                    <w:rPr>
                      <w:rFonts w:ascii="Arial" w:eastAsia="Arial" w:hAnsi="Arial" w:cs="Arial"/>
                      <w:b/>
                      <w:color w:val="0070C0"/>
                      <w:sz w:val="16"/>
                      <w:szCs w:val="16"/>
                    </w:rPr>
                    <w:t>365,410,000.00</w:t>
                  </w:r>
                </w:p>
              </w:tc>
            </w:tr>
          </w:tbl>
          <w:p w14:paraId="55D42712" w14:textId="77777777" w:rsidR="000C011D" w:rsidRPr="00681676"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681676">
              <w:rPr>
                <w:rFonts w:ascii="Arial" w:eastAsia="Arial" w:hAnsi="Arial" w:cs="Arial"/>
                <w:color w:val="0070C0"/>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681676"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681676">
              <w:rPr>
                <w:rFonts w:ascii="Arial" w:eastAsia="Arial" w:hAnsi="Arial" w:cs="Arial"/>
                <w:color w:val="0070C0"/>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EAE93FA" w:rsidR="000C011D" w:rsidRPr="004B4C69" w:rsidRDefault="00011F79"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4B4C69">
              <w:rPr>
                <w:rFonts w:ascii="Arial" w:eastAsia="Arial" w:hAnsi="Arial" w:cs="Arial"/>
                <w:sz w:val="20"/>
                <w:szCs w:val="19"/>
              </w:rPr>
              <w:t>15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A total of ₱80,915.82 worth of relief assistance was provided to the Locally Stranded Individuals (LSIs) in CAR.</w:t>
            </w:r>
          </w:p>
          <w:p w14:paraId="3F1ABFF9" w14:textId="551A1C83"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DSWD-FO CAR participated in the Cordillera RDRRMC COVID-19 RTF Meeting.</w:t>
            </w:r>
          </w:p>
          <w:p w14:paraId="36FA968B" w14:textId="66A82D65"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Continuous preparation for the Bayanihan to Recover as One Act.</w:t>
            </w:r>
          </w:p>
          <w:p w14:paraId="097846B7"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 CAR is in close coordination with DRMB and NRLMB for disaster operation concerns such as technical assistance, guidance, and facilitation of logistical needs.</w:t>
            </w:r>
          </w:p>
          <w:p w14:paraId="624E2B64" w14:textId="77777777" w:rsidR="000C011D" w:rsidRPr="004B4C69" w:rsidRDefault="000C011D" w:rsidP="006162E5">
            <w:pPr>
              <w:spacing w:after="0" w:line="240" w:lineRule="auto"/>
              <w:contextualSpacing/>
              <w:rPr>
                <w:rFonts w:ascii="Arial" w:eastAsia="Arial" w:hAnsi="Arial" w:cs="Arial"/>
                <w:sz w:val="20"/>
                <w:szCs w:val="19"/>
              </w:rPr>
            </w:pPr>
          </w:p>
          <w:p w14:paraId="6BE381AE" w14:textId="77777777" w:rsidR="000C011D" w:rsidRPr="004B4C6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B4C69">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4B4C69" w:rsidRPr="004B4C69" w14:paraId="3D3E2C51" w14:textId="77777777" w:rsidTr="006162E5">
              <w:tc>
                <w:tcPr>
                  <w:tcW w:w="1370" w:type="pct"/>
                  <w:shd w:val="clear" w:color="auto" w:fill="D9D9D9" w:themeFill="background1" w:themeFillShade="D9"/>
                  <w:vAlign w:val="center"/>
                </w:tcPr>
                <w:p w14:paraId="11F2CEB3"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TOTA AMOUNT PAID (PhP)</w:t>
                  </w:r>
                </w:p>
              </w:tc>
            </w:tr>
            <w:tr w:rsidR="004B4C69" w:rsidRPr="004B4C69" w14:paraId="78BD9A9B" w14:textId="77777777" w:rsidTr="006162E5">
              <w:tc>
                <w:tcPr>
                  <w:tcW w:w="5000" w:type="pct"/>
                  <w:gridSpan w:val="3"/>
                  <w:shd w:val="clear" w:color="auto" w:fill="EAF1DD" w:themeFill="accent3" w:themeFillTint="33"/>
                  <w:vAlign w:val="center"/>
                </w:tcPr>
                <w:p w14:paraId="1536F765"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FIRST TRANCHE</w:t>
                  </w:r>
                </w:p>
              </w:tc>
            </w:tr>
            <w:tr w:rsidR="004B4C69" w:rsidRPr="004B4C69" w14:paraId="7E8A204B" w14:textId="77777777" w:rsidTr="006162E5">
              <w:tc>
                <w:tcPr>
                  <w:tcW w:w="1370" w:type="pct"/>
                </w:tcPr>
                <w:p w14:paraId="1CE12000"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039564D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238,051</w:t>
                  </w:r>
                </w:p>
              </w:tc>
              <w:tc>
                <w:tcPr>
                  <w:tcW w:w="1710" w:type="pct"/>
                </w:tcPr>
                <w:p w14:paraId="154B22FE"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1,304,572,500.00</w:t>
                  </w:r>
                </w:p>
              </w:tc>
            </w:tr>
            <w:tr w:rsidR="004B4C69" w:rsidRPr="004B4C69" w14:paraId="7A6B72FE" w14:textId="77777777" w:rsidTr="006162E5">
              <w:tc>
                <w:tcPr>
                  <w:tcW w:w="1370" w:type="pct"/>
                </w:tcPr>
                <w:p w14:paraId="1405DC0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3FD6B8E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60,125</w:t>
                  </w:r>
                </w:p>
              </w:tc>
              <w:tc>
                <w:tcPr>
                  <w:tcW w:w="1710" w:type="pct"/>
                </w:tcPr>
                <w:p w14:paraId="2B80773F"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249,518,750.00</w:t>
                  </w:r>
                </w:p>
              </w:tc>
            </w:tr>
            <w:tr w:rsidR="004B4C69" w:rsidRPr="004B4C69" w14:paraId="0CFD7540" w14:textId="77777777" w:rsidTr="006162E5">
              <w:tc>
                <w:tcPr>
                  <w:tcW w:w="5000" w:type="pct"/>
                  <w:gridSpan w:val="3"/>
                  <w:shd w:val="clear" w:color="auto" w:fill="EAF1DD" w:themeFill="accent3" w:themeFillTint="33"/>
                  <w:vAlign w:val="center"/>
                </w:tcPr>
                <w:p w14:paraId="07276294"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SECOND TRANCHE</w:t>
                  </w:r>
                </w:p>
              </w:tc>
            </w:tr>
            <w:tr w:rsidR="004B4C69" w:rsidRPr="004B4C69" w14:paraId="7C5B70AA" w14:textId="77777777" w:rsidTr="006162E5">
              <w:tc>
                <w:tcPr>
                  <w:tcW w:w="1370" w:type="pct"/>
                </w:tcPr>
                <w:p w14:paraId="7287D58A"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6017FF4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96,944</w:t>
                  </w:r>
                </w:p>
              </w:tc>
              <w:tc>
                <w:tcPr>
                  <w:tcW w:w="1710" w:type="pct"/>
                </w:tcPr>
                <w:p w14:paraId="13AA03AB"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33,192,000.00</w:t>
                  </w:r>
                </w:p>
              </w:tc>
            </w:tr>
            <w:tr w:rsidR="004B4C69" w:rsidRPr="004B4C69" w14:paraId="6DA47363" w14:textId="77777777" w:rsidTr="006162E5">
              <w:tc>
                <w:tcPr>
                  <w:tcW w:w="1370" w:type="pct"/>
                </w:tcPr>
                <w:p w14:paraId="5AFE16C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60BCB53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13,597</w:t>
                  </w:r>
                </w:p>
              </w:tc>
              <w:tc>
                <w:tcPr>
                  <w:tcW w:w="1710" w:type="pct"/>
                </w:tcPr>
                <w:p w14:paraId="428118E2"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6,427,550.00</w:t>
                  </w:r>
                </w:p>
              </w:tc>
            </w:tr>
          </w:tbl>
          <w:p w14:paraId="58EB7C46"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 CAR responds to grievances and concerns relative to SAP and relief assistance.</w:t>
            </w:r>
          </w:p>
        </w:tc>
      </w:tr>
    </w:tbl>
    <w:p w14:paraId="0C245C6E" w14:textId="0B5B6CE9"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SITUATIONS / ACTIONS UNDERTAKEN</w:t>
            </w:r>
          </w:p>
        </w:tc>
      </w:tr>
      <w:tr w:rsidR="00F67DF8"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64C758E4" w:rsidR="00F67DF8" w:rsidRPr="00C33F63" w:rsidRDefault="008D4E51" w:rsidP="00F67DF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sz w:val="20"/>
                <w:szCs w:val="19"/>
              </w:rPr>
            </w:pPr>
            <w:r w:rsidRPr="00C33F63">
              <w:rPr>
                <w:rFonts w:ascii="Arial" w:eastAsia="Arial" w:hAnsi="Arial" w:cs="Arial"/>
                <w:sz w:val="20"/>
                <w:szCs w:val="19"/>
              </w:rPr>
              <w:t>2</w:t>
            </w:r>
            <w:r w:rsidR="009E33A5" w:rsidRPr="00C33F63">
              <w:rPr>
                <w:rFonts w:ascii="Arial" w:eastAsia="Arial" w:hAnsi="Arial" w:cs="Arial"/>
                <w:sz w:val="20"/>
                <w:szCs w:val="19"/>
              </w:rPr>
              <w:t>2</w:t>
            </w:r>
            <w:r w:rsidR="00F67DF8" w:rsidRPr="00C33F63">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1FEE13" w14:textId="77777777" w:rsidR="00F67DF8" w:rsidRPr="00C33F63" w:rsidRDefault="00F67DF8" w:rsidP="00F67DF8">
            <w:pPr>
              <w:pStyle w:val="ListParagraph"/>
              <w:numPr>
                <w:ilvl w:val="0"/>
                <w:numId w:val="7"/>
              </w:numPr>
              <w:spacing w:after="0" w:line="240" w:lineRule="auto"/>
              <w:jc w:val="both"/>
              <w:rPr>
                <w:rFonts w:ascii="Arial" w:eastAsia="Arial" w:hAnsi="Arial" w:cs="Arial"/>
                <w:sz w:val="20"/>
                <w:szCs w:val="19"/>
              </w:rPr>
            </w:pPr>
            <w:r w:rsidRPr="00C33F63">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7C306135" w:rsidR="00F67DF8" w:rsidRPr="00C33F63" w:rsidRDefault="007B3064" w:rsidP="00F67DF8">
            <w:pPr>
              <w:pStyle w:val="ListParagraph"/>
              <w:numPr>
                <w:ilvl w:val="0"/>
                <w:numId w:val="7"/>
              </w:numPr>
              <w:spacing w:after="0" w:line="240" w:lineRule="auto"/>
              <w:jc w:val="both"/>
              <w:rPr>
                <w:rFonts w:ascii="Arial" w:eastAsia="Arial" w:hAnsi="Arial" w:cs="Arial"/>
                <w:sz w:val="20"/>
                <w:szCs w:val="19"/>
              </w:rPr>
            </w:pPr>
            <w:r w:rsidRPr="00C33F63">
              <w:rPr>
                <w:rFonts w:ascii="Arial" w:eastAsia="Arial" w:hAnsi="Arial" w:cs="Arial"/>
                <w:sz w:val="20"/>
                <w:szCs w:val="19"/>
              </w:rPr>
              <w:t xml:space="preserve">A total of </w:t>
            </w:r>
            <w:r w:rsidR="00691660" w:rsidRPr="00C33F63">
              <w:rPr>
                <w:rFonts w:ascii="Arial" w:eastAsia="Arial" w:hAnsi="Arial" w:cs="Arial"/>
                <w:sz w:val="20"/>
                <w:szCs w:val="19"/>
              </w:rPr>
              <w:t>1</w:t>
            </w:r>
            <w:r w:rsidR="008432BF" w:rsidRPr="00C33F63">
              <w:rPr>
                <w:rFonts w:ascii="Arial" w:eastAsia="Arial" w:hAnsi="Arial" w:cs="Arial"/>
                <w:sz w:val="20"/>
                <w:szCs w:val="19"/>
              </w:rPr>
              <w:t>3</w:t>
            </w:r>
            <w:r w:rsidR="00691660" w:rsidRPr="00C33F63">
              <w:rPr>
                <w:rFonts w:ascii="Arial" w:eastAsia="Arial" w:hAnsi="Arial" w:cs="Arial"/>
                <w:sz w:val="20"/>
                <w:szCs w:val="19"/>
              </w:rPr>
              <w:t>3</w:t>
            </w:r>
            <w:r w:rsidR="00F67DF8" w:rsidRPr="00C33F63">
              <w:rPr>
                <w:rFonts w:ascii="Arial" w:eastAsia="Arial" w:hAnsi="Arial" w:cs="Arial"/>
                <w:sz w:val="20"/>
                <w:szCs w:val="19"/>
              </w:rPr>
              <w:t xml:space="preserve"> personnel are on-duty/deployed region-wide to conduct response operation and to monitor and execute SAP implementation in the Region</w:t>
            </w:r>
          </w:p>
          <w:p w14:paraId="2F20371C" w14:textId="77777777" w:rsidR="00F67DF8" w:rsidRPr="00C33F63" w:rsidRDefault="00F67DF8" w:rsidP="00F67DF8">
            <w:pPr>
              <w:spacing w:after="0" w:line="240" w:lineRule="auto"/>
              <w:jc w:val="both"/>
              <w:rPr>
                <w:rFonts w:ascii="Arial" w:eastAsia="Arial" w:hAnsi="Arial" w:cs="Arial"/>
                <w:sz w:val="20"/>
                <w:szCs w:val="19"/>
              </w:rPr>
            </w:pPr>
          </w:p>
          <w:p w14:paraId="01EEFFE6" w14:textId="77777777" w:rsidR="00F67DF8" w:rsidRPr="00C33F63" w:rsidRDefault="00F67DF8" w:rsidP="00F67DF8">
            <w:pPr>
              <w:spacing w:after="0" w:line="240" w:lineRule="auto"/>
              <w:contextualSpacing/>
              <w:jc w:val="both"/>
              <w:rPr>
                <w:rFonts w:ascii="Arial" w:eastAsia="Arial" w:hAnsi="Arial" w:cs="Arial"/>
                <w:b/>
                <w:sz w:val="20"/>
                <w:szCs w:val="19"/>
              </w:rPr>
            </w:pPr>
            <w:r w:rsidRPr="00C33F63">
              <w:rPr>
                <w:rFonts w:ascii="Arial" w:eastAsia="Arial" w:hAnsi="Arial" w:cs="Arial"/>
                <w:b/>
                <w:sz w:val="20"/>
                <w:szCs w:val="19"/>
              </w:rPr>
              <w:t>Social Amelioration Program (SAP)</w:t>
            </w:r>
          </w:p>
          <w:p w14:paraId="30C9F99F" w14:textId="36634C02" w:rsidR="00F67DF8" w:rsidRPr="00C33F63" w:rsidRDefault="00F67DF8" w:rsidP="00F67DF8">
            <w:pPr>
              <w:pStyle w:val="ListParagraph"/>
              <w:numPr>
                <w:ilvl w:val="0"/>
                <w:numId w:val="7"/>
              </w:numPr>
              <w:spacing w:after="0" w:line="240" w:lineRule="auto"/>
              <w:jc w:val="both"/>
              <w:rPr>
                <w:rFonts w:ascii="Arial" w:eastAsia="Arial" w:hAnsi="Arial" w:cs="Arial"/>
                <w:sz w:val="20"/>
                <w:szCs w:val="19"/>
              </w:rPr>
            </w:pPr>
            <w:r w:rsidRPr="00C33F63">
              <w:rPr>
                <w:rFonts w:ascii="Arial" w:eastAsia="Arial" w:hAnsi="Arial" w:cs="Arial"/>
                <w:sz w:val="20"/>
                <w:szCs w:val="19"/>
              </w:rPr>
              <w:t xml:space="preserve">A total of </w:t>
            </w:r>
            <w:r w:rsidRPr="00C33F63">
              <w:rPr>
                <w:rFonts w:ascii="Arial" w:eastAsia="Arial" w:hAnsi="Arial" w:cs="Arial"/>
                <w:b/>
                <w:sz w:val="20"/>
                <w:szCs w:val="19"/>
              </w:rPr>
              <w:t>₱</w:t>
            </w:r>
            <w:r w:rsidRPr="00C33F63">
              <w:rPr>
                <w:rFonts w:ascii="Arial" w:eastAsia="Arial" w:hAnsi="Arial" w:cs="Arial"/>
                <w:b/>
                <w:sz w:val="20"/>
                <w:szCs w:val="19"/>
                <w:lang w:val="en-US"/>
              </w:rPr>
              <w:t>4,270,8</w:t>
            </w:r>
            <w:r w:rsidR="00B648F9" w:rsidRPr="00C33F63">
              <w:rPr>
                <w:rFonts w:ascii="Arial" w:eastAsia="Arial" w:hAnsi="Arial" w:cs="Arial"/>
                <w:b/>
                <w:sz w:val="20"/>
                <w:szCs w:val="19"/>
                <w:lang w:val="en-US"/>
              </w:rPr>
              <w:t>27</w:t>
            </w:r>
            <w:r w:rsidRPr="00C33F63">
              <w:rPr>
                <w:rFonts w:ascii="Arial" w:eastAsia="Arial" w:hAnsi="Arial" w:cs="Arial"/>
                <w:b/>
                <w:sz w:val="20"/>
                <w:szCs w:val="19"/>
                <w:lang w:val="en-US"/>
              </w:rPr>
              <w:t xml:space="preserve">,000.00 </w:t>
            </w:r>
            <w:r w:rsidRPr="00C33F63">
              <w:rPr>
                <w:rFonts w:ascii="Arial" w:eastAsia="Arial" w:hAnsi="Arial" w:cs="Arial"/>
                <w:sz w:val="20"/>
                <w:szCs w:val="19"/>
              </w:rPr>
              <w:t xml:space="preserve">was paid to </w:t>
            </w:r>
            <w:r w:rsidRPr="00C33F63">
              <w:rPr>
                <w:rFonts w:ascii="Arial" w:eastAsia="Arial" w:hAnsi="Arial" w:cs="Arial"/>
                <w:b/>
                <w:bCs/>
                <w:sz w:val="20"/>
                <w:szCs w:val="19"/>
                <w:lang w:val="en-US"/>
              </w:rPr>
              <w:t>776,5</w:t>
            </w:r>
            <w:r w:rsidR="00B648F9" w:rsidRPr="00C33F63">
              <w:rPr>
                <w:rFonts w:ascii="Arial" w:eastAsia="Arial" w:hAnsi="Arial" w:cs="Arial"/>
                <w:b/>
                <w:bCs/>
                <w:sz w:val="20"/>
                <w:szCs w:val="19"/>
                <w:lang w:val="en-US"/>
              </w:rPr>
              <w:t>14</w:t>
            </w:r>
            <w:r w:rsidRPr="00C33F63">
              <w:rPr>
                <w:rFonts w:ascii="Arial" w:eastAsia="Arial" w:hAnsi="Arial" w:cs="Arial"/>
                <w:b/>
                <w:bCs/>
                <w:sz w:val="20"/>
                <w:szCs w:val="19"/>
                <w:lang w:val="en-US"/>
              </w:rPr>
              <w:t xml:space="preserve"> beneficiaries</w:t>
            </w:r>
            <w:r w:rsidRPr="00C33F63">
              <w:rPr>
                <w:rFonts w:ascii="Arial" w:eastAsia="Arial" w:hAnsi="Arial" w:cs="Arial"/>
                <w:bCs/>
                <w:sz w:val="20"/>
                <w:szCs w:val="19"/>
                <w:lang w:val="en-US"/>
              </w:rPr>
              <w:t xml:space="preserve"> in 125 cities/municipalities during the first tranche implementation in the Region.</w:t>
            </w:r>
          </w:p>
          <w:p w14:paraId="4F7A0A66" w14:textId="77777777" w:rsidR="00F67DF8" w:rsidRPr="00C33F63" w:rsidRDefault="00F67DF8" w:rsidP="00F67DF8">
            <w:pPr>
              <w:pStyle w:val="ListParagraph"/>
              <w:numPr>
                <w:ilvl w:val="0"/>
                <w:numId w:val="7"/>
              </w:numPr>
              <w:spacing w:after="0" w:line="240" w:lineRule="auto"/>
              <w:jc w:val="both"/>
              <w:rPr>
                <w:rFonts w:ascii="Arial" w:eastAsia="Arial" w:hAnsi="Arial" w:cs="Arial"/>
                <w:sz w:val="20"/>
                <w:szCs w:val="19"/>
              </w:rPr>
            </w:pPr>
            <w:r w:rsidRPr="00C33F63">
              <w:rPr>
                <w:rFonts w:ascii="Arial" w:eastAsia="Arial" w:hAnsi="Arial" w:cs="Arial"/>
                <w:sz w:val="20"/>
                <w:szCs w:val="19"/>
              </w:rPr>
              <w:t xml:space="preserve">A total amount of </w:t>
            </w:r>
            <w:r w:rsidRPr="00C33F63">
              <w:rPr>
                <w:rFonts w:ascii="Arial" w:eastAsia="Arial" w:hAnsi="Arial" w:cs="Arial"/>
                <w:b/>
                <w:bCs/>
                <w:sz w:val="20"/>
                <w:szCs w:val="19"/>
              </w:rPr>
              <w:t>₱513,724,350.00</w:t>
            </w:r>
            <w:r w:rsidRPr="00C33F63">
              <w:rPr>
                <w:rFonts w:ascii="Arial" w:eastAsia="Arial" w:hAnsi="Arial" w:cs="Arial"/>
                <w:sz w:val="20"/>
                <w:szCs w:val="19"/>
              </w:rPr>
              <w:t xml:space="preserve"> were paid through direct payout and cash cards to </w:t>
            </w:r>
            <w:r w:rsidRPr="00C33F63">
              <w:rPr>
                <w:rFonts w:ascii="Arial" w:eastAsia="Arial" w:hAnsi="Arial" w:cs="Arial"/>
                <w:b/>
                <w:bCs/>
                <w:sz w:val="20"/>
                <w:szCs w:val="19"/>
              </w:rPr>
              <w:t>123,789</w:t>
            </w:r>
            <w:r w:rsidRPr="00C33F63">
              <w:rPr>
                <w:rFonts w:ascii="Arial" w:eastAsia="Arial" w:hAnsi="Arial" w:cs="Arial"/>
                <w:sz w:val="20"/>
                <w:szCs w:val="19"/>
              </w:rPr>
              <w:t xml:space="preserve"> </w:t>
            </w:r>
            <w:r w:rsidRPr="00C33F63">
              <w:rPr>
                <w:rFonts w:ascii="Arial" w:eastAsia="Arial" w:hAnsi="Arial" w:cs="Arial"/>
                <w:b/>
                <w:sz w:val="20"/>
                <w:szCs w:val="19"/>
              </w:rPr>
              <w:t>4Ps beneficiaries</w:t>
            </w:r>
            <w:r w:rsidRPr="00C33F63">
              <w:rPr>
                <w:rFonts w:ascii="Arial" w:eastAsia="Arial" w:hAnsi="Arial" w:cs="Arial"/>
                <w:sz w:val="20"/>
                <w:szCs w:val="19"/>
              </w:rPr>
              <w:t xml:space="preserve"> while a total amount of </w:t>
            </w:r>
            <w:r w:rsidRPr="00C33F63">
              <w:rPr>
                <w:rFonts w:ascii="Arial" w:eastAsia="Arial" w:hAnsi="Arial" w:cs="Arial"/>
                <w:b/>
                <w:sz w:val="20"/>
                <w:szCs w:val="19"/>
              </w:rPr>
              <w:t>₱</w:t>
            </w:r>
            <w:r w:rsidRPr="00C33F63">
              <w:rPr>
                <w:rFonts w:ascii="Arial" w:eastAsia="Arial" w:hAnsi="Arial" w:cs="Arial"/>
                <w:b/>
                <w:sz w:val="20"/>
                <w:szCs w:val="19"/>
                <w:lang w:val="en-US"/>
              </w:rPr>
              <w:t xml:space="preserve">2,259,829,000.00 </w:t>
            </w:r>
            <w:r w:rsidRPr="00C33F63">
              <w:rPr>
                <w:rFonts w:ascii="Arial" w:eastAsia="Arial" w:hAnsi="Arial" w:cs="Arial"/>
                <w:sz w:val="20"/>
                <w:szCs w:val="19"/>
              </w:rPr>
              <w:t xml:space="preserve">were paid through financial service providers (FSPs) to </w:t>
            </w:r>
            <w:r w:rsidRPr="00C33F63">
              <w:rPr>
                <w:rFonts w:ascii="Arial" w:eastAsia="Arial" w:hAnsi="Arial" w:cs="Arial"/>
                <w:b/>
                <w:sz w:val="20"/>
                <w:szCs w:val="19"/>
                <w:lang w:val="en-US"/>
              </w:rPr>
              <w:t xml:space="preserve">410,878 </w:t>
            </w:r>
            <w:r w:rsidRPr="00C33F63">
              <w:rPr>
                <w:rFonts w:ascii="Arial" w:eastAsia="Arial" w:hAnsi="Arial" w:cs="Arial"/>
                <w:b/>
                <w:sz w:val="20"/>
                <w:szCs w:val="19"/>
              </w:rPr>
              <w:t>non-4Ps beneficiaries</w:t>
            </w:r>
            <w:r w:rsidRPr="00C33F63">
              <w:rPr>
                <w:rFonts w:ascii="Arial" w:eastAsia="Arial" w:hAnsi="Arial" w:cs="Arial"/>
                <w:sz w:val="20"/>
                <w:szCs w:val="19"/>
              </w:rPr>
              <w:t xml:space="preserve"> in Pangasinan for the second tranche implementation.</w:t>
            </w:r>
          </w:p>
          <w:p w14:paraId="17EDC964" w14:textId="77777777" w:rsidR="00F67DF8" w:rsidRPr="00C33F63" w:rsidRDefault="00F67DF8" w:rsidP="00F67DF8">
            <w:pPr>
              <w:pStyle w:val="ListParagraph"/>
              <w:numPr>
                <w:ilvl w:val="0"/>
                <w:numId w:val="7"/>
              </w:numPr>
              <w:spacing w:after="0" w:line="240" w:lineRule="auto"/>
              <w:jc w:val="both"/>
              <w:rPr>
                <w:rFonts w:ascii="Arial" w:eastAsia="Arial" w:hAnsi="Arial" w:cs="Arial"/>
                <w:sz w:val="20"/>
                <w:szCs w:val="19"/>
              </w:rPr>
            </w:pPr>
            <w:r w:rsidRPr="00C33F63">
              <w:rPr>
                <w:rFonts w:ascii="Arial" w:eastAsia="Arial" w:hAnsi="Arial" w:cs="Arial"/>
                <w:sz w:val="20"/>
                <w:szCs w:val="19"/>
              </w:rPr>
              <w:t>A total amount of</w:t>
            </w:r>
            <w:r w:rsidRPr="00C33F63">
              <w:rPr>
                <w:rFonts w:ascii="Arial" w:eastAsia="Arial" w:hAnsi="Arial" w:cs="Arial"/>
                <w:b/>
                <w:sz w:val="20"/>
                <w:szCs w:val="19"/>
              </w:rPr>
              <w:t xml:space="preserve"> ₱265,446,500.00 </w:t>
            </w:r>
            <w:r w:rsidRPr="00C33F63">
              <w:rPr>
                <w:rFonts w:ascii="Arial" w:eastAsia="Arial" w:hAnsi="Arial" w:cs="Arial"/>
                <w:sz w:val="20"/>
                <w:szCs w:val="19"/>
              </w:rPr>
              <w:t xml:space="preserve">was paid to </w:t>
            </w:r>
            <w:r w:rsidRPr="00C33F63">
              <w:rPr>
                <w:rFonts w:ascii="Arial" w:eastAsia="Arial" w:hAnsi="Arial" w:cs="Arial"/>
                <w:b/>
                <w:sz w:val="20"/>
                <w:szCs w:val="19"/>
              </w:rPr>
              <w:t>48,263 waitlisted beneficiaries</w:t>
            </w:r>
            <w:r w:rsidRPr="00C33F63">
              <w:rPr>
                <w:rFonts w:ascii="Arial" w:eastAsia="Arial" w:hAnsi="Arial" w:cs="Arial"/>
                <w:sz w:val="20"/>
                <w:szCs w:val="19"/>
              </w:rPr>
              <w:t xml:space="preserve"> in the Region.</w:t>
            </w:r>
          </w:p>
          <w:p w14:paraId="1853CF1B" w14:textId="77777777" w:rsidR="00F67DF8" w:rsidRPr="00C33F63" w:rsidRDefault="00F67DF8" w:rsidP="00F67DF8">
            <w:pPr>
              <w:pStyle w:val="ListParagraph"/>
              <w:numPr>
                <w:ilvl w:val="0"/>
                <w:numId w:val="7"/>
              </w:numPr>
              <w:spacing w:after="0" w:line="240" w:lineRule="auto"/>
              <w:jc w:val="both"/>
              <w:rPr>
                <w:rFonts w:ascii="Arial" w:eastAsia="Arial" w:hAnsi="Arial" w:cs="Arial"/>
                <w:sz w:val="20"/>
                <w:szCs w:val="19"/>
              </w:rPr>
            </w:pPr>
            <w:r w:rsidRPr="00C33F63">
              <w:rPr>
                <w:rFonts w:ascii="Arial" w:eastAsia="Arial" w:hAnsi="Arial" w:cs="Arial"/>
                <w:sz w:val="20"/>
                <w:szCs w:val="19"/>
              </w:rPr>
              <w:t xml:space="preserve">A total amount of </w:t>
            </w:r>
            <w:r w:rsidRPr="00C33F63">
              <w:rPr>
                <w:rFonts w:ascii="Arial" w:eastAsia="Arial" w:hAnsi="Arial" w:cs="Arial"/>
                <w:b/>
                <w:sz w:val="20"/>
                <w:szCs w:val="19"/>
              </w:rPr>
              <w:t>₱</w:t>
            </w:r>
            <w:r w:rsidRPr="00C33F63">
              <w:rPr>
                <w:rFonts w:ascii="Arial" w:eastAsia="Arial" w:hAnsi="Arial" w:cs="Arial"/>
                <w:b/>
                <w:sz w:val="20"/>
                <w:szCs w:val="19"/>
                <w:lang w:val="en-US"/>
              </w:rPr>
              <w:t xml:space="preserve">15,130,500.00 </w:t>
            </w:r>
            <w:r w:rsidRPr="00C33F63">
              <w:rPr>
                <w:rFonts w:ascii="Arial" w:eastAsia="Arial" w:hAnsi="Arial" w:cs="Arial"/>
                <w:sz w:val="20"/>
                <w:szCs w:val="19"/>
              </w:rPr>
              <w:t xml:space="preserve">was paid to </w:t>
            </w:r>
            <w:r w:rsidRPr="00C33F63">
              <w:rPr>
                <w:rFonts w:ascii="Arial" w:eastAsia="Arial" w:hAnsi="Arial" w:cs="Arial"/>
                <w:b/>
                <w:sz w:val="20"/>
                <w:szCs w:val="19"/>
              </w:rPr>
              <w:t xml:space="preserve">1,887 </w:t>
            </w:r>
            <w:r w:rsidRPr="00C33F63">
              <w:rPr>
                <w:rFonts w:ascii="Arial" w:eastAsia="Arial" w:hAnsi="Arial" w:cs="Arial"/>
                <w:b/>
                <w:bCs/>
                <w:sz w:val="20"/>
                <w:szCs w:val="19"/>
              </w:rPr>
              <w:t>TNVS/PUV drivers</w:t>
            </w:r>
            <w:r w:rsidRPr="00C33F63">
              <w:rPr>
                <w:rFonts w:ascii="Arial" w:eastAsia="Arial" w:hAnsi="Arial" w:cs="Arial"/>
                <w:sz w:val="20"/>
                <w:szCs w:val="19"/>
              </w:rPr>
              <w:t xml:space="preserve"> in the Region.</w:t>
            </w:r>
          </w:p>
          <w:p w14:paraId="623D071D" w14:textId="77777777" w:rsidR="00F67DF8" w:rsidRPr="00C33F63" w:rsidRDefault="00F67DF8" w:rsidP="00F67DF8">
            <w:pPr>
              <w:pStyle w:val="ListParagraph"/>
              <w:numPr>
                <w:ilvl w:val="0"/>
                <w:numId w:val="7"/>
              </w:numPr>
              <w:spacing w:after="0" w:line="240" w:lineRule="auto"/>
              <w:jc w:val="both"/>
              <w:rPr>
                <w:rFonts w:ascii="Arial" w:eastAsia="Arial" w:hAnsi="Arial" w:cs="Arial"/>
                <w:sz w:val="20"/>
                <w:szCs w:val="19"/>
              </w:rPr>
            </w:pPr>
            <w:r w:rsidRPr="00C33F63">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5A46C83D" w14:textId="77777777" w:rsidR="00F67DF8" w:rsidRPr="00C33F63" w:rsidRDefault="00F67DF8" w:rsidP="00F67DF8">
            <w:pPr>
              <w:pStyle w:val="ListParagraph"/>
              <w:numPr>
                <w:ilvl w:val="0"/>
                <w:numId w:val="7"/>
              </w:numPr>
              <w:spacing w:after="0" w:line="240" w:lineRule="auto"/>
              <w:jc w:val="both"/>
              <w:rPr>
                <w:rFonts w:ascii="Arial" w:eastAsia="Arial" w:hAnsi="Arial" w:cs="Arial"/>
                <w:sz w:val="20"/>
                <w:szCs w:val="19"/>
              </w:rPr>
            </w:pPr>
            <w:r w:rsidRPr="00C33F63">
              <w:rPr>
                <w:rFonts w:ascii="Arial" w:eastAsia="Arial" w:hAnsi="Arial" w:cs="Arial"/>
                <w:sz w:val="20"/>
                <w:szCs w:val="19"/>
              </w:rPr>
              <w:t>DSWD-FO I staff assisted the LGUs in facilitating the encoding of SAC forms and preparing SAP liquidation documentary requirements.</w:t>
            </w:r>
          </w:p>
          <w:p w14:paraId="40420F1E" w14:textId="687CAACB" w:rsidR="00F67DF8" w:rsidRPr="00C33F63" w:rsidRDefault="00F67DF8" w:rsidP="00F67DF8">
            <w:pPr>
              <w:pStyle w:val="ListParagraph"/>
              <w:numPr>
                <w:ilvl w:val="0"/>
                <w:numId w:val="7"/>
              </w:numPr>
              <w:spacing w:after="0" w:line="240" w:lineRule="auto"/>
              <w:jc w:val="both"/>
              <w:rPr>
                <w:rFonts w:ascii="Arial" w:eastAsia="Arial" w:hAnsi="Arial" w:cs="Arial"/>
                <w:sz w:val="20"/>
                <w:szCs w:val="19"/>
              </w:rPr>
            </w:pPr>
            <w:r w:rsidRPr="00C33F63">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559459AC" w14:textId="77777777" w:rsidR="00F57E65" w:rsidRDefault="00F57E65"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4AA214C5"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4449E6A7" w:rsidR="000C011D" w:rsidRPr="009E33A5" w:rsidRDefault="002F548D" w:rsidP="00D6500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9E33A5">
              <w:rPr>
                <w:rFonts w:ascii="Arial" w:eastAsia="Arial" w:hAnsi="Arial" w:cs="Arial"/>
                <w:sz w:val="20"/>
                <w:szCs w:val="19"/>
              </w:rPr>
              <w:t>21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039B1EC3" w:rsidR="000C011D" w:rsidRPr="009E33A5" w:rsidRDefault="000C011D" w:rsidP="002F548D">
            <w:pPr>
              <w:pStyle w:val="ListParagraph"/>
              <w:numPr>
                <w:ilvl w:val="0"/>
                <w:numId w:val="4"/>
              </w:numPr>
              <w:spacing w:after="0" w:line="240" w:lineRule="auto"/>
              <w:ind w:right="57"/>
              <w:jc w:val="both"/>
              <w:rPr>
                <w:rFonts w:ascii="Arial" w:eastAsia="Arial" w:hAnsi="Arial" w:cs="Arial"/>
                <w:sz w:val="20"/>
                <w:szCs w:val="19"/>
                <w:lang w:bidi="en-US"/>
              </w:rPr>
            </w:pPr>
            <w:r w:rsidRPr="009E33A5">
              <w:rPr>
                <w:rFonts w:ascii="Arial" w:eastAsia="Arial" w:hAnsi="Arial" w:cs="Arial"/>
                <w:sz w:val="20"/>
                <w:szCs w:val="19"/>
                <w:lang w:bidi="en-US"/>
              </w:rPr>
              <w:t xml:space="preserve">DSWD-FO II continuously provides augmentation support through Assistance to Individuals in Crisis Situation (AICS). A total of </w:t>
            </w:r>
            <w:r w:rsidR="002F548D" w:rsidRPr="009E33A5">
              <w:rPr>
                <w:rFonts w:ascii="Arial" w:eastAsia="Arial" w:hAnsi="Arial" w:cs="Arial"/>
                <w:b/>
                <w:sz w:val="20"/>
                <w:szCs w:val="19"/>
                <w:lang w:bidi="en-US"/>
              </w:rPr>
              <w:t xml:space="preserve">75,069 </w:t>
            </w:r>
            <w:r w:rsidRPr="009E33A5">
              <w:rPr>
                <w:rFonts w:ascii="Arial" w:eastAsia="Arial" w:hAnsi="Arial" w:cs="Arial"/>
                <w:b/>
                <w:sz w:val="20"/>
                <w:szCs w:val="19"/>
                <w:lang w:bidi="en-US"/>
              </w:rPr>
              <w:t>clients</w:t>
            </w:r>
            <w:r w:rsidRPr="009E33A5">
              <w:rPr>
                <w:rFonts w:ascii="Arial" w:eastAsia="Arial" w:hAnsi="Arial" w:cs="Arial"/>
                <w:sz w:val="20"/>
                <w:szCs w:val="19"/>
                <w:lang w:bidi="en-US"/>
              </w:rPr>
              <w:t xml:space="preserve"> were served and provided with assistance amounting to </w:t>
            </w:r>
            <w:r w:rsidR="00D6500F" w:rsidRPr="009E33A5">
              <w:rPr>
                <w:rFonts w:ascii="Arial" w:eastAsia="Arial" w:hAnsi="Arial" w:cs="Arial"/>
                <w:b/>
                <w:sz w:val="20"/>
                <w:szCs w:val="19"/>
                <w:lang w:bidi="en-US"/>
              </w:rPr>
              <w:t>₱</w:t>
            </w:r>
            <w:r w:rsidR="00F2512A" w:rsidRPr="009E33A5">
              <w:rPr>
                <w:rFonts w:ascii="Arial" w:eastAsia="Arial" w:hAnsi="Arial" w:cs="Arial"/>
                <w:b/>
                <w:sz w:val="20"/>
                <w:szCs w:val="19"/>
                <w:lang w:bidi="en-US"/>
              </w:rPr>
              <w:t>2</w:t>
            </w:r>
            <w:r w:rsidR="002F548D" w:rsidRPr="009E33A5">
              <w:rPr>
                <w:rFonts w:ascii="Arial" w:eastAsia="Arial" w:hAnsi="Arial" w:cs="Arial"/>
                <w:b/>
                <w:sz w:val="20"/>
                <w:szCs w:val="19"/>
                <w:lang w:bidi="en-US"/>
              </w:rPr>
              <w:t>26</w:t>
            </w:r>
            <w:r w:rsidR="00F2512A" w:rsidRPr="009E33A5">
              <w:rPr>
                <w:rFonts w:ascii="Arial" w:eastAsia="Arial" w:hAnsi="Arial" w:cs="Arial"/>
                <w:b/>
                <w:sz w:val="20"/>
                <w:szCs w:val="19"/>
                <w:lang w:bidi="en-US"/>
              </w:rPr>
              <w:t>,</w:t>
            </w:r>
            <w:r w:rsidR="002F548D" w:rsidRPr="009E33A5">
              <w:rPr>
                <w:rFonts w:ascii="Arial" w:eastAsia="Arial" w:hAnsi="Arial" w:cs="Arial"/>
                <w:b/>
                <w:sz w:val="20"/>
                <w:szCs w:val="19"/>
                <w:lang w:bidi="en-US"/>
              </w:rPr>
              <w:t>936</w:t>
            </w:r>
            <w:r w:rsidR="00F2512A" w:rsidRPr="009E33A5">
              <w:rPr>
                <w:rFonts w:ascii="Arial" w:eastAsia="Arial" w:hAnsi="Arial" w:cs="Arial"/>
                <w:b/>
                <w:sz w:val="20"/>
                <w:szCs w:val="19"/>
                <w:lang w:bidi="en-US"/>
              </w:rPr>
              <w:t>,2</w:t>
            </w:r>
            <w:r w:rsidR="002F548D" w:rsidRPr="009E33A5">
              <w:rPr>
                <w:rFonts w:ascii="Arial" w:eastAsia="Arial" w:hAnsi="Arial" w:cs="Arial"/>
                <w:b/>
                <w:sz w:val="20"/>
                <w:szCs w:val="19"/>
                <w:lang w:bidi="en-US"/>
              </w:rPr>
              <w:t>17</w:t>
            </w:r>
            <w:r w:rsidR="00F2512A" w:rsidRPr="009E33A5">
              <w:rPr>
                <w:rFonts w:ascii="Arial" w:eastAsia="Arial" w:hAnsi="Arial" w:cs="Arial"/>
                <w:b/>
                <w:sz w:val="20"/>
                <w:szCs w:val="19"/>
                <w:lang w:bidi="en-US"/>
              </w:rPr>
              <w:t>.</w:t>
            </w:r>
            <w:r w:rsidR="002F548D" w:rsidRPr="009E33A5">
              <w:rPr>
                <w:rFonts w:ascii="Arial" w:eastAsia="Arial" w:hAnsi="Arial" w:cs="Arial"/>
                <w:b/>
                <w:sz w:val="20"/>
                <w:szCs w:val="19"/>
                <w:lang w:bidi="en-US"/>
              </w:rPr>
              <w:t>61</w:t>
            </w:r>
            <w:r w:rsidR="00F2512A" w:rsidRPr="009E33A5">
              <w:rPr>
                <w:rFonts w:ascii="Arial" w:eastAsia="Arial" w:hAnsi="Arial" w:cs="Arial"/>
                <w:b/>
                <w:sz w:val="20"/>
                <w:szCs w:val="19"/>
                <w:lang w:bidi="en-US"/>
              </w:rPr>
              <w:t xml:space="preserve"> </w:t>
            </w:r>
            <w:r w:rsidRPr="009E33A5">
              <w:rPr>
                <w:rFonts w:ascii="Arial" w:eastAsia="Arial" w:hAnsi="Arial" w:cs="Arial"/>
                <w:sz w:val="20"/>
                <w:szCs w:val="19"/>
                <w:lang w:bidi="en-US"/>
              </w:rPr>
              <w:t xml:space="preserve">through medical, burial, food and other assistance of the individuals in crisis. </w:t>
            </w:r>
          </w:p>
          <w:p w14:paraId="45CD53AA"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9E33A5">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9E33A5">
              <w:rPr>
                <w:rFonts w:ascii="Arial" w:eastAsia="Arial" w:hAnsi="Arial" w:cs="Arial"/>
                <w:b/>
                <w:sz w:val="20"/>
                <w:szCs w:val="19"/>
                <w:lang w:bidi="en-US"/>
              </w:rPr>
              <w:t>₱50,031,597.20</w:t>
            </w:r>
            <w:r w:rsidRPr="009E33A5">
              <w:rPr>
                <w:rFonts w:ascii="Arial" w:eastAsia="Arial" w:hAnsi="Arial" w:cs="Arial"/>
                <w:sz w:val="20"/>
                <w:szCs w:val="19"/>
                <w:lang w:bidi="en-US"/>
              </w:rPr>
              <w:t xml:space="preserve"> to </w:t>
            </w:r>
            <w:r w:rsidRPr="009E33A5">
              <w:rPr>
                <w:rFonts w:ascii="Arial" w:eastAsia="Arial" w:hAnsi="Arial" w:cs="Arial"/>
                <w:b/>
                <w:sz w:val="20"/>
                <w:szCs w:val="19"/>
                <w:lang w:bidi="en-US"/>
              </w:rPr>
              <w:t xml:space="preserve">5,991 </w:t>
            </w:r>
            <w:r w:rsidRPr="009E33A5">
              <w:rPr>
                <w:rFonts w:ascii="Arial" w:eastAsia="Arial" w:hAnsi="Arial" w:cs="Arial"/>
                <w:sz w:val="20"/>
                <w:szCs w:val="19"/>
                <w:lang w:bidi="en-US"/>
              </w:rPr>
              <w:t>beneficiaries.</w:t>
            </w:r>
          </w:p>
          <w:p w14:paraId="710F8097"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9E33A5">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9E33A5">
              <w:rPr>
                <w:rFonts w:ascii="Arial" w:eastAsia="Arial" w:hAnsi="Arial" w:cs="Arial"/>
                <w:sz w:val="20"/>
                <w:szCs w:val="19"/>
                <w:lang w:bidi="en-US"/>
              </w:rPr>
              <w:t>DSWD-FO II ensures provision of augmentation support to LGUs, stakeholders and partners.</w:t>
            </w:r>
          </w:p>
          <w:p w14:paraId="73A6DB67" w14:textId="77777777" w:rsidR="000C011D" w:rsidRPr="009E33A5"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9E33A5"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9E33A5">
              <w:rPr>
                <w:rFonts w:ascii="Arial" w:eastAsia="Arial" w:hAnsi="Arial" w:cs="Arial"/>
                <w:b/>
                <w:sz w:val="20"/>
                <w:szCs w:val="19"/>
              </w:rPr>
              <w:t>Social Amelioration Program (SAP)</w:t>
            </w:r>
          </w:p>
          <w:p w14:paraId="0EBDF5DC" w14:textId="42CF1C49" w:rsidR="000C011D" w:rsidRPr="009E33A5"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9E33A5">
              <w:rPr>
                <w:rFonts w:ascii="Arial" w:eastAsia="Arial" w:hAnsi="Arial" w:cs="Arial"/>
                <w:sz w:val="20"/>
                <w:szCs w:val="19"/>
                <w:lang w:bidi="en-US"/>
              </w:rPr>
              <w:t>DSWD-FO II has ongoing Social Amelioration Program (SAP) payout under the implementation of Bayanihan 2.</w:t>
            </w:r>
          </w:p>
          <w:p w14:paraId="442A2A31" w14:textId="05593177" w:rsidR="000C011D" w:rsidRPr="009E33A5" w:rsidRDefault="0060145D" w:rsidP="00D6500F">
            <w:pPr>
              <w:pStyle w:val="ListParagraph"/>
              <w:numPr>
                <w:ilvl w:val="0"/>
                <w:numId w:val="4"/>
              </w:numPr>
              <w:spacing w:after="0" w:line="240" w:lineRule="auto"/>
              <w:ind w:right="57"/>
              <w:jc w:val="both"/>
              <w:rPr>
                <w:rFonts w:ascii="Arial" w:eastAsia="Arial" w:hAnsi="Arial" w:cs="Arial"/>
                <w:sz w:val="20"/>
                <w:szCs w:val="19"/>
                <w:lang w:bidi="en-US"/>
              </w:rPr>
            </w:pPr>
            <w:r w:rsidRPr="009E33A5">
              <w:rPr>
                <w:rFonts w:ascii="Arial" w:eastAsia="Arial" w:hAnsi="Arial" w:cs="Arial"/>
                <w:sz w:val="20"/>
                <w:szCs w:val="19"/>
                <w:lang w:bidi="en-US"/>
              </w:rPr>
              <w:t>DSWD-FO II conducted pay</w:t>
            </w:r>
            <w:r w:rsidR="000C011D" w:rsidRPr="009E33A5">
              <w:rPr>
                <w:rFonts w:ascii="Arial" w:eastAsia="Arial" w:hAnsi="Arial" w:cs="Arial"/>
                <w:sz w:val="20"/>
                <w:szCs w:val="19"/>
                <w:lang w:bidi="en-US"/>
              </w:rPr>
              <w:t xml:space="preserve">out to </w:t>
            </w:r>
            <w:r w:rsidR="00350BA2" w:rsidRPr="009E33A5">
              <w:rPr>
                <w:rFonts w:ascii="Arial" w:eastAsia="Arial" w:hAnsi="Arial" w:cs="Arial"/>
                <w:b/>
                <w:sz w:val="20"/>
                <w:szCs w:val="19"/>
                <w:lang w:bidi="en-US"/>
              </w:rPr>
              <w:t>19,</w:t>
            </w:r>
            <w:r w:rsidR="00B405B9" w:rsidRPr="009E33A5">
              <w:rPr>
                <w:rFonts w:ascii="Arial" w:eastAsia="Arial" w:hAnsi="Arial" w:cs="Arial"/>
                <w:b/>
                <w:sz w:val="20"/>
                <w:szCs w:val="19"/>
                <w:lang w:bidi="en-US"/>
              </w:rPr>
              <w:t>0</w:t>
            </w:r>
            <w:r w:rsidR="00D6500F" w:rsidRPr="009E33A5">
              <w:rPr>
                <w:rFonts w:ascii="Arial" w:eastAsia="Arial" w:hAnsi="Arial" w:cs="Arial"/>
                <w:b/>
                <w:sz w:val="20"/>
                <w:szCs w:val="19"/>
                <w:lang w:bidi="en-US"/>
              </w:rPr>
              <w:t>40</w:t>
            </w:r>
            <w:r w:rsidR="00350BA2" w:rsidRPr="009E33A5">
              <w:rPr>
                <w:rFonts w:ascii="Arial" w:eastAsia="Arial" w:hAnsi="Arial" w:cs="Arial"/>
                <w:b/>
                <w:sz w:val="20"/>
                <w:szCs w:val="19"/>
                <w:lang w:bidi="en-US"/>
              </w:rPr>
              <w:t xml:space="preserve"> </w:t>
            </w:r>
            <w:r w:rsidR="000C011D" w:rsidRPr="009E33A5">
              <w:rPr>
                <w:rFonts w:ascii="Arial" w:eastAsia="Arial" w:hAnsi="Arial" w:cs="Arial"/>
                <w:b/>
                <w:sz w:val="20"/>
                <w:szCs w:val="19"/>
                <w:lang w:bidi="en-US"/>
              </w:rPr>
              <w:t>beneficiaries</w:t>
            </w:r>
            <w:r w:rsidR="000C011D" w:rsidRPr="009E33A5">
              <w:rPr>
                <w:rFonts w:ascii="Arial" w:eastAsia="Arial" w:hAnsi="Arial" w:cs="Arial"/>
                <w:sz w:val="20"/>
                <w:szCs w:val="19"/>
                <w:lang w:bidi="en-US"/>
              </w:rPr>
              <w:t xml:space="preserve"> of the Bay</w:t>
            </w:r>
            <w:r w:rsidR="00350BA2" w:rsidRPr="009E33A5">
              <w:rPr>
                <w:rFonts w:ascii="Arial" w:eastAsia="Arial" w:hAnsi="Arial" w:cs="Arial"/>
                <w:sz w:val="20"/>
                <w:szCs w:val="19"/>
                <w:lang w:bidi="en-US"/>
              </w:rPr>
              <w:t>anihan 2 with a total amount of</w:t>
            </w:r>
            <w:r w:rsidR="00350BA2" w:rsidRPr="009E33A5">
              <w:t xml:space="preserve"> </w:t>
            </w:r>
            <w:r w:rsidR="00B405B9" w:rsidRPr="009E33A5">
              <w:rPr>
                <w:rFonts w:ascii="Arial" w:eastAsia="Arial" w:hAnsi="Arial" w:cs="Arial"/>
                <w:b/>
                <w:bCs/>
                <w:sz w:val="20"/>
                <w:szCs w:val="19"/>
                <w:lang w:bidi="en-US"/>
              </w:rPr>
              <w:t>₱104,7</w:t>
            </w:r>
            <w:r w:rsidR="00D6500F" w:rsidRPr="009E33A5">
              <w:rPr>
                <w:rFonts w:ascii="Arial" w:eastAsia="Arial" w:hAnsi="Arial" w:cs="Arial"/>
                <w:b/>
                <w:bCs/>
                <w:sz w:val="20"/>
                <w:szCs w:val="19"/>
                <w:lang w:bidi="en-US"/>
              </w:rPr>
              <w:t>20</w:t>
            </w:r>
            <w:r w:rsidR="00B405B9" w:rsidRPr="009E33A5">
              <w:rPr>
                <w:rFonts w:ascii="Arial" w:eastAsia="Arial" w:hAnsi="Arial" w:cs="Arial"/>
                <w:b/>
                <w:bCs/>
                <w:sz w:val="20"/>
                <w:szCs w:val="19"/>
                <w:lang w:bidi="en-US"/>
              </w:rPr>
              <w:t>,</w:t>
            </w:r>
            <w:r w:rsidR="00D6500F" w:rsidRPr="009E33A5">
              <w:rPr>
                <w:rFonts w:ascii="Arial" w:eastAsia="Arial" w:hAnsi="Arial" w:cs="Arial"/>
                <w:b/>
                <w:bCs/>
                <w:sz w:val="20"/>
                <w:szCs w:val="19"/>
                <w:lang w:bidi="en-US"/>
              </w:rPr>
              <w:t>0</w:t>
            </w:r>
            <w:r w:rsidR="00B405B9" w:rsidRPr="009E33A5">
              <w:rPr>
                <w:rFonts w:ascii="Arial" w:eastAsia="Arial" w:hAnsi="Arial" w:cs="Arial"/>
                <w:b/>
                <w:bCs/>
                <w:sz w:val="20"/>
                <w:szCs w:val="19"/>
                <w:lang w:bidi="en-US"/>
              </w:rPr>
              <w:t>00.00</w:t>
            </w:r>
            <w:r w:rsidR="00350BA2" w:rsidRPr="009E33A5">
              <w:rPr>
                <w:rFonts w:ascii="Arial" w:eastAsia="Arial" w:hAnsi="Arial" w:cs="Arial"/>
                <w:b/>
                <w:bCs/>
                <w:sz w:val="20"/>
                <w:szCs w:val="19"/>
                <w:lang w:bidi="en-US"/>
              </w:rPr>
              <w:t>.</w:t>
            </w:r>
          </w:p>
        </w:tc>
      </w:tr>
    </w:tbl>
    <w:p w14:paraId="5082960C" w14:textId="77777777" w:rsidR="00D70D81" w:rsidRDefault="00D70D81" w:rsidP="000C011D">
      <w:pPr>
        <w:widowControl/>
        <w:spacing w:after="0" w:line="240" w:lineRule="auto"/>
        <w:ind w:right="57"/>
        <w:contextualSpacing/>
        <w:rPr>
          <w:rFonts w:ascii="Arial" w:eastAsia="Arial" w:hAnsi="Arial" w:cs="Arial"/>
          <w:b/>
          <w:sz w:val="24"/>
          <w:szCs w:val="24"/>
        </w:rPr>
      </w:pPr>
    </w:p>
    <w:p w14:paraId="4E1DD7C1" w14:textId="03D654DF"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56124EE5" w:rsidR="000C011D" w:rsidRPr="002F548D" w:rsidRDefault="00C30D92"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2F548D">
              <w:rPr>
                <w:rFonts w:ascii="Arial" w:eastAsia="Arial" w:hAnsi="Arial" w:cs="Arial"/>
                <w:sz w:val="20"/>
                <w:szCs w:val="20"/>
              </w:rPr>
              <w:t>21</w:t>
            </w:r>
            <w:r w:rsidR="00C062A8" w:rsidRPr="002F548D">
              <w:rPr>
                <w:rFonts w:ascii="Arial" w:eastAsia="Arial" w:hAnsi="Arial" w:cs="Arial"/>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1A46C299" w:rsidR="000C011D" w:rsidRPr="002F548D"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III has served </w:t>
            </w:r>
            <w:r w:rsidR="004574DB" w:rsidRPr="002F548D">
              <w:rPr>
                <w:rFonts w:ascii="Arial" w:eastAsia="Arial" w:hAnsi="Arial" w:cs="Arial"/>
                <w:b/>
                <w:sz w:val="20"/>
                <w:szCs w:val="19"/>
              </w:rPr>
              <w:t>36,</w:t>
            </w:r>
            <w:r w:rsidR="00047F43" w:rsidRPr="002F548D">
              <w:rPr>
                <w:rFonts w:ascii="Arial" w:eastAsia="Arial" w:hAnsi="Arial" w:cs="Arial"/>
                <w:b/>
                <w:sz w:val="20"/>
                <w:szCs w:val="19"/>
              </w:rPr>
              <w:t>947</w:t>
            </w:r>
            <w:r w:rsidR="004574DB" w:rsidRPr="002F548D">
              <w:rPr>
                <w:rFonts w:ascii="Arial" w:eastAsia="Arial" w:hAnsi="Arial" w:cs="Arial"/>
                <w:b/>
                <w:sz w:val="20"/>
                <w:szCs w:val="19"/>
              </w:rPr>
              <w:t xml:space="preserve"> </w:t>
            </w:r>
            <w:r w:rsidRPr="002F548D">
              <w:rPr>
                <w:rFonts w:ascii="Arial" w:eastAsia="Arial" w:hAnsi="Arial" w:cs="Arial"/>
                <w:b/>
                <w:sz w:val="20"/>
                <w:szCs w:val="19"/>
              </w:rPr>
              <w:t>walk-in clients</w:t>
            </w:r>
            <w:r w:rsidRPr="002F548D">
              <w:rPr>
                <w:rFonts w:ascii="Arial" w:eastAsia="Arial" w:hAnsi="Arial" w:cs="Arial"/>
                <w:sz w:val="20"/>
                <w:szCs w:val="19"/>
              </w:rPr>
              <w:t xml:space="preserve"> requesting for assistance through A</w:t>
            </w:r>
            <w:r w:rsidR="0076375A" w:rsidRPr="002F548D">
              <w:rPr>
                <w:rFonts w:ascii="Arial" w:eastAsia="Arial" w:hAnsi="Arial" w:cs="Arial"/>
                <w:sz w:val="20"/>
                <w:szCs w:val="19"/>
              </w:rPr>
              <w:t xml:space="preserve">ICS from March 16 to </w:t>
            </w:r>
            <w:r w:rsidR="00AF208C" w:rsidRPr="002F548D">
              <w:rPr>
                <w:rFonts w:ascii="Arial" w:eastAsia="Arial" w:hAnsi="Arial" w:cs="Arial"/>
                <w:sz w:val="20"/>
                <w:szCs w:val="19"/>
              </w:rPr>
              <w:t xml:space="preserve">January </w:t>
            </w:r>
            <w:r w:rsidR="00047F43" w:rsidRPr="002F548D">
              <w:rPr>
                <w:rFonts w:ascii="Arial" w:eastAsia="Arial" w:hAnsi="Arial" w:cs="Arial"/>
                <w:sz w:val="20"/>
                <w:szCs w:val="19"/>
              </w:rPr>
              <w:t>1</w:t>
            </w:r>
            <w:r w:rsidR="00AF208C" w:rsidRPr="002F548D">
              <w:rPr>
                <w:rFonts w:ascii="Arial" w:eastAsia="Arial" w:hAnsi="Arial" w:cs="Arial"/>
                <w:sz w:val="20"/>
                <w:szCs w:val="19"/>
              </w:rPr>
              <w:t>8, 2021</w:t>
            </w:r>
            <w:r w:rsidRPr="002F548D">
              <w:rPr>
                <w:rFonts w:ascii="Arial" w:eastAsia="Arial" w:hAnsi="Arial" w:cs="Arial"/>
                <w:sz w:val="20"/>
                <w:szCs w:val="19"/>
              </w:rPr>
              <w:t xml:space="preserve"> amounting to </w:t>
            </w:r>
            <w:r w:rsidR="0076375A" w:rsidRPr="002F548D">
              <w:rPr>
                <w:rFonts w:ascii="Arial" w:eastAsia="Arial" w:hAnsi="Arial" w:cs="Arial"/>
                <w:b/>
                <w:sz w:val="20"/>
                <w:szCs w:val="19"/>
              </w:rPr>
              <w:t>₱</w:t>
            </w:r>
            <w:r w:rsidR="004574DB" w:rsidRPr="002F548D">
              <w:rPr>
                <w:rFonts w:ascii="Arial" w:eastAsia="Arial" w:hAnsi="Arial" w:cs="Arial"/>
                <w:b/>
                <w:sz w:val="20"/>
                <w:szCs w:val="19"/>
              </w:rPr>
              <w:t>16</w:t>
            </w:r>
            <w:r w:rsidR="00047F43" w:rsidRPr="002F548D">
              <w:rPr>
                <w:rFonts w:ascii="Arial" w:eastAsia="Arial" w:hAnsi="Arial" w:cs="Arial"/>
                <w:b/>
                <w:sz w:val="20"/>
                <w:szCs w:val="19"/>
              </w:rPr>
              <w:t>9</w:t>
            </w:r>
            <w:r w:rsidR="004574DB" w:rsidRPr="002F548D">
              <w:rPr>
                <w:rFonts w:ascii="Arial" w:eastAsia="Arial" w:hAnsi="Arial" w:cs="Arial"/>
                <w:b/>
                <w:sz w:val="20"/>
                <w:szCs w:val="19"/>
              </w:rPr>
              <w:t>,</w:t>
            </w:r>
            <w:r w:rsidR="00047F43" w:rsidRPr="002F548D">
              <w:rPr>
                <w:rFonts w:ascii="Arial" w:eastAsia="Arial" w:hAnsi="Arial" w:cs="Arial"/>
                <w:b/>
                <w:sz w:val="20"/>
                <w:szCs w:val="19"/>
              </w:rPr>
              <w:t>906</w:t>
            </w:r>
            <w:r w:rsidR="004574DB" w:rsidRPr="002F548D">
              <w:rPr>
                <w:rFonts w:ascii="Arial" w:eastAsia="Arial" w:hAnsi="Arial" w:cs="Arial"/>
                <w:b/>
                <w:sz w:val="20"/>
                <w:szCs w:val="19"/>
              </w:rPr>
              <w:t>,</w:t>
            </w:r>
            <w:r w:rsidR="00047F43" w:rsidRPr="002F548D">
              <w:rPr>
                <w:rFonts w:ascii="Arial" w:eastAsia="Arial" w:hAnsi="Arial" w:cs="Arial"/>
                <w:b/>
                <w:sz w:val="20"/>
                <w:szCs w:val="19"/>
              </w:rPr>
              <w:t>0</w:t>
            </w:r>
            <w:r w:rsidR="004574DB" w:rsidRPr="002F548D">
              <w:rPr>
                <w:rFonts w:ascii="Arial" w:eastAsia="Arial" w:hAnsi="Arial" w:cs="Arial"/>
                <w:b/>
                <w:sz w:val="20"/>
                <w:szCs w:val="19"/>
              </w:rPr>
              <w:t>88.38</w:t>
            </w:r>
            <w:r w:rsidR="0076375A" w:rsidRPr="002F548D">
              <w:rPr>
                <w:rFonts w:ascii="Arial" w:eastAsia="Arial" w:hAnsi="Arial" w:cs="Arial"/>
                <w:b/>
                <w:sz w:val="20"/>
                <w:szCs w:val="19"/>
              </w:rPr>
              <w:t>.</w:t>
            </w:r>
          </w:p>
          <w:p w14:paraId="7883DA50"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A total of </w:t>
            </w:r>
            <w:r w:rsidRPr="002F548D">
              <w:rPr>
                <w:rFonts w:ascii="Arial" w:eastAsia="Arial" w:hAnsi="Arial" w:cs="Arial"/>
                <w:b/>
                <w:bCs/>
                <w:sz w:val="20"/>
                <w:szCs w:val="19"/>
              </w:rPr>
              <w:t>99,255 beneficiaries</w:t>
            </w:r>
            <w:r w:rsidRPr="002F548D">
              <w:rPr>
                <w:rFonts w:ascii="Arial" w:eastAsia="Arial" w:hAnsi="Arial" w:cs="Arial"/>
                <w:sz w:val="20"/>
                <w:szCs w:val="19"/>
              </w:rPr>
              <w:t xml:space="preserve"> received Social Pension assistance amounting to </w:t>
            </w:r>
            <w:r w:rsidRPr="002F548D">
              <w:rPr>
                <w:rFonts w:ascii="Arial" w:eastAsia="Arial" w:hAnsi="Arial" w:cs="Arial"/>
                <w:b/>
                <w:bCs/>
                <w:sz w:val="20"/>
                <w:szCs w:val="19"/>
              </w:rPr>
              <w:t xml:space="preserve">₱540,006,000.00 </w:t>
            </w:r>
            <w:r w:rsidRPr="002F548D">
              <w:rPr>
                <w:rFonts w:ascii="Arial" w:eastAsia="Arial" w:hAnsi="Arial" w:cs="Arial"/>
                <w:sz w:val="20"/>
                <w:szCs w:val="19"/>
              </w:rPr>
              <w:t>as of 18 December 2020.</w:t>
            </w:r>
          </w:p>
          <w:p w14:paraId="755B3542"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DSWD-FO III is continuously repacking FFPs.</w:t>
            </w:r>
          </w:p>
          <w:p w14:paraId="47170B1B"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lastRenderedPageBreak/>
              <w:t xml:space="preserve">DSWD-FO III regularly monitors the status of affected families and assistance provided by LGUs and other stakeholders due to COVID-19 pandemic. </w:t>
            </w:r>
          </w:p>
          <w:p w14:paraId="5EF0D1A3" w14:textId="1A33889A" w:rsidR="00047F43" w:rsidRPr="002F548D" w:rsidRDefault="00047F43"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2F548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F548D">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2F548D" w:rsidRPr="002F548D" w14:paraId="3D616B4C" w14:textId="77777777" w:rsidTr="006162E5">
              <w:tc>
                <w:tcPr>
                  <w:tcW w:w="1581" w:type="dxa"/>
                  <w:shd w:val="clear" w:color="auto" w:fill="D9D9D9" w:themeFill="background1" w:themeFillShade="D9"/>
                  <w:vAlign w:val="center"/>
                </w:tcPr>
                <w:p w14:paraId="0E2048D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REMARKS</w:t>
                  </w:r>
                </w:p>
              </w:tc>
            </w:tr>
            <w:tr w:rsidR="002F548D" w:rsidRPr="002F548D" w14:paraId="7DF1FF65" w14:textId="77777777" w:rsidTr="006162E5">
              <w:tc>
                <w:tcPr>
                  <w:tcW w:w="7561" w:type="dxa"/>
                  <w:gridSpan w:val="4"/>
                  <w:shd w:val="clear" w:color="auto" w:fill="EAF1DD" w:themeFill="accent3" w:themeFillTint="33"/>
                  <w:vAlign w:val="center"/>
                </w:tcPr>
                <w:p w14:paraId="5D5E1900"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FIRST TRANCHE</w:t>
                  </w:r>
                </w:p>
              </w:tc>
            </w:tr>
            <w:tr w:rsidR="002F548D" w:rsidRPr="002F548D" w14:paraId="1277C851" w14:textId="77777777" w:rsidTr="006162E5">
              <w:tc>
                <w:tcPr>
                  <w:tcW w:w="1581" w:type="dxa"/>
                </w:tcPr>
                <w:p w14:paraId="47DFC332"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E503897"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504,018</w:t>
                  </w:r>
                </w:p>
              </w:tc>
              <w:tc>
                <w:tcPr>
                  <w:tcW w:w="1701" w:type="dxa"/>
                </w:tcPr>
                <w:p w14:paraId="1697FA7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9,776,117,000.00</w:t>
                  </w:r>
                </w:p>
              </w:tc>
              <w:tc>
                <w:tcPr>
                  <w:tcW w:w="2720" w:type="dxa"/>
                </w:tcPr>
                <w:p w14:paraId="5F7123D0"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28 May 2020</w:t>
                  </w:r>
                </w:p>
              </w:tc>
            </w:tr>
            <w:tr w:rsidR="002F548D" w:rsidRPr="002F548D" w14:paraId="1116927D" w14:textId="77777777" w:rsidTr="006162E5">
              <w:tc>
                <w:tcPr>
                  <w:tcW w:w="1581" w:type="dxa"/>
                </w:tcPr>
                <w:p w14:paraId="184C988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4D84495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94,208</w:t>
                  </w:r>
                </w:p>
              </w:tc>
              <w:tc>
                <w:tcPr>
                  <w:tcW w:w="1701" w:type="dxa"/>
                </w:tcPr>
                <w:p w14:paraId="66FF31DA"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515,171,200.00</w:t>
                  </w:r>
                </w:p>
              </w:tc>
              <w:tc>
                <w:tcPr>
                  <w:tcW w:w="2720" w:type="dxa"/>
                </w:tcPr>
                <w:p w14:paraId="67285375"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0 September 2020</w:t>
                  </w:r>
                </w:p>
              </w:tc>
            </w:tr>
            <w:tr w:rsidR="002F548D" w:rsidRPr="002F548D" w14:paraId="6EA19E0E" w14:textId="77777777" w:rsidTr="006162E5">
              <w:tc>
                <w:tcPr>
                  <w:tcW w:w="1581" w:type="dxa"/>
                </w:tcPr>
                <w:p w14:paraId="29FE76DD"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2222D1A1"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81,698</w:t>
                  </w:r>
                </w:p>
              </w:tc>
              <w:tc>
                <w:tcPr>
                  <w:tcW w:w="1701" w:type="dxa"/>
                </w:tcPr>
                <w:p w14:paraId="2CD0E30F"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3,131,037,000.00</w:t>
                  </w:r>
                </w:p>
              </w:tc>
              <w:tc>
                <w:tcPr>
                  <w:tcW w:w="2720" w:type="dxa"/>
                </w:tcPr>
                <w:p w14:paraId="64A37A8F"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5 November 2020</w:t>
                  </w:r>
                </w:p>
              </w:tc>
            </w:tr>
            <w:tr w:rsidR="002F548D" w:rsidRPr="002F548D" w14:paraId="3EA40252" w14:textId="77777777" w:rsidTr="006162E5">
              <w:tc>
                <w:tcPr>
                  <w:tcW w:w="7561" w:type="dxa"/>
                  <w:gridSpan w:val="4"/>
                  <w:shd w:val="clear" w:color="auto" w:fill="EAF1DD" w:themeFill="accent3" w:themeFillTint="33"/>
                  <w:vAlign w:val="center"/>
                </w:tcPr>
                <w:p w14:paraId="493984AF"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SECOND TRANCHE</w:t>
                  </w:r>
                </w:p>
              </w:tc>
            </w:tr>
            <w:tr w:rsidR="002F548D" w:rsidRPr="002F548D" w14:paraId="098AE481" w14:textId="77777777" w:rsidTr="006162E5">
              <w:tc>
                <w:tcPr>
                  <w:tcW w:w="1581" w:type="dxa"/>
                </w:tcPr>
                <w:p w14:paraId="34F9C7FA"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D798088"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02,266</w:t>
                  </w:r>
                </w:p>
              </w:tc>
              <w:tc>
                <w:tcPr>
                  <w:tcW w:w="1701" w:type="dxa"/>
                </w:tcPr>
                <w:p w14:paraId="6944E2E1"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464,729,000.00</w:t>
                  </w:r>
                </w:p>
              </w:tc>
              <w:tc>
                <w:tcPr>
                  <w:tcW w:w="2720" w:type="dxa"/>
                </w:tcPr>
                <w:p w14:paraId="12C0CD26"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5 November 2020</w:t>
                  </w:r>
                </w:p>
              </w:tc>
            </w:tr>
            <w:tr w:rsidR="002F548D" w:rsidRPr="002F548D" w14:paraId="04404EE6" w14:textId="77777777" w:rsidTr="006162E5">
              <w:tc>
                <w:tcPr>
                  <w:tcW w:w="1581" w:type="dxa"/>
                </w:tcPr>
                <w:p w14:paraId="306CD71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5A849054"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82,718</w:t>
                  </w:r>
                </w:p>
              </w:tc>
              <w:tc>
                <w:tcPr>
                  <w:tcW w:w="1701" w:type="dxa"/>
                </w:tcPr>
                <w:p w14:paraId="2AA1D3D6"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455,997,700.00</w:t>
                  </w:r>
                </w:p>
              </w:tc>
              <w:tc>
                <w:tcPr>
                  <w:tcW w:w="2720" w:type="dxa"/>
                </w:tcPr>
                <w:p w14:paraId="1D48931C"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26 November 2020</w:t>
                  </w:r>
                </w:p>
              </w:tc>
            </w:tr>
            <w:tr w:rsidR="002F548D" w:rsidRPr="002F548D" w14:paraId="400269B2" w14:textId="77777777" w:rsidTr="006162E5">
              <w:tc>
                <w:tcPr>
                  <w:tcW w:w="1581" w:type="dxa"/>
                </w:tcPr>
                <w:p w14:paraId="321F8A19"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7F01B1ED"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53,484</w:t>
                  </w:r>
                </w:p>
              </w:tc>
              <w:tc>
                <w:tcPr>
                  <w:tcW w:w="1701" w:type="dxa"/>
                </w:tcPr>
                <w:p w14:paraId="7F13D0E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2,947,646,000.00</w:t>
                  </w:r>
                </w:p>
              </w:tc>
              <w:tc>
                <w:tcPr>
                  <w:tcW w:w="2720" w:type="dxa"/>
                </w:tcPr>
                <w:p w14:paraId="3642E971"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9 October 2020</w:t>
                  </w:r>
                </w:p>
              </w:tc>
            </w:tr>
            <w:tr w:rsidR="002F548D" w:rsidRPr="002F548D" w14:paraId="3492FF03" w14:textId="77777777" w:rsidTr="006162E5">
              <w:tc>
                <w:tcPr>
                  <w:tcW w:w="7561" w:type="dxa"/>
                  <w:gridSpan w:val="4"/>
                  <w:shd w:val="clear" w:color="auto" w:fill="EAF1DD" w:themeFill="accent3" w:themeFillTint="33"/>
                  <w:vAlign w:val="center"/>
                </w:tcPr>
                <w:p w14:paraId="379D9CBE"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OTHERS</w:t>
                  </w:r>
                </w:p>
              </w:tc>
            </w:tr>
            <w:tr w:rsidR="002F548D" w:rsidRPr="002F548D" w14:paraId="64A47928" w14:textId="77777777" w:rsidTr="006162E5">
              <w:tc>
                <w:tcPr>
                  <w:tcW w:w="1581" w:type="dxa"/>
                  <w:vAlign w:val="center"/>
                </w:tcPr>
                <w:p w14:paraId="064DF5B4"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ESP-SAP LTFRB</w:t>
                  </w:r>
                </w:p>
              </w:tc>
              <w:tc>
                <w:tcPr>
                  <w:tcW w:w="1559" w:type="dxa"/>
                  <w:vAlign w:val="center"/>
                </w:tcPr>
                <w:p w14:paraId="77D7A52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703</w:t>
                  </w:r>
                </w:p>
              </w:tc>
              <w:tc>
                <w:tcPr>
                  <w:tcW w:w="1701" w:type="dxa"/>
                  <w:vAlign w:val="center"/>
                </w:tcPr>
                <w:p w14:paraId="26E87E53"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9,069,500.00</w:t>
                  </w:r>
                </w:p>
              </w:tc>
              <w:tc>
                <w:tcPr>
                  <w:tcW w:w="2720" w:type="dxa"/>
                  <w:vAlign w:val="center"/>
                </w:tcPr>
                <w:p w14:paraId="4042FB03"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9 October 2020</w:t>
                  </w:r>
                </w:p>
              </w:tc>
            </w:tr>
          </w:tbl>
          <w:p w14:paraId="14C8CFEC" w14:textId="77777777" w:rsidR="000C011D" w:rsidRPr="002F548D"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039ED9" w14:textId="6B83DB44" w:rsidR="000C011D" w:rsidRPr="004B4C69" w:rsidRDefault="006D6CDE"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r w:rsidRPr="004B4C69">
              <w:rPr>
                <w:rFonts w:ascii="Arial" w:eastAsia="Arial" w:hAnsi="Arial" w:cs="Arial"/>
                <w:sz w:val="20"/>
                <w:szCs w:val="19"/>
              </w:rPr>
              <w:t>15 January</w:t>
            </w:r>
            <w:r w:rsidR="006B7F7E" w:rsidRPr="004B4C69">
              <w:rPr>
                <w:rFonts w:ascii="Arial" w:eastAsia="Arial" w:hAnsi="Arial" w:cs="Arial"/>
                <w:sz w:val="20"/>
                <w:szCs w:val="19"/>
              </w:rPr>
              <w:t xml:space="preserve"> 2021</w:t>
            </w:r>
          </w:p>
          <w:p w14:paraId="6AFF25F3" w14:textId="1D694187" w:rsidR="009A3455" w:rsidRPr="004B4C69" w:rsidRDefault="009A3455"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E0F849" w14:textId="71B14FAD"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 Undersecretary for Inclusive and Sustainable Peace Rene Glen O. Paje together with the representatives of </w:t>
            </w:r>
            <w:r w:rsidR="00F57E65" w:rsidRPr="004B4C69">
              <w:rPr>
                <w:rFonts w:ascii="Arial" w:eastAsia="Arial" w:hAnsi="Arial" w:cs="Arial"/>
                <w:sz w:val="20"/>
                <w:szCs w:val="20"/>
              </w:rPr>
              <w:t xml:space="preserve">DSWD-FO CALABARZON </w:t>
            </w:r>
            <w:r w:rsidRPr="004B4C69">
              <w:rPr>
                <w:rFonts w:ascii="Arial" w:eastAsia="Arial" w:hAnsi="Arial" w:cs="Arial"/>
                <w:sz w:val="20"/>
                <w:szCs w:val="20"/>
              </w:rPr>
              <w:t>led the turnover of 400,000 pieces of face mask to the Provincial Social and Welfar</w:t>
            </w:r>
            <w:r w:rsidR="00F57E65" w:rsidRPr="004B4C69">
              <w:rPr>
                <w:rFonts w:ascii="Arial" w:eastAsia="Arial" w:hAnsi="Arial" w:cs="Arial"/>
                <w:sz w:val="20"/>
                <w:szCs w:val="20"/>
              </w:rPr>
              <w:t>e and Development Office (PSWDO</w:t>
            </w:r>
            <w:r w:rsidRPr="004B4C69">
              <w:rPr>
                <w:rFonts w:ascii="Arial" w:eastAsia="Arial" w:hAnsi="Arial" w:cs="Arial"/>
                <w:sz w:val="20"/>
                <w:szCs w:val="20"/>
              </w:rPr>
              <w:t xml:space="preserve">) </w:t>
            </w:r>
            <w:r w:rsidR="00F57E65" w:rsidRPr="004B4C69">
              <w:rPr>
                <w:rFonts w:ascii="Arial" w:eastAsia="Arial" w:hAnsi="Arial" w:cs="Arial"/>
                <w:sz w:val="20"/>
                <w:szCs w:val="20"/>
              </w:rPr>
              <w:t xml:space="preserve">in </w:t>
            </w:r>
            <w:r w:rsidRPr="004B4C69">
              <w:rPr>
                <w:rFonts w:ascii="Arial" w:eastAsia="Arial" w:hAnsi="Arial" w:cs="Arial"/>
                <w:sz w:val="20"/>
                <w:szCs w:val="20"/>
              </w:rPr>
              <w:t xml:space="preserve">Cavite. </w:t>
            </w:r>
          </w:p>
          <w:p w14:paraId="43DBBD60" w14:textId="53FF15C3"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The members of </w:t>
            </w:r>
            <w:r w:rsidR="00F57E65" w:rsidRPr="004B4C69">
              <w:rPr>
                <w:rFonts w:ascii="Arial" w:eastAsia="Arial" w:hAnsi="Arial" w:cs="Arial"/>
                <w:sz w:val="20"/>
                <w:szCs w:val="20"/>
              </w:rPr>
              <w:t>DSWD-FO CALABARZON’</w:t>
            </w:r>
            <w:r w:rsidRPr="004B4C69">
              <w:rPr>
                <w:rFonts w:ascii="Arial" w:eastAsia="Arial" w:hAnsi="Arial" w:cs="Arial"/>
                <w:sz w:val="20"/>
                <w:szCs w:val="20"/>
              </w:rPr>
              <w:t xml:space="preserve">s Psychosocial Support Processing (PSP) Team conducted PSP to the personnel </w:t>
            </w:r>
            <w:r w:rsidR="00F57E65" w:rsidRPr="004B4C69">
              <w:rPr>
                <w:rFonts w:ascii="Arial" w:eastAsia="Arial" w:hAnsi="Arial" w:cs="Arial"/>
                <w:sz w:val="20"/>
                <w:szCs w:val="20"/>
              </w:rPr>
              <w:t>who</w:t>
            </w:r>
            <w:r w:rsidRPr="004B4C69">
              <w:rPr>
                <w:rFonts w:ascii="Arial" w:eastAsia="Arial" w:hAnsi="Arial" w:cs="Arial"/>
                <w:sz w:val="20"/>
                <w:szCs w:val="20"/>
              </w:rPr>
              <w:t xml:space="preserve"> were recently exposed and affected with COVID-19.</w:t>
            </w:r>
          </w:p>
          <w:p w14:paraId="706B693C" w14:textId="4879FBE8" w:rsidR="006D6CDE" w:rsidRPr="004B4C69" w:rsidRDefault="00F57E65"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FO CALABARZON </w:t>
            </w:r>
            <w:r w:rsidR="006D6CDE" w:rsidRPr="004B4C69">
              <w:rPr>
                <w:rFonts w:ascii="Arial" w:eastAsia="Arial" w:hAnsi="Arial" w:cs="Arial"/>
                <w:sz w:val="20"/>
                <w:szCs w:val="20"/>
              </w:rPr>
              <w:t xml:space="preserve">and </w:t>
            </w:r>
            <w:r w:rsidRPr="004B4C69">
              <w:rPr>
                <w:rFonts w:ascii="Arial" w:eastAsia="Arial" w:hAnsi="Arial" w:cs="Arial"/>
                <w:sz w:val="20"/>
                <w:szCs w:val="20"/>
              </w:rPr>
              <w:t>NRLMB</w:t>
            </w:r>
            <w:r w:rsidR="006D6CDE" w:rsidRPr="004B4C69">
              <w:rPr>
                <w:rFonts w:ascii="Arial" w:eastAsia="Arial" w:hAnsi="Arial" w:cs="Arial"/>
                <w:sz w:val="20"/>
                <w:szCs w:val="20"/>
              </w:rPr>
              <w:t xml:space="preserve"> distributed </w:t>
            </w:r>
            <w:r w:rsidRPr="004B4C69">
              <w:rPr>
                <w:rFonts w:ascii="Arial" w:eastAsia="Arial" w:hAnsi="Arial" w:cs="Arial"/>
                <w:sz w:val="20"/>
                <w:szCs w:val="20"/>
              </w:rPr>
              <w:t xml:space="preserve">non-food items </w:t>
            </w:r>
            <w:r w:rsidR="006D6CDE" w:rsidRPr="004B4C69">
              <w:rPr>
                <w:rFonts w:ascii="Arial" w:eastAsia="Arial" w:hAnsi="Arial" w:cs="Arial"/>
                <w:sz w:val="20"/>
                <w:szCs w:val="20"/>
              </w:rPr>
              <w:t>(NFIs) to the LGUs along Taal Lake.</w:t>
            </w:r>
          </w:p>
          <w:p w14:paraId="5F10F0BB" w14:textId="02BD25EF" w:rsidR="006D6CDE" w:rsidRPr="004B4C69" w:rsidRDefault="006D6CDE" w:rsidP="00F51933">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DSWD-FO CALABARZON DRMD in collaboration with the Human Resource Management and Development Division (HRMDD) issued an advisory to the Regional Office and Provincial Operations Offices (POOs) on the coronavirus case with the new, more transmissible COVID-19 variant. Personnel were reminded to adhere to the FO</w:t>
            </w:r>
            <w:r w:rsidR="00F57E65" w:rsidRPr="004B4C69">
              <w:rPr>
                <w:rFonts w:ascii="Arial" w:eastAsia="Arial" w:hAnsi="Arial" w:cs="Arial"/>
                <w:sz w:val="20"/>
                <w:szCs w:val="20"/>
              </w:rPr>
              <w:t>’</w:t>
            </w:r>
            <w:r w:rsidRPr="004B4C69">
              <w:rPr>
                <w:rFonts w:ascii="Arial" w:eastAsia="Arial" w:hAnsi="Arial" w:cs="Arial"/>
                <w:sz w:val="20"/>
                <w:szCs w:val="20"/>
              </w:rPr>
              <w:t xml:space="preserve">s COVID-19 </w:t>
            </w:r>
            <w:r w:rsidR="00F57E65" w:rsidRPr="004B4C69">
              <w:rPr>
                <w:rFonts w:ascii="Arial" w:eastAsia="Arial" w:hAnsi="Arial" w:cs="Arial"/>
                <w:sz w:val="20"/>
                <w:szCs w:val="20"/>
              </w:rPr>
              <w:t>Safety and Health Protocols</w:t>
            </w:r>
            <w:r w:rsidRPr="004B4C69">
              <w:rPr>
                <w:rFonts w:ascii="Arial" w:eastAsia="Arial" w:hAnsi="Arial" w:cs="Arial"/>
                <w:sz w:val="20"/>
                <w:szCs w:val="20"/>
              </w:rPr>
              <w:t xml:space="preserve">. </w:t>
            </w:r>
          </w:p>
          <w:p w14:paraId="2C0C3C7F" w14:textId="52008124" w:rsidR="006D6CDE" w:rsidRPr="004B4C69"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The Crisis Intervention Section has provided a total amount of grants worth </w:t>
            </w:r>
            <w:r w:rsidRPr="004B4C69">
              <w:rPr>
                <w:rFonts w:ascii="Arial" w:eastAsia="Arial" w:hAnsi="Arial" w:cs="Arial"/>
                <w:b/>
                <w:bCs/>
                <w:sz w:val="20"/>
                <w:szCs w:val="20"/>
              </w:rPr>
              <w:t>₱217,679,878.58</w:t>
            </w:r>
            <w:r w:rsidRPr="004B4C69">
              <w:rPr>
                <w:rFonts w:ascii="Arial" w:eastAsia="Arial" w:hAnsi="Arial" w:cs="Arial"/>
                <w:sz w:val="20"/>
                <w:szCs w:val="20"/>
              </w:rPr>
              <w:t xml:space="preserve"> to </w:t>
            </w:r>
            <w:r w:rsidRPr="004B4C69">
              <w:rPr>
                <w:rFonts w:ascii="Arial" w:eastAsia="Arial" w:hAnsi="Arial" w:cs="Arial"/>
                <w:b/>
                <w:bCs/>
                <w:sz w:val="20"/>
                <w:szCs w:val="20"/>
              </w:rPr>
              <w:t>80,200 clients</w:t>
            </w:r>
            <w:r w:rsidR="00F51933" w:rsidRPr="004B4C69">
              <w:rPr>
                <w:rFonts w:ascii="Arial" w:eastAsia="Arial" w:hAnsi="Arial" w:cs="Arial"/>
                <w:b/>
                <w:bCs/>
                <w:sz w:val="20"/>
                <w:szCs w:val="20"/>
              </w:rPr>
              <w:t xml:space="preserve"> </w:t>
            </w:r>
            <w:r w:rsidR="00F51933" w:rsidRPr="004B4C69">
              <w:rPr>
                <w:rFonts w:ascii="Arial" w:eastAsia="Arial" w:hAnsi="Arial" w:cs="Arial"/>
                <w:bCs/>
                <w:sz w:val="20"/>
                <w:szCs w:val="20"/>
              </w:rPr>
              <w:t>as of 08 January 2021.</w:t>
            </w:r>
          </w:p>
          <w:p w14:paraId="1D882807" w14:textId="01FE5752" w:rsidR="006D6CDE" w:rsidRPr="004B4C69"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The Sustainable Livelihood Program (SLP) has provided </w:t>
            </w:r>
            <w:r w:rsidRPr="004B4C69">
              <w:rPr>
                <w:rFonts w:ascii="Arial" w:eastAsia="Arial" w:hAnsi="Arial" w:cs="Arial"/>
                <w:b/>
                <w:bCs/>
                <w:sz w:val="20"/>
                <w:szCs w:val="20"/>
              </w:rPr>
              <w:t>₱23,869,000.00</w:t>
            </w:r>
            <w:r w:rsidRPr="004B4C69">
              <w:rPr>
                <w:rFonts w:ascii="Arial" w:eastAsia="Arial" w:hAnsi="Arial" w:cs="Arial"/>
                <w:sz w:val="20"/>
                <w:szCs w:val="20"/>
              </w:rPr>
              <w:t xml:space="preserve"> to </w:t>
            </w:r>
            <w:r w:rsidRPr="004B4C69">
              <w:rPr>
                <w:rFonts w:ascii="Arial" w:eastAsia="Arial" w:hAnsi="Arial" w:cs="Arial"/>
                <w:b/>
                <w:bCs/>
                <w:sz w:val="20"/>
                <w:szCs w:val="20"/>
              </w:rPr>
              <w:t>1,538 beneficiaries</w:t>
            </w:r>
            <w:r w:rsidRPr="004B4C69">
              <w:rPr>
                <w:rFonts w:ascii="Arial" w:eastAsia="Arial" w:hAnsi="Arial" w:cs="Arial"/>
                <w:sz w:val="20"/>
                <w:szCs w:val="20"/>
              </w:rPr>
              <w:t xml:space="preserve"> for Microenterprise Development. SLP seeks to help marginalized families affected by the community quarantine amid the coronavi</w:t>
            </w:r>
            <w:r w:rsidR="00F51933" w:rsidRPr="004B4C69">
              <w:rPr>
                <w:rFonts w:ascii="Arial" w:eastAsia="Arial" w:hAnsi="Arial" w:cs="Arial"/>
                <w:sz w:val="20"/>
                <w:szCs w:val="20"/>
              </w:rPr>
              <w:t>rus disease (COVID-19) pandemic 08 January 2021.</w:t>
            </w:r>
          </w:p>
          <w:p w14:paraId="7CD0F501" w14:textId="77777777" w:rsidR="000C011D" w:rsidRPr="004B4C69" w:rsidRDefault="000C011D" w:rsidP="006D6CDE">
            <w:pPr>
              <w:spacing w:after="0" w:line="240" w:lineRule="auto"/>
              <w:ind w:right="57"/>
              <w:contextualSpacing/>
              <w:jc w:val="both"/>
              <w:rPr>
                <w:rFonts w:ascii="Arial" w:eastAsia="Arial" w:hAnsi="Arial" w:cs="Arial"/>
                <w:b/>
                <w:sz w:val="20"/>
                <w:szCs w:val="20"/>
              </w:rPr>
            </w:pPr>
          </w:p>
          <w:p w14:paraId="77542B75" w14:textId="77777777" w:rsidR="000C011D" w:rsidRPr="004B4C69" w:rsidRDefault="000C011D" w:rsidP="006D6CDE">
            <w:pPr>
              <w:spacing w:after="0" w:line="240" w:lineRule="auto"/>
              <w:ind w:right="57"/>
              <w:contextualSpacing/>
              <w:jc w:val="both"/>
              <w:rPr>
                <w:rFonts w:ascii="Arial" w:eastAsia="Arial" w:hAnsi="Arial" w:cs="Arial"/>
                <w:b/>
                <w:sz w:val="20"/>
                <w:szCs w:val="20"/>
              </w:rPr>
            </w:pPr>
            <w:r w:rsidRPr="004B4C69">
              <w:rPr>
                <w:rFonts w:ascii="Arial" w:eastAsia="Arial" w:hAnsi="Arial" w:cs="Arial"/>
                <w:b/>
                <w:sz w:val="20"/>
                <w:szCs w:val="20"/>
              </w:rPr>
              <w:t>Social Amelioration Program (SAP)</w:t>
            </w:r>
          </w:p>
          <w:p w14:paraId="038E3F1E" w14:textId="633FA0BE"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For the SAP – ESP Bayanihan 2 implementation, DSWD-FO CALABARZON provided assistance amounting to ₱11,063,250.00 for beneficiaries under granular lockdown, while it has disbursed ₱292,864,000.00 for additional families (F3).</w:t>
            </w:r>
          </w:p>
          <w:p w14:paraId="04D54C3C" w14:textId="19B6DD5F" w:rsidR="000C011D" w:rsidRPr="004B4C69" w:rsidRDefault="000C011D" w:rsidP="006D6CDE">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On client support, the FO received </w:t>
            </w:r>
            <w:r w:rsidR="006B7F7E" w:rsidRPr="004B4C69">
              <w:rPr>
                <w:rFonts w:ascii="Arial" w:eastAsia="Arial" w:hAnsi="Arial" w:cs="Arial"/>
                <w:sz w:val="20"/>
                <w:szCs w:val="20"/>
              </w:rPr>
              <w:t xml:space="preserve">115,368 </w:t>
            </w:r>
            <w:r w:rsidRPr="004B4C69">
              <w:rPr>
                <w:rFonts w:ascii="Arial" w:eastAsia="Arial" w:hAnsi="Arial" w:cs="Arial"/>
                <w:sz w:val="20"/>
                <w:szCs w:val="20"/>
              </w:rPr>
              <w:t xml:space="preserve">complaints, referrals, and queries from various reporting sources. From this number, </w:t>
            </w:r>
            <w:r w:rsidR="006B7F7E" w:rsidRPr="004B4C69">
              <w:rPr>
                <w:rFonts w:ascii="Arial" w:eastAsia="Arial" w:hAnsi="Arial" w:cs="Arial"/>
                <w:sz w:val="20"/>
                <w:szCs w:val="20"/>
              </w:rPr>
              <w:t xml:space="preserve">115,238 or 99.89% </w:t>
            </w:r>
            <w:r w:rsidRPr="004B4C69">
              <w:rPr>
                <w:rFonts w:ascii="Arial" w:eastAsia="Arial" w:hAnsi="Arial" w:cs="Arial"/>
                <w:sz w:val="20"/>
                <w:szCs w:val="20"/>
              </w:rPr>
              <w:t>was addressed and responded.</w:t>
            </w:r>
          </w:p>
        </w:tc>
      </w:tr>
    </w:tbl>
    <w:p w14:paraId="081BC32A" w14:textId="77777777" w:rsidR="00D70D81" w:rsidRDefault="00D70D81" w:rsidP="000C011D">
      <w:pPr>
        <w:widowControl/>
        <w:spacing w:after="0" w:line="240" w:lineRule="auto"/>
        <w:ind w:right="57"/>
        <w:contextualSpacing/>
        <w:rPr>
          <w:rFonts w:ascii="Arial" w:eastAsia="Arial" w:hAnsi="Arial" w:cs="Arial"/>
          <w:b/>
          <w:sz w:val="24"/>
          <w:szCs w:val="24"/>
        </w:rPr>
      </w:pPr>
    </w:p>
    <w:p w14:paraId="0364F984" w14:textId="2368D763"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332163AD" w:rsidR="000C011D" w:rsidRPr="009E33A5" w:rsidRDefault="00924CD0"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9E33A5">
              <w:rPr>
                <w:rFonts w:ascii="Arial" w:eastAsia="Arial" w:hAnsi="Arial" w:cs="Arial"/>
                <w:sz w:val="20"/>
                <w:szCs w:val="19"/>
              </w:rPr>
              <w:t>21 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49692605"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sz w:val="20"/>
                <w:szCs w:val="19"/>
              </w:rPr>
              <w:t>4,</w:t>
            </w:r>
            <w:r w:rsidR="00924CD0" w:rsidRPr="009E33A5">
              <w:rPr>
                <w:rFonts w:ascii="Arial" w:eastAsia="Arial" w:hAnsi="Arial" w:cs="Arial"/>
                <w:b/>
                <w:sz w:val="20"/>
                <w:szCs w:val="19"/>
              </w:rPr>
              <w:t>411</w:t>
            </w:r>
            <w:r w:rsidRPr="009E33A5">
              <w:rPr>
                <w:rFonts w:ascii="Arial" w:eastAsia="Arial" w:hAnsi="Arial" w:cs="Arial"/>
                <w:b/>
                <w:sz w:val="20"/>
                <w:szCs w:val="19"/>
              </w:rPr>
              <w:t xml:space="preserve"> FFPs </w:t>
            </w:r>
            <w:r w:rsidRPr="009E33A5">
              <w:rPr>
                <w:rFonts w:ascii="Arial" w:eastAsia="Arial" w:hAnsi="Arial" w:cs="Arial"/>
                <w:sz w:val="20"/>
                <w:szCs w:val="19"/>
              </w:rPr>
              <w:t xml:space="preserve">with a total amount of </w:t>
            </w:r>
            <w:r w:rsidRPr="009E33A5">
              <w:rPr>
                <w:rFonts w:ascii="Arial" w:eastAsia="Arial" w:hAnsi="Arial" w:cs="Arial"/>
                <w:b/>
                <w:sz w:val="20"/>
                <w:szCs w:val="19"/>
              </w:rPr>
              <w:t>₱</w:t>
            </w:r>
            <w:r w:rsidR="00924CD0" w:rsidRPr="009E33A5">
              <w:rPr>
                <w:rFonts w:ascii="Arial" w:eastAsia="Arial" w:hAnsi="Arial" w:cs="Arial"/>
                <w:b/>
                <w:sz w:val="20"/>
                <w:szCs w:val="19"/>
              </w:rPr>
              <w:t xml:space="preserve">1,984,950.00 </w:t>
            </w:r>
            <w:r w:rsidRPr="009E33A5">
              <w:rPr>
                <w:rFonts w:ascii="Arial" w:eastAsia="Arial" w:hAnsi="Arial" w:cs="Arial"/>
                <w:sz w:val="20"/>
                <w:szCs w:val="19"/>
              </w:rPr>
              <w:t xml:space="preserve">to </w:t>
            </w:r>
            <w:r w:rsidRPr="009E33A5">
              <w:rPr>
                <w:rFonts w:ascii="Arial" w:eastAsia="Arial" w:hAnsi="Arial" w:cs="Arial"/>
                <w:b/>
                <w:sz w:val="20"/>
                <w:szCs w:val="19"/>
              </w:rPr>
              <w:t>4,</w:t>
            </w:r>
            <w:r w:rsidR="00B479D3" w:rsidRPr="009E33A5">
              <w:rPr>
                <w:rFonts w:ascii="Arial" w:eastAsia="Arial" w:hAnsi="Arial" w:cs="Arial"/>
                <w:b/>
                <w:sz w:val="20"/>
                <w:szCs w:val="19"/>
              </w:rPr>
              <w:t>3</w:t>
            </w:r>
            <w:r w:rsidR="00924CD0" w:rsidRPr="009E33A5">
              <w:rPr>
                <w:rFonts w:ascii="Arial" w:eastAsia="Arial" w:hAnsi="Arial" w:cs="Arial"/>
                <w:b/>
                <w:sz w:val="20"/>
                <w:szCs w:val="19"/>
              </w:rPr>
              <w:t>84</w:t>
            </w:r>
            <w:r w:rsidRPr="009E33A5">
              <w:rPr>
                <w:rFonts w:ascii="Arial" w:eastAsia="Arial" w:hAnsi="Arial" w:cs="Arial"/>
                <w:b/>
                <w:sz w:val="20"/>
                <w:szCs w:val="19"/>
              </w:rPr>
              <w:t xml:space="preserve"> Locally Stranded Individuals (LSIs) </w:t>
            </w:r>
            <w:r w:rsidRPr="009E33A5">
              <w:rPr>
                <w:rFonts w:ascii="Arial" w:eastAsia="Arial" w:hAnsi="Arial" w:cs="Arial"/>
                <w:sz w:val="20"/>
                <w:szCs w:val="19"/>
              </w:rPr>
              <w:t>through the Region/SWADTs Crisis Intervention Units (CIU) as of 0</w:t>
            </w:r>
            <w:r w:rsidR="00C062A8" w:rsidRPr="009E33A5">
              <w:rPr>
                <w:rFonts w:ascii="Arial" w:eastAsia="Arial" w:hAnsi="Arial" w:cs="Arial"/>
                <w:sz w:val="20"/>
                <w:szCs w:val="19"/>
              </w:rPr>
              <w:t>5 January</w:t>
            </w:r>
            <w:r w:rsidRPr="009E33A5">
              <w:rPr>
                <w:rFonts w:ascii="Arial" w:eastAsia="Arial" w:hAnsi="Arial" w:cs="Arial"/>
                <w:sz w:val="20"/>
                <w:szCs w:val="19"/>
              </w:rPr>
              <w:t xml:space="preserve"> 2020, 1PM.</w:t>
            </w:r>
          </w:p>
          <w:p w14:paraId="6C5366C6" w14:textId="2486222E"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through the NCIP provided </w:t>
            </w:r>
            <w:r w:rsidRPr="009E33A5">
              <w:rPr>
                <w:rFonts w:ascii="Arial" w:eastAsia="Arial" w:hAnsi="Arial" w:cs="Arial"/>
                <w:b/>
                <w:bCs/>
                <w:sz w:val="20"/>
                <w:szCs w:val="19"/>
              </w:rPr>
              <w:t>3,</w:t>
            </w:r>
            <w:r w:rsidR="00924CD0" w:rsidRPr="009E33A5">
              <w:rPr>
                <w:rFonts w:ascii="Arial" w:eastAsia="Arial" w:hAnsi="Arial" w:cs="Arial"/>
                <w:b/>
                <w:bCs/>
                <w:sz w:val="20"/>
                <w:szCs w:val="19"/>
              </w:rPr>
              <w:t>6</w:t>
            </w:r>
            <w:r w:rsidR="006826F8" w:rsidRPr="009E33A5">
              <w:rPr>
                <w:rFonts w:ascii="Arial" w:eastAsia="Arial" w:hAnsi="Arial" w:cs="Arial"/>
                <w:b/>
                <w:bCs/>
                <w:sz w:val="20"/>
                <w:szCs w:val="19"/>
              </w:rPr>
              <w:t>14</w:t>
            </w:r>
            <w:r w:rsidRPr="009E33A5">
              <w:rPr>
                <w:rFonts w:ascii="Arial" w:eastAsia="Arial" w:hAnsi="Arial" w:cs="Arial"/>
                <w:b/>
                <w:bCs/>
                <w:sz w:val="20"/>
                <w:szCs w:val="19"/>
              </w:rPr>
              <w:t xml:space="preserve"> hygiene kits</w:t>
            </w:r>
            <w:r w:rsidRPr="009E33A5">
              <w:rPr>
                <w:rFonts w:ascii="Arial" w:eastAsia="Arial" w:hAnsi="Arial" w:cs="Arial"/>
                <w:sz w:val="20"/>
                <w:szCs w:val="19"/>
              </w:rPr>
              <w:t xml:space="preserve"> to </w:t>
            </w:r>
            <w:r w:rsidRPr="009E33A5">
              <w:rPr>
                <w:rFonts w:ascii="Arial" w:eastAsia="Arial" w:hAnsi="Arial" w:cs="Arial"/>
                <w:b/>
                <w:sz w:val="20"/>
                <w:szCs w:val="19"/>
              </w:rPr>
              <w:t>3,</w:t>
            </w:r>
            <w:r w:rsidR="00924CD0" w:rsidRPr="009E33A5">
              <w:rPr>
                <w:rFonts w:ascii="Arial" w:eastAsia="Arial" w:hAnsi="Arial" w:cs="Arial"/>
                <w:b/>
                <w:sz w:val="20"/>
                <w:szCs w:val="19"/>
              </w:rPr>
              <w:t>614</w:t>
            </w:r>
            <w:r w:rsidRPr="009E33A5">
              <w:rPr>
                <w:rFonts w:ascii="Arial" w:eastAsia="Arial" w:hAnsi="Arial" w:cs="Arial"/>
                <w:b/>
                <w:sz w:val="20"/>
                <w:szCs w:val="19"/>
              </w:rPr>
              <w:t xml:space="preserve"> </w:t>
            </w:r>
            <w:r w:rsidRPr="009E33A5">
              <w:rPr>
                <w:rFonts w:ascii="Arial" w:eastAsia="Arial" w:hAnsi="Arial" w:cs="Arial"/>
                <w:b/>
                <w:bCs/>
                <w:sz w:val="20"/>
                <w:szCs w:val="19"/>
              </w:rPr>
              <w:t>Indigenous Peoples</w:t>
            </w:r>
            <w:r w:rsidRPr="009E33A5">
              <w:rPr>
                <w:rFonts w:ascii="Arial" w:eastAsia="Arial" w:hAnsi="Arial" w:cs="Arial"/>
                <w:sz w:val="20"/>
                <w:szCs w:val="19"/>
              </w:rPr>
              <w:t xml:space="preserve"> in the region amounting to </w:t>
            </w:r>
            <w:r w:rsidRPr="009E33A5">
              <w:rPr>
                <w:rFonts w:ascii="Arial" w:eastAsia="Arial" w:hAnsi="Arial" w:cs="Arial"/>
                <w:b/>
                <w:bCs/>
                <w:sz w:val="20"/>
                <w:szCs w:val="19"/>
              </w:rPr>
              <w:t>₱</w:t>
            </w:r>
            <w:r w:rsidR="00924CD0" w:rsidRPr="009E33A5">
              <w:rPr>
                <w:rFonts w:ascii="Arial" w:eastAsia="Arial" w:hAnsi="Arial" w:cs="Arial"/>
                <w:b/>
                <w:bCs/>
                <w:sz w:val="20"/>
                <w:szCs w:val="19"/>
              </w:rPr>
              <w:t xml:space="preserve">6,136,029.90 </w:t>
            </w:r>
            <w:r w:rsidRPr="009E33A5">
              <w:rPr>
                <w:rFonts w:ascii="Arial" w:eastAsia="Arial" w:hAnsi="Arial" w:cs="Arial"/>
                <w:sz w:val="20"/>
                <w:szCs w:val="19"/>
              </w:rPr>
              <w:t xml:space="preserve">as of </w:t>
            </w:r>
            <w:r w:rsidR="00924CD0" w:rsidRPr="009E33A5">
              <w:rPr>
                <w:rFonts w:ascii="Arial" w:eastAsia="Arial" w:hAnsi="Arial" w:cs="Arial"/>
                <w:sz w:val="20"/>
                <w:szCs w:val="19"/>
              </w:rPr>
              <w:t>21</w:t>
            </w:r>
            <w:r w:rsidRPr="009E33A5">
              <w:rPr>
                <w:rFonts w:ascii="Arial" w:eastAsia="Arial" w:hAnsi="Arial" w:cs="Arial"/>
                <w:sz w:val="20"/>
                <w:szCs w:val="19"/>
              </w:rPr>
              <w:t xml:space="preserve"> </w:t>
            </w:r>
            <w:r w:rsidR="006826F8" w:rsidRPr="009E33A5">
              <w:rPr>
                <w:rFonts w:ascii="Arial" w:eastAsia="Arial" w:hAnsi="Arial" w:cs="Arial"/>
                <w:sz w:val="20"/>
                <w:szCs w:val="19"/>
              </w:rPr>
              <w:t>January</w:t>
            </w:r>
            <w:r w:rsidRPr="009E33A5">
              <w:rPr>
                <w:rFonts w:ascii="Arial" w:eastAsia="Arial" w:hAnsi="Arial" w:cs="Arial"/>
                <w:sz w:val="20"/>
                <w:szCs w:val="19"/>
              </w:rPr>
              <w:t xml:space="preserve"> 202</w:t>
            </w:r>
            <w:r w:rsidR="006826F8" w:rsidRPr="009E33A5">
              <w:rPr>
                <w:rFonts w:ascii="Arial" w:eastAsia="Arial" w:hAnsi="Arial" w:cs="Arial"/>
                <w:sz w:val="20"/>
                <w:szCs w:val="19"/>
              </w:rPr>
              <w:t>1</w:t>
            </w:r>
            <w:r w:rsidRPr="009E33A5">
              <w:rPr>
                <w:rFonts w:ascii="Arial" w:eastAsia="Arial" w:hAnsi="Arial" w:cs="Arial"/>
                <w:sz w:val="20"/>
                <w:szCs w:val="19"/>
              </w:rPr>
              <w:t>, 11AM.</w:t>
            </w:r>
          </w:p>
          <w:p w14:paraId="569ABBDB"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bCs/>
                <w:sz w:val="20"/>
                <w:szCs w:val="19"/>
              </w:rPr>
              <w:t>1,029 NFIs</w:t>
            </w:r>
            <w:r w:rsidRPr="009E33A5">
              <w:rPr>
                <w:rFonts w:ascii="Arial" w:eastAsia="Arial" w:hAnsi="Arial" w:cs="Arial"/>
                <w:sz w:val="20"/>
                <w:szCs w:val="19"/>
              </w:rPr>
              <w:t xml:space="preserve"> </w:t>
            </w:r>
            <w:r w:rsidRPr="009E33A5">
              <w:rPr>
                <w:rFonts w:ascii="Arial" w:eastAsia="Arial" w:hAnsi="Arial" w:cs="Arial"/>
                <w:bCs/>
                <w:sz w:val="20"/>
                <w:szCs w:val="19"/>
              </w:rPr>
              <w:t xml:space="preserve">to </w:t>
            </w:r>
            <w:r w:rsidRPr="009E33A5">
              <w:rPr>
                <w:rFonts w:ascii="Arial" w:eastAsia="Arial" w:hAnsi="Arial" w:cs="Arial"/>
                <w:b/>
                <w:sz w:val="20"/>
                <w:szCs w:val="19"/>
              </w:rPr>
              <w:t>LSIs</w:t>
            </w:r>
            <w:r w:rsidRPr="009E33A5">
              <w:rPr>
                <w:rFonts w:ascii="Arial" w:eastAsia="Arial" w:hAnsi="Arial" w:cs="Arial"/>
                <w:bCs/>
                <w:sz w:val="20"/>
                <w:szCs w:val="19"/>
              </w:rPr>
              <w:t xml:space="preserve"> in the region </w:t>
            </w:r>
            <w:r w:rsidRPr="009E33A5">
              <w:rPr>
                <w:rFonts w:ascii="Arial" w:eastAsia="Arial" w:hAnsi="Arial" w:cs="Arial"/>
                <w:sz w:val="20"/>
                <w:szCs w:val="19"/>
              </w:rPr>
              <w:t xml:space="preserve">amounting to </w:t>
            </w:r>
            <w:r w:rsidRPr="009E33A5">
              <w:rPr>
                <w:rFonts w:ascii="Arial" w:eastAsia="Arial" w:hAnsi="Arial" w:cs="Arial"/>
                <w:b/>
                <w:sz w:val="20"/>
                <w:szCs w:val="19"/>
              </w:rPr>
              <w:t xml:space="preserve">₱1,269,768.93 </w:t>
            </w:r>
            <w:r w:rsidRPr="009E33A5">
              <w:rPr>
                <w:rFonts w:ascii="Arial" w:eastAsia="Arial" w:hAnsi="Arial" w:cs="Arial"/>
                <w:bCs/>
                <w:sz w:val="20"/>
                <w:szCs w:val="19"/>
              </w:rPr>
              <w:t>as of 11 December 2020, 11AM.</w:t>
            </w:r>
          </w:p>
          <w:p w14:paraId="0925A497"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lastRenderedPageBreak/>
              <w:t>DSWD-FO MIMAROPA closely coordinates with NCIP and LGUs for any request of augmentation support, FFP allocation and distribution schedule. Also, FO coordinates with other agencies for response operation concerns and monitoring of the situation.</w:t>
            </w:r>
          </w:p>
        </w:tc>
      </w:tr>
    </w:tbl>
    <w:p w14:paraId="5D222CCB"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460C338B"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456D89A8" w:rsidR="000C011D" w:rsidRPr="00E91F61" w:rsidRDefault="0096315C"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1F61">
              <w:rPr>
                <w:rFonts w:ascii="Arial" w:eastAsia="Arial" w:hAnsi="Arial" w:cs="Arial"/>
                <w:sz w:val="20"/>
                <w:szCs w:val="19"/>
              </w:rPr>
              <w:t>11</w:t>
            </w:r>
            <w:r w:rsidR="001B221B" w:rsidRPr="00E91F61">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175A893F" w14:textId="77777777" w:rsidR="000C011D" w:rsidRPr="00E91F61"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3FEA1DCC"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45B4B2C2" w:rsidR="000C011D" w:rsidRPr="00F2512A" w:rsidRDefault="008D4E51" w:rsidP="00B6285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F2512A">
              <w:rPr>
                <w:rFonts w:ascii="Arial" w:eastAsia="Arial" w:hAnsi="Arial" w:cs="Arial"/>
                <w:sz w:val="20"/>
                <w:szCs w:val="19"/>
              </w:rPr>
              <w:t>20</w:t>
            </w:r>
            <w:r w:rsidR="00B62852" w:rsidRPr="00F2512A">
              <w:rPr>
                <w:rFonts w:ascii="Arial" w:eastAsia="Arial" w:hAnsi="Arial" w:cs="Arial"/>
                <w:sz w:val="20"/>
                <w:szCs w:val="19"/>
              </w:rPr>
              <w:t xml:space="preserve"> January 2021</w:t>
            </w:r>
          </w:p>
        </w:tc>
        <w:tc>
          <w:tcPr>
            <w:tcW w:w="7796" w:type="dxa"/>
            <w:shd w:val="clear" w:color="auto" w:fill="auto"/>
            <w:tcMar>
              <w:top w:w="0" w:type="dxa"/>
              <w:left w:w="115" w:type="dxa"/>
              <w:bottom w:w="0" w:type="dxa"/>
              <w:right w:w="115" w:type="dxa"/>
            </w:tcMar>
            <w:vAlign w:val="center"/>
          </w:tcPr>
          <w:p w14:paraId="70817A78" w14:textId="77777777" w:rsidR="004165C0" w:rsidRPr="00F2512A" w:rsidRDefault="004165C0" w:rsidP="004165C0">
            <w:pPr>
              <w:pStyle w:val="ListParagraph"/>
              <w:numPr>
                <w:ilvl w:val="0"/>
                <w:numId w:val="6"/>
              </w:numPr>
              <w:spacing w:after="0" w:line="240" w:lineRule="auto"/>
              <w:jc w:val="both"/>
              <w:rPr>
                <w:rFonts w:ascii="Arial" w:eastAsia="Times New Roman" w:hAnsi="Arial" w:cs="Arial"/>
                <w:sz w:val="20"/>
                <w:szCs w:val="20"/>
              </w:rPr>
            </w:pPr>
            <w:r w:rsidRPr="00F2512A">
              <w:rPr>
                <w:rFonts w:ascii="Arial" w:eastAsia="Times New Roman" w:hAnsi="Arial" w:cs="Arial"/>
                <w:sz w:val="20"/>
                <w:szCs w:val="20"/>
              </w:rPr>
              <w:t>DSWD-FO VI is continuously repacking FFPs at the DSWD Regional Warehouse.</w:t>
            </w:r>
          </w:p>
          <w:p w14:paraId="5B064275" w14:textId="03F2215F" w:rsidR="00CC0CFD" w:rsidRPr="00F2512A" w:rsidRDefault="004165C0" w:rsidP="004165C0">
            <w:pPr>
              <w:pStyle w:val="ListParagraph"/>
              <w:numPr>
                <w:ilvl w:val="0"/>
                <w:numId w:val="6"/>
              </w:numPr>
              <w:spacing w:after="0" w:line="240" w:lineRule="auto"/>
              <w:jc w:val="both"/>
              <w:rPr>
                <w:rFonts w:ascii="Arial" w:eastAsia="Times New Roman" w:hAnsi="Arial" w:cs="Arial"/>
                <w:sz w:val="20"/>
                <w:szCs w:val="20"/>
              </w:rPr>
            </w:pPr>
            <w:r w:rsidRPr="00F2512A">
              <w:rPr>
                <w:rFonts w:ascii="Arial" w:eastAsia="Times New Roman" w:hAnsi="Arial" w:cs="Arial"/>
                <w:sz w:val="20"/>
                <w:szCs w:val="20"/>
              </w:rPr>
              <w:t xml:space="preserve">DSWD-FO VI provided </w:t>
            </w:r>
            <w:r w:rsidRPr="00F2512A">
              <w:rPr>
                <w:rFonts w:ascii="Arial" w:eastAsia="Times New Roman" w:hAnsi="Arial" w:cs="Arial"/>
                <w:b/>
                <w:sz w:val="20"/>
                <w:szCs w:val="20"/>
              </w:rPr>
              <w:t>₱</w:t>
            </w:r>
            <w:r w:rsidR="006F4E47" w:rsidRPr="00F2512A">
              <w:rPr>
                <w:rFonts w:ascii="Arial" w:eastAsia="Times New Roman" w:hAnsi="Arial" w:cs="Arial"/>
                <w:b/>
                <w:sz w:val="20"/>
                <w:szCs w:val="20"/>
              </w:rPr>
              <w:t>275,207,945.00</w:t>
            </w:r>
            <w:r w:rsidRPr="00F2512A">
              <w:rPr>
                <w:rFonts w:ascii="Arial" w:eastAsia="Times New Roman" w:hAnsi="Arial" w:cs="Arial"/>
                <w:sz w:val="20"/>
                <w:szCs w:val="20"/>
              </w:rPr>
              <w:t xml:space="preserve"> worth of assistance to </w:t>
            </w:r>
            <w:r w:rsidRPr="00F2512A">
              <w:rPr>
                <w:rFonts w:ascii="Arial" w:eastAsia="Times New Roman" w:hAnsi="Arial" w:cs="Arial"/>
                <w:b/>
                <w:sz w:val="20"/>
                <w:szCs w:val="20"/>
              </w:rPr>
              <w:t>8</w:t>
            </w:r>
            <w:r w:rsidR="006F4E47" w:rsidRPr="00F2512A">
              <w:rPr>
                <w:rFonts w:ascii="Arial" w:eastAsia="Times New Roman" w:hAnsi="Arial" w:cs="Arial"/>
                <w:b/>
                <w:sz w:val="20"/>
                <w:szCs w:val="20"/>
              </w:rPr>
              <w:t xml:space="preserve">6,709 </w:t>
            </w:r>
            <w:r w:rsidRPr="00F2512A">
              <w:rPr>
                <w:rFonts w:ascii="Arial" w:eastAsia="Times New Roman" w:hAnsi="Arial" w:cs="Arial"/>
                <w:b/>
                <w:sz w:val="20"/>
                <w:szCs w:val="20"/>
              </w:rPr>
              <w:t>individuals</w:t>
            </w:r>
            <w:r w:rsidRPr="00F2512A">
              <w:rPr>
                <w:rFonts w:ascii="Arial" w:eastAsia="Times New Roman" w:hAnsi="Arial" w:cs="Arial"/>
                <w:sz w:val="20"/>
                <w:szCs w:val="20"/>
              </w:rPr>
              <w:t xml:space="preserve"> through </w:t>
            </w:r>
            <w:r w:rsidRPr="00F2512A">
              <w:rPr>
                <w:rFonts w:ascii="Arial" w:eastAsia="Times New Roman" w:hAnsi="Arial" w:cs="Arial"/>
                <w:b/>
                <w:sz w:val="20"/>
                <w:szCs w:val="20"/>
              </w:rPr>
              <w:t>Assistance to Individuals in Crisis Situation (AICS</w:t>
            </w:r>
            <w:r w:rsidRPr="00F2512A">
              <w:rPr>
                <w:rFonts w:ascii="Arial" w:eastAsia="Times New Roman" w:hAnsi="Arial" w:cs="Arial"/>
                <w:sz w:val="20"/>
                <w:szCs w:val="20"/>
              </w:rPr>
              <w:t>) from 09 March to 21 December 2020.</w:t>
            </w:r>
          </w:p>
          <w:p w14:paraId="73F467CE" w14:textId="1F54AF53" w:rsidR="004165C0" w:rsidRPr="00F2512A" w:rsidRDefault="004165C0" w:rsidP="004165C0">
            <w:pPr>
              <w:pStyle w:val="ListParagraph"/>
              <w:spacing w:after="0" w:line="240" w:lineRule="auto"/>
              <w:ind w:left="360"/>
              <w:jc w:val="both"/>
              <w:rPr>
                <w:rFonts w:ascii="Arial" w:eastAsia="Times New Roman" w:hAnsi="Arial" w:cs="Arial"/>
                <w:sz w:val="20"/>
                <w:szCs w:val="20"/>
              </w:rPr>
            </w:pPr>
          </w:p>
          <w:p w14:paraId="3E661573" w14:textId="77777777" w:rsidR="000C011D" w:rsidRPr="00F2512A"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F2512A">
              <w:rPr>
                <w:rFonts w:ascii="Arial" w:eastAsia="Times New Roman" w:hAnsi="Arial" w:cs="Arial"/>
                <w:b/>
                <w:bCs/>
                <w:sz w:val="20"/>
                <w:szCs w:val="20"/>
              </w:rPr>
              <w:t>Social Amelioration Program (SAP)</w:t>
            </w:r>
          </w:p>
          <w:p w14:paraId="24B682A7" w14:textId="77777777" w:rsidR="004165C0" w:rsidRPr="00F2512A" w:rsidRDefault="004165C0" w:rsidP="004165C0">
            <w:pPr>
              <w:pStyle w:val="ListParagraph"/>
              <w:numPr>
                <w:ilvl w:val="0"/>
                <w:numId w:val="6"/>
              </w:numPr>
              <w:spacing w:after="0" w:line="240" w:lineRule="auto"/>
              <w:jc w:val="both"/>
              <w:rPr>
                <w:rFonts w:eastAsia="Times New Roman"/>
              </w:rPr>
            </w:pPr>
            <w:r w:rsidRPr="00F2512A">
              <w:rPr>
                <w:rFonts w:ascii="Arial" w:eastAsia="Times New Roman" w:hAnsi="Arial" w:cs="Arial"/>
                <w:sz w:val="20"/>
                <w:szCs w:val="20"/>
              </w:rPr>
              <w:t xml:space="preserve">To date, a total of </w:t>
            </w:r>
            <w:r w:rsidRPr="00F2512A">
              <w:rPr>
                <w:rFonts w:ascii="Arial" w:eastAsia="Times New Roman" w:hAnsi="Arial" w:cs="Arial"/>
                <w:b/>
                <w:sz w:val="20"/>
                <w:szCs w:val="20"/>
              </w:rPr>
              <w:t>₱1,496,509,500.00</w:t>
            </w:r>
            <w:r w:rsidRPr="00F2512A">
              <w:rPr>
                <w:rFonts w:ascii="Arial" w:eastAsia="Times New Roman" w:hAnsi="Arial" w:cs="Arial"/>
                <w:sz w:val="20"/>
                <w:szCs w:val="20"/>
              </w:rPr>
              <w:t xml:space="preserve"> was provided to </w:t>
            </w:r>
            <w:r w:rsidRPr="00F2512A">
              <w:rPr>
                <w:rFonts w:ascii="Arial" w:eastAsia="Times New Roman" w:hAnsi="Arial" w:cs="Arial"/>
                <w:b/>
                <w:sz w:val="20"/>
                <w:szCs w:val="20"/>
              </w:rPr>
              <w:t>321,830 4Ps beneficiaries</w:t>
            </w:r>
            <w:r w:rsidRPr="00F2512A">
              <w:rPr>
                <w:rFonts w:ascii="Arial" w:eastAsia="Times New Roman" w:hAnsi="Arial" w:cs="Arial"/>
                <w:sz w:val="20"/>
                <w:szCs w:val="20"/>
              </w:rPr>
              <w:t xml:space="preserve"> and </w:t>
            </w:r>
            <w:r w:rsidRPr="00F2512A">
              <w:rPr>
                <w:rFonts w:ascii="Arial" w:eastAsia="Times New Roman" w:hAnsi="Arial" w:cs="Arial"/>
                <w:b/>
                <w:sz w:val="20"/>
                <w:szCs w:val="20"/>
              </w:rPr>
              <w:t>₱6,788,214,000.00</w:t>
            </w:r>
            <w:r w:rsidRPr="00F2512A">
              <w:rPr>
                <w:rFonts w:ascii="Arial" w:eastAsia="Times New Roman" w:hAnsi="Arial" w:cs="Arial"/>
                <w:sz w:val="20"/>
                <w:szCs w:val="20"/>
              </w:rPr>
              <w:t xml:space="preserve"> was provided to </w:t>
            </w:r>
            <w:r w:rsidRPr="00F2512A">
              <w:rPr>
                <w:rFonts w:ascii="Arial" w:eastAsia="Times New Roman" w:hAnsi="Arial" w:cs="Arial"/>
                <w:b/>
                <w:sz w:val="20"/>
                <w:szCs w:val="20"/>
              </w:rPr>
              <w:t>1,131,369 non-4Ps beneficiaries</w:t>
            </w:r>
            <w:r w:rsidRPr="00F2512A">
              <w:rPr>
                <w:rFonts w:ascii="Arial" w:eastAsia="Times New Roman" w:hAnsi="Arial" w:cs="Arial"/>
                <w:sz w:val="20"/>
                <w:szCs w:val="20"/>
              </w:rPr>
              <w:t xml:space="preserve"> for the first tranche.</w:t>
            </w:r>
          </w:p>
          <w:p w14:paraId="69546387" w14:textId="77777777" w:rsidR="004165C0" w:rsidRPr="00F2512A" w:rsidRDefault="004165C0" w:rsidP="004165C0">
            <w:pPr>
              <w:pStyle w:val="ListParagraph"/>
              <w:numPr>
                <w:ilvl w:val="0"/>
                <w:numId w:val="6"/>
              </w:numPr>
              <w:spacing w:after="0" w:line="240" w:lineRule="auto"/>
              <w:jc w:val="both"/>
              <w:rPr>
                <w:rFonts w:eastAsia="Times New Roman"/>
              </w:rPr>
            </w:pPr>
            <w:r w:rsidRPr="00F2512A">
              <w:rPr>
                <w:rFonts w:ascii="Arial" w:eastAsia="Times New Roman" w:hAnsi="Arial" w:cs="Arial"/>
                <w:sz w:val="20"/>
                <w:szCs w:val="20"/>
              </w:rPr>
              <w:t xml:space="preserve">DSWD-FO VI has served </w:t>
            </w:r>
            <w:r w:rsidRPr="00F2512A">
              <w:rPr>
                <w:rFonts w:ascii="Arial" w:eastAsia="Times New Roman" w:hAnsi="Arial" w:cs="Arial"/>
                <w:b/>
                <w:sz w:val="20"/>
                <w:szCs w:val="20"/>
              </w:rPr>
              <w:t>103,608 4Ps beneficiaries</w:t>
            </w:r>
            <w:r w:rsidRPr="00F2512A">
              <w:rPr>
                <w:rFonts w:ascii="Arial" w:eastAsia="Times New Roman" w:hAnsi="Arial" w:cs="Arial"/>
                <w:sz w:val="20"/>
                <w:szCs w:val="20"/>
              </w:rPr>
              <w:t xml:space="preserve"> amounting to </w:t>
            </w:r>
            <w:r w:rsidRPr="00F2512A">
              <w:rPr>
                <w:rFonts w:ascii="Arial" w:eastAsia="Times New Roman" w:hAnsi="Arial" w:cs="Arial"/>
                <w:b/>
                <w:sz w:val="20"/>
                <w:szCs w:val="20"/>
              </w:rPr>
              <w:t>₱481,777,200.00</w:t>
            </w:r>
            <w:r w:rsidRPr="00F2512A">
              <w:rPr>
                <w:rFonts w:ascii="Arial" w:eastAsia="Times New Roman" w:hAnsi="Arial" w:cs="Arial"/>
                <w:sz w:val="20"/>
                <w:szCs w:val="20"/>
              </w:rPr>
              <w:t xml:space="preserve"> and </w:t>
            </w:r>
            <w:r w:rsidRPr="00F2512A">
              <w:rPr>
                <w:rFonts w:ascii="Arial" w:eastAsia="Times New Roman" w:hAnsi="Arial" w:cs="Arial"/>
                <w:b/>
                <w:sz w:val="20"/>
                <w:szCs w:val="20"/>
              </w:rPr>
              <w:t>440,802 non-4Ps beneficiaries</w:t>
            </w:r>
            <w:r w:rsidRPr="00F2512A">
              <w:rPr>
                <w:rFonts w:ascii="Arial" w:eastAsia="Times New Roman" w:hAnsi="Arial" w:cs="Arial"/>
                <w:sz w:val="20"/>
                <w:szCs w:val="20"/>
              </w:rPr>
              <w:t xml:space="preserve"> amounting to </w:t>
            </w:r>
            <w:r w:rsidRPr="00F2512A">
              <w:rPr>
                <w:rFonts w:ascii="Arial" w:eastAsia="Times New Roman" w:hAnsi="Arial" w:cs="Arial"/>
                <w:b/>
                <w:sz w:val="20"/>
                <w:szCs w:val="20"/>
              </w:rPr>
              <w:t>₱2,644,812,000.00</w:t>
            </w:r>
            <w:r w:rsidRPr="00F2512A">
              <w:rPr>
                <w:rFonts w:ascii="Arial" w:eastAsia="Times New Roman" w:hAnsi="Arial" w:cs="Arial"/>
                <w:sz w:val="20"/>
                <w:szCs w:val="20"/>
              </w:rPr>
              <w:t xml:space="preserve"> for the second tranche, and </w:t>
            </w:r>
            <w:r w:rsidRPr="00F2512A">
              <w:rPr>
                <w:rFonts w:ascii="Arial" w:eastAsia="Times New Roman" w:hAnsi="Arial" w:cs="Arial"/>
                <w:b/>
                <w:sz w:val="20"/>
                <w:szCs w:val="20"/>
              </w:rPr>
              <w:t>190,738 left-out/waitlisted</w:t>
            </w:r>
            <w:r w:rsidRPr="00F2512A">
              <w:rPr>
                <w:rFonts w:ascii="Arial" w:eastAsia="Times New Roman" w:hAnsi="Arial" w:cs="Arial"/>
                <w:sz w:val="20"/>
                <w:szCs w:val="20"/>
              </w:rPr>
              <w:t xml:space="preserve"> beneficiaries amounting to ₱1,144,428,000.00.</w:t>
            </w:r>
          </w:p>
          <w:p w14:paraId="273F7FF7" w14:textId="215A26AC" w:rsidR="000C011D" w:rsidRPr="00F2512A" w:rsidRDefault="004165C0" w:rsidP="004165C0">
            <w:pPr>
              <w:pStyle w:val="ListParagraph"/>
              <w:numPr>
                <w:ilvl w:val="0"/>
                <w:numId w:val="6"/>
              </w:numPr>
              <w:spacing w:after="0" w:line="240" w:lineRule="auto"/>
              <w:jc w:val="both"/>
              <w:rPr>
                <w:rFonts w:eastAsia="Times New Roman"/>
              </w:rPr>
            </w:pPr>
            <w:r w:rsidRPr="00F2512A">
              <w:rPr>
                <w:rFonts w:ascii="Arial" w:eastAsia="Times New Roman" w:hAnsi="Arial" w:cs="Arial"/>
                <w:sz w:val="20"/>
                <w:szCs w:val="20"/>
              </w:rPr>
              <w:t>The Operation Center Hotline catered and resolved a total of 9,156 calls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33EE77F1"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060DFEDE" w:rsidR="000C011D" w:rsidRPr="009E33A5" w:rsidRDefault="002F548D" w:rsidP="002F548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9E33A5">
              <w:rPr>
                <w:rFonts w:ascii="Arial" w:eastAsia="Arial" w:hAnsi="Arial" w:cs="Arial"/>
                <w:sz w:val="20"/>
                <w:szCs w:val="19"/>
              </w:rPr>
              <w:t>21</w:t>
            </w:r>
            <w:r w:rsidR="000C011D" w:rsidRPr="009E33A5">
              <w:rPr>
                <w:rFonts w:ascii="Arial" w:eastAsia="Arial" w:hAnsi="Arial" w:cs="Arial"/>
                <w:sz w:val="20"/>
                <w:szCs w:val="19"/>
              </w:rPr>
              <w:t xml:space="preserve"> </w:t>
            </w:r>
            <w:r w:rsidR="00A630F5" w:rsidRPr="009E33A5">
              <w:rPr>
                <w:rFonts w:ascii="Arial" w:eastAsia="Arial" w:hAnsi="Arial" w:cs="Arial"/>
                <w:sz w:val="20"/>
                <w:szCs w:val="19"/>
              </w:rPr>
              <w:t>January</w:t>
            </w:r>
            <w:r w:rsidR="000C011D" w:rsidRPr="009E33A5">
              <w:rPr>
                <w:rFonts w:ascii="Arial" w:eastAsia="Arial" w:hAnsi="Arial" w:cs="Arial"/>
                <w:sz w:val="20"/>
                <w:szCs w:val="19"/>
              </w:rPr>
              <w:t xml:space="preserve"> 202</w:t>
            </w:r>
            <w:r w:rsidR="00A630F5" w:rsidRPr="009E33A5">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9E33A5"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9E33A5">
              <w:rPr>
                <w:rFonts w:ascii="Arial" w:eastAsia="Arial" w:hAnsi="Arial" w:cs="Arial"/>
                <w:sz w:val="20"/>
                <w:szCs w:val="19"/>
              </w:rPr>
              <w:t xml:space="preserve">DSWD-FO VII is continuously conducting payouts for the 2nd half in Cebu, Bohol and Negros Oriental. As of 16 December 2020, a total of </w:t>
            </w:r>
            <w:r w:rsidRPr="009E33A5">
              <w:rPr>
                <w:rFonts w:ascii="Arial" w:eastAsia="Arial" w:hAnsi="Arial" w:cs="Arial"/>
                <w:b/>
                <w:sz w:val="20"/>
                <w:szCs w:val="19"/>
              </w:rPr>
              <w:t xml:space="preserve">275,644 </w:t>
            </w:r>
            <w:r w:rsidRPr="009E33A5">
              <w:rPr>
                <w:rFonts w:ascii="Arial" w:eastAsia="Arial" w:hAnsi="Arial" w:cs="Arial"/>
                <w:sz w:val="20"/>
                <w:szCs w:val="19"/>
              </w:rPr>
              <w:t xml:space="preserve">beneficiaries received cash assistance amounting to </w:t>
            </w:r>
            <w:r w:rsidRPr="009E33A5">
              <w:rPr>
                <w:rFonts w:ascii="Arial" w:eastAsia="Arial" w:hAnsi="Arial" w:cs="Arial"/>
                <w:b/>
                <w:sz w:val="20"/>
                <w:szCs w:val="19"/>
              </w:rPr>
              <w:t xml:space="preserve">₱863,180,000.00 </w:t>
            </w:r>
            <w:r w:rsidRPr="009E33A5">
              <w:rPr>
                <w:rFonts w:ascii="Arial" w:eastAsia="Arial" w:hAnsi="Arial" w:cs="Arial"/>
                <w:sz w:val="20"/>
                <w:szCs w:val="19"/>
              </w:rPr>
              <w:t>from</w:t>
            </w:r>
            <w:r w:rsidRPr="009E33A5">
              <w:rPr>
                <w:rFonts w:ascii="Arial" w:eastAsia="Arial" w:hAnsi="Arial" w:cs="Arial"/>
                <w:b/>
                <w:sz w:val="20"/>
                <w:szCs w:val="19"/>
              </w:rPr>
              <w:t xml:space="preserve"> Social Pension Program.</w:t>
            </w:r>
          </w:p>
          <w:p w14:paraId="09EBD435" w14:textId="35FFF26E" w:rsidR="000C011D" w:rsidRPr="009E33A5"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9E33A5">
              <w:rPr>
                <w:rFonts w:ascii="Arial" w:eastAsia="Arial" w:hAnsi="Arial" w:cs="Arial"/>
                <w:sz w:val="20"/>
                <w:szCs w:val="19"/>
              </w:rPr>
              <w:t xml:space="preserve">DSWD-FO VII provided cash assistance to </w:t>
            </w:r>
            <w:r w:rsidRPr="009E33A5">
              <w:rPr>
                <w:rFonts w:ascii="Arial" w:eastAsia="Arial" w:hAnsi="Arial" w:cs="Arial"/>
                <w:b/>
                <w:sz w:val="20"/>
                <w:szCs w:val="19"/>
              </w:rPr>
              <w:t xml:space="preserve">28,412 indigent individuals </w:t>
            </w:r>
            <w:r w:rsidRPr="009E33A5">
              <w:rPr>
                <w:rFonts w:ascii="Arial" w:eastAsia="Arial" w:hAnsi="Arial" w:cs="Arial"/>
                <w:sz w:val="20"/>
                <w:szCs w:val="19"/>
              </w:rPr>
              <w:t xml:space="preserve">including </w:t>
            </w:r>
            <w:r w:rsidRPr="009E33A5">
              <w:rPr>
                <w:rFonts w:ascii="Arial" w:eastAsia="Arial" w:hAnsi="Arial" w:cs="Arial"/>
                <w:b/>
                <w:sz w:val="20"/>
                <w:szCs w:val="19"/>
              </w:rPr>
              <w:t xml:space="preserve">displaced drivers, LSIs </w:t>
            </w:r>
            <w:r w:rsidRPr="009E33A5">
              <w:rPr>
                <w:rFonts w:ascii="Arial" w:eastAsia="Arial" w:hAnsi="Arial" w:cs="Arial"/>
                <w:sz w:val="20"/>
                <w:szCs w:val="19"/>
              </w:rPr>
              <w:t xml:space="preserve">and </w:t>
            </w:r>
            <w:r w:rsidRPr="009E33A5">
              <w:rPr>
                <w:rFonts w:ascii="Arial" w:eastAsia="Arial" w:hAnsi="Arial" w:cs="Arial"/>
                <w:b/>
                <w:sz w:val="20"/>
                <w:szCs w:val="19"/>
              </w:rPr>
              <w:t xml:space="preserve">repatriated OFWs </w:t>
            </w:r>
            <w:r w:rsidRPr="009E33A5">
              <w:rPr>
                <w:rFonts w:ascii="Arial" w:eastAsia="Arial" w:hAnsi="Arial" w:cs="Arial"/>
                <w:sz w:val="20"/>
                <w:szCs w:val="19"/>
              </w:rPr>
              <w:t xml:space="preserve">amounting to a total of </w:t>
            </w:r>
            <w:r w:rsidRPr="009E33A5">
              <w:rPr>
                <w:rFonts w:ascii="Arial" w:eastAsia="Arial" w:hAnsi="Arial" w:cs="Arial"/>
                <w:b/>
                <w:sz w:val="20"/>
                <w:szCs w:val="19"/>
              </w:rPr>
              <w:t xml:space="preserve">₱46,100,000.00 </w:t>
            </w:r>
            <w:r w:rsidRPr="009E33A5">
              <w:rPr>
                <w:rFonts w:ascii="Arial" w:eastAsia="Arial" w:hAnsi="Arial" w:cs="Arial"/>
                <w:sz w:val="20"/>
                <w:szCs w:val="19"/>
              </w:rPr>
              <w:t xml:space="preserve">as of </w:t>
            </w:r>
            <w:r w:rsidR="00E06A3A" w:rsidRPr="009E33A5">
              <w:rPr>
                <w:rFonts w:ascii="Arial" w:eastAsia="Arial" w:hAnsi="Arial" w:cs="Arial"/>
                <w:sz w:val="20"/>
                <w:szCs w:val="19"/>
              </w:rPr>
              <w:t>6 January 2021</w:t>
            </w:r>
            <w:r w:rsidRPr="009E33A5">
              <w:rPr>
                <w:rFonts w:ascii="Arial" w:eastAsia="Arial" w:hAnsi="Arial" w:cs="Arial"/>
                <w:sz w:val="20"/>
                <w:szCs w:val="19"/>
              </w:rPr>
              <w:t>.</w:t>
            </w:r>
            <w:r w:rsidRPr="009E33A5">
              <w:rPr>
                <w:rFonts w:ascii="Arial" w:eastAsia="Arial" w:hAnsi="Arial" w:cs="Arial"/>
                <w:b/>
                <w:sz w:val="20"/>
                <w:szCs w:val="19"/>
              </w:rPr>
              <w:t xml:space="preserve"> </w:t>
            </w:r>
            <w:r w:rsidRPr="009E33A5">
              <w:rPr>
                <w:rFonts w:ascii="Arial" w:eastAsia="Arial" w:hAnsi="Arial" w:cs="Arial"/>
                <w:sz w:val="20"/>
                <w:szCs w:val="19"/>
              </w:rPr>
              <w:t>Additional 1,597 individuals were provided with assistance amounting to ₱3,700,000.00.</w:t>
            </w:r>
          </w:p>
          <w:p w14:paraId="370444AC" w14:textId="01AFC006" w:rsidR="00924CD0" w:rsidRPr="009E33A5" w:rsidRDefault="00924CD0" w:rsidP="00924CD0">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9E33A5">
              <w:rPr>
                <w:rFonts w:ascii="Arial" w:eastAsia="Arial" w:hAnsi="Arial" w:cs="Arial"/>
                <w:sz w:val="20"/>
                <w:szCs w:val="19"/>
              </w:rPr>
              <w:t>DSWD-FO VII facilitated the provision of 413,290 food packs Family Food Packs (FFPs) to Basay LGU in Negros Oriental.</w:t>
            </w:r>
          </w:p>
          <w:p w14:paraId="3738A9A1" w14:textId="74E3014C" w:rsidR="000C011D" w:rsidRPr="009E33A5"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3A5">
              <w:rPr>
                <w:rFonts w:ascii="Arial" w:eastAsia="Arial" w:hAnsi="Arial" w:cs="Arial"/>
                <w:sz w:val="20"/>
                <w:szCs w:val="19"/>
              </w:rPr>
              <w:t xml:space="preserve">As of </w:t>
            </w:r>
            <w:r w:rsidR="00E06A3A" w:rsidRPr="009E33A5">
              <w:rPr>
                <w:rFonts w:ascii="Arial" w:eastAsia="Arial" w:hAnsi="Arial" w:cs="Arial"/>
                <w:sz w:val="20"/>
                <w:szCs w:val="19"/>
              </w:rPr>
              <w:t>6 January 2021</w:t>
            </w:r>
            <w:r w:rsidRPr="009E33A5">
              <w:rPr>
                <w:rFonts w:ascii="Arial" w:eastAsia="Arial" w:hAnsi="Arial" w:cs="Arial"/>
                <w:sz w:val="20"/>
                <w:szCs w:val="19"/>
              </w:rPr>
              <w:t xml:space="preserve">, a total of </w:t>
            </w:r>
            <w:r w:rsidRPr="009E33A5">
              <w:rPr>
                <w:rFonts w:ascii="Arial" w:eastAsia="Arial" w:hAnsi="Arial" w:cs="Arial"/>
                <w:b/>
                <w:sz w:val="20"/>
                <w:szCs w:val="19"/>
              </w:rPr>
              <w:t>21,234 beneficiaries</w:t>
            </w:r>
            <w:r w:rsidRPr="009E33A5">
              <w:rPr>
                <w:rFonts w:ascii="Arial" w:eastAsia="Arial" w:hAnsi="Arial" w:cs="Arial"/>
                <w:sz w:val="20"/>
                <w:szCs w:val="19"/>
              </w:rPr>
              <w:t xml:space="preserve"> from 130 cities/towns in the Region received </w:t>
            </w:r>
            <w:r w:rsidRPr="009E33A5">
              <w:rPr>
                <w:rFonts w:ascii="Arial" w:eastAsia="Arial" w:hAnsi="Arial" w:cs="Arial"/>
                <w:b/>
                <w:sz w:val="20"/>
                <w:szCs w:val="19"/>
              </w:rPr>
              <w:t>₱137,099,376.40</w:t>
            </w:r>
            <w:r w:rsidRPr="009E33A5">
              <w:rPr>
                <w:rFonts w:ascii="Arial" w:eastAsia="Arial" w:hAnsi="Arial" w:cs="Arial"/>
                <w:sz w:val="20"/>
                <w:szCs w:val="19"/>
              </w:rPr>
              <w:t xml:space="preserve"> Seed Capital Fund (SCF) from </w:t>
            </w:r>
            <w:r w:rsidRPr="009E33A5">
              <w:rPr>
                <w:rFonts w:ascii="Arial" w:eastAsia="Arial" w:hAnsi="Arial" w:cs="Arial"/>
                <w:b/>
                <w:sz w:val="20"/>
                <w:szCs w:val="19"/>
              </w:rPr>
              <w:t>Sustainable Livelihood Program (SLP)</w:t>
            </w:r>
            <w:r w:rsidRPr="009E33A5">
              <w:rPr>
                <w:rFonts w:ascii="Arial" w:eastAsia="Arial" w:hAnsi="Arial" w:cs="Arial"/>
                <w:sz w:val="20"/>
                <w:szCs w:val="19"/>
              </w:rPr>
              <w:t>.</w:t>
            </w:r>
          </w:p>
          <w:p w14:paraId="4C62B997" w14:textId="77777777" w:rsidR="00CC0CFD" w:rsidRPr="009E33A5"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3A5">
              <w:rPr>
                <w:rFonts w:ascii="Arial" w:eastAsia="Arial" w:hAnsi="Arial" w:cs="Arial"/>
                <w:sz w:val="20"/>
                <w:szCs w:val="20"/>
              </w:rPr>
              <w:t xml:space="preserve">As of 7 December 2020, a total of </w:t>
            </w:r>
            <w:r w:rsidRPr="009E33A5">
              <w:rPr>
                <w:rFonts w:ascii="Arial" w:eastAsia="Arial" w:hAnsi="Arial" w:cs="Arial"/>
                <w:b/>
                <w:bCs/>
                <w:sz w:val="20"/>
                <w:szCs w:val="20"/>
              </w:rPr>
              <w:t>6,420 beneficiaries</w:t>
            </w:r>
            <w:r w:rsidRPr="009E33A5">
              <w:rPr>
                <w:rFonts w:ascii="Arial" w:eastAsia="Arial" w:hAnsi="Arial" w:cs="Arial"/>
                <w:sz w:val="20"/>
                <w:szCs w:val="20"/>
              </w:rPr>
              <w:t xml:space="preserve"> were provided through the Livelihood Assistance Grant (LAG) 2 in Region VII.</w:t>
            </w:r>
          </w:p>
          <w:p w14:paraId="3BB50D63" w14:textId="364D01A5" w:rsidR="000C011D" w:rsidRPr="009E33A5"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3A5">
              <w:rPr>
                <w:rFonts w:ascii="Arial" w:eastAsia="Arial" w:hAnsi="Arial" w:cs="Arial"/>
                <w:sz w:val="20"/>
                <w:szCs w:val="19"/>
              </w:rPr>
              <w:lastRenderedPageBreak/>
              <w:t xml:space="preserve">As of 06 August 2020, </w:t>
            </w:r>
            <w:r w:rsidRPr="009E33A5">
              <w:rPr>
                <w:rFonts w:ascii="Arial" w:eastAsia="Arial" w:hAnsi="Arial" w:cs="Arial"/>
                <w:b/>
                <w:sz w:val="20"/>
                <w:szCs w:val="19"/>
              </w:rPr>
              <w:t>524 LSIs</w:t>
            </w:r>
            <w:r w:rsidRPr="009E33A5">
              <w:rPr>
                <w:rFonts w:ascii="Arial" w:eastAsia="Arial" w:hAnsi="Arial" w:cs="Arial"/>
                <w:sz w:val="20"/>
                <w:szCs w:val="19"/>
              </w:rPr>
              <w:t xml:space="preserve"> at various seaports in Bohol, Cebu and Negros Oriental and </w:t>
            </w:r>
            <w:r w:rsidRPr="009E33A5">
              <w:rPr>
                <w:rFonts w:ascii="Arial" w:eastAsia="Arial" w:hAnsi="Arial" w:cs="Arial"/>
                <w:b/>
                <w:sz w:val="20"/>
                <w:szCs w:val="19"/>
              </w:rPr>
              <w:t>7,088 LSIs</w:t>
            </w:r>
            <w:r w:rsidRPr="009E33A5">
              <w:rPr>
                <w:rFonts w:ascii="Arial" w:eastAsia="Arial" w:hAnsi="Arial" w:cs="Arial"/>
                <w:sz w:val="20"/>
                <w:szCs w:val="19"/>
              </w:rPr>
              <w:t xml:space="preserve"> from Cebu airport were assisted. A total amount of </w:t>
            </w:r>
            <w:r w:rsidRPr="009E33A5">
              <w:rPr>
                <w:rFonts w:ascii="Arial" w:eastAsia="Arial" w:hAnsi="Arial" w:cs="Arial"/>
                <w:b/>
                <w:sz w:val="20"/>
                <w:szCs w:val="19"/>
              </w:rPr>
              <w:t>₱93,140.00</w:t>
            </w:r>
            <w:r w:rsidRPr="009E33A5">
              <w:rPr>
                <w:rFonts w:ascii="Arial" w:eastAsia="Arial" w:hAnsi="Arial" w:cs="Arial"/>
                <w:sz w:val="20"/>
                <w:szCs w:val="19"/>
              </w:rPr>
              <w:t xml:space="preserve"> cash aid was provided to the LSIs.</w:t>
            </w:r>
          </w:p>
          <w:p w14:paraId="33C9D4BA" w14:textId="3119CA67" w:rsidR="00CC0CFD" w:rsidRPr="009E33A5"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9E33A5">
              <w:rPr>
                <w:rFonts w:ascii="Arial" w:eastAsia="Arial" w:hAnsi="Arial" w:cs="Arial"/>
                <w:b/>
                <w:sz w:val="20"/>
                <w:szCs w:val="19"/>
              </w:rPr>
              <w:t>Social Amelioration Program (SAP)</w:t>
            </w:r>
          </w:p>
          <w:p w14:paraId="279EA101" w14:textId="18E21199" w:rsidR="000C011D" w:rsidRPr="009E33A5"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9E33A5">
              <w:rPr>
                <w:rFonts w:ascii="Arial" w:eastAsia="Arial" w:hAnsi="Arial" w:cs="Arial"/>
                <w:sz w:val="20"/>
                <w:szCs w:val="19"/>
              </w:rPr>
              <w:t>The Social Amelioration Program is over with the expiry of the Bayanihan 1.</w:t>
            </w:r>
          </w:p>
          <w:p w14:paraId="0B93745D" w14:textId="77777777" w:rsidR="000C011D" w:rsidRPr="009E33A5"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9E33A5">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9E33A5" w:rsidRPr="009E33A5" w14:paraId="6367F019" w14:textId="77777777" w:rsidTr="006162E5">
              <w:tc>
                <w:tcPr>
                  <w:tcW w:w="1511" w:type="dxa"/>
                  <w:vAlign w:val="center"/>
                </w:tcPr>
                <w:p w14:paraId="32E3D4D3"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CATEGORY</w:t>
                  </w:r>
                </w:p>
              </w:tc>
              <w:tc>
                <w:tcPr>
                  <w:tcW w:w="1511" w:type="dxa"/>
                  <w:vAlign w:val="center"/>
                </w:tcPr>
                <w:p w14:paraId="69686F9A"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TARGET</w:t>
                  </w:r>
                </w:p>
              </w:tc>
              <w:tc>
                <w:tcPr>
                  <w:tcW w:w="1511" w:type="dxa"/>
                  <w:vAlign w:val="center"/>
                </w:tcPr>
                <w:p w14:paraId="668E55B0"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ACTUAL BENES PAID</w:t>
                  </w:r>
                </w:p>
              </w:tc>
              <w:tc>
                <w:tcPr>
                  <w:tcW w:w="1511" w:type="dxa"/>
                  <w:vAlign w:val="center"/>
                </w:tcPr>
                <w:p w14:paraId="7D7A2C9B"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w:t>
                  </w:r>
                </w:p>
              </w:tc>
              <w:tc>
                <w:tcPr>
                  <w:tcW w:w="1512" w:type="dxa"/>
                  <w:vAlign w:val="center"/>
                </w:tcPr>
                <w:p w14:paraId="530E372F"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AMOUNT</w:t>
                  </w:r>
                </w:p>
              </w:tc>
            </w:tr>
            <w:tr w:rsidR="009E33A5" w:rsidRPr="009E33A5" w14:paraId="6CFA2775" w14:textId="77777777" w:rsidTr="006162E5">
              <w:tc>
                <w:tcPr>
                  <w:tcW w:w="1511" w:type="dxa"/>
                  <w:vAlign w:val="center"/>
                </w:tcPr>
                <w:p w14:paraId="2572C9BF" w14:textId="77777777" w:rsidR="000C011D" w:rsidRPr="009E33A5" w:rsidRDefault="000C011D" w:rsidP="006162E5">
                  <w:pPr>
                    <w:pStyle w:val="ListParagraph"/>
                    <w:spacing w:after="0" w:line="240" w:lineRule="auto"/>
                    <w:ind w:left="0"/>
                    <w:jc w:val="both"/>
                    <w:rPr>
                      <w:rFonts w:ascii="Arial" w:eastAsia="Arial" w:hAnsi="Arial" w:cs="Arial"/>
                      <w:b/>
                      <w:sz w:val="16"/>
                      <w:szCs w:val="16"/>
                    </w:rPr>
                  </w:pPr>
                  <w:r w:rsidRPr="009E33A5">
                    <w:rPr>
                      <w:rFonts w:ascii="Arial" w:eastAsia="Arial" w:hAnsi="Arial" w:cs="Arial"/>
                      <w:b/>
                      <w:sz w:val="16"/>
                      <w:szCs w:val="16"/>
                    </w:rPr>
                    <w:t>4Ps</w:t>
                  </w:r>
                </w:p>
              </w:tc>
              <w:tc>
                <w:tcPr>
                  <w:tcW w:w="1511" w:type="dxa"/>
                  <w:vAlign w:val="center"/>
                </w:tcPr>
                <w:p w14:paraId="3FB275FC"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288,679</w:t>
                  </w:r>
                </w:p>
              </w:tc>
              <w:tc>
                <w:tcPr>
                  <w:tcW w:w="1511" w:type="dxa"/>
                  <w:vAlign w:val="center"/>
                </w:tcPr>
                <w:p w14:paraId="3C6516F8"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286,421</w:t>
                  </w:r>
                </w:p>
              </w:tc>
              <w:tc>
                <w:tcPr>
                  <w:tcW w:w="1511" w:type="dxa"/>
                  <w:vAlign w:val="center"/>
                </w:tcPr>
                <w:p w14:paraId="0D2EFA72"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99.21</w:t>
                  </w:r>
                </w:p>
              </w:tc>
              <w:tc>
                <w:tcPr>
                  <w:tcW w:w="1512" w:type="dxa"/>
                  <w:vAlign w:val="center"/>
                </w:tcPr>
                <w:p w14:paraId="5E4A8C6D"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331,857,650</w:t>
                  </w:r>
                </w:p>
              </w:tc>
            </w:tr>
            <w:tr w:rsidR="009E33A5" w:rsidRPr="009E33A5" w14:paraId="7B09DFF2" w14:textId="77777777" w:rsidTr="006162E5">
              <w:tc>
                <w:tcPr>
                  <w:tcW w:w="1511" w:type="dxa"/>
                  <w:vAlign w:val="center"/>
                </w:tcPr>
                <w:p w14:paraId="53C8A8FE" w14:textId="77777777" w:rsidR="000C011D" w:rsidRPr="009E33A5" w:rsidRDefault="000C011D" w:rsidP="006162E5">
                  <w:pPr>
                    <w:pStyle w:val="ListParagraph"/>
                    <w:spacing w:after="0" w:line="240" w:lineRule="auto"/>
                    <w:ind w:left="0"/>
                    <w:jc w:val="both"/>
                    <w:rPr>
                      <w:rFonts w:ascii="Arial" w:eastAsia="Arial" w:hAnsi="Arial" w:cs="Arial"/>
                      <w:sz w:val="16"/>
                      <w:szCs w:val="16"/>
                    </w:rPr>
                  </w:pPr>
                  <w:r w:rsidRPr="009E33A5">
                    <w:rPr>
                      <w:rFonts w:ascii="Arial" w:eastAsia="Arial" w:hAnsi="Arial" w:cs="Arial"/>
                      <w:sz w:val="16"/>
                      <w:szCs w:val="16"/>
                    </w:rPr>
                    <w:t>Cash card</w:t>
                  </w:r>
                </w:p>
              </w:tc>
              <w:tc>
                <w:tcPr>
                  <w:tcW w:w="1511" w:type="dxa"/>
                  <w:vAlign w:val="center"/>
                </w:tcPr>
                <w:p w14:paraId="5407EAEB"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82,150</w:t>
                  </w:r>
                </w:p>
              </w:tc>
              <w:tc>
                <w:tcPr>
                  <w:tcW w:w="1511" w:type="dxa"/>
                  <w:vAlign w:val="center"/>
                </w:tcPr>
                <w:p w14:paraId="4ECC209F"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82,150</w:t>
                  </w:r>
                </w:p>
              </w:tc>
              <w:tc>
                <w:tcPr>
                  <w:tcW w:w="1511" w:type="dxa"/>
                  <w:vAlign w:val="center"/>
                </w:tcPr>
                <w:p w14:paraId="080C5925"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00</w:t>
                  </w:r>
                </w:p>
              </w:tc>
              <w:tc>
                <w:tcPr>
                  <w:tcW w:w="1512" w:type="dxa"/>
                  <w:vAlign w:val="center"/>
                </w:tcPr>
                <w:p w14:paraId="5CC48AB3"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311,997,500</w:t>
                  </w:r>
                </w:p>
              </w:tc>
            </w:tr>
            <w:tr w:rsidR="009E33A5" w:rsidRPr="009E33A5" w14:paraId="34EF6DE1" w14:textId="77777777" w:rsidTr="006162E5">
              <w:tc>
                <w:tcPr>
                  <w:tcW w:w="1511" w:type="dxa"/>
                  <w:vAlign w:val="center"/>
                </w:tcPr>
                <w:p w14:paraId="44E14ED6" w14:textId="77777777" w:rsidR="000C011D" w:rsidRPr="009E33A5" w:rsidRDefault="000C011D" w:rsidP="006162E5">
                  <w:pPr>
                    <w:pStyle w:val="ListParagraph"/>
                    <w:spacing w:after="0" w:line="240" w:lineRule="auto"/>
                    <w:ind w:left="0"/>
                    <w:jc w:val="both"/>
                    <w:rPr>
                      <w:rFonts w:ascii="Arial" w:eastAsia="Arial" w:hAnsi="Arial" w:cs="Arial"/>
                      <w:sz w:val="16"/>
                      <w:szCs w:val="16"/>
                    </w:rPr>
                  </w:pPr>
                  <w:r w:rsidRPr="009E33A5">
                    <w:rPr>
                      <w:rFonts w:ascii="Arial" w:eastAsia="Arial" w:hAnsi="Arial" w:cs="Arial"/>
                      <w:sz w:val="16"/>
                      <w:szCs w:val="16"/>
                    </w:rPr>
                    <w:t>Non-Cash card</w:t>
                  </w:r>
                </w:p>
              </w:tc>
              <w:tc>
                <w:tcPr>
                  <w:tcW w:w="1511" w:type="dxa"/>
                  <w:vAlign w:val="center"/>
                </w:tcPr>
                <w:p w14:paraId="129A2E67"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6,529</w:t>
                  </w:r>
                </w:p>
              </w:tc>
              <w:tc>
                <w:tcPr>
                  <w:tcW w:w="1511" w:type="dxa"/>
                  <w:vAlign w:val="center"/>
                </w:tcPr>
                <w:p w14:paraId="3FF2E3E9"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4,271</w:t>
                  </w:r>
                </w:p>
              </w:tc>
              <w:tc>
                <w:tcPr>
                  <w:tcW w:w="1511" w:type="dxa"/>
                  <w:vAlign w:val="center"/>
                </w:tcPr>
                <w:p w14:paraId="641E27DA"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65.42</w:t>
                  </w:r>
                </w:p>
              </w:tc>
              <w:tc>
                <w:tcPr>
                  <w:tcW w:w="1512" w:type="dxa"/>
                  <w:vAlign w:val="center"/>
                </w:tcPr>
                <w:p w14:paraId="73EBB799"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9,860,150</w:t>
                  </w:r>
                </w:p>
              </w:tc>
            </w:tr>
            <w:tr w:rsidR="009E33A5" w:rsidRPr="009E33A5" w14:paraId="72ADECBF" w14:textId="77777777" w:rsidTr="006162E5">
              <w:tc>
                <w:tcPr>
                  <w:tcW w:w="1511" w:type="dxa"/>
                  <w:vAlign w:val="center"/>
                </w:tcPr>
                <w:p w14:paraId="60572FF8" w14:textId="77777777" w:rsidR="000C011D" w:rsidRPr="009E33A5" w:rsidRDefault="000C011D" w:rsidP="006162E5">
                  <w:pPr>
                    <w:pStyle w:val="ListParagraph"/>
                    <w:spacing w:after="0" w:line="240" w:lineRule="auto"/>
                    <w:ind w:left="0"/>
                    <w:jc w:val="both"/>
                    <w:rPr>
                      <w:rFonts w:ascii="Arial" w:eastAsia="Arial" w:hAnsi="Arial" w:cs="Arial"/>
                      <w:b/>
                      <w:sz w:val="16"/>
                      <w:szCs w:val="16"/>
                    </w:rPr>
                  </w:pPr>
                  <w:r w:rsidRPr="009E33A5">
                    <w:rPr>
                      <w:rFonts w:ascii="Arial" w:eastAsia="Arial" w:hAnsi="Arial" w:cs="Arial"/>
                      <w:b/>
                      <w:sz w:val="16"/>
                      <w:szCs w:val="16"/>
                    </w:rPr>
                    <w:t>Non-4Ps</w:t>
                  </w:r>
                </w:p>
              </w:tc>
              <w:tc>
                <w:tcPr>
                  <w:tcW w:w="1511" w:type="dxa"/>
                  <w:vAlign w:val="center"/>
                </w:tcPr>
                <w:p w14:paraId="0BD83821"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058,075</w:t>
                  </w:r>
                </w:p>
              </w:tc>
              <w:tc>
                <w:tcPr>
                  <w:tcW w:w="1511" w:type="dxa"/>
                  <w:vAlign w:val="center"/>
                </w:tcPr>
                <w:p w14:paraId="00EE0735"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025,662</w:t>
                  </w:r>
                </w:p>
              </w:tc>
              <w:tc>
                <w:tcPr>
                  <w:tcW w:w="1511" w:type="dxa"/>
                  <w:vAlign w:val="center"/>
                </w:tcPr>
                <w:p w14:paraId="46973F17"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96.93</w:t>
                  </w:r>
                </w:p>
              </w:tc>
              <w:tc>
                <w:tcPr>
                  <w:tcW w:w="1512" w:type="dxa"/>
                  <w:vAlign w:val="center"/>
                </w:tcPr>
                <w:p w14:paraId="335C3019"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4,653,564,000</w:t>
                  </w:r>
                </w:p>
              </w:tc>
            </w:tr>
            <w:tr w:rsidR="009E33A5" w:rsidRPr="009E33A5" w14:paraId="3F751BF4" w14:textId="77777777" w:rsidTr="006162E5">
              <w:tc>
                <w:tcPr>
                  <w:tcW w:w="1511" w:type="dxa"/>
                  <w:vAlign w:val="center"/>
                </w:tcPr>
                <w:p w14:paraId="15604809" w14:textId="77777777" w:rsidR="000C011D" w:rsidRPr="009E33A5" w:rsidRDefault="000C011D" w:rsidP="006162E5">
                  <w:pPr>
                    <w:pStyle w:val="ListParagraph"/>
                    <w:spacing w:after="0" w:line="240" w:lineRule="auto"/>
                    <w:ind w:left="0"/>
                    <w:jc w:val="both"/>
                    <w:rPr>
                      <w:rFonts w:ascii="Arial" w:eastAsia="Arial" w:hAnsi="Arial" w:cs="Arial"/>
                      <w:sz w:val="16"/>
                      <w:szCs w:val="16"/>
                    </w:rPr>
                  </w:pPr>
                  <w:r w:rsidRPr="009E33A5">
                    <w:rPr>
                      <w:rFonts w:ascii="Arial" w:eastAsia="Arial" w:hAnsi="Arial" w:cs="Arial"/>
                      <w:sz w:val="16"/>
                      <w:szCs w:val="16"/>
                    </w:rPr>
                    <w:t>Bohol</w:t>
                  </w:r>
                </w:p>
              </w:tc>
              <w:tc>
                <w:tcPr>
                  <w:tcW w:w="1511" w:type="dxa"/>
                  <w:vAlign w:val="center"/>
                </w:tcPr>
                <w:p w14:paraId="29B8436F"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81,710</w:t>
                  </w:r>
                </w:p>
              </w:tc>
              <w:tc>
                <w:tcPr>
                  <w:tcW w:w="1511" w:type="dxa"/>
                  <w:vAlign w:val="center"/>
                </w:tcPr>
                <w:p w14:paraId="1CFFBBB7"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77,431</w:t>
                  </w:r>
                </w:p>
              </w:tc>
              <w:tc>
                <w:tcPr>
                  <w:tcW w:w="1511" w:type="dxa"/>
                  <w:vAlign w:val="center"/>
                </w:tcPr>
                <w:p w14:paraId="19D10C69"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97.64</w:t>
                  </w:r>
                </w:p>
              </w:tc>
              <w:tc>
                <w:tcPr>
                  <w:tcW w:w="1512" w:type="dxa"/>
                  <w:vAlign w:val="center"/>
                </w:tcPr>
                <w:p w14:paraId="03D5E314"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832,680,000</w:t>
                  </w:r>
                </w:p>
              </w:tc>
            </w:tr>
            <w:tr w:rsidR="009E33A5" w:rsidRPr="009E33A5" w14:paraId="30FA5F62" w14:textId="77777777" w:rsidTr="006162E5">
              <w:tc>
                <w:tcPr>
                  <w:tcW w:w="1511" w:type="dxa"/>
                  <w:vAlign w:val="center"/>
                </w:tcPr>
                <w:p w14:paraId="0ABE477F" w14:textId="77777777" w:rsidR="000C011D" w:rsidRPr="009E33A5" w:rsidRDefault="000C011D" w:rsidP="006162E5">
                  <w:pPr>
                    <w:pStyle w:val="ListParagraph"/>
                    <w:spacing w:after="0" w:line="240" w:lineRule="auto"/>
                    <w:ind w:left="0"/>
                    <w:jc w:val="both"/>
                    <w:rPr>
                      <w:rFonts w:ascii="Arial" w:eastAsia="Arial" w:hAnsi="Arial" w:cs="Arial"/>
                      <w:sz w:val="16"/>
                      <w:szCs w:val="16"/>
                    </w:rPr>
                  </w:pPr>
                  <w:r w:rsidRPr="009E33A5">
                    <w:rPr>
                      <w:rFonts w:ascii="Arial" w:eastAsia="Arial" w:hAnsi="Arial" w:cs="Arial"/>
                      <w:sz w:val="16"/>
                      <w:szCs w:val="16"/>
                    </w:rPr>
                    <w:t>Cebu</w:t>
                  </w:r>
                </w:p>
              </w:tc>
              <w:tc>
                <w:tcPr>
                  <w:tcW w:w="1511" w:type="dxa"/>
                  <w:vAlign w:val="center"/>
                </w:tcPr>
                <w:p w14:paraId="40C97D2C"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598,218</w:t>
                  </w:r>
                </w:p>
              </w:tc>
              <w:tc>
                <w:tcPr>
                  <w:tcW w:w="1511" w:type="dxa"/>
                  <w:vAlign w:val="center"/>
                </w:tcPr>
                <w:p w14:paraId="0CD3D701"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584,382</w:t>
                  </w:r>
                </w:p>
              </w:tc>
              <w:tc>
                <w:tcPr>
                  <w:tcW w:w="1511" w:type="dxa"/>
                  <w:vAlign w:val="center"/>
                </w:tcPr>
                <w:p w14:paraId="35EC08EC"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97.68</w:t>
                  </w:r>
                </w:p>
              </w:tc>
              <w:tc>
                <w:tcPr>
                  <w:tcW w:w="1512" w:type="dxa"/>
                  <w:vAlign w:val="center"/>
                </w:tcPr>
                <w:p w14:paraId="3B1F0B1E"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661,666,000</w:t>
                  </w:r>
                </w:p>
              </w:tc>
            </w:tr>
            <w:tr w:rsidR="009E33A5" w:rsidRPr="009E33A5" w14:paraId="1704B976" w14:textId="77777777" w:rsidTr="006162E5">
              <w:tc>
                <w:tcPr>
                  <w:tcW w:w="1511" w:type="dxa"/>
                  <w:vAlign w:val="center"/>
                </w:tcPr>
                <w:p w14:paraId="1029F225" w14:textId="77777777" w:rsidR="000C011D" w:rsidRPr="009E33A5" w:rsidRDefault="000C011D" w:rsidP="006162E5">
                  <w:pPr>
                    <w:pStyle w:val="ListParagraph"/>
                    <w:spacing w:after="0" w:line="240" w:lineRule="auto"/>
                    <w:ind w:left="0"/>
                    <w:jc w:val="both"/>
                    <w:rPr>
                      <w:rFonts w:ascii="Arial" w:eastAsia="Arial" w:hAnsi="Arial" w:cs="Arial"/>
                      <w:sz w:val="16"/>
                      <w:szCs w:val="16"/>
                    </w:rPr>
                  </w:pPr>
                  <w:r w:rsidRPr="009E33A5">
                    <w:rPr>
                      <w:rFonts w:ascii="Arial" w:eastAsia="Arial" w:hAnsi="Arial" w:cs="Arial"/>
                      <w:sz w:val="16"/>
                      <w:szCs w:val="16"/>
                    </w:rPr>
                    <w:t>Negros Oriental</w:t>
                  </w:r>
                </w:p>
              </w:tc>
              <w:tc>
                <w:tcPr>
                  <w:tcW w:w="1511" w:type="dxa"/>
                  <w:vAlign w:val="center"/>
                </w:tcPr>
                <w:p w14:paraId="343B2A1E"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50,021</w:t>
                  </w:r>
                </w:p>
              </w:tc>
              <w:tc>
                <w:tcPr>
                  <w:tcW w:w="1511" w:type="dxa"/>
                  <w:vAlign w:val="center"/>
                </w:tcPr>
                <w:p w14:paraId="5CCB8EF9"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43,944</w:t>
                  </w:r>
                </w:p>
              </w:tc>
              <w:tc>
                <w:tcPr>
                  <w:tcW w:w="1511" w:type="dxa"/>
                  <w:vAlign w:val="center"/>
                </w:tcPr>
                <w:p w14:paraId="0838CAA4"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97.56</w:t>
                  </w:r>
                </w:p>
              </w:tc>
              <w:tc>
                <w:tcPr>
                  <w:tcW w:w="1512" w:type="dxa"/>
                  <w:vAlign w:val="center"/>
                </w:tcPr>
                <w:p w14:paraId="05C2A370"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054,632,000</w:t>
                  </w:r>
                </w:p>
              </w:tc>
            </w:tr>
            <w:tr w:rsidR="009E33A5" w:rsidRPr="009E33A5" w14:paraId="2C7BB453" w14:textId="77777777" w:rsidTr="006162E5">
              <w:tc>
                <w:tcPr>
                  <w:tcW w:w="1511" w:type="dxa"/>
                  <w:vAlign w:val="center"/>
                </w:tcPr>
                <w:p w14:paraId="2B4B9911" w14:textId="77777777" w:rsidR="000C011D" w:rsidRPr="009E33A5" w:rsidRDefault="000C011D" w:rsidP="006162E5">
                  <w:pPr>
                    <w:pStyle w:val="ListParagraph"/>
                    <w:spacing w:after="0" w:line="240" w:lineRule="auto"/>
                    <w:ind w:left="0"/>
                    <w:jc w:val="both"/>
                    <w:rPr>
                      <w:rFonts w:ascii="Arial" w:eastAsia="Arial" w:hAnsi="Arial" w:cs="Arial"/>
                      <w:sz w:val="16"/>
                      <w:szCs w:val="16"/>
                    </w:rPr>
                  </w:pPr>
                  <w:r w:rsidRPr="009E33A5">
                    <w:rPr>
                      <w:rFonts w:ascii="Arial" w:eastAsia="Arial" w:hAnsi="Arial" w:cs="Arial"/>
                      <w:sz w:val="16"/>
                      <w:szCs w:val="16"/>
                    </w:rPr>
                    <w:t>Siquijor</w:t>
                  </w:r>
                </w:p>
              </w:tc>
              <w:tc>
                <w:tcPr>
                  <w:tcW w:w="1511" w:type="dxa"/>
                  <w:vAlign w:val="center"/>
                </w:tcPr>
                <w:p w14:paraId="0E3BF9AB"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8,126</w:t>
                  </w:r>
                </w:p>
              </w:tc>
              <w:tc>
                <w:tcPr>
                  <w:tcW w:w="1511" w:type="dxa"/>
                  <w:vAlign w:val="center"/>
                </w:tcPr>
                <w:p w14:paraId="2DE5DC74"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9,905</w:t>
                  </w:r>
                </w:p>
              </w:tc>
              <w:tc>
                <w:tcPr>
                  <w:tcW w:w="1511" w:type="dxa"/>
                  <w:vAlign w:val="center"/>
                </w:tcPr>
                <w:p w14:paraId="664724FB"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70.76</w:t>
                  </w:r>
                </w:p>
              </w:tc>
              <w:tc>
                <w:tcPr>
                  <w:tcW w:w="1512" w:type="dxa"/>
                  <w:vAlign w:val="center"/>
                </w:tcPr>
                <w:p w14:paraId="52629F07"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04,586,000</w:t>
                  </w:r>
                </w:p>
              </w:tc>
            </w:tr>
            <w:tr w:rsidR="009E33A5" w:rsidRPr="009E33A5" w14:paraId="4745C95E" w14:textId="77777777" w:rsidTr="006162E5">
              <w:tc>
                <w:tcPr>
                  <w:tcW w:w="1511" w:type="dxa"/>
                  <w:vAlign w:val="center"/>
                </w:tcPr>
                <w:p w14:paraId="20C19365" w14:textId="77777777" w:rsidR="000C011D" w:rsidRPr="009E33A5" w:rsidRDefault="000C011D" w:rsidP="006162E5">
                  <w:pPr>
                    <w:pStyle w:val="ListParagraph"/>
                    <w:spacing w:after="0" w:line="240" w:lineRule="auto"/>
                    <w:ind w:left="0"/>
                    <w:jc w:val="both"/>
                    <w:rPr>
                      <w:rFonts w:ascii="Arial" w:eastAsia="Arial" w:hAnsi="Arial" w:cs="Arial"/>
                      <w:b/>
                      <w:sz w:val="16"/>
                      <w:szCs w:val="16"/>
                    </w:rPr>
                  </w:pPr>
                  <w:r w:rsidRPr="009E33A5">
                    <w:rPr>
                      <w:rFonts w:ascii="Arial" w:eastAsia="Arial" w:hAnsi="Arial" w:cs="Arial"/>
                      <w:b/>
                      <w:sz w:val="16"/>
                      <w:szCs w:val="16"/>
                    </w:rPr>
                    <w:t>GRAND TOTAL</w:t>
                  </w:r>
                </w:p>
              </w:tc>
              <w:tc>
                <w:tcPr>
                  <w:tcW w:w="1511" w:type="dxa"/>
                  <w:vAlign w:val="center"/>
                </w:tcPr>
                <w:p w14:paraId="3D4048DB"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346,754</w:t>
                  </w:r>
                </w:p>
              </w:tc>
              <w:tc>
                <w:tcPr>
                  <w:tcW w:w="1511" w:type="dxa"/>
                  <w:vAlign w:val="center"/>
                </w:tcPr>
                <w:p w14:paraId="6637D81E"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312,083</w:t>
                  </w:r>
                </w:p>
              </w:tc>
              <w:tc>
                <w:tcPr>
                  <w:tcW w:w="1511" w:type="dxa"/>
                  <w:vAlign w:val="center"/>
                </w:tcPr>
                <w:p w14:paraId="076AD995"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98.07</w:t>
                  </w:r>
                </w:p>
              </w:tc>
              <w:tc>
                <w:tcPr>
                  <w:tcW w:w="1512" w:type="dxa"/>
                  <w:vAlign w:val="center"/>
                </w:tcPr>
                <w:p w14:paraId="2929E513"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5,985,421,650</w:t>
                  </w:r>
                </w:p>
              </w:tc>
            </w:tr>
          </w:tbl>
          <w:p w14:paraId="5B4AEF37" w14:textId="77777777" w:rsidR="000C011D" w:rsidRPr="009E33A5"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9E33A5"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9E33A5">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9E33A5" w:rsidRPr="009E33A5" w14:paraId="450629DD" w14:textId="77777777" w:rsidTr="006162E5">
              <w:tc>
                <w:tcPr>
                  <w:tcW w:w="1436" w:type="dxa"/>
                  <w:vAlign w:val="center"/>
                </w:tcPr>
                <w:p w14:paraId="6922D6EF"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CATEGORY</w:t>
                  </w:r>
                </w:p>
              </w:tc>
              <w:tc>
                <w:tcPr>
                  <w:tcW w:w="1440" w:type="dxa"/>
                  <w:vAlign w:val="center"/>
                </w:tcPr>
                <w:p w14:paraId="789C8CED"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CLEANLIST</w:t>
                  </w:r>
                </w:p>
              </w:tc>
              <w:tc>
                <w:tcPr>
                  <w:tcW w:w="1440" w:type="dxa"/>
                  <w:vAlign w:val="center"/>
                </w:tcPr>
                <w:p w14:paraId="28D754D6"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ACTUAL BENES PAID</w:t>
                  </w:r>
                </w:p>
              </w:tc>
              <w:tc>
                <w:tcPr>
                  <w:tcW w:w="1371" w:type="dxa"/>
                  <w:vAlign w:val="center"/>
                </w:tcPr>
                <w:p w14:paraId="67DE6F94"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w:t>
                  </w:r>
                </w:p>
              </w:tc>
              <w:tc>
                <w:tcPr>
                  <w:tcW w:w="1509" w:type="dxa"/>
                  <w:vAlign w:val="center"/>
                </w:tcPr>
                <w:p w14:paraId="5B6B78CD"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AMOUNT</w:t>
                  </w:r>
                </w:p>
              </w:tc>
            </w:tr>
            <w:tr w:rsidR="009E33A5" w:rsidRPr="009E33A5" w14:paraId="44E1A922" w14:textId="77777777" w:rsidTr="006162E5">
              <w:tc>
                <w:tcPr>
                  <w:tcW w:w="1436" w:type="dxa"/>
                  <w:vAlign w:val="center"/>
                </w:tcPr>
                <w:p w14:paraId="1880D183" w14:textId="77777777" w:rsidR="000C011D" w:rsidRPr="009E33A5" w:rsidRDefault="000C011D" w:rsidP="006162E5">
                  <w:pPr>
                    <w:pStyle w:val="ListParagraph"/>
                    <w:spacing w:after="0" w:line="240" w:lineRule="auto"/>
                    <w:ind w:left="0"/>
                    <w:rPr>
                      <w:rFonts w:ascii="Arial" w:eastAsia="Arial" w:hAnsi="Arial" w:cs="Arial"/>
                      <w:b/>
                      <w:sz w:val="16"/>
                      <w:szCs w:val="16"/>
                    </w:rPr>
                  </w:pPr>
                  <w:r w:rsidRPr="009E33A5">
                    <w:rPr>
                      <w:rFonts w:ascii="Arial" w:eastAsia="Arial" w:hAnsi="Arial" w:cs="Arial"/>
                      <w:b/>
                      <w:sz w:val="16"/>
                      <w:szCs w:val="16"/>
                    </w:rPr>
                    <w:t>4Ps (Cebu)</w:t>
                  </w:r>
                </w:p>
              </w:tc>
              <w:tc>
                <w:tcPr>
                  <w:tcW w:w="1440" w:type="dxa"/>
                  <w:vAlign w:val="center"/>
                </w:tcPr>
                <w:p w14:paraId="20F25A58"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49,542</w:t>
                  </w:r>
                </w:p>
              </w:tc>
              <w:tc>
                <w:tcPr>
                  <w:tcW w:w="1440" w:type="dxa"/>
                  <w:vAlign w:val="center"/>
                </w:tcPr>
                <w:p w14:paraId="0C80ADF3"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49,431</w:t>
                  </w:r>
                </w:p>
              </w:tc>
              <w:tc>
                <w:tcPr>
                  <w:tcW w:w="1371" w:type="dxa"/>
                  <w:vAlign w:val="center"/>
                </w:tcPr>
                <w:p w14:paraId="3F9DFDCC"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99.92</w:t>
                  </w:r>
                </w:p>
              </w:tc>
              <w:tc>
                <w:tcPr>
                  <w:tcW w:w="1509" w:type="dxa"/>
                  <w:vAlign w:val="center"/>
                </w:tcPr>
                <w:p w14:paraId="2B1E4FA1"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694,854,150</w:t>
                  </w:r>
                </w:p>
              </w:tc>
            </w:tr>
            <w:tr w:rsidR="009E33A5" w:rsidRPr="009E33A5" w14:paraId="52CB2CCC" w14:textId="77777777" w:rsidTr="006162E5">
              <w:tc>
                <w:tcPr>
                  <w:tcW w:w="1436" w:type="dxa"/>
                  <w:vAlign w:val="center"/>
                </w:tcPr>
                <w:p w14:paraId="2022486F" w14:textId="77777777" w:rsidR="000C011D" w:rsidRPr="009E33A5" w:rsidRDefault="000C011D" w:rsidP="006162E5">
                  <w:pPr>
                    <w:pStyle w:val="ListParagraph"/>
                    <w:spacing w:after="0" w:line="240" w:lineRule="auto"/>
                    <w:ind w:left="0"/>
                    <w:rPr>
                      <w:rFonts w:ascii="Arial" w:eastAsia="Arial" w:hAnsi="Arial" w:cs="Arial"/>
                      <w:b/>
                      <w:sz w:val="16"/>
                      <w:szCs w:val="16"/>
                    </w:rPr>
                  </w:pPr>
                  <w:r w:rsidRPr="009E33A5">
                    <w:rPr>
                      <w:rFonts w:ascii="Arial" w:eastAsia="Arial" w:hAnsi="Arial" w:cs="Arial"/>
                      <w:b/>
                      <w:sz w:val="16"/>
                      <w:szCs w:val="16"/>
                    </w:rPr>
                    <w:t>Non-4Ps</w:t>
                  </w:r>
                </w:p>
              </w:tc>
              <w:tc>
                <w:tcPr>
                  <w:tcW w:w="1440" w:type="dxa"/>
                  <w:vAlign w:val="center"/>
                </w:tcPr>
                <w:p w14:paraId="5E417DF3"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662,202</w:t>
                  </w:r>
                </w:p>
              </w:tc>
              <w:tc>
                <w:tcPr>
                  <w:tcW w:w="1440" w:type="dxa"/>
                  <w:vAlign w:val="center"/>
                </w:tcPr>
                <w:p w14:paraId="1189B2E4"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577,208</w:t>
                  </w:r>
                </w:p>
              </w:tc>
              <w:tc>
                <w:tcPr>
                  <w:tcW w:w="1371" w:type="dxa"/>
                  <w:vAlign w:val="center"/>
                </w:tcPr>
                <w:p w14:paraId="6AA07F9C"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87.16</w:t>
                  </w:r>
                </w:p>
              </w:tc>
              <w:tc>
                <w:tcPr>
                  <w:tcW w:w="1509" w:type="dxa"/>
                  <w:vAlign w:val="center"/>
                </w:tcPr>
                <w:p w14:paraId="2A4C7903"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3,830,496,000</w:t>
                  </w:r>
                </w:p>
              </w:tc>
            </w:tr>
            <w:tr w:rsidR="009E33A5" w:rsidRPr="009E33A5" w14:paraId="3B082CEE" w14:textId="77777777" w:rsidTr="006162E5">
              <w:tc>
                <w:tcPr>
                  <w:tcW w:w="1436" w:type="dxa"/>
                  <w:vAlign w:val="center"/>
                </w:tcPr>
                <w:p w14:paraId="57827D9A" w14:textId="77777777" w:rsidR="000C011D" w:rsidRPr="009E33A5" w:rsidRDefault="000C011D" w:rsidP="006162E5">
                  <w:pPr>
                    <w:pStyle w:val="ListParagraph"/>
                    <w:spacing w:after="0" w:line="240" w:lineRule="auto"/>
                    <w:ind w:left="0"/>
                    <w:rPr>
                      <w:rFonts w:ascii="Arial" w:eastAsia="Arial" w:hAnsi="Arial" w:cs="Arial"/>
                      <w:sz w:val="16"/>
                      <w:szCs w:val="16"/>
                    </w:rPr>
                  </w:pPr>
                  <w:r w:rsidRPr="009E33A5">
                    <w:rPr>
                      <w:rFonts w:ascii="Arial" w:eastAsia="Arial" w:hAnsi="Arial" w:cs="Arial"/>
                      <w:sz w:val="16"/>
                      <w:szCs w:val="16"/>
                    </w:rPr>
                    <w:t>Waitlisted (Non-ECQ)</w:t>
                  </w:r>
                </w:p>
              </w:tc>
              <w:tc>
                <w:tcPr>
                  <w:tcW w:w="1440" w:type="dxa"/>
                  <w:vAlign w:val="center"/>
                </w:tcPr>
                <w:p w14:paraId="44196193"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4,453</w:t>
                  </w:r>
                </w:p>
              </w:tc>
              <w:tc>
                <w:tcPr>
                  <w:tcW w:w="1440" w:type="dxa"/>
                  <w:vAlign w:val="center"/>
                </w:tcPr>
                <w:p w14:paraId="1CC11C12"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0,971</w:t>
                  </w:r>
                </w:p>
              </w:tc>
              <w:tc>
                <w:tcPr>
                  <w:tcW w:w="1371" w:type="dxa"/>
                  <w:vAlign w:val="center"/>
                </w:tcPr>
                <w:p w14:paraId="375EA5F2"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85.76</w:t>
                  </w:r>
                </w:p>
              </w:tc>
              <w:tc>
                <w:tcPr>
                  <w:tcW w:w="1509" w:type="dxa"/>
                  <w:vAlign w:val="center"/>
                </w:tcPr>
                <w:p w14:paraId="451112B9"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51,652,000</w:t>
                  </w:r>
                </w:p>
              </w:tc>
            </w:tr>
            <w:tr w:rsidR="009E33A5" w:rsidRPr="009E33A5" w14:paraId="1BA2BF2A" w14:textId="77777777" w:rsidTr="006162E5">
              <w:tc>
                <w:tcPr>
                  <w:tcW w:w="1436" w:type="dxa"/>
                  <w:vAlign w:val="center"/>
                </w:tcPr>
                <w:p w14:paraId="43B08B9D" w14:textId="77777777" w:rsidR="000C011D" w:rsidRPr="009E33A5" w:rsidRDefault="000C011D" w:rsidP="006162E5">
                  <w:pPr>
                    <w:pStyle w:val="ListParagraph"/>
                    <w:spacing w:after="0" w:line="240" w:lineRule="auto"/>
                    <w:ind w:left="0"/>
                    <w:rPr>
                      <w:rFonts w:ascii="Arial" w:eastAsia="Arial" w:hAnsi="Arial" w:cs="Arial"/>
                      <w:sz w:val="16"/>
                      <w:szCs w:val="16"/>
                    </w:rPr>
                  </w:pPr>
                  <w:r w:rsidRPr="009E33A5">
                    <w:rPr>
                      <w:rFonts w:ascii="Arial" w:eastAsia="Arial" w:hAnsi="Arial" w:cs="Arial"/>
                      <w:sz w:val="16"/>
                      <w:szCs w:val="16"/>
                    </w:rPr>
                    <w:t>Waitlisted (Cebu)</w:t>
                  </w:r>
                </w:p>
              </w:tc>
              <w:tc>
                <w:tcPr>
                  <w:tcW w:w="1440" w:type="dxa"/>
                  <w:vAlign w:val="center"/>
                </w:tcPr>
                <w:p w14:paraId="66E8E81D"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10,214</w:t>
                  </w:r>
                </w:p>
              </w:tc>
              <w:tc>
                <w:tcPr>
                  <w:tcW w:w="1440" w:type="dxa"/>
                  <w:vAlign w:val="center"/>
                </w:tcPr>
                <w:p w14:paraId="101D97D3"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98,852</w:t>
                  </w:r>
                </w:p>
              </w:tc>
              <w:tc>
                <w:tcPr>
                  <w:tcW w:w="1371" w:type="dxa"/>
                  <w:vAlign w:val="center"/>
                </w:tcPr>
                <w:p w14:paraId="5A5633B8"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89.69</w:t>
                  </w:r>
                </w:p>
              </w:tc>
              <w:tc>
                <w:tcPr>
                  <w:tcW w:w="1509" w:type="dxa"/>
                  <w:vAlign w:val="center"/>
                </w:tcPr>
                <w:p w14:paraId="380B1148"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186,200,000</w:t>
                  </w:r>
                </w:p>
              </w:tc>
            </w:tr>
            <w:tr w:rsidR="009E33A5" w:rsidRPr="009E33A5" w14:paraId="03B8FC64" w14:textId="77777777" w:rsidTr="006162E5">
              <w:tc>
                <w:tcPr>
                  <w:tcW w:w="1436" w:type="dxa"/>
                  <w:vAlign w:val="center"/>
                </w:tcPr>
                <w:p w14:paraId="4D8C7716" w14:textId="77777777" w:rsidR="000C011D" w:rsidRPr="009E33A5" w:rsidRDefault="000C011D" w:rsidP="006162E5">
                  <w:pPr>
                    <w:pStyle w:val="ListParagraph"/>
                    <w:spacing w:after="0" w:line="240" w:lineRule="auto"/>
                    <w:ind w:left="0"/>
                    <w:rPr>
                      <w:rFonts w:ascii="Arial" w:eastAsia="Arial" w:hAnsi="Arial" w:cs="Arial"/>
                      <w:b/>
                      <w:sz w:val="16"/>
                      <w:szCs w:val="16"/>
                    </w:rPr>
                  </w:pPr>
                  <w:r w:rsidRPr="009E33A5">
                    <w:rPr>
                      <w:rFonts w:ascii="Arial" w:eastAsia="Arial" w:hAnsi="Arial" w:cs="Arial"/>
                      <w:sz w:val="16"/>
                      <w:szCs w:val="16"/>
                    </w:rPr>
                    <w:t>ECQ (Cebu)</w:t>
                  </w:r>
                </w:p>
              </w:tc>
              <w:tc>
                <w:tcPr>
                  <w:tcW w:w="1440" w:type="dxa"/>
                  <w:vAlign w:val="center"/>
                </w:tcPr>
                <w:p w14:paraId="20C1761D"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sz w:val="16"/>
                      <w:szCs w:val="16"/>
                    </w:rPr>
                    <w:t>525,689</w:t>
                  </w:r>
                </w:p>
              </w:tc>
              <w:tc>
                <w:tcPr>
                  <w:tcW w:w="1440" w:type="dxa"/>
                  <w:vAlign w:val="center"/>
                </w:tcPr>
                <w:p w14:paraId="38DCF853"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sz w:val="16"/>
                      <w:szCs w:val="16"/>
                    </w:rPr>
                    <w:t>455,946</w:t>
                  </w:r>
                </w:p>
              </w:tc>
              <w:tc>
                <w:tcPr>
                  <w:tcW w:w="1371" w:type="dxa"/>
                  <w:vAlign w:val="center"/>
                </w:tcPr>
                <w:p w14:paraId="102F4E10"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sz w:val="16"/>
                      <w:szCs w:val="16"/>
                    </w:rPr>
                    <w:t>86.73</w:t>
                  </w:r>
                </w:p>
              </w:tc>
              <w:tc>
                <w:tcPr>
                  <w:tcW w:w="1509" w:type="dxa"/>
                  <w:vAlign w:val="center"/>
                </w:tcPr>
                <w:p w14:paraId="01D2815A"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sz w:val="16"/>
                      <w:szCs w:val="16"/>
                    </w:rPr>
                    <w:t>2,375,676,000</w:t>
                  </w:r>
                </w:p>
              </w:tc>
            </w:tr>
            <w:tr w:rsidR="009E33A5" w:rsidRPr="009E33A5" w14:paraId="3A1E7C3B" w14:textId="77777777" w:rsidTr="006162E5">
              <w:tc>
                <w:tcPr>
                  <w:tcW w:w="1436" w:type="dxa"/>
                  <w:vAlign w:val="center"/>
                </w:tcPr>
                <w:p w14:paraId="6AB73FA0" w14:textId="77777777" w:rsidR="000C011D" w:rsidRPr="009E33A5" w:rsidRDefault="000C011D" w:rsidP="006162E5">
                  <w:pPr>
                    <w:pStyle w:val="ListParagraph"/>
                    <w:spacing w:after="0" w:line="240" w:lineRule="auto"/>
                    <w:ind w:left="0"/>
                    <w:rPr>
                      <w:rFonts w:ascii="Arial" w:eastAsia="Arial" w:hAnsi="Arial" w:cs="Arial"/>
                      <w:sz w:val="16"/>
                      <w:szCs w:val="16"/>
                    </w:rPr>
                  </w:pPr>
                  <w:r w:rsidRPr="009E33A5">
                    <w:rPr>
                      <w:rFonts w:ascii="Arial" w:eastAsia="Arial" w:hAnsi="Arial" w:cs="Arial"/>
                      <w:sz w:val="16"/>
                      <w:szCs w:val="16"/>
                    </w:rPr>
                    <w:t>LTFRB Drivers</w:t>
                  </w:r>
                </w:p>
              </w:tc>
              <w:tc>
                <w:tcPr>
                  <w:tcW w:w="1440" w:type="dxa"/>
                  <w:vAlign w:val="center"/>
                </w:tcPr>
                <w:p w14:paraId="1310CFE9"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846</w:t>
                  </w:r>
                </w:p>
              </w:tc>
              <w:tc>
                <w:tcPr>
                  <w:tcW w:w="1440" w:type="dxa"/>
                  <w:vAlign w:val="center"/>
                </w:tcPr>
                <w:p w14:paraId="0704CC54"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439</w:t>
                  </w:r>
                </w:p>
              </w:tc>
              <w:tc>
                <w:tcPr>
                  <w:tcW w:w="1371" w:type="dxa"/>
                  <w:vAlign w:val="center"/>
                </w:tcPr>
                <w:p w14:paraId="5E1F6C35"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77.95</w:t>
                  </w:r>
                </w:p>
              </w:tc>
              <w:tc>
                <w:tcPr>
                  <w:tcW w:w="1509" w:type="dxa"/>
                  <w:vAlign w:val="center"/>
                </w:tcPr>
                <w:p w14:paraId="76872835"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6,968,000</w:t>
                  </w:r>
                </w:p>
              </w:tc>
            </w:tr>
            <w:tr w:rsidR="009E33A5" w:rsidRPr="009E33A5" w14:paraId="3B44BA63" w14:textId="77777777" w:rsidTr="006162E5">
              <w:trPr>
                <w:trHeight w:val="58"/>
              </w:trPr>
              <w:tc>
                <w:tcPr>
                  <w:tcW w:w="1436" w:type="dxa"/>
                  <w:vAlign w:val="center"/>
                </w:tcPr>
                <w:p w14:paraId="3E90AA64" w14:textId="77777777" w:rsidR="000C011D" w:rsidRPr="009E33A5" w:rsidRDefault="000C011D" w:rsidP="006162E5">
                  <w:pPr>
                    <w:pStyle w:val="ListParagraph"/>
                    <w:spacing w:after="0" w:line="240" w:lineRule="auto"/>
                    <w:ind w:left="0"/>
                    <w:rPr>
                      <w:rFonts w:ascii="Arial" w:eastAsia="Arial" w:hAnsi="Arial" w:cs="Arial"/>
                      <w:sz w:val="16"/>
                      <w:szCs w:val="16"/>
                    </w:rPr>
                  </w:pPr>
                  <w:r w:rsidRPr="009E33A5">
                    <w:rPr>
                      <w:rFonts w:ascii="Arial" w:eastAsia="Arial" w:hAnsi="Arial" w:cs="Arial"/>
                      <w:b/>
                      <w:sz w:val="16"/>
                      <w:szCs w:val="16"/>
                    </w:rPr>
                    <w:t>GRAND TOTAL</w:t>
                  </w:r>
                </w:p>
              </w:tc>
              <w:tc>
                <w:tcPr>
                  <w:tcW w:w="1440" w:type="dxa"/>
                  <w:vAlign w:val="center"/>
                </w:tcPr>
                <w:p w14:paraId="4EE598B1"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b/>
                      <w:sz w:val="16"/>
                      <w:szCs w:val="16"/>
                    </w:rPr>
                    <w:t>897,474</w:t>
                  </w:r>
                </w:p>
              </w:tc>
              <w:tc>
                <w:tcPr>
                  <w:tcW w:w="1440" w:type="dxa"/>
                  <w:vAlign w:val="center"/>
                </w:tcPr>
                <w:p w14:paraId="591F9A63"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b/>
                      <w:sz w:val="16"/>
                      <w:szCs w:val="16"/>
                    </w:rPr>
                    <w:t>726,639</w:t>
                  </w:r>
                </w:p>
              </w:tc>
              <w:tc>
                <w:tcPr>
                  <w:tcW w:w="1371" w:type="dxa"/>
                  <w:vAlign w:val="center"/>
                </w:tcPr>
                <w:p w14:paraId="2C72AADF"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b/>
                      <w:sz w:val="16"/>
                      <w:szCs w:val="16"/>
                    </w:rPr>
                    <w:t>93.54</w:t>
                  </w:r>
                </w:p>
              </w:tc>
              <w:tc>
                <w:tcPr>
                  <w:tcW w:w="1509" w:type="dxa"/>
                  <w:vAlign w:val="center"/>
                </w:tcPr>
                <w:p w14:paraId="4611FDDC"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b/>
                      <w:sz w:val="16"/>
                      <w:szCs w:val="16"/>
                    </w:rPr>
                    <w:t>4,525,350,150</w:t>
                  </w:r>
                </w:p>
              </w:tc>
            </w:tr>
          </w:tbl>
          <w:p w14:paraId="56AF3D28" w14:textId="77777777" w:rsidR="000C011D" w:rsidRPr="009E33A5"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6495BB33" w14:textId="77777777" w:rsidR="00162F5B" w:rsidRDefault="00162F5B" w:rsidP="000C011D">
      <w:pPr>
        <w:spacing w:after="0" w:line="240" w:lineRule="auto"/>
        <w:contextualSpacing/>
        <w:rPr>
          <w:rFonts w:ascii="Arial" w:eastAsia="Arial" w:hAnsi="Arial" w:cs="Arial"/>
          <w:b/>
          <w:sz w:val="24"/>
          <w:szCs w:val="24"/>
        </w:rPr>
      </w:pPr>
    </w:p>
    <w:p w14:paraId="0B51080E" w14:textId="487250E2"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394035">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4C610C">
        <w:trPr>
          <w:trHeight w:val="20"/>
        </w:trPr>
        <w:tc>
          <w:tcPr>
            <w:tcW w:w="1951" w:type="dxa"/>
            <w:vAlign w:val="center"/>
          </w:tcPr>
          <w:p w14:paraId="42D34412" w14:textId="0915A5AF" w:rsidR="000C011D" w:rsidRPr="002F548D" w:rsidRDefault="00C30D92" w:rsidP="001B2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F548D">
              <w:rPr>
                <w:rFonts w:ascii="Arial" w:eastAsia="Arial" w:hAnsi="Arial" w:cs="Arial"/>
                <w:sz w:val="20"/>
                <w:szCs w:val="19"/>
              </w:rPr>
              <w:t>21</w:t>
            </w:r>
            <w:r w:rsidR="008A6C17" w:rsidRPr="002F548D">
              <w:rPr>
                <w:rFonts w:ascii="Arial" w:eastAsia="Arial" w:hAnsi="Arial" w:cs="Arial"/>
                <w:sz w:val="20"/>
                <w:szCs w:val="19"/>
              </w:rPr>
              <w:t xml:space="preserve"> January 2021</w:t>
            </w:r>
          </w:p>
        </w:tc>
        <w:tc>
          <w:tcPr>
            <w:tcW w:w="7830" w:type="dxa"/>
          </w:tcPr>
          <w:p w14:paraId="3DE74F84" w14:textId="5457BC9A"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DSWD-FO VIII DRMD provided a total of </w:t>
            </w:r>
            <w:r w:rsidRPr="002F548D">
              <w:rPr>
                <w:rFonts w:ascii="Arial" w:eastAsia="Arial" w:hAnsi="Arial" w:cs="Arial"/>
                <w:b/>
                <w:sz w:val="20"/>
                <w:szCs w:val="19"/>
              </w:rPr>
              <w:t xml:space="preserve">₱13,310,675.54 </w:t>
            </w:r>
            <w:r w:rsidRPr="002F548D">
              <w:rPr>
                <w:rFonts w:ascii="Arial" w:eastAsia="Arial" w:hAnsi="Arial" w:cs="Arial"/>
                <w:sz w:val="20"/>
                <w:szCs w:val="19"/>
              </w:rPr>
              <w:t>worth of assistance</w:t>
            </w:r>
            <w:r w:rsidRPr="002F548D">
              <w:rPr>
                <w:rFonts w:ascii="Arial" w:eastAsia="Arial" w:hAnsi="Arial" w:cs="Arial"/>
                <w:b/>
                <w:sz w:val="20"/>
                <w:szCs w:val="19"/>
              </w:rPr>
              <w:t xml:space="preserve"> </w:t>
            </w:r>
            <w:r w:rsidRPr="002F548D">
              <w:rPr>
                <w:rFonts w:ascii="Arial" w:eastAsia="Arial" w:hAnsi="Arial" w:cs="Arial"/>
                <w:sz w:val="20"/>
                <w:szCs w:val="19"/>
              </w:rPr>
              <w:t xml:space="preserve">to </w:t>
            </w:r>
            <w:r w:rsidRPr="002F548D">
              <w:rPr>
                <w:rFonts w:ascii="Arial" w:eastAsia="Arial" w:hAnsi="Arial" w:cs="Arial"/>
                <w:b/>
                <w:sz w:val="20"/>
                <w:szCs w:val="19"/>
              </w:rPr>
              <w:t xml:space="preserve">17 stranded sale </w:t>
            </w:r>
            <w:r w:rsidR="00CC759F" w:rsidRPr="002F548D">
              <w:rPr>
                <w:rFonts w:ascii="Arial" w:eastAsia="Arial" w:hAnsi="Arial" w:cs="Arial"/>
                <w:b/>
                <w:sz w:val="20"/>
                <w:szCs w:val="19"/>
              </w:rPr>
              <w:t>representatives;</w:t>
            </w:r>
            <w:r w:rsidRPr="002F548D">
              <w:rPr>
                <w:rFonts w:ascii="Arial" w:eastAsia="Arial" w:hAnsi="Arial" w:cs="Arial"/>
                <w:sz w:val="20"/>
                <w:szCs w:val="19"/>
              </w:rPr>
              <w:t xml:space="preserve"> eight </w:t>
            </w:r>
            <w:r w:rsidRPr="002F548D">
              <w:rPr>
                <w:rFonts w:ascii="Arial" w:eastAsia="Arial" w:hAnsi="Arial" w:cs="Arial"/>
                <w:b/>
                <w:sz w:val="20"/>
                <w:szCs w:val="19"/>
              </w:rPr>
              <w:t>(8) bus drivers (HTIs);</w:t>
            </w:r>
            <w:r w:rsidRPr="002F548D">
              <w:rPr>
                <w:rFonts w:ascii="Arial" w:eastAsia="Arial" w:hAnsi="Arial" w:cs="Arial"/>
                <w:sz w:val="20"/>
                <w:szCs w:val="19"/>
              </w:rPr>
              <w:t xml:space="preserve"> and</w:t>
            </w:r>
            <w:r w:rsidRPr="002F548D">
              <w:rPr>
                <w:rFonts w:ascii="Arial" w:eastAsia="Arial" w:hAnsi="Arial" w:cs="Arial"/>
                <w:b/>
                <w:sz w:val="20"/>
                <w:szCs w:val="19"/>
              </w:rPr>
              <w:t xml:space="preserve"> 25,480 </w:t>
            </w:r>
            <w:r w:rsidRPr="002F548D">
              <w:rPr>
                <w:rFonts w:ascii="Arial" w:eastAsia="Arial" w:hAnsi="Arial" w:cs="Arial"/>
                <w:bCs/>
                <w:sz w:val="20"/>
                <w:szCs w:val="19"/>
              </w:rPr>
              <w:t>families</w:t>
            </w:r>
            <w:r w:rsidR="000C4C36" w:rsidRPr="002F548D">
              <w:rPr>
                <w:rFonts w:ascii="Arial" w:eastAsia="Arial" w:hAnsi="Arial" w:cs="Arial"/>
                <w:bCs/>
                <w:sz w:val="20"/>
                <w:szCs w:val="19"/>
              </w:rPr>
              <w:t xml:space="preserve">, </w:t>
            </w:r>
            <w:r w:rsidR="004414D2" w:rsidRPr="002F548D">
              <w:rPr>
                <w:rFonts w:ascii="Arial" w:eastAsia="Arial" w:hAnsi="Arial" w:cs="Arial"/>
                <w:bCs/>
                <w:sz w:val="20"/>
                <w:szCs w:val="19"/>
              </w:rPr>
              <w:t>of</w:t>
            </w:r>
            <w:r w:rsidRPr="002F548D">
              <w:rPr>
                <w:rFonts w:ascii="Arial" w:eastAsia="Arial" w:hAnsi="Arial" w:cs="Arial"/>
                <w:sz w:val="20"/>
                <w:szCs w:val="19"/>
              </w:rPr>
              <w:t xml:space="preserve"> which 815 are LSIs.</w:t>
            </w:r>
          </w:p>
          <w:p w14:paraId="6DE240C9" w14:textId="77777777"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DSWD-FO VIII through its Crisis Intervention Unit (CIU) provided assistance to </w:t>
            </w:r>
            <w:r w:rsidRPr="002F548D">
              <w:rPr>
                <w:rFonts w:ascii="Arial" w:eastAsia="Arial" w:hAnsi="Arial" w:cs="Arial"/>
                <w:b/>
                <w:sz w:val="20"/>
                <w:szCs w:val="19"/>
              </w:rPr>
              <w:t>22,171 walk-in clients</w:t>
            </w:r>
            <w:r w:rsidRPr="002F548D">
              <w:rPr>
                <w:rFonts w:ascii="Arial" w:eastAsia="Arial" w:hAnsi="Arial" w:cs="Arial"/>
                <w:sz w:val="20"/>
                <w:szCs w:val="19"/>
              </w:rPr>
              <w:t xml:space="preserve"> amounting to </w:t>
            </w:r>
            <w:r w:rsidRPr="002F548D">
              <w:rPr>
                <w:rFonts w:ascii="Arial" w:eastAsia="Arial" w:hAnsi="Arial" w:cs="Arial"/>
                <w:b/>
                <w:sz w:val="20"/>
                <w:szCs w:val="19"/>
              </w:rPr>
              <w:t>₱109,625,556.13.</w:t>
            </w:r>
          </w:p>
          <w:p w14:paraId="1BDC43F3" w14:textId="5AC4D1CF"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The Social Pension Unit extended assistance to </w:t>
            </w:r>
            <w:r w:rsidR="00AB0E44" w:rsidRPr="002F548D">
              <w:rPr>
                <w:rFonts w:ascii="Arial" w:eastAsia="Arial" w:hAnsi="Arial" w:cs="Arial"/>
                <w:b/>
                <w:bCs/>
                <w:sz w:val="20"/>
                <w:szCs w:val="19"/>
              </w:rPr>
              <w:t xml:space="preserve">216,397 </w:t>
            </w:r>
            <w:r w:rsidRPr="002F548D">
              <w:rPr>
                <w:rFonts w:ascii="Arial" w:eastAsia="Arial" w:hAnsi="Arial" w:cs="Arial"/>
                <w:b/>
                <w:bCs/>
                <w:sz w:val="20"/>
                <w:szCs w:val="19"/>
              </w:rPr>
              <w:t>senior citizens</w:t>
            </w:r>
            <w:r w:rsidRPr="002F548D">
              <w:rPr>
                <w:rFonts w:ascii="Arial" w:eastAsia="Arial" w:hAnsi="Arial" w:cs="Arial"/>
                <w:sz w:val="20"/>
                <w:szCs w:val="19"/>
              </w:rPr>
              <w:t xml:space="preserve"> amounting to </w:t>
            </w:r>
            <w:r w:rsidR="00AB0E44" w:rsidRPr="002F548D">
              <w:rPr>
                <w:rFonts w:ascii="Arial" w:eastAsia="Arial" w:hAnsi="Arial" w:cs="Arial"/>
                <w:b/>
                <w:bCs/>
                <w:sz w:val="20"/>
                <w:szCs w:val="19"/>
              </w:rPr>
              <w:t xml:space="preserve">₱1,284,624,000.00; </w:t>
            </w:r>
            <w:r w:rsidRPr="002F548D">
              <w:rPr>
                <w:rFonts w:ascii="Arial" w:eastAsia="Arial" w:hAnsi="Arial" w:cs="Arial"/>
                <w:sz w:val="20"/>
                <w:szCs w:val="19"/>
              </w:rPr>
              <w:t>and</w:t>
            </w:r>
            <w:r w:rsidRPr="002F548D">
              <w:rPr>
                <w:rFonts w:ascii="Arial" w:eastAsia="Arial" w:hAnsi="Arial" w:cs="Arial"/>
                <w:b/>
                <w:bCs/>
                <w:sz w:val="20"/>
                <w:szCs w:val="19"/>
              </w:rPr>
              <w:t xml:space="preserve"> 29,264 senior citizens</w:t>
            </w:r>
            <w:r w:rsidRPr="002F548D">
              <w:rPr>
                <w:rFonts w:ascii="Arial" w:eastAsia="Arial" w:hAnsi="Arial" w:cs="Arial"/>
                <w:sz w:val="20"/>
                <w:szCs w:val="19"/>
              </w:rPr>
              <w:t xml:space="preserve"> amounting to </w:t>
            </w:r>
            <w:r w:rsidRPr="002F548D">
              <w:rPr>
                <w:rFonts w:ascii="Arial" w:eastAsia="Arial" w:hAnsi="Arial" w:cs="Arial"/>
                <w:b/>
                <w:bCs/>
                <w:sz w:val="20"/>
                <w:szCs w:val="19"/>
              </w:rPr>
              <w:t xml:space="preserve">₱173,937,000.00 </w:t>
            </w:r>
            <w:r w:rsidRPr="002F548D">
              <w:rPr>
                <w:rFonts w:ascii="Arial" w:eastAsia="Arial" w:hAnsi="Arial" w:cs="Arial"/>
                <w:sz w:val="20"/>
                <w:szCs w:val="19"/>
              </w:rPr>
              <w:t>for the year 2019 and 2020, respectively.</w:t>
            </w:r>
          </w:p>
          <w:p w14:paraId="6C278E87" w14:textId="77777777"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The Sustainable Livelihood Program (SLP) of DSWD-FO VIII was able to extend assistance to </w:t>
            </w:r>
            <w:r w:rsidRPr="002F548D">
              <w:rPr>
                <w:rFonts w:ascii="Arial" w:eastAsia="Arial" w:hAnsi="Arial" w:cs="Arial"/>
                <w:b/>
                <w:sz w:val="20"/>
                <w:szCs w:val="19"/>
              </w:rPr>
              <w:t>170 beneficiaries</w:t>
            </w:r>
            <w:r w:rsidRPr="002F548D">
              <w:rPr>
                <w:rFonts w:ascii="Arial" w:eastAsia="Arial" w:hAnsi="Arial" w:cs="Arial"/>
                <w:sz w:val="20"/>
                <w:szCs w:val="19"/>
              </w:rPr>
              <w:t xml:space="preserve"> amounting to </w:t>
            </w:r>
            <w:r w:rsidRPr="002F548D">
              <w:rPr>
                <w:rFonts w:ascii="Arial" w:eastAsia="Arial" w:hAnsi="Arial" w:cs="Arial"/>
                <w:b/>
                <w:sz w:val="20"/>
                <w:szCs w:val="19"/>
              </w:rPr>
              <w:t>₱2,261,210.07</w:t>
            </w:r>
            <w:r w:rsidRPr="002F548D">
              <w:rPr>
                <w:rFonts w:ascii="Arial" w:eastAsia="Arial" w:hAnsi="Arial" w:cs="Arial"/>
                <w:sz w:val="20"/>
                <w:szCs w:val="19"/>
              </w:rPr>
              <w:t>.</w:t>
            </w:r>
          </w:p>
          <w:p w14:paraId="4493B54C" w14:textId="77777777" w:rsidR="000C011D" w:rsidRPr="002F548D" w:rsidRDefault="000C011D" w:rsidP="00241D7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719EFFF2" w14:textId="77777777" w:rsidR="000C011D" w:rsidRPr="002F548D" w:rsidRDefault="000C011D" w:rsidP="00241D7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F548D">
              <w:rPr>
                <w:rFonts w:ascii="Arial" w:eastAsia="Arial" w:hAnsi="Arial" w:cs="Arial"/>
                <w:b/>
                <w:sz w:val="20"/>
                <w:szCs w:val="19"/>
              </w:rPr>
              <w:t>Social Amelioration Program (SAP)</w:t>
            </w:r>
          </w:p>
          <w:p w14:paraId="7BCDD0DC" w14:textId="21890E8D" w:rsidR="000C011D" w:rsidRPr="002F548D" w:rsidRDefault="000C011D" w:rsidP="007D17ED">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23" w:right="57"/>
              <w:jc w:val="both"/>
              <w:rPr>
                <w:rFonts w:ascii="Arial" w:eastAsia="Arial" w:hAnsi="Arial" w:cs="Arial"/>
                <w:sz w:val="20"/>
                <w:szCs w:val="19"/>
              </w:rPr>
            </w:pPr>
            <w:r w:rsidRPr="002F548D">
              <w:rPr>
                <w:rFonts w:ascii="Arial" w:eastAsia="Arial" w:hAnsi="Arial" w:cs="Arial"/>
                <w:sz w:val="20"/>
                <w:szCs w:val="19"/>
              </w:rPr>
              <w:t xml:space="preserve">DSWD-FO VIII through the Emergency Subsidy Program was able to extend assistance to </w:t>
            </w:r>
            <w:r w:rsidR="001B221B" w:rsidRPr="002F548D">
              <w:rPr>
                <w:rFonts w:ascii="Arial" w:eastAsia="Arial" w:hAnsi="Arial" w:cs="Arial"/>
                <w:b/>
                <w:sz w:val="20"/>
                <w:szCs w:val="19"/>
              </w:rPr>
              <w:t>30</w:t>
            </w:r>
            <w:r w:rsidR="00011A5B" w:rsidRPr="002F548D">
              <w:rPr>
                <w:rFonts w:ascii="Arial" w:eastAsia="Arial" w:hAnsi="Arial" w:cs="Arial"/>
                <w:b/>
                <w:sz w:val="20"/>
                <w:szCs w:val="19"/>
              </w:rPr>
              <w:t>,</w:t>
            </w:r>
            <w:r w:rsidR="001B221B" w:rsidRPr="002F548D">
              <w:rPr>
                <w:rFonts w:ascii="Arial" w:eastAsia="Arial" w:hAnsi="Arial" w:cs="Arial"/>
                <w:b/>
                <w:sz w:val="20"/>
                <w:szCs w:val="19"/>
              </w:rPr>
              <w:t>332</w:t>
            </w:r>
            <w:r w:rsidR="00011A5B" w:rsidRPr="002F548D">
              <w:rPr>
                <w:rFonts w:ascii="Arial" w:eastAsia="Arial" w:hAnsi="Arial" w:cs="Arial"/>
                <w:b/>
                <w:sz w:val="20"/>
                <w:szCs w:val="19"/>
              </w:rPr>
              <w:t xml:space="preserve"> </w:t>
            </w:r>
            <w:r w:rsidRPr="002F548D">
              <w:rPr>
                <w:rFonts w:ascii="Arial" w:eastAsia="Arial" w:hAnsi="Arial" w:cs="Arial"/>
                <w:b/>
                <w:sz w:val="20"/>
                <w:szCs w:val="19"/>
              </w:rPr>
              <w:t>beneficiaries</w:t>
            </w:r>
            <w:r w:rsidRPr="002F548D">
              <w:rPr>
                <w:rFonts w:ascii="Arial" w:eastAsia="Arial" w:hAnsi="Arial" w:cs="Arial"/>
                <w:sz w:val="20"/>
                <w:szCs w:val="19"/>
              </w:rPr>
              <w:t xml:space="preserve"> amounting to </w:t>
            </w:r>
            <w:r w:rsidRPr="002F548D">
              <w:rPr>
                <w:rFonts w:ascii="Arial" w:eastAsia="Arial" w:hAnsi="Arial" w:cs="Arial"/>
                <w:b/>
                <w:bCs/>
                <w:sz w:val="20"/>
                <w:szCs w:val="19"/>
              </w:rPr>
              <w:t>₱</w:t>
            </w:r>
            <w:r w:rsidR="001B221B" w:rsidRPr="002F548D">
              <w:rPr>
                <w:rFonts w:ascii="Arial" w:eastAsia="Arial" w:hAnsi="Arial" w:cs="Arial"/>
                <w:b/>
                <w:bCs/>
                <w:sz w:val="20"/>
                <w:szCs w:val="19"/>
              </w:rPr>
              <w:t>158,300,000.00</w:t>
            </w:r>
            <w:r w:rsidR="00537FBA" w:rsidRPr="002F548D">
              <w:rPr>
                <w:rFonts w:ascii="Arial" w:eastAsia="Arial" w:hAnsi="Arial" w:cs="Arial"/>
                <w:b/>
                <w:bCs/>
                <w:sz w:val="20"/>
                <w:szCs w:val="19"/>
              </w:rPr>
              <w:t>.</w:t>
            </w:r>
          </w:p>
          <w:p w14:paraId="21D28222" w14:textId="04594F4E"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DSWD-FO VIII DRMD recorded </w:t>
            </w:r>
            <w:r w:rsidRPr="002F548D">
              <w:rPr>
                <w:rFonts w:ascii="Arial" w:eastAsia="Arial" w:hAnsi="Arial" w:cs="Arial"/>
                <w:b/>
                <w:sz w:val="20"/>
                <w:szCs w:val="19"/>
              </w:rPr>
              <w:t>550,267 non-4Ps beneficiaries</w:t>
            </w:r>
            <w:r w:rsidRPr="002F548D">
              <w:rPr>
                <w:rFonts w:ascii="Arial" w:eastAsia="Arial" w:hAnsi="Arial" w:cs="Arial"/>
                <w:sz w:val="20"/>
                <w:szCs w:val="19"/>
              </w:rPr>
              <w:t xml:space="preserve"> who received SAP amounting to </w:t>
            </w:r>
            <w:r w:rsidRPr="002F548D">
              <w:rPr>
                <w:rFonts w:ascii="Arial" w:eastAsia="Arial" w:hAnsi="Arial" w:cs="Arial"/>
                <w:b/>
                <w:sz w:val="20"/>
                <w:szCs w:val="19"/>
              </w:rPr>
              <w:t>₱</w:t>
            </w:r>
            <w:r w:rsidRPr="002F548D">
              <w:rPr>
                <w:rFonts w:ascii="Arial" w:eastAsia="Arial" w:hAnsi="Arial" w:cs="Arial"/>
                <w:b/>
                <w:sz w:val="20"/>
                <w:szCs w:val="24"/>
              </w:rPr>
              <w:t>2,751,249,750.00</w:t>
            </w:r>
            <w:r w:rsidRPr="002F548D">
              <w:rPr>
                <w:rFonts w:ascii="Arial" w:eastAsia="Arial" w:hAnsi="Arial" w:cs="Arial"/>
                <w:b/>
                <w:sz w:val="20"/>
                <w:szCs w:val="19"/>
              </w:rPr>
              <w:t xml:space="preserve">. </w:t>
            </w:r>
            <w:r w:rsidRPr="002F548D">
              <w:rPr>
                <w:rFonts w:ascii="Arial" w:eastAsia="Arial" w:hAnsi="Arial" w:cs="Arial"/>
                <w:sz w:val="20"/>
                <w:szCs w:val="19"/>
              </w:rPr>
              <w:t xml:space="preserve">There </w:t>
            </w:r>
            <w:r w:rsidR="00980A4F" w:rsidRPr="002F548D">
              <w:rPr>
                <w:rFonts w:ascii="Arial" w:eastAsia="Arial" w:hAnsi="Arial" w:cs="Arial"/>
                <w:sz w:val="20"/>
                <w:szCs w:val="19"/>
              </w:rPr>
              <w:t>were</w:t>
            </w:r>
            <w:r w:rsidRPr="002F548D">
              <w:rPr>
                <w:rFonts w:ascii="Arial" w:eastAsia="Arial" w:hAnsi="Arial" w:cs="Arial"/>
                <w:sz w:val="20"/>
                <w:szCs w:val="19"/>
              </w:rPr>
              <w:t xml:space="preserve"> also </w:t>
            </w:r>
            <w:r w:rsidRPr="002F548D">
              <w:rPr>
                <w:rFonts w:ascii="Arial" w:eastAsia="Arial" w:hAnsi="Arial" w:cs="Arial"/>
                <w:b/>
                <w:sz w:val="20"/>
                <w:szCs w:val="19"/>
              </w:rPr>
              <w:t>68,2</w:t>
            </w:r>
            <w:r w:rsidR="007D17ED" w:rsidRPr="002F548D">
              <w:rPr>
                <w:rFonts w:ascii="Arial" w:eastAsia="Arial" w:hAnsi="Arial" w:cs="Arial"/>
                <w:b/>
                <w:sz w:val="20"/>
                <w:szCs w:val="19"/>
              </w:rPr>
              <w:t>36</w:t>
            </w:r>
            <w:r w:rsidRPr="002F548D">
              <w:rPr>
                <w:rFonts w:ascii="Arial" w:eastAsia="Arial" w:hAnsi="Arial" w:cs="Arial"/>
                <w:b/>
                <w:sz w:val="20"/>
                <w:szCs w:val="19"/>
              </w:rPr>
              <w:t xml:space="preserve"> </w:t>
            </w:r>
            <w:r w:rsidRPr="002F548D">
              <w:rPr>
                <w:rFonts w:ascii="Arial" w:eastAsia="Arial" w:hAnsi="Arial" w:cs="Arial"/>
                <w:sz w:val="20"/>
                <w:szCs w:val="19"/>
              </w:rPr>
              <w:t xml:space="preserve">out of 83,011 waitlisted beneficiaries who were served amounting to </w:t>
            </w:r>
            <w:r w:rsidRPr="002F548D">
              <w:rPr>
                <w:rFonts w:ascii="Arial" w:eastAsia="Arial" w:hAnsi="Arial" w:cs="Arial"/>
                <w:b/>
                <w:sz w:val="20"/>
                <w:szCs w:val="19"/>
              </w:rPr>
              <w:t>₱</w:t>
            </w:r>
            <w:r w:rsidR="001C6402" w:rsidRPr="002F548D">
              <w:rPr>
                <w:rFonts w:ascii="Arial" w:eastAsia="Arial" w:hAnsi="Arial" w:cs="Arial"/>
                <w:b/>
                <w:sz w:val="20"/>
                <w:szCs w:val="19"/>
              </w:rPr>
              <w:t>341,1</w:t>
            </w:r>
            <w:r w:rsidR="007D17ED" w:rsidRPr="002F548D">
              <w:rPr>
                <w:rFonts w:ascii="Arial" w:eastAsia="Arial" w:hAnsi="Arial" w:cs="Arial"/>
                <w:b/>
                <w:sz w:val="20"/>
                <w:szCs w:val="19"/>
              </w:rPr>
              <w:t>8</w:t>
            </w:r>
            <w:r w:rsidR="001C6402" w:rsidRPr="002F548D">
              <w:rPr>
                <w:rFonts w:ascii="Arial" w:eastAsia="Arial" w:hAnsi="Arial" w:cs="Arial"/>
                <w:b/>
                <w:sz w:val="20"/>
                <w:szCs w:val="19"/>
              </w:rPr>
              <w:t>0,000</w:t>
            </w:r>
            <w:r w:rsidRPr="002F548D">
              <w:rPr>
                <w:rFonts w:ascii="Arial" w:eastAsia="Arial" w:hAnsi="Arial" w:cs="Arial"/>
                <w:b/>
                <w:sz w:val="20"/>
                <w:szCs w:val="19"/>
              </w:rPr>
              <w:t>.</w:t>
            </w:r>
          </w:p>
          <w:p w14:paraId="23D70FB8" w14:textId="77777777"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4Ps was able to extend assistance to their </w:t>
            </w:r>
            <w:r w:rsidRPr="002F548D">
              <w:rPr>
                <w:rFonts w:ascii="Arial" w:eastAsia="Arial" w:hAnsi="Arial" w:cs="Arial"/>
                <w:b/>
                <w:sz w:val="20"/>
                <w:szCs w:val="19"/>
              </w:rPr>
              <w:t>258,936 cash card</w:t>
            </w:r>
            <w:r w:rsidRPr="002F548D">
              <w:rPr>
                <w:rFonts w:ascii="Arial" w:eastAsia="Arial" w:hAnsi="Arial" w:cs="Arial"/>
                <w:sz w:val="20"/>
                <w:szCs w:val="19"/>
              </w:rPr>
              <w:t xml:space="preserve"> </w:t>
            </w:r>
            <w:r w:rsidRPr="002F548D">
              <w:rPr>
                <w:rFonts w:ascii="Arial" w:eastAsia="Arial" w:hAnsi="Arial" w:cs="Arial"/>
                <w:b/>
                <w:sz w:val="20"/>
                <w:szCs w:val="19"/>
              </w:rPr>
              <w:t>holder beneficiaries</w:t>
            </w:r>
            <w:r w:rsidRPr="002F548D">
              <w:rPr>
                <w:rFonts w:ascii="Arial" w:eastAsia="Arial" w:hAnsi="Arial" w:cs="Arial"/>
                <w:sz w:val="20"/>
                <w:szCs w:val="19"/>
              </w:rPr>
              <w:t xml:space="preserve"> amounting to </w:t>
            </w:r>
            <w:r w:rsidRPr="002F548D">
              <w:rPr>
                <w:rFonts w:ascii="Arial" w:eastAsia="Arial" w:hAnsi="Arial" w:cs="Arial"/>
                <w:b/>
                <w:sz w:val="20"/>
                <w:szCs w:val="19"/>
              </w:rPr>
              <w:t>₱945,116,400.00</w:t>
            </w:r>
            <w:r w:rsidRPr="002F548D">
              <w:rPr>
                <w:rFonts w:ascii="Arial" w:eastAsia="Arial" w:hAnsi="Arial" w:cs="Arial"/>
                <w:sz w:val="20"/>
                <w:szCs w:val="19"/>
              </w:rPr>
              <w:t xml:space="preserve"> and </w:t>
            </w:r>
            <w:r w:rsidRPr="002F548D">
              <w:rPr>
                <w:rFonts w:ascii="Arial" w:eastAsia="Arial" w:hAnsi="Arial" w:cs="Arial"/>
                <w:b/>
                <w:sz w:val="20"/>
                <w:szCs w:val="19"/>
              </w:rPr>
              <w:t>21,153 non-cash card holder beneficiaries</w:t>
            </w:r>
            <w:r w:rsidRPr="002F548D">
              <w:rPr>
                <w:rFonts w:ascii="Arial" w:eastAsia="Arial" w:hAnsi="Arial" w:cs="Arial"/>
                <w:sz w:val="20"/>
                <w:szCs w:val="19"/>
              </w:rPr>
              <w:t xml:space="preserve"> amounting to </w:t>
            </w:r>
            <w:r w:rsidRPr="002F548D">
              <w:rPr>
                <w:rFonts w:ascii="Arial" w:eastAsia="Arial" w:hAnsi="Arial" w:cs="Arial"/>
                <w:b/>
                <w:sz w:val="20"/>
                <w:szCs w:val="19"/>
              </w:rPr>
              <w:t>₱77,212,100.00.</w:t>
            </w:r>
          </w:p>
        </w:tc>
      </w:tr>
    </w:tbl>
    <w:p w14:paraId="3400B268"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7C2012F6"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lastRenderedPageBreak/>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58A07739" w14:textId="48C807E3" w:rsidR="00047F43" w:rsidRPr="007D17ED" w:rsidRDefault="000C011D" w:rsidP="00047F43">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89CCCBD" w14:textId="77777777" w:rsidR="00047F43" w:rsidRPr="00047F43" w:rsidRDefault="00047F43" w:rsidP="00047F43">
            <w:pPr>
              <w:widowControl/>
              <w:spacing w:after="0" w:line="240" w:lineRule="auto"/>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42FF7EB6" w:rsidR="000C011D" w:rsidRPr="00C33F63" w:rsidRDefault="008D4E51"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C33F63">
              <w:rPr>
                <w:rFonts w:ascii="Arial" w:eastAsia="Arial" w:hAnsi="Arial" w:cs="Arial"/>
                <w:sz w:val="20"/>
                <w:szCs w:val="19"/>
              </w:rPr>
              <w:t>2</w:t>
            </w:r>
            <w:r w:rsidR="009E33A5" w:rsidRPr="00C33F63">
              <w:rPr>
                <w:rFonts w:ascii="Arial" w:eastAsia="Arial" w:hAnsi="Arial" w:cs="Arial"/>
                <w:sz w:val="20"/>
                <w:szCs w:val="19"/>
              </w:rPr>
              <w:t>2</w:t>
            </w:r>
            <w:r w:rsidR="003D5AB3" w:rsidRPr="00C33F63">
              <w:rPr>
                <w:rFonts w:ascii="Arial" w:eastAsia="Arial" w:hAnsi="Arial" w:cs="Arial"/>
                <w:sz w:val="20"/>
                <w:szCs w:val="19"/>
              </w:rPr>
              <w:t xml:space="preserve"> January</w:t>
            </w:r>
            <w:r w:rsidR="000C011D" w:rsidRPr="00C33F63">
              <w:rPr>
                <w:rFonts w:ascii="Arial" w:eastAsia="Arial" w:hAnsi="Arial" w:cs="Arial"/>
                <w:sz w:val="20"/>
                <w:szCs w:val="19"/>
              </w:rPr>
              <w:t xml:space="preserve"> 202</w:t>
            </w:r>
            <w:r w:rsidR="003D5AB3" w:rsidRPr="00C33F63">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C33F63"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33F63">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C33F63"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33F63">
              <w:rPr>
                <w:rFonts w:ascii="Arial" w:eastAsia="Arial" w:hAnsi="Arial" w:cs="Arial"/>
                <w:sz w:val="20"/>
                <w:szCs w:val="19"/>
              </w:rPr>
              <w:t>P</w:t>
            </w:r>
            <w:r w:rsidR="000C011D" w:rsidRPr="00C33F63">
              <w:rPr>
                <w:rFonts w:ascii="Arial" w:eastAsia="Arial" w:hAnsi="Arial" w:cs="Arial"/>
                <w:sz w:val="20"/>
                <w:szCs w:val="19"/>
              </w:rPr>
              <w:t>rocurement of additional supplies for production of FFPs</w:t>
            </w:r>
            <w:r w:rsidRPr="00C33F63">
              <w:rPr>
                <w:rFonts w:ascii="Arial" w:eastAsia="Arial" w:hAnsi="Arial" w:cs="Arial"/>
                <w:sz w:val="20"/>
                <w:szCs w:val="19"/>
              </w:rPr>
              <w:t xml:space="preserve"> is ongoing</w:t>
            </w:r>
            <w:r w:rsidR="000C011D" w:rsidRPr="00C33F63">
              <w:rPr>
                <w:rFonts w:ascii="Arial" w:eastAsia="Arial" w:hAnsi="Arial" w:cs="Arial"/>
                <w:sz w:val="20"/>
                <w:szCs w:val="19"/>
              </w:rPr>
              <w:t>.</w:t>
            </w:r>
          </w:p>
          <w:p w14:paraId="2D234627" w14:textId="77777777" w:rsidR="000C011D" w:rsidRPr="00C33F63"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33F63">
              <w:rPr>
                <w:rFonts w:ascii="Arial" w:eastAsia="Arial" w:hAnsi="Arial" w:cs="Arial"/>
                <w:sz w:val="20"/>
                <w:szCs w:val="19"/>
              </w:rPr>
              <w:t>DSWD-FO X Staff in coordination with OCD and DOH were augmented to help facilitate the LSIs in the designated isolation area in the city.</w:t>
            </w:r>
          </w:p>
          <w:p w14:paraId="16B41B12" w14:textId="79FD15C6" w:rsidR="00D0702F" w:rsidRPr="00C33F63"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C33F63"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33F63">
              <w:rPr>
                <w:rFonts w:ascii="Arial" w:eastAsia="Arial" w:hAnsi="Arial" w:cs="Arial"/>
                <w:b/>
                <w:bCs/>
                <w:sz w:val="20"/>
                <w:szCs w:val="19"/>
              </w:rPr>
              <w:t>Social Amelioration Program (SAP)</w:t>
            </w:r>
          </w:p>
          <w:p w14:paraId="56EC5CCE" w14:textId="3376AAD7" w:rsidR="000C011D" w:rsidRPr="00C33F63"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33F63">
              <w:rPr>
                <w:rFonts w:ascii="Arial" w:eastAsia="Arial" w:hAnsi="Arial" w:cs="Arial"/>
                <w:sz w:val="20"/>
                <w:szCs w:val="19"/>
              </w:rPr>
              <w:t xml:space="preserve">DSWD-FO X has served </w:t>
            </w:r>
            <w:r w:rsidRPr="00C33F63">
              <w:rPr>
                <w:rFonts w:ascii="Arial" w:eastAsia="Arial" w:hAnsi="Arial" w:cs="Arial"/>
                <w:b/>
                <w:bCs/>
                <w:sz w:val="20"/>
                <w:szCs w:val="19"/>
              </w:rPr>
              <w:t>133,8</w:t>
            </w:r>
            <w:r w:rsidR="003D5AB3" w:rsidRPr="00C33F63">
              <w:rPr>
                <w:rFonts w:ascii="Arial" w:eastAsia="Arial" w:hAnsi="Arial" w:cs="Arial"/>
                <w:b/>
                <w:bCs/>
                <w:sz w:val="20"/>
                <w:szCs w:val="19"/>
              </w:rPr>
              <w:t>87</w:t>
            </w:r>
            <w:r w:rsidRPr="00C33F63">
              <w:rPr>
                <w:rFonts w:ascii="Arial" w:eastAsia="Arial" w:hAnsi="Arial" w:cs="Arial"/>
                <w:b/>
                <w:bCs/>
                <w:sz w:val="20"/>
                <w:szCs w:val="19"/>
              </w:rPr>
              <w:t xml:space="preserve"> </w:t>
            </w:r>
            <w:r w:rsidRPr="00C33F63">
              <w:rPr>
                <w:rFonts w:ascii="Arial" w:eastAsia="Arial" w:hAnsi="Arial" w:cs="Arial"/>
                <w:sz w:val="20"/>
                <w:szCs w:val="19"/>
              </w:rPr>
              <w:t>waitlisted</w:t>
            </w:r>
            <w:r w:rsidRPr="00C33F63">
              <w:rPr>
                <w:rFonts w:ascii="Arial" w:eastAsia="Arial" w:hAnsi="Arial" w:cs="Arial"/>
                <w:b/>
                <w:bCs/>
                <w:sz w:val="20"/>
                <w:szCs w:val="19"/>
              </w:rPr>
              <w:t xml:space="preserve"> </w:t>
            </w:r>
            <w:r w:rsidRPr="00C33F63">
              <w:rPr>
                <w:rFonts w:ascii="Arial" w:eastAsia="Arial" w:hAnsi="Arial" w:cs="Arial"/>
                <w:sz w:val="20"/>
                <w:szCs w:val="19"/>
              </w:rPr>
              <w:t xml:space="preserve">beneficiaries amounting to </w:t>
            </w:r>
            <w:r w:rsidRPr="00C33F63">
              <w:rPr>
                <w:rFonts w:ascii="Arial" w:eastAsia="Arial" w:hAnsi="Arial" w:cs="Arial"/>
                <w:b/>
                <w:bCs/>
                <w:sz w:val="20"/>
                <w:szCs w:val="19"/>
              </w:rPr>
              <w:t>₱</w:t>
            </w:r>
            <w:r w:rsidR="003D5AB3" w:rsidRPr="00C33F63">
              <w:rPr>
                <w:rFonts w:ascii="Arial" w:eastAsia="Arial" w:hAnsi="Arial" w:cs="Arial"/>
                <w:b/>
                <w:bCs/>
                <w:sz w:val="20"/>
                <w:szCs w:val="19"/>
              </w:rPr>
              <w:t>803,322,000.00</w:t>
            </w:r>
            <w:r w:rsidRPr="00C33F63">
              <w:rPr>
                <w:rFonts w:ascii="Arial" w:eastAsia="Arial" w:hAnsi="Arial" w:cs="Arial"/>
                <w:b/>
                <w:bCs/>
                <w:sz w:val="20"/>
                <w:szCs w:val="19"/>
              </w:rPr>
              <w:t>.</w:t>
            </w:r>
          </w:p>
          <w:p w14:paraId="44B11EAE" w14:textId="0882DE9C" w:rsidR="000C011D" w:rsidRPr="00C33F63"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33F63">
              <w:rPr>
                <w:rFonts w:ascii="Arial" w:eastAsia="Arial" w:hAnsi="Arial" w:cs="Arial"/>
                <w:sz w:val="20"/>
                <w:szCs w:val="19"/>
              </w:rPr>
              <w:t xml:space="preserve">DSWD-FO X has served </w:t>
            </w:r>
            <w:r w:rsidR="003D5AB3" w:rsidRPr="00C33F63">
              <w:rPr>
                <w:rFonts w:ascii="Arial" w:eastAsia="Arial" w:hAnsi="Arial" w:cs="Arial"/>
                <w:b/>
                <w:bCs/>
                <w:sz w:val="20"/>
                <w:szCs w:val="19"/>
              </w:rPr>
              <w:t>51,</w:t>
            </w:r>
            <w:r w:rsidR="009E33A5" w:rsidRPr="00C33F63">
              <w:rPr>
                <w:rFonts w:ascii="Arial" w:eastAsia="Arial" w:hAnsi="Arial" w:cs="Arial"/>
                <w:b/>
                <w:bCs/>
                <w:sz w:val="20"/>
                <w:szCs w:val="19"/>
              </w:rPr>
              <w:t>138</w:t>
            </w:r>
            <w:r w:rsidRPr="00C33F63">
              <w:rPr>
                <w:rFonts w:ascii="Arial" w:eastAsia="Arial" w:hAnsi="Arial" w:cs="Arial"/>
                <w:b/>
                <w:bCs/>
                <w:sz w:val="20"/>
                <w:szCs w:val="19"/>
              </w:rPr>
              <w:t xml:space="preserve"> </w:t>
            </w:r>
            <w:r w:rsidRPr="00C33F63">
              <w:rPr>
                <w:rFonts w:ascii="Arial" w:eastAsia="Arial" w:hAnsi="Arial" w:cs="Arial"/>
                <w:sz w:val="20"/>
                <w:szCs w:val="19"/>
              </w:rPr>
              <w:t xml:space="preserve">beneficiaries for the Bayanihan 2 ESP Implementation amounting to </w:t>
            </w:r>
            <w:r w:rsidRPr="00C33F63">
              <w:rPr>
                <w:rFonts w:ascii="Arial" w:eastAsia="Arial" w:hAnsi="Arial" w:cs="Arial"/>
                <w:b/>
                <w:bCs/>
                <w:sz w:val="20"/>
                <w:szCs w:val="19"/>
              </w:rPr>
              <w:t>₱</w:t>
            </w:r>
            <w:r w:rsidR="003D5AB3" w:rsidRPr="00C33F63">
              <w:rPr>
                <w:rFonts w:ascii="Arial" w:eastAsia="Arial" w:hAnsi="Arial" w:cs="Arial"/>
                <w:b/>
                <w:bCs/>
                <w:sz w:val="20"/>
                <w:szCs w:val="19"/>
              </w:rPr>
              <w:t>3</w:t>
            </w:r>
            <w:r w:rsidR="007C1E03" w:rsidRPr="00C33F63">
              <w:rPr>
                <w:rFonts w:ascii="Arial" w:eastAsia="Arial" w:hAnsi="Arial" w:cs="Arial"/>
                <w:b/>
                <w:bCs/>
                <w:sz w:val="20"/>
                <w:szCs w:val="19"/>
              </w:rPr>
              <w:t>1</w:t>
            </w:r>
            <w:r w:rsidR="003D5AB3" w:rsidRPr="00C33F63">
              <w:rPr>
                <w:rFonts w:ascii="Arial" w:eastAsia="Arial" w:hAnsi="Arial" w:cs="Arial"/>
                <w:b/>
                <w:bCs/>
                <w:sz w:val="20"/>
                <w:szCs w:val="19"/>
              </w:rPr>
              <w:t>8,</w:t>
            </w:r>
            <w:r w:rsidR="007C1E03" w:rsidRPr="00C33F63">
              <w:rPr>
                <w:rFonts w:ascii="Arial" w:eastAsia="Arial" w:hAnsi="Arial" w:cs="Arial"/>
                <w:b/>
                <w:bCs/>
                <w:sz w:val="20"/>
                <w:szCs w:val="19"/>
              </w:rPr>
              <w:t>057</w:t>
            </w:r>
            <w:r w:rsidR="003D5AB3" w:rsidRPr="00C33F63">
              <w:rPr>
                <w:rFonts w:ascii="Arial" w:eastAsia="Arial" w:hAnsi="Arial" w:cs="Arial"/>
                <w:b/>
                <w:bCs/>
                <w:sz w:val="20"/>
                <w:szCs w:val="19"/>
              </w:rPr>
              <w:t>,</w:t>
            </w:r>
            <w:r w:rsidR="007C1E03" w:rsidRPr="00C33F63">
              <w:rPr>
                <w:rFonts w:ascii="Arial" w:eastAsia="Arial" w:hAnsi="Arial" w:cs="Arial"/>
                <w:b/>
                <w:bCs/>
                <w:sz w:val="20"/>
                <w:szCs w:val="19"/>
              </w:rPr>
              <w:t>5</w:t>
            </w:r>
            <w:r w:rsidR="003D5AB3" w:rsidRPr="00C33F63">
              <w:rPr>
                <w:rFonts w:ascii="Arial" w:eastAsia="Arial" w:hAnsi="Arial" w:cs="Arial"/>
                <w:b/>
                <w:bCs/>
                <w:sz w:val="20"/>
                <w:szCs w:val="19"/>
              </w:rPr>
              <w:t xml:space="preserve">00.00 </w:t>
            </w:r>
            <w:r w:rsidRPr="00C33F63">
              <w:rPr>
                <w:rFonts w:ascii="Arial" w:eastAsia="Arial" w:hAnsi="Arial" w:cs="Arial"/>
                <w:sz w:val="20"/>
                <w:szCs w:val="19"/>
              </w:rPr>
              <w:t xml:space="preserve">as of </w:t>
            </w:r>
            <w:r w:rsidR="007C1E03" w:rsidRPr="00C33F63">
              <w:rPr>
                <w:rFonts w:ascii="Arial" w:eastAsia="Arial" w:hAnsi="Arial" w:cs="Arial"/>
                <w:sz w:val="20"/>
                <w:szCs w:val="19"/>
              </w:rPr>
              <w:t>2</w:t>
            </w:r>
            <w:r w:rsidR="009E33A5" w:rsidRPr="00C33F63">
              <w:rPr>
                <w:rFonts w:ascii="Arial" w:eastAsia="Arial" w:hAnsi="Arial" w:cs="Arial"/>
                <w:sz w:val="20"/>
                <w:szCs w:val="19"/>
              </w:rPr>
              <w:t>1</w:t>
            </w:r>
            <w:r w:rsidR="007C1E03" w:rsidRPr="00C33F63">
              <w:rPr>
                <w:rFonts w:ascii="Arial" w:eastAsia="Arial" w:hAnsi="Arial" w:cs="Arial"/>
                <w:sz w:val="20"/>
                <w:szCs w:val="19"/>
              </w:rPr>
              <w:t xml:space="preserve"> </w:t>
            </w:r>
            <w:r w:rsidR="003D5AB3" w:rsidRPr="00C33F63">
              <w:rPr>
                <w:rFonts w:ascii="Arial" w:eastAsia="Arial" w:hAnsi="Arial" w:cs="Arial"/>
                <w:sz w:val="20"/>
                <w:szCs w:val="19"/>
              </w:rPr>
              <w:t>January</w:t>
            </w:r>
            <w:r w:rsidRPr="00C33F63">
              <w:rPr>
                <w:rFonts w:ascii="Arial" w:eastAsia="Arial" w:hAnsi="Arial" w:cs="Arial"/>
                <w:sz w:val="20"/>
                <w:szCs w:val="19"/>
              </w:rPr>
              <w:t xml:space="preserve"> 202</w:t>
            </w:r>
            <w:r w:rsidR="003D5AB3" w:rsidRPr="00C33F63">
              <w:rPr>
                <w:rFonts w:ascii="Arial" w:eastAsia="Arial" w:hAnsi="Arial" w:cs="Arial"/>
                <w:sz w:val="20"/>
                <w:szCs w:val="19"/>
              </w:rPr>
              <w:t>1</w:t>
            </w:r>
            <w:r w:rsidRPr="00C33F63">
              <w:rPr>
                <w:rFonts w:ascii="Arial" w:eastAsia="Arial" w:hAnsi="Arial" w:cs="Arial"/>
                <w:sz w:val="20"/>
                <w:szCs w:val="19"/>
              </w:rPr>
              <w:t>, 12NN.</w:t>
            </w:r>
          </w:p>
          <w:p w14:paraId="59F2DCDD" w14:textId="77777777" w:rsidR="000C011D" w:rsidRPr="00C33F63"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33F63">
              <w:rPr>
                <w:rFonts w:ascii="Arial" w:eastAsia="Arial" w:hAnsi="Arial" w:cs="Arial"/>
                <w:sz w:val="20"/>
                <w:szCs w:val="19"/>
              </w:rPr>
              <w:t>Continuous coordination and monitoring with the LGUs regarding preparation for SAP waitlisted payout.</w:t>
            </w:r>
          </w:p>
        </w:tc>
      </w:tr>
    </w:tbl>
    <w:p w14:paraId="3CB1B68E" w14:textId="77777777" w:rsidR="00C30D92" w:rsidRDefault="00C30D92" w:rsidP="000C011D">
      <w:pPr>
        <w:widowControl/>
        <w:spacing w:after="0" w:line="240" w:lineRule="auto"/>
        <w:contextualSpacing/>
        <w:rPr>
          <w:rFonts w:ascii="Arial" w:eastAsia="Arial" w:hAnsi="Arial" w:cs="Arial"/>
          <w:b/>
          <w:sz w:val="24"/>
          <w:szCs w:val="24"/>
        </w:rPr>
      </w:pPr>
    </w:p>
    <w:p w14:paraId="0C918D6B" w14:textId="628C5550"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For ESP/SAP Data Management, the following were completed: 1) validation of left-out (97,196); 2) uploading of paid beneficiaries in the Regional Website </w:t>
            </w:r>
            <w:r w:rsidRPr="00124D16">
              <w:rPr>
                <w:rFonts w:ascii="Arial" w:eastAsia="Arial" w:hAnsi="Arial" w:cs="Arial"/>
                <w:bCs/>
                <w:sz w:val="20"/>
                <w:szCs w:val="20"/>
              </w:rPr>
              <w:lastRenderedPageBreak/>
              <w:t>(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3270DC4A" w14:textId="77777777" w:rsidR="00E56B11" w:rsidRDefault="00E56B11" w:rsidP="000C011D">
      <w:pPr>
        <w:spacing w:after="0" w:line="240" w:lineRule="auto"/>
        <w:contextualSpacing/>
        <w:rPr>
          <w:rFonts w:ascii="Arial" w:eastAsia="Arial" w:hAnsi="Arial" w:cs="Arial"/>
          <w:b/>
          <w:sz w:val="24"/>
          <w:szCs w:val="24"/>
        </w:rPr>
      </w:pPr>
      <w:bookmarkStart w:id="2" w:name="_heading=h.30j0zll" w:colFirst="0" w:colLast="0"/>
      <w:bookmarkEnd w:id="2"/>
    </w:p>
    <w:p w14:paraId="0C2E6465" w14:textId="6B7986DB"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7920B431" w14:textId="2E4CAE36" w:rsidR="002955B6" w:rsidRPr="001C6402" w:rsidRDefault="002955B6"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3C618878" w14:textId="77777777" w:rsidR="006F1FC8" w:rsidRDefault="006F1FC8" w:rsidP="000C011D">
      <w:pPr>
        <w:spacing w:after="0" w:line="240" w:lineRule="auto"/>
        <w:contextualSpacing/>
        <w:jc w:val="center"/>
        <w:rPr>
          <w:rFonts w:ascii="Arial" w:eastAsia="Arial" w:hAnsi="Arial" w:cs="Arial"/>
          <w:b/>
          <w:i/>
          <w:sz w:val="20"/>
          <w:szCs w:val="20"/>
        </w:rPr>
      </w:pPr>
    </w:p>
    <w:p w14:paraId="49E593A8" w14:textId="77777777" w:rsidR="00A606B9" w:rsidRDefault="00A606B9" w:rsidP="00A606B9">
      <w:pPr>
        <w:spacing w:after="0" w:line="240" w:lineRule="auto"/>
        <w:contextualSpacing/>
        <w:jc w:val="center"/>
        <w:rPr>
          <w:rFonts w:ascii="Arial" w:eastAsia="Arial" w:hAnsi="Arial" w:cs="Arial"/>
          <w:b/>
          <w:i/>
          <w:sz w:val="20"/>
          <w:szCs w:val="20"/>
        </w:rPr>
      </w:pPr>
    </w:p>
    <w:p w14:paraId="7E4E12BB" w14:textId="075E7AC3" w:rsidR="007D17ED" w:rsidRDefault="000C011D" w:rsidP="00A606B9">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E983F70" w14:textId="77777777" w:rsidR="00A606B9" w:rsidRDefault="00A606B9" w:rsidP="00A606B9">
      <w:pPr>
        <w:spacing w:after="0" w:line="240" w:lineRule="auto"/>
        <w:contextualSpacing/>
        <w:jc w:val="center"/>
        <w:rPr>
          <w:rFonts w:ascii="Arial" w:eastAsia="Arial" w:hAnsi="Arial" w:cs="Arial"/>
          <w:b/>
          <w:i/>
          <w:sz w:val="20"/>
          <w:szCs w:val="20"/>
        </w:rPr>
      </w:pPr>
    </w:p>
    <w:p w14:paraId="3AD5B750" w14:textId="77777777" w:rsidR="007D17ED" w:rsidRDefault="007D17ED" w:rsidP="00D00776">
      <w:pPr>
        <w:spacing w:after="0" w:line="240" w:lineRule="auto"/>
        <w:contextualSpacing/>
        <w:rPr>
          <w:rFonts w:ascii="Arial" w:eastAsia="Arial" w:hAnsi="Arial" w:cs="Arial"/>
          <w:b/>
          <w:i/>
          <w:sz w:val="20"/>
          <w:szCs w:val="20"/>
        </w:rPr>
      </w:pP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0CBF934C" w14:textId="33E65307" w:rsidR="006F1FC8" w:rsidRDefault="006F1FC8" w:rsidP="000C011D">
      <w:pPr>
        <w:spacing w:after="0" w:line="240" w:lineRule="auto"/>
        <w:contextualSpacing/>
        <w:jc w:val="both"/>
        <w:rPr>
          <w:rFonts w:ascii="Arial" w:eastAsia="Arial" w:hAnsi="Arial" w:cs="Arial"/>
          <w:i/>
          <w:sz w:val="20"/>
          <w:szCs w:val="20"/>
        </w:rPr>
      </w:pPr>
    </w:p>
    <w:p w14:paraId="260BFAA7" w14:textId="77777777" w:rsidR="007D17ED" w:rsidRPr="004C6691" w:rsidRDefault="007D17E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47188B3A" w14:textId="6D9F1E37" w:rsidR="000D077A" w:rsidRDefault="000D077A" w:rsidP="00162F5B">
      <w:pPr>
        <w:spacing w:after="0" w:line="240" w:lineRule="auto"/>
        <w:contextualSpacing/>
        <w:rPr>
          <w:rFonts w:ascii="Arial" w:eastAsia="Arial" w:hAnsi="Arial" w:cs="Arial"/>
          <w:b/>
          <w:sz w:val="24"/>
          <w:szCs w:val="24"/>
        </w:rPr>
      </w:pPr>
    </w:p>
    <w:p w14:paraId="36D04E45" w14:textId="374A17EC" w:rsidR="00D00776" w:rsidRDefault="00C33F63" w:rsidP="00D0702F">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30848A08" w14:textId="5C513BC9" w:rsidR="00C33F63" w:rsidRDefault="00C33F63" w:rsidP="00D0702F">
      <w:pPr>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74101FDF" w14:textId="349B9A9B" w:rsidR="00F57E65" w:rsidRDefault="00F57E65" w:rsidP="00D0702F">
      <w:pPr>
        <w:spacing w:after="0" w:line="240" w:lineRule="auto"/>
        <w:contextualSpacing/>
        <w:rPr>
          <w:rFonts w:ascii="Arial" w:eastAsia="Arial" w:hAnsi="Arial" w:cs="Arial"/>
          <w:b/>
          <w:sz w:val="24"/>
          <w:szCs w:val="24"/>
        </w:rPr>
      </w:pPr>
    </w:p>
    <w:p w14:paraId="50870027" w14:textId="77777777" w:rsidR="007D17ED" w:rsidRDefault="007D17ED" w:rsidP="00D0702F">
      <w:pPr>
        <w:spacing w:after="0" w:line="240" w:lineRule="auto"/>
        <w:contextualSpacing/>
        <w:rPr>
          <w:rFonts w:ascii="Arial" w:eastAsia="Arial" w:hAnsi="Arial" w:cs="Arial"/>
          <w:b/>
          <w:sz w:val="24"/>
          <w:szCs w:val="24"/>
        </w:rPr>
      </w:pPr>
    </w:p>
    <w:p w14:paraId="60252944" w14:textId="020C951E" w:rsidR="00CE207D" w:rsidRDefault="00C33F63" w:rsidP="00CE207D">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685BCE21" w14:textId="57538177" w:rsidR="005E63DF" w:rsidRDefault="000C011D" w:rsidP="00CE207D">
      <w:pPr>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r w:rsidR="006E28D6">
        <w:rPr>
          <w:rFonts w:ascii="Arial" w:eastAsia="Arial" w:hAnsi="Arial" w:cs="Arial"/>
          <w:sz w:val="24"/>
          <w:szCs w:val="24"/>
        </w:rPr>
        <w:t>r</w:t>
      </w:r>
    </w:p>
    <w:p w14:paraId="399AA4F2" w14:textId="7CB6B545" w:rsidR="00347532" w:rsidRDefault="00347532" w:rsidP="00CE207D">
      <w:pPr>
        <w:spacing w:after="0" w:line="240" w:lineRule="auto"/>
        <w:contextualSpacing/>
        <w:rPr>
          <w:rFonts w:ascii="Arial" w:eastAsia="Arial" w:hAnsi="Arial" w:cs="Arial"/>
          <w:sz w:val="24"/>
          <w:szCs w:val="24"/>
        </w:rPr>
      </w:pPr>
    </w:p>
    <w:p w14:paraId="085524B6" w14:textId="456E0B58" w:rsidR="00347532" w:rsidRDefault="00347532" w:rsidP="00CE207D">
      <w:pPr>
        <w:spacing w:after="0" w:line="240" w:lineRule="auto"/>
        <w:contextualSpacing/>
        <w:rPr>
          <w:rFonts w:ascii="Arial" w:eastAsia="Arial" w:hAnsi="Arial" w:cs="Arial"/>
          <w:sz w:val="24"/>
          <w:szCs w:val="24"/>
        </w:rPr>
      </w:pPr>
    </w:p>
    <w:p w14:paraId="29B615C6" w14:textId="496E087F" w:rsidR="00347532" w:rsidRDefault="00347532" w:rsidP="00CE207D">
      <w:pPr>
        <w:spacing w:after="0" w:line="240" w:lineRule="auto"/>
        <w:contextualSpacing/>
        <w:rPr>
          <w:rFonts w:ascii="Arial" w:eastAsia="Arial" w:hAnsi="Arial" w:cs="Arial"/>
          <w:sz w:val="24"/>
          <w:szCs w:val="24"/>
        </w:rPr>
      </w:pPr>
    </w:p>
    <w:p w14:paraId="1D48D97D" w14:textId="0ECC52BA" w:rsidR="00347532" w:rsidRDefault="00347532" w:rsidP="00CE207D">
      <w:pPr>
        <w:spacing w:after="0" w:line="240" w:lineRule="auto"/>
        <w:contextualSpacing/>
        <w:rPr>
          <w:rFonts w:ascii="Arial" w:eastAsia="Arial" w:hAnsi="Arial" w:cs="Arial"/>
          <w:sz w:val="24"/>
          <w:szCs w:val="24"/>
        </w:rPr>
      </w:pPr>
    </w:p>
    <w:p w14:paraId="4F8E5388" w14:textId="22275775" w:rsidR="00347532" w:rsidRDefault="00347532" w:rsidP="00CE207D">
      <w:pPr>
        <w:spacing w:after="0" w:line="240" w:lineRule="auto"/>
        <w:contextualSpacing/>
        <w:rPr>
          <w:rFonts w:ascii="Arial" w:eastAsia="Arial" w:hAnsi="Arial" w:cs="Arial"/>
          <w:sz w:val="24"/>
          <w:szCs w:val="24"/>
        </w:rPr>
      </w:pPr>
    </w:p>
    <w:p w14:paraId="5A52EF2E" w14:textId="3311DD58" w:rsidR="00347532" w:rsidRDefault="00347532" w:rsidP="00CE207D">
      <w:pPr>
        <w:spacing w:after="0" w:line="240" w:lineRule="auto"/>
        <w:contextualSpacing/>
        <w:rPr>
          <w:rFonts w:ascii="Arial" w:eastAsia="Arial" w:hAnsi="Arial" w:cs="Arial"/>
          <w:sz w:val="24"/>
          <w:szCs w:val="24"/>
        </w:rPr>
      </w:pPr>
    </w:p>
    <w:p w14:paraId="4F65453F" w14:textId="77777777" w:rsidR="000251B2" w:rsidRDefault="000251B2" w:rsidP="00CE207D">
      <w:pPr>
        <w:spacing w:after="0" w:line="240" w:lineRule="auto"/>
        <w:contextualSpacing/>
        <w:rPr>
          <w:rFonts w:ascii="Arial" w:eastAsia="Arial" w:hAnsi="Arial" w:cs="Arial"/>
          <w:sz w:val="24"/>
          <w:szCs w:val="24"/>
        </w:rPr>
      </w:pPr>
    </w:p>
    <w:p w14:paraId="58B341A2" w14:textId="6FE9B7FE" w:rsidR="00347532" w:rsidRDefault="00347532" w:rsidP="00CE207D">
      <w:pPr>
        <w:spacing w:after="0" w:line="240" w:lineRule="auto"/>
        <w:contextualSpacing/>
        <w:rPr>
          <w:rFonts w:ascii="Arial" w:eastAsia="Arial" w:hAnsi="Arial" w:cs="Arial"/>
          <w:sz w:val="24"/>
          <w:szCs w:val="24"/>
        </w:rPr>
      </w:pPr>
    </w:p>
    <w:p w14:paraId="74448ACC" w14:textId="1A74059C" w:rsidR="00347532" w:rsidRDefault="00347532" w:rsidP="00CE207D">
      <w:pPr>
        <w:spacing w:after="0" w:line="240" w:lineRule="auto"/>
        <w:contextualSpacing/>
        <w:rPr>
          <w:rFonts w:ascii="Arial" w:eastAsia="Arial" w:hAnsi="Arial" w:cs="Arial"/>
          <w:sz w:val="24"/>
          <w:szCs w:val="24"/>
        </w:rPr>
      </w:pPr>
    </w:p>
    <w:p w14:paraId="7007FED8" w14:textId="7DC8A81D" w:rsidR="006C65CB" w:rsidRDefault="006C65CB" w:rsidP="00CE207D">
      <w:pPr>
        <w:spacing w:after="0" w:line="240" w:lineRule="auto"/>
        <w:contextualSpacing/>
        <w:rPr>
          <w:rFonts w:ascii="Arial" w:eastAsia="Arial" w:hAnsi="Arial" w:cs="Arial"/>
          <w:sz w:val="24"/>
          <w:szCs w:val="24"/>
        </w:rPr>
      </w:pPr>
    </w:p>
    <w:p w14:paraId="15E66649" w14:textId="42EEBAD6" w:rsidR="006C65CB" w:rsidRDefault="006C65CB" w:rsidP="00CE207D">
      <w:pPr>
        <w:spacing w:after="0" w:line="240" w:lineRule="auto"/>
        <w:contextualSpacing/>
        <w:rPr>
          <w:rFonts w:ascii="Arial" w:eastAsia="Arial" w:hAnsi="Arial" w:cs="Arial"/>
          <w:sz w:val="24"/>
          <w:szCs w:val="24"/>
        </w:rPr>
      </w:pPr>
    </w:p>
    <w:p w14:paraId="5B82860C" w14:textId="395D6030" w:rsidR="006C65CB" w:rsidRDefault="006C65CB" w:rsidP="00CE207D">
      <w:pPr>
        <w:spacing w:after="0" w:line="240" w:lineRule="auto"/>
        <w:contextualSpacing/>
        <w:rPr>
          <w:rFonts w:ascii="Arial" w:eastAsia="Arial" w:hAnsi="Arial" w:cs="Arial"/>
          <w:sz w:val="24"/>
          <w:szCs w:val="24"/>
        </w:rPr>
      </w:pPr>
    </w:p>
    <w:p w14:paraId="4E3FE582" w14:textId="04547E6D" w:rsidR="006C65CB" w:rsidRDefault="006C65CB" w:rsidP="00CE207D">
      <w:pPr>
        <w:spacing w:after="0" w:line="240" w:lineRule="auto"/>
        <w:contextualSpacing/>
        <w:rPr>
          <w:rFonts w:ascii="Arial" w:eastAsia="Arial" w:hAnsi="Arial" w:cs="Arial"/>
          <w:sz w:val="24"/>
          <w:szCs w:val="24"/>
        </w:rPr>
      </w:pPr>
    </w:p>
    <w:p w14:paraId="3882D90A" w14:textId="0ECD2C61" w:rsidR="006C65CB" w:rsidRDefault="006C65CB" w:rsidP="00CE207D">
      <w:pPr>
        <w:spacing w:after="0" w:line="240" w:lineRule="auto"/>
        <w:contextualSpacing/>
        <w:rPr>
          <w:rFonts w:ascii="Arial" w:eastAsia="Arial" w:hAnsi="Arial" w:cs="Arial"/>
          <w:sz w:val="24"/>
          <w:szCs w:val="24"/>
        </w:rPr>
      </w:pPr>
    </w:p>
    <w:p w14:paraId="702C2D3F" w14:textId="69D0C9F0" w:rsidR="006C65CB" w:rsidRDefault="006C65CB" w:rsidP="00CE207D">
      <w:pPr>
        <w:spacing w:after="0" w:line="240" w:lineRule="auto"/>
        <w:contextualSpacing/>
        <w:rPr>
          <w:rFonts w:ascii="Arial" w:eastAsia="Arial" w:hAnsi="Arial" w:cs="Arial"/>
          <w:sz w:val="24"/>
          <w:szCs w:val="24"/>
        </w:rPr>
      </w:pPr>
    </w:p>
    <w:p w14:paraId="09DFE65D" w14:textId="6D954005" w:rsidR="006C65CB" w:rsidRDefault="006C65CB" w:rsidP="00CE207D">
      <w:pPr>
        <w:spacing w:after="0" w:line="240" w:lineRule="auto"/>
        <w:contextualSpacing/>
        <w:rPr>
          <w:rFonts w:ascii="Arial" w:eastAsia="Arial" w:hAnsi="Arial" w:cs="Arial"/>
          <w:sz w:val="24"/>
          <w:szCs w:val="24"/>
        </w:rPr>
      </w:pPr>
    </w:p>
    <w:p w14:paraId="11C5EF8A" w14:textId="71832E03" w:rsidR="006C65CB" w:rsidRDefault="006C65CB" w:rsidP="00CE207D">
      <w:pPr>
        <w:spacing w:after="0" w:line="240" w:lineRule="auto"/>
        <w:contextualSpacing/>
        <w:rPr>
          <w:rFonts w:ascii="Arial" w:eastAsia="Arial" w:hAnsi="Arial" w:cs="Arial"/>
          <w:sz w:val="24"/>
          <w:szCs w:val="24"/>
        </w:rPr>
      </w:pPr>
    </w:p>
    <w:p w14:paraId="508921B9" w14:textId="37DFA121" w:rsidR="006C65CB" w:rsidRDefault="006C65CB" w:rsidP="00CE207D">
      <w:pPr>
        <w:spacing w:after="0" w:line="240" w:lineRule="auto"/>
        <w:contextualSpacing/>
        <w:rPr>
          <w:rFonts w:ascii="Arial" w:eastAsia="Arial" w:hAnsi="Arial" w:cs="Arial"/>
          <w:sz w:val="24"/>
          <w:szCs w:val="24"/>
        </w:rPr>
      </w:pPr>
    </w:p>
    <w:p w14:paraId="1935508C" w14:textId="2D5FD15E" w:rsidR="006C65CB" w:rsidRDefault="006C65CB" w:rsidP="00CE207D">
      <w:pPr>
        <w:spacing w:after="0" w:line="240" w:lineRule="auto"/>
        <w:contextualSpacing/>
        <w:rPr>
          <w:rFonts w:ascii="Arial" w:eastAsia="Arial" w:hAnsi="Arial" w:cs="Arial"/>
          <w:sz w:val="24"/>
          <w:szCs w:val="24"/>
        </w:rPr>
      </w:pPr>
    </w:p>
    <w:p w14:paraId="4FEFDA11" w14:textId="3F8D8CA0" w:rsidR="006C65CB" w:rsidRDefault="006C65CB" w:rsidP="00CE207D">
      <w:pPr>
        <w:spacing w:after="0" w:line="240" w:lineRule="auto"/>
        <w:contextualSpacing/>
        <w:rPr>
          <w:rFonts w:ascii="Arial" w:eastAsia="Arial" w:hAnsi="Arial" w:cs="Arial"/>
          <w:sz w:val="24"/>
          <w:szCs w:val="24"/>
        </w:rPr>
      </w:pPr>
    </w:p>
    <w:p w14:paraId="3458B6C9" w14:textId="4A68FCA2" w:rsidR="006C65CB" w:rsidRDefault="006C65CB" w:rsidP="00CE207D">
      <w:pPr>
        <w:spacing w:after="0" w:line="240" w:lineRule="auto"/>
        <w:contextualSpacing/>
        <w:rPr>
          <w:rFonts w:ascii="Arial" w:eastAsia="Arial" w:hAnsi="Arial" w:cs="Arial"/>
          <w:sz w:val="24"/>
          <w:szCs w:val="24"/>
        </w:rPr>
      </w:pPr>
    </w:p>
    <w:p w14:paraId="38B0B4DC" w14:textId="6E1725E0" w:rsidR="006C65CB" w:rsidRDefault="006C65CB" w:rsidP="00CE207D">
      <w:pPr>
        <w:spacing w:after="0" w:line="240" w:lineRule="auto"/>
        <w:contextualSpacing/>
        <w:rPr>
          <w:rFonts w:ascii="Arial" w:eastAsia="Arial" w:hAnsi="Arial" w:cs="Arial"/>
          <w:sz w:val="24"/>
          <w:szCs w:val="24"/>
        </w:rPr>
      </w:pPr>
    </w:p>
    <w:p w14:paraId="0914E6EF" w14:textId="01EC0950" w:rsidR="006C65CB" w:rsidRDefault="006C65CB" w:rsidP="00CE207D">
      <w:pPr>
        <w:spacing w:after="0" w:line="240" w:lineRule="auto"/>
        <w:contextualSpacing/>
        <w:rPr>
          <w:rFonts w:ascii="Arial" w:eastAsia="Arial" w:hAnsi="Arial" w:cs="Arial"/>
          <w:sz w:val="24"/>
          <w:szCs w:val="24"/>
        </w:rPr>
      </w:pPr>
    </w:p>
    <w:p w14:paraId="572DF52A" w14:textId="19232175" w:rsidR="006C65CB" w:rsidRDefault="006C65CB" w:rsidP="00CE207D">
      <w:pPr>
        <w:spacing w:after="0" w:line="240" w:lineRule="auto"/>
        <w:contextualSpacing/>
        <w:rPr>
          <w:rFonts w:ascii="Arial" w:eastAsia="Arial" w:hAnsi="Arial" w:cs="Arial"/>
          <w:sz w:val="24"/>
          <w:szCs w:val="24"/>
        </w:rPr>
      </w:pPr>
    </w:p>
    <w:p w14:paraId="73C73DC6" w14:textId="3D99BE94" w:rsidR="006C65CB" w:rsidRDefault="006C65CB" w:rsidP="00CE207D">
      <w:pPr>
        <w:spacing w:after="0" w:line="240" w:lineRule="auto"/>
        <w:contextualSpacing/>
        <w:rPr>
          <w:rFonts w:ascii="Arial" w:eastAsia="Arial" w:hAnsi="Arial" w:cs="Arial"/>
          <w:sz w:val="24"/>
          <w:szCs w:val="24"/>
        </w:rPr>
      </w:pPr>
    </w:p>
    <w:p w14:paraId="4E31121A" w14:textId="4B903D38" w:rsidR="006C65CB" w:rsidRDefault="006C65CB" w:rsidP="00CE207D">
      <w:pPr>
        <w:spacing w:after="0" w:line="240" w:lineRule="auto"/>
        <w:contextualSpacing/>
        <w:rPr>
          <w:rFonts w:ascii="Arial" w:eastAsia="Arial" w:hAnsi="Arial" w:cs="Arial"/>
          <w:sz w:val="24"/>
          <w:szCs w:val="24"/>
        </w:rPr>
      </w:pPr>
    </w:p>
    <w:p w14:paraId="77897C03" w14:textId="706763CA" w:rsidR="006C65CB" w:rsidRDefault="006C65CB" w:rsidP="00CE207D">
      <w:pPr>
        <w:spacing w:after="0" w:line="240" w:lineRule="auto"/>
        <w:contextualSpacing/>
        <w:rPr>
          <w:rFonts w:ascii="Arial" w:eastAsia="Arial" w:hAnsi="Arial" w:cs="Arial"/>
          <w:sz w:val="24"/>
          <w:szCs w:val="24"/>
        </w:rPr>
      </w:pPr>
    </w:p>
    <w:p w14:paraId="496C4161" w14:textId="59150FF6" w:rsidR="006C65CB" w:rsidRDefault="006C65CB" w:rsidP="00CE207D">
      <w:pPr>
        <w:spacing w:after="0" w:line="240" w:lineRule="auto"/>
        <w:contextualSpacing/>
        <w:rPr>
          <w:rFonts w:ascii="Arial" w:eastAsia="Arial" w:hAnsi="Arial" w:cs="Arial"/>
          <w:sz w:val="24"/>
          <w:szCs w:val="24"/>
        </w:rPr>
      </w:pPr>
    </w:p>
    <w:p w14:paraId="18123586" w14:textId="0D9C1167" w:rsidR="006C65CB" w:rsidRDefault="006C65CB" w:rsidP="00CE207D">
      <w:pPr>
        <w:spacing w:after="0" w:line="240" w:lineRule="auto"/>
        <w:contextualSpacing/>
        <w:rPr>
          <w:rFonts w:ascii="Arial" w:eastAsia="Arial" w:hAnsi="Arial" w:cs="Arial"/>
          <w:sz w:val="24"/>
          <w:szCs w:val="24"/>
        </w:rPr>
      </w:pPr>
    </w:p>
    <w:p w14:paraId="375446FA" w14:textId="3733C541" w:rsidR="006C65CB" w:rsidRDefault="006C65CB" w:rsidP="00CE207D">
      <w:pPr>
        <w:spacing w:after="0" w:line="240" w:lineRule="auto"/>
        <w:contextualSpacing/>
        <w:rPr>
          <w:rFonts w:ascii="Arial" w:eastAsia="Arial" w:hAnsi="Arial" w:cs="Arial"/>
          <w:sz w:val="24"/>
          <w:szCs w:val="24"/>
        </w:rPr>
      </w:pPr>
    </w:p>
    <w:p w14:paraId="58231FAF" w14:textId="56836AF1" w:rsidR="006C65CB" w:rsidRDefault="006C65CB" w:rsidP="00CE207D">
      <w:pPr>
        <w:spacing w:after="0" w:line="240" w:lineRule="auto"/>
        <w:contextualSpacing/>
        <w:rPr>
          <w:rFonts w:ascii="Arial" w:eastAsia="Arial" w:hAnsi="Arial" w:cs="Arial"/>
          <w:sz w:val="24"/>
          <w:szCs w:val="24"/>
        </w:rPr>
      </w:pPr>
    </w:p>
    <w:p w14:paraId="0AAA8EBF" w14:textId="4C32FE24" w:rsidR="006C65CB" w:rsidRDefault="006C65CB" w:rsidP="00CE207D">
      <w:pPr>
        <w:spacing w:after="0" w:line="240" w:lineRule="auto"/>
        <w:contextualSpacing/>
        <w:rPr>
          <w:rFonts w:ascii="Arial" w:eastAsia="Arial" w:hAnsi="Arial" w:cs="Arial"/>
          <w:sz w:val="24"/>
          <w:szCs w:val="24"/>
        </w:rPr>
      </w:pPr>
    </w:p>
    <w:p w14:paraId="5B4C933A" w14:textId="23B90458" w:rsidR="006C65CB" w:rsidRDefault="006C65CB" w:rsidP="00CE207D">
      <w:pPr>
        <w:spacing w:after="0" w:line="240" w:lineRule="auto"/>
        <w:contextualSpacing/>
        <w:rPr>
          <w:rFonts w:ascii="Arial" w:eastAsia="Arial" w:hAnsi="Arial" w:cs="Arial"/>
          <w:sz w:val="24"/>
          <w:szCs w:val="24"/>
        </w:rPr>
      </w:pPr>
    </w:p>
    <w:p w14:paraId="0BE86981" w14:textId="2A116E3A" w:rsidR="006C65CB" w:rsidRDefault="006C65CB" w:rsidP="00CE207D">
      <w:pPr>
        <w:spacing w:after="0" w:line="240" w:lineRule="auto"/>
        <w:contextualSpacing/>
        <w:rPr>
          <w:rFonts w:ascii="Arial" w:eastAsia="Arial" w:hAnsi="Arial" w:cs="Arial"/>
          <w:sz w:val="24"/>
          <w:szCs w:val="24"/>
        </w:rPr>
      </w:pPr>
    </w:p>
    <w:p w14:paraId="79BE646F" w14:textId="181FED77" w:rsidR="00A606B9" w:rsidRDefault="00A606B9" w:rsidP="00CE207D">
      <w:pPr>
        <w:spacing w:after="0" w:line="240" w:lineRule="auto"/>
        <w:contextualSpacing/>
        <w:rPr>
          <w:rFonts w:ascii="Arial" w:eastAsia="Arial" w:hAnsi="Arial" w:cs="Arial"/>
          <w:sz w:val="24"/>
          <w:szCs w:val="24"/>
        </w:rPr>
      </w:pPr>
    </w:p>
    <w:p w14:paraId="401C566F" w14:textId="46B012B8" w:rsidR="00127EB2" w:rsidRPr="00347532" w:rsidRDefault="00127EB2" w:rsidP="00C33F63">
      <w:pPr>
        <w:spacing w:after="0" w:line="240" w:lineRule="auto"/>
        <w:contextualSpacing/>
        <w:rPr>
          <w:rFonts w:ascii="Arial" w:eastAsia="Arial" w:hAnsi="Arial" w:cs="Arial"/>
          <w:b/>
          <w:bCs/>
          <w:color w:val="002060"/>
          <w:sz w:val="24"/>
          <w:szCs w:val="24"/>
        </w:rPr>
      </w:pPr>
    </w:p>
    <w:sectPr w:rsidR="00127EB2" w:rsidRPr="00347532"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C13C7B" w14:textId="77777777" w:rsidR="00F63960" w:rsidRDefault="00F63960">
      <w:pPr>
        <w:spacing w:after="0" w:line="240" w:lineRule="auto"/>
      </w:pPr>
      <w:r>
        <w:separator/>
      </w:r>
    </w:p>
  </w:endnote>
  <w:endnote w:type="continuationSeparator" w:id="0">
    <w:p w14:paraId="04B1D53C" w14:textId="77777777" w:rsidR="00F63960" w:rsidRDefault="00F639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681676" w:rsidRDefault="00681676">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681676" w:rsidRDefault="00681676">
    <w:pPr>
      <w:pBdr>
        <w:bottom w:val="single" w:sz="6" w:space="1" w:color="000000"/>
      </w:pBdr>
      <w:tabs>
        <w:tab w:val="left" w:pos="2371"/>
        <w:tab w:val="center" w:pos="5233"/>
      </w:tabs>
      <w:spacing w:after="0" w:line="240" w:lineRule="auto"/>
      <w:jc w:val="right"/>
      <w:rPr>
        <w:sz w:val="16"/>
        <w:szCs w:val="16"/>
      </w:rPr>
    </w:pPr>
  </w:p>
  <w:p w14:paraId="7DE3E999" w14:textId="716DB08A" w:rsidR="00681676" w:rsidRDefault="00681676">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C71CF3">
      <w:rPr>
        <w:b/>
        <w:noProof/>
        <w:sz w:val="16"/>
        <w:szCs w:val="16"/>
      </w:rPr>
      <w:t>2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C71CF3">
      <w:rPr>
        <w:b/>
        <w:noProof/>
        <w:sz w:val="16"/>
        <w:szCs w:val="16"/>
      </w:rPr>
      <w:t>34</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48</w:t>
    </w:r>
    <w:r w:rsidRPr="002E2AB4">
      <w:rPr>
        <w:rFonts w:ascii="Arial" w:eastAsia="Arial" w:hAnsi="Arial" w:cs="Arial"/>
        <w:sz w:val="14"/>
        <w:szCs w:val="14"/>
      </w:rPr>
      <w:t xml:space="preserve"> on the Coronavirus Disease (COVID19) as of </w:t>
    </w:r>
    <w:r>
      <w:rPr>
        <w:rFonts w:ascii="Arial" w:eastAsia="Arial" w:hAnsi="Arial" w:cs="Arial"/>
        <w:sz w:val="14"/>
        <w:szCs w:val="14"/>
      </w:rPr>
      <w:t>22 January 2021, 6P</w:t>
    </w:r>
    <w:r w:rsidRPr="002E2AB4">
      <w:rPr>
        <w:rFonts w:ascii="Arial" w:eastAsia="Arial" w:hAnsi="Arial" w:cs="Arial"/>
        <w:sz w:val="14"/>
        <w:szCs w:val="14"/>
      </w:rPr>
      <w:t>M</w:t>
    </w:r>
  </w:p>
  <w:p w14:paraId="2B859230" w14:textId="77777777" w:rsidR="00681676" w:rsidRDefault="00681676">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681676" w:rsidRDefault="00681676">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B81CEB" w14:textId="77777777" w:rsidR="00F63960" w:rsidRDefault="00F63960">
      <w:pPr>
        <w:spacing w:after="0" w:line="240" w:lineRule="auto"/>
      </w:pPr>
      <w:r>
        <w:separator/>
      </w:r>
    </w:p>
  </w:footnote>
  <w:footnote w:type="continuationSeparator" w:id="0">
    <w:p w14:paraId="7273A77F" w14:textId="77777777" w:rsidR="00F63960" w:rsidRDefault="00F639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681676" w:rsidRDefault="00681676">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681676" w:rsidRDefault="00681676">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681676" w:rsidRDefault="00681676">
    <w:pPr>
      <w:pBdr>
        <w:bottom w:val="single" w:sz="6" w:space="1" w:color="000000"/>
      </w:pBdr>
      <w:tabs>
        <w:tab w:val="center" w:pos="4680"/>
        <w:tab w:val="right" w:pos="9360"/>
      </w:tabs>
      <w:spacing w:after="0" w:line="240" w:lineRule="auto"/>
      <w:jc w:val="center"/>
      <w:rPr>
        <w:sz w:val="10"/>
      </w:rPr>
    </w:pPr>
  </w:p>
  <w:p w14:paraId="3A0C3660" w14:textId="77777777" w:rsidR="00681676" w:rsidRDefault="00681676">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681676" w:rsidRDefault="00681676">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EFD2FFCA"/>
    <w:lvl w:ilvl="0">
      <w:start w:val="1"/>
      <w:numFmt w:val="bullet"/>
      <w:lvlText w:val=""/>
      <w:lvlJc w:val="left"/>
      <w:pPr>
        <w:ind w:left="360" w:hanging="360"/>
      </w:pPr>
      <w:rPr>
        <w:rFonts w:ascii="Symbol" w:hAnsi="Symbol" w:hint="default"/>
        <w:color w:val="0070C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6"/>
  </w:num>
  <w:num w:numId="4">
    <w:abstractNumId w:val="1"/>
  </w:num>
  <w:num w:numId="5">
    <w:abstractNumId w:val="27"/>
  </w:num>
  <w:num w:numId="6">
    <w:abstractNumId w:val="20"/>
  </w:num>
  <w:num w:numId="7">
    <w:abstractNumId w:val="14"/>
  </w:num>
  <w:num w:numId="8">
    <w:abstractNumId w:val="0"/>
  </w:num>
  <w:num w:numId="9">
    <w:abstractNumId w:val="31"/>
  </w:num>
  <w:num w:numId="10">
    <w:abstractNumId w:val="35"/>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3"/>
  </w:num>
  <w:num w:numId="19">
    <w:abstractNumId w:val="23"/>
  </w:num>
  <w:num w:numId="20">
    <w:abstractNumId w:val="7"/>
  </w:num>
  <w:num w:numId="21">
    <w:abstractNumId w:val="19"/>
  </w:num>
  <w:num w:numId="22">
    <w:abstractNumId w:val="16"/>
  </w:num>
  <w:num w:numId="23">
    <w:abstractNumId w:val="36"/>
  </w:num>
  <w:num w:numId="24">
    <w:abstractNumId w:val="11"/>
  </w:num>
  <w:num w:numId="25">
    <w:abstractNumId w:val="34"/>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3"/>
  </w:num>
  <w:num w:numId="29">
    <w:abstractNumId w:val="4"/>
  </w:num>
  <w:num w:numId="30">
    <w:abstractNumId w:val="24"/>
  </w:num>
  <w:num w:numId="31">
    <w:abstractNumId w:val="8"/>
  </w:num>
  <w:num w:numId="32">
    <w:abstractNumId w:val="30"/>
  </w:num>
  <w:num w:numId="33">
    <w:abstractNumId w:val="25"/>
  </w:num>
  <w:num w:numId="34">
    <w:abstractNumId w:val="18"/>
  </w:num>
  <w:num w:numId="35">
    <w:abstractNumId w:val="29"/>
  </w:num>
  <w:num w:numId="36">
    <w:abstractNumId w:val="21"/>
  </w:num>
  <w:num w:numId="37">
    <w:abstractNumId w:val="5"/>
  </w:num>
  <w:num w:numId="38">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4D"/>
    <w:rsid w:val="001245A9"/>
    <w:rsid w:val="0012489E"/>
    <w:rsid w:val="001248C2"/>
    <w:rsid w:val="00124B44"/>
    <w:rsid w:val="00124D16"/>
    <w:rsid w:val="00124E81"/>
    <w:rsid w:val="001251C2"/>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A2B"/>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07C"/>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1EA"/>
    <w:rsid w:val="008E23AC"/>
    <w:rsid w:val="008E2638"/>
    <w:rsid w:val="008E2BC6"/>
    <w:rsid w:val="008E3996"/>
    <w:rsid w:val="008E3DD1"/>
    <w:rsid w:val="008E4027"/>
    <w:rsid w:val="008E482A"/>
    <w:rsid w:val="008E4B80"/>
    <w:rsid w:val="008E4EA4"/>
    <w:rsid w:val="008E4EC8"/>
    <w:rsid w:val="008E4FCB"/>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CD0"/>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1E2"/>
    <w:rsid w:val="00960E8F"/>
    <w:rsid w:val="00960FA3"/>
    <w:rsid w:val="00960FAA"/>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3A5"/>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878"/>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9F9"/>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087"/>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50"/>
    <w:rsid w:val="00EA4952"/>
    <w:rsid w:val="00EA4EC6"/>
    <w:rsid w:val="00EA4EE2"/>
    <w:rsid w:val="00EA53B1"/>
    <w:rsid w:val="00EA54AE"/>
    <w:rsid w:val="00EA5502"/>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33"/>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78"/>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67"/>
    <w:rsid w:val="00FC0FBA"/>
    <w:rsid w:val="00FC12C7"/>
    <w:rsid w:val="00FC18A7"/>
    <w:rsid w:val="00FC1B1D"/>
    <w:rsid w:val="00FC1FF5"/>
    <w:rsid w:val="00FC2074"/>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BA39E71-E472-4ACF-BE84-0E8C4B0BF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34</Pages>
  <Words>13808</Words>
  <Characters>78712</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3</cp:revision>
  <dcterms:created xsi:type="dcterms:W3CDTF">2021-01-22T07:43:00Z</dcterms:created>
  <dcterms:modified xsi:type="dcterms:W3CDTF">2021-01-22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